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1"/>
      <w:r>
        <w:t xml:space="preserve">Chapter 1</w:t>
      </w:r>
      <w:bookmarkEnd w:id="20"/>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queried.</w:t>
      </w:r>
    </w:p>
    <w:p>
      <w:pPr>
        <w:pStyle w:val="BodyText"/>
      </w:pPr>
      <w:r>
        <w:t xml:space="preserve">The author cleared her throat before answering,</w:t>
      </w:r>
      <w:r>
        <w:t xml:space="preserve"> </w:t>
      </w:r>
      <w:r>
        <w:t xml:space="preserve">“</w:t>
      </w:r>
      <w:r>
        <w:t xml:space="preserve">Right you are! So here’s the story:</w:t>
      </w:r>
      <w:r>
        <w:t xml:space="preserve">”</w:t>
      </w:r>
    </w:p>
    <w:p>
      <w:pPr>
        <w:pStyle w:val="BodyText"/>
      </w:pPr>
      <w:r>
        <w:t xml:space="preserve">“</w:t>
      </w:r>
      <w:r>
        <w:t xml:space="preserve">Welcome to Patchwork World - Our hero, Logan, is a Horseback Heroism - Logan’s story is this: What stands in Logan’s way is Bo, a Rival Turned Evil - A friend becomes a rival, then an enemy. The turning point happens when: This is Chase Scene. Throughout all of this, both Logan and Bo have to deal with Myah, a Caring Gardener - Someone who grows and takes care of plants.</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1" w:name="chapter-2"/>
      <w:r>
        <w:t xml:space="preserve">Chapter 2</w:t>
      </w:r>
      <w:bookmarkEnd w:id="21"/>
    </w:p>
    <w:p>
      <w:pPr>
        <w:pStyle w:val="FirstParagraph"/>
      </w:pPr>
      <w:r>
        <w:t xml:space="preserve">It was a hot morning.</w:t>
      </w:r>
    </w:p>
    <w:p>
      <w:pPr>
        <w:pStyle w:val="BodyText"/>
      </w:pPr>
      <w:r>
        <w:t xml:space="preserve">“</w:t>
      </w:r>
      <w:r>
        <w:t xml:space="preserve">I heard you have a pitch for me,</w:t>
      </w:r>
      <w:r>
        <w:t xml:space="preserve">”</w:t>
      </w:r>
      <w:r>
        <w:t xml:space="preserve"> </w:t>
      </w:r>
      <w:r>
        <w:t xml:space="preserve">the person demanded.</w:t>
      </w:r>
    </w:p>
    <w:p>
      <w:pPr>
        <w:pStyle w:val="BodyText"/>
      </w:pPr>
      <w:r>
        <w:t xml:space="preserve">She bit her lip before replying,</w:t>
      </w:r>
      <w:r>
        <w:t xml:space="preserve"> </w:t>
      </w:r>
      <w:r>
        <w:t xml:space="preserve">“</w:t>
      </w:r>
      <w:r>
        <w:t xml:space="preserve">Absolutely! It goes something like this:</w:t>
      </w:r>
      <w:r>
        <w:t xml:space="preserve">”</w:t>
      </w:r>
    </w:p>
    <w:p>
      <w:pPr>
        <w:pStyle w:val="BodyText"/>
      </w:pPr>
      <w:r>
        <w:t xml:space="preserve">“</w:t>
      </w:r>
      <w:r>
        <w:t xml:space="preserve">Welcome to Punk Punk - The</w:t>
      </w:r>
      <w:r>
        <w:t xml:space="preserve">”</w:t>
      </w:r>
      <w:r>
        <w:t xml:space="preserve">-punk" answers to the cyberpunk and steampunk movements/genres. Our hero, Adrian, is a Commanding Coolness - Adrian’s story is this: A person sent to hunt down The Mole actually is The Mole. What stands in Adrian’s way is Brian, a sweet - It’s ADORABLE! And not much else! The turning point happens when: Morality is determined by whose perspective the audience is viewing. This is Sympathetic POV. Throughout all of this, both Adrian and Brian have to deal with Kyler, a Racist Grandma - A racist elder."</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2" w:name="chapter-3"/>
      <w:r>
        <w:t xml:space="preserve">Chapter 3</w:t>
      </w:r>
      <w:bookmarkEnd w:id="22"/>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the man demanded.</w:t>
      </w:r>
    </w:p>
    <w:p>
      <w:pPr>
        <w:pStyle w:val="BodyText"/>
      </w:pPr>
      <w:r>
        <w:t xml:space="preserve">The scriptwriter swallowed before saying,</w:t>
      </w:r>
      <w:r>
        <w:t xml:space="preserve"> </w:t>
      </w:r>
      <w:r>
        <w:t xml:space="preserve">“</w:t>
      </w:r>
      <w:r>
        <w:t xml:space="preserve">Yes, I do! It goes something like this:</w:t>
      </w:r>
      <w:r>
        <w:t xml:space="preserve">”</w:t>
      </w:r>
    </w:p>
    <w:p>
      <w:pPr>
        <w:pStyle w:val="BodyText"/>
      </w:pPr>
      <w:r>
        <w:t xml:space="preserve">“</w:t>
      </w:r>
      <w:r>
        <w:t xml:space="preserve">Welcome to Major World Cities - The major cities of the world and their appearances in fiction. This page is based on the 2018 classifications and rankings of the Globalization and World Cities Research Network (GaWC) think tank group from Loughborough University in England, the earliest group to attempt such a categorization from way back in 1998. Expect some of these to show up in a World Tour. Our hero, Layne, is a Scrap Heap Hero - Washed up hero gets back in the game. Layne’s story is this: Most or all of the cast gets exposed to some kind of substance that alters their behavior. What stands in Layne’s way is Jericho, a Giant Mook - They may be bigger and tougher, but they’re still just a Mook. The turning point happens when: This is Scylla And Charybdis. Throughout all of this, both Layne and Jericho have to deal with Naomi, a Dirty Old Monk - A monk/priest/vicar/man of some religious status who acts in a sexual or perverted manner not expected of such a person.</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3" w:name="chapter-4"/>
      <w:r>
        <w:t xml:space="preserve">Chapter 4</w:t>
      </w:r>
      <w:bookmarkEnd w:id="23"/>
    </w:p>
    <w:p>
      <w:pPr>
        <w:pStyle w:val="FirstParagraph"/>
      </w:pPr>
      <w:r>
        <w:t xml:space="preserve">It was a hot afternoon.</w:t>
      </w:r>
    </w:p>
    <w:p>
      <w:pPr>
        <w:pStyle w:val="BodyText"/>
      </w:pPr>
      <w:r>
        <w:t xml:space="preserve">“</w:t>
      </w:r>
      <w:r>
        <w:t xml:space="preserve">I heard you have a pitch for me,</w:t>
      </w:r>
      <w:r>
        <w:t xml:space="preserve">”</w:t>
      </w:r>
      <w:r>
        <w:t xml:space="preserve"> </w:t>
      </w:r>
      <w:r>
        <w:t xml:space="preserve">the person nodded.</w:t>
      </w:r>
    </w:p>
    <w:p>
      <w:pPr>
        <w:pStyle w:val="BodyText"/>
      </w:pPr>
      <w:r>
        <w:t xml:space="preserve">The woman swallowed before recounting,</w:t>
      </w:r>
      <w:r>
        <w:t xml:space="preserve"> </w:t>
      </w:r>
      <w:r>
        <w:t xml:space="preserve">“</w:t>
      </w:r>
      <w:r>
        <w:t xml:space="preserve">Yes, I do! So here’s the story:</w:t>
      </w:r>
      <w:r>
        <w:t xml:space="preserve">”</w:t>
      </w:r>
    </w:p>
    <w:p>
      <w:pPr>
        <w:pStyle w:val="BodyText"/>
      </w:pPr>
      <w:r>
        <w:t xml:space="preserve">“</w:t>
      </w:r>
      <w:r>
        <w:t xml:space="preserve">Welcome to The Eighties - Set in, like the 1980s, totally. Our hero, Monroe, is a Socially Awkward Hero - A character who is more afraid of social situations than of actual dangers to life and limb. Monroe’s story is this: Characters learn to become better people for Christmas, but of course, Status Quo Is God. What stands in Monroe’s way is Samira, a Regularly Scheduled Evil - The turning point happens when: This is You Know Who Said That. Throughout all of this, both Monroe and Samira have to deal with Elian, a Yuri Fan - Someone who pairs girls together.</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4" w:name="chapter-5"/>
      <w:r>
        <w:t xml:space="preserve">Chapter 5</w:t>
      </w:r>
      <w:bookmarkEnd w:id="24"/>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person prompted.</w:t>
      </w:r>
    </w:p>
    <w:p>
      <w:pPr>
        <w:pStyle w:val="BodyText"/>
      </w:pPr>
      <w:r>
        <w:t xml:space="preserve">She cleared her throat before sharing,</w:t>
      </w:r>
      <w:r>
        <w:t xml:space="preserve"> </w:t>
      </w:r>
      <w:r>
        <w:t xml:space="preserve">“</w:t>
      </w:r>
      <w:r>
        <w:t xml:space="preserve">You’re right! It goes something like this:</w:t>
      </w:r>
      <w:r>
        <w:t xml:space="preserve">”</w:t>
      </w:r>
    </w:p>
    <w:p>
      <w:pPr>
        <w:pStyle w:val="BodyText"/>
      </w:pPr>
      <w:r>
        <w:t xml:space="preserve">“</w:t>
      </w:r>
      <w:r>
        <w:t xml:space="preserve">Welcome to The Good Old British Comp - Our hero, Mackenzie, is a Heroes Love Dogs - Mackenzie’s story is this: Two people both claim to be the true owner of something; the judge attempts to split it to get the true owner to come forth. What stands in Mackenzie’s way is Addison, a Hero Protagonist - The Hero serves as The Protagonist of the story. The turning point happens when: Character A doesn’t know that Character B is their child until Character B reveals it to them. This is Luke You Are My Father. Throughout all of this, both Mackenzie and Addison have to deal with Maleah, a The Lightfooted -</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5" w:name="chapter-6"/>
      <w:r>
        <w:t xml:space="preserve">Chapter 6</w:t>
      </w:r>
      <w:bookmarkEnd w:id="25"/>
    </w:p>
    <w:p>
      <w:pPr>
        <w:pStyle w:val="FirstParagraph"/>
      </w:pPr>
      <w:r>
        <w:t xml:space="preserve">It was a rainy afternoon.</w:t>
      </w:r>
    </w:p>
    <w:p>
      <w:pPr>
        <w:pStyle w:val="BodyText"/>
      </w:pPr>
      <w:r>
        <w:t xml:space="preserve">“</w:t>
      </w:r>
      <w:r>
        <w:t xml:space="preserve">So you have a story for me?</w:t>
      </w:r>
      <w:r>
        <w:t xml:space="preserve">”</w:t>
      </w:r>
      <w:r>
        <w:t xml:space="preserve"> </w:t>
      </w:r>
      <w:r>
        <w:t xml:space="preserve">the person queried.</w:t>
      </w:r>
    </w:p>
    <w:p>
      <w:pPr>
        <w:pStyle w:val="BodyText"/>
      </w:pPr>
      <w:r>
        <w:t xml:space="preserve">The writer fidgeted before recounting,</w:t>
      </w:r>
      <w:r>
        <w:t xml:space="preserve"> </w:t>
      </w:r>
      <w:r>
        <w:t xml:space="preserve">“</w:t>
      </w:r>
      <w:r>
        <w:t xml:space="preserve">Yes! So here’s the story:</w:t>
      </w:r>
      <w:r>
        <w:t xml:space="preserve">”</w:t>
      </w:r>
    </w:p>
    <w:p>
      <w:pPr>
        <w:pStyle w:val="BodyText"/>
      </w:pPr>
      <w:r>
        <w:t xml:space="preserve">“</w:t>
      </w:r>
      <w:r>
        <w:t xml:space="preserve">Welcome to Missing Floor - A numbered floor (often with numbers associated with bad luck) is omitted from public listings, such as on elevators. Our hero, Paulina, is a Benevolent Monsters - No matter how dangerous the monsters are, most wouldn’t hurt a fly. Paulina’s story is this: An idiot who can become awesome in situations. What stands in Paulina’s way is Harvey, a creepypasta - Scary stories, or attempts at same, transmitted via the internet. The turning point happens when: Stock scene about</w:t>
      </w:r>
      <w:r>
        <w:t xml:space="preserve">”</w:t>
      </w:r>
      <w:r>
        <w:t xml:space="preserve">You’ll never know who’s gonna be your stepdad/stepmom! And you probably don’t even want to, but he/she seems pretty legit to me…</w:t>
      </w:r>
      <w:r>
        <w:t xml:space="preserve">“</w:t>
      </w:r>
      <w:r>
        <w:t xml:space="preserve">. This is Guess Who Im Marrying. Throughout all of this, both Paulina and Harvey have to deal with Kaylani, a Properly Paranoid - Characters suspect that somebody is after them. They’re right.</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6" w:name="chapter-7"/>
      <w:r>
        <w:t xml:space="preserve">Chapter 7</w:t>
      </w:r>
      <w:bookmarkEnd w:id="26"/>
    </w:p>
    <w:p>
      <w:pPr>
        <w:pStyle w:val="FirstParagraph"/>
      </w:pPr>
      <w:r>
        <w:t xml:space="preserve">It was a balmy day.</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screenwriter fidgeted before saying,</w:t>
      </w:r>
      <w:r>
        <w:t xml:space="preserve"> </w:t>
      </w:r>
      <w:r>
        <w:t xml:space="preserve">“</w:t>
      </w:r>
      <w:r>
        <w:t xml:space="preserve">Right you are! Here it goes:</w:t>
      </w:r>
      <w:r>
        <w:t xml:space="preserve">”</w:t>
      </w:r>
    </w:p>
    <w:p>
      <w:pPr>
        <w:pStyle w:val="BodyText"/>
      </w:pPr>
      <w:r>
        <w:t xml:space="preserve">“</w:t>
      </w:r>
      <w:r>
        <w:t xml:space="preserve">Welcome to Police Are Useless - Security authorities either don’t help to solve problems or makes them worse. Our hero, Scarlette, is a The Hero - The central character who performs heroic deeds with a heroic motivation. Scarlette’s story is this: That fat guy wearing a hat who delivers all the presents on Christmas morning while riding a sleigh driven by reindeer. What stands in Scarlette’s way is Jasper, a Dirty Cop - A corrupt cop who commits police misconduct. The turning point happens when: A villain becomes</w:t>
      </w:r>
      <w:r>
        <w:t xml:space="preserve"> </w:t>
      </w:r>
      <w:r>
        <w:t xml:space="preserve">‘</w:t>
      </w:r>
      <w:r>
        <w:t xml:space="preserve">addicted</w:t>
      </w:r>
      <w:r>
        <w:t xml:space="preserve">’</w:t>
      </w:r>
      <w:r>
        <w:t xml:space="preserve"> </w:t>
      </w:r>
      <w:r>
        <w:t xml:space="preserve">to being evil. This is This Is Your Brain On Evil. Throughout all of this, both Scarlette and Jasper have to deal with Kennedi, a Bourgeois Bohemian - Upper-class liberals.</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7" w:name="chapter-8"/>
      <w:r>
        <w:t xml:space="preserve">Chapter 8</w:t>
      </w:r>
      <w:bookmarkEnd w:id="27"/>
    </w:p>
    <w:p>
      <w:pPr>
        <w:pStyle w:val="FirstParagraph"/>
      </w:pPr>
      <w:r>
        <w:t xml:space="preserve">It was a balmy day.</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scriptwriter fidgeted before saying,</w:t>
      </w:r>
      <w:r>
        <w:t xml:space="preserve"> </w:t>
      </w:r>
      <w:r>
        <w:t xml:space="preserve">“</w:t>
      </w:r>
      <w:r>
        <w:t xml:space="preserve">Absolutely! It goes something like this:</w:t>
      </w:r>
      <w:r>
        <w:t xml:space="preserve">”</w:t>
      </w:r>
    </w:p>
    <w:p>
      <w:pPr>
        <w:pStyle w:val="BodyText"/>
      </w:pPr>
      <w:r>
        <w:t xml:space="preserve">“</w:t>
      </w:r>
      <w:r>
        <w:t xml:space="preserve">Welcome to Sub Story - Our hero, Huxley, is a Invincible Hero - Hero that never loses, and thereby kills dramatic tension. Huxley’s story is this: The circumstances that brought on the plot occurred for no reason. What stands in Huxley’s way is Kohen, a A Lighter Shade Of Black - More sympathetic one in the conflict of the unambiguously evils. The turning point happens when: Subversion of presupposed ending. This is Twist Ending. Throughout all of this, both Huxley and Kohen have to deal with Jayde, a Miser Advisor - Character whose creed is,</w:t>
      </w:r>
      <w:r>
        <w:t xml:space="preserve">”</w:t>
      </w:r>
      <w:r>
        <w:t xml:space="preserve">Screw the rules, I want money.""</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8" w:name="chapter-9"/>
      <w:r>
        <w:t xml:space="preserve">Chapter 9</w:t>
      </w:r>
      <w:bookmarkEnd w:id="28"/>
    </w:p>
    <w:p>
      <w:pPr>
        <w:pStyle w:val="FirstParagraph"/>
      </w:pPr>
      <w:r>
        <w:t xml:space="preserve">It was a warm morning.</w:t>
      </w:r>
    </w:p>
    <w:p>
      <w:pPr>
        <w:pStyle w:val="BodyText"/>
      </w:pPr>
      <w:r>
        <w:t xml:space="preserve">“</w:t>
      </w:r>
      <w:r>
        <w:t xml:space="preserve">So you have a story for me?</w:t>
      </w:r>
      <w:r>
        <w:t xml:space="preserve">”</w:t>
      </w:r>
      <w:r>
        <w:t xml:space="preserve"> </w:t>
      </w:r>
      <w:r>
        <w:t xml:space="preserve">he asked.</w:t>
      </w:r>
    </w:p>
    <w:p>
      <w:pPr>
        <w:pStyle w:val="BodyText"/>
      </w:pPr>
      <w:r>
        <w:t xml:space="preserve">The screenwriter cleared her throat before responding,</w:t>
      </w:r>
      <w:r>
        <w:t xml:space="preserve"> </w:t>
      </w:r>
      <w:r>
        <w:t xml:space="preserve">“</w:t>
      </w:r>
      <w:r>
        <w:t xml:space="preserve">Right you are! It goes something like this:</w:t>
      </w:r>
      <w:r>
        <w:t xml:space="preserve">”</w:t>
      </w:r>
    </w:p>
    <w:p>
      <w:pPr>
        <w:pStyle w:val="BodyText"/>
      </w:pPr>
      <w:r>
        <w:t xml:space="preserve">“</w:t>
      </w:r>
      <w:r>
        <w:t xml:space="preserve">Welcome to Trophy Room - Our hero, Colby, is a Hero On Hiatus - The main character is temporarily out of action. Colby’s story is this: Enemies team up against a common threat. What stands in Colby’s way is Katalina, a Jackass Genie - A wish-granting entity deliberately misinterprets the contents of the wish to the detriment of the wisher. The turning point happens when: Don’t kill me; I’m too entertaining. This is Scheherezade Gambit. Throughout all of this, both Colby and Katalina have to deal with Landyn, a Aggressive Submissive - Aggressive in sexual advances, submissive in bed.</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9" w:name="chapter-10"/>
      <w:r>
        <w:t xml:space="preserve">Chapter 10</w:t>
      </w:r>
      <w:bookmarkEnd w:id="29"/>
    </w:p>
    <w:p>
      <w:pPr>
        <w:pStyle w:val="FirstParagraph"/>
      </w:pPr>
      <w:r>
        <w:t xml:space="preserve">It was a hot morning.</w:t>
      </w:r>
    </w:p>
    <w:p>
      <w:pPr>
        <w:pStyle w:val="BodyText"/>
      </w:pPr>
      <w:r>
        <w:t xml:space="preserve">“</w:t>
      </w:r>
      <w:r>
        <w:t xml:space="preserve">So you have a pitch for me?</w:t>
      </w:r>
      <w:r>
        <w:t xml:space="preserve">”</w:t>
      </w:r>
      <w:r>
        <w:t xml:space="preserve"> </w:t>
      </w:r>
      <w:r>
        <w:t xml:space="preserve">the man nodded.</w:t>
      </w:r>
    </w:p>
    <w:p>
      <w:pPr>
        <w:pStyle w:val="BodyText"/>
      </w:pPr>
      <w:r>
        <w:t xml:space="preserve">She swallowed before responding,</w:t>
      </w:r>
      <w:r>
        <w:t xml:space="preserve"> </w:t>
      </w:r>
      <w:r>
        <w:t xml:space="preserve">“</w:t>
      </w:r>
      <w:r>
        <w:t xml:space="preserve">Yes, I do! It goes something like this:</w:t>
      </w:r>
      <w:r>
        <w:t xml:space="preserve">”</w:t>
      </w:r>
    </w:p>
    <w:p>
      <w:pPr>
        <w:pStyle w:val="BodyText"/>
      </w:pPr>
      <w:r>
        <w:t xml:space="preserve">“</w:t>
      </w:r>
      <w:r>
        <w:t xml:space="preserve">Welcome to Ascetic Aesthetic - A setting that invokes an ominous feeling through its stark simplicity. Our hero, Spencer, is a Terror Hero - A hero who targets the fear of villains. Spencer’s story is this: An interesting rule of fiction is that when it comes to a character who wants to write a book about something, they will always get published. It doesn’t matter what their profession is—they could be an entomologist, a shoe-salesman, a retail clerk, whatever. Within a few minutes after mentioning the fact that they’ve completed the book, we’ll find out that they already have a publisher and that the printing date is a few weeks from now. What stands in Spencer’s way is Gabriela, a Protagonist - The main character is unambiguously evil. The turning point happens when: Rescuing a dead character from the afterlife. This is Rescued From The Underworld. Throughout all of this, both Spencer and Gabriela have to deal with Lee, a Creators Pet - A character who is loved by the creators and given lots of focus and shilling, but is HATED by the fans.</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0" w:name="chapter-11"/>
      <w:r>
        <w:t xml:space="preserve">Chapter 11</w:t>
      </w:r>
      <w:bookmarkEnd w:id="30"/>
    </w:p>
    <w:p>
      <w:pPr>
        <w:pStyle w:val="FirstParagraph"/>
      </w:pPr>
      <w:r>
        <w:t xml:space="preserve">It was a balmy day.</w:t>
      </w:r>
    </w:p>
    <w:p>
      <w:pPr>
        <w:pStyle w:val="BodyText"/>
      </w:pPr>
      <w:r>
        <w:t xml:space="preserve">“</w:t>
      </w:r>
      <w:r>
        <w:t xml:space="preserve">So you have a story for me?</w:t>
      </w:r>
      <w:r>
        <w:t xml:space="preserve">”</w:t>
      </w:r>
      <w:r>
        <w:t xml:space="preserve"> </w:t>
      </w:r>
      <w:r>
        <w:t xml:space="preserve">the person nodded.</w:t>
      </w:r>
    </w:p>
    <w:p>
      <w:pPr>
        <w:pStyle w:val="BodyText"/>
      </w:pPr>
      <w:r>
        <w:t xml:space="preserve">The screenwriter cleared her throat before saying,</w:t>
      </w:r>
      <w:r>
        <w:t xml:space="preserve"> </w:t>
      </w:r>
      <w:r>
        <w:t xml:space="preserve">“</w:t>
      </w:r>
      <w:r>
        <w:t xml:space="preserve">Yes, I do! Here it goes:</w:t>
      </w:r>
      <w:r>
        <w:t xml:space="preserve">”</w:t>
      </w:r>
    </w:p>
    <w:p>
      <w:pPr>
        <w:pStyle w:val="BodyText"/>
      </w:pPr>
      <w:r>
        <w:t xml:space="preserve">“</w:t>
      </w:r>
      <w:r>
        <w:t xml:space="preserve">Welcome to Local Hangout - A public place where the True Companions regularly meet up. Our hero, Priscilla, is a Amnesiac Hero - The protagonist suffers from Identity Amnesia when they are introduced. Priscilla’s story is this: It is you who have to save your God, not the other way around! What stands in Priscilla’s way is Douglas, a Beware The Skull Base - A hideout or locale in which a skull is heavily tied to the aesthetic or layout. The turning point happens when: A baby is abandoned on a doorstep. This is Doorstop Baby. Throughout all of this, both Priscilla and Douglas have to deal with Charli, a Neuro Vault - You have vital data so dangerous that there must be absolutely no chance of it falling into the wrong hands. Where do you hide that data?</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1" w:name="chapter-12"/>
      <w:r>
        <w:t xml:space="preserve">Chapter 12</w:t>
      </w:r>
      <w:bookmarkEnd w:id="31"/>
    </w:p>
    <w:p>
      <w:pPr>
        <w:pStyle w:val="FirstParagraph"/>
      </w:pPr>
      <w:r>
        <w:t xml:space="preserve">It was a warm day.</w:t>
      </w:r>
    </w:p>
    <w:p>
      <w:pPr>
        <w:pStyle w:val="BodyText"/>
      </w:pPr>
      <w:r>
        <w:t xml:space="preserve">“</w:t>
      </w:r>
      <w:r>
        <w:t xml:space="preserve">I heard you have a story for me,</w:t>
      </w:r>
      <w:r>
        <w:t xml:space="preserve">”</w:t>
      </w:r>
      <w:r>
        <w:t xml:space="preserve"> </w:t>
      </w:r>
      <w:r>
        <w:t xml:space="preserve">the person prompted.</w:t>
      </w:r>
    </w:p>
    <w:p>
      <w:pPr>
        <w:pStyle w:val="BodyText"/>
      </w:pPr>
      <w:r>
        <w:t xml:space="preserve">The woman bit her lip before answering,</w:t>
      </w:r>
      <w:r>
        <w:t xml:space="preserve"> </w:t>
      </w:r>
      <w:r>
        <w:t xml:space="preserve">“</w:t>
      </w:r>
      <w:r>
        <w:t xml:space="preserve">You’re right! It goes something like this:</w:t>
      </w:r>
      <w:r>
        <w:t xml:space="preserve">”</w:t>
      </w:r>
    </w:p>
    <w:p>
      <w:pPr>
        <w:pStyle w:val="BodyText"/>
      </w:pPr>
      <w:r>
        <w:t xml:space="preserve">“</w:t>
      </w:r>
      <w:r>
        <w:t xml:space="preserve">Welcome to Agri World - A planet or world dedicated solely to growing food. Our hero, Mitchell, is a Headbutting Heroes - Good guys who hate each other. Mitchell’s story is this: Characters attend a (usually rock) concert for the episode. Shenanigans ensue. What stands in Mitchell’s way is Dakota, a Corrupt Quartermaster - The person in charge of a unit’s supplies is a swindler. The turning point happens when: This is Dream Sequence. Throughout all of this, both Mitchell and Dakota have to deal with Cassidy, a The Chew Toy - A Butt-Monkey whom the audience loves to see suffer.</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32" w:name="chapter-13"/>
      <w:r>
        <w:t xml:space="preserve">Chapter 13</w:t>
      </w:r>
      <w:bookmarkEnd w:id="32"/>
    </w:p>
    <w:p>
      <w:pPr>
        <w:pStyle w:val="FirstParagraph"/>
      </w:pPr>
      <w:r>
        <w:t xml:space="preserve">It was a rainy morning.</w:t>
      </w:r>
    </w:p>
    <w:p>
      <w:pPr>
        <w:pStyle w:val="BodyText"/>
      </w:pPr>
      <w:r>
        <w:t xml:space="preserve">“</w:t>
      </w:r>
      <w:r>
        <w:t xml:space="preserve">So you have a pitch for me?</w:t>
      </w:r>
      <w:r>
        <w:t xml:space="preserve">”</w:t>
      </w:r>
      <w:r>
        <w:t xml:space="preserve"> </w:t>
      </w:r>
      <w:r>
        <w:t xml:space="preserve">he demanded.</w:t>
      </w:r>
    </w:p>
    <w:p>
      <w:pPr>
        <w:pStyle w:val="BodyText"/>
      </w:pPr>
      <w:r>
        <w:t xml:space="preserve">The author swallowed before sharing,</w:t>
      </w:r>
      <w:r>
        <w:t xml:space="preserve"> </w:t>
      </w:r>
      <w:r>
        <w:t xml:space="preserve">“</w:t>
      </w:r>
      <w:r>
        <w:t xml:space="preserve">Right you are! So here’s the story:</w:t>
      </w:r>
      <w:r>
        <w:t xml:space="preserve">”</w:t>
      </w:r>
    </w:p>
    <w:p>
      <w:pPr>
        <w:pStyle w:val="BodyText"/>
      </w:pPr>
      <w:r>
        <w:t xml:space="preserve">“</w:t>
      </w:r>
      <w:r>
        <w:t xml:space="preserve">Welcome to Just Add Water - An index of tropes about water. Our hero, Dominick, is a Rebellious Rebel - A person who rebels against a group of rebels. Dominick’s story is this: An endeavor against overwhelming odds where death is likely the only outcome. What stands in Dominick’s way is Khalil, a The Quisling - The head(s) and public face(s) of Les Collaborateurs. The turning point happens when: The Heroes went to Another Dimension where they fought countless Mooks and the Big Bad is destroyed. But how do you deal with the point at the end where you have to explain how they got back home? Answer: you don’t, you just transport them back through some undefined mechanism. Suddenly the Heroes are surrounded by a flash of light and then they see that they are back in their homeworld. This is How Did We Get Back Home. Throughout all of this, both Dominick and Khalil have to deal with Jakob, a A Pupil Of Mine Until He Turned To Evil - A mentor’s formerly good student turns evil.</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3" w:name="chapter-14"/>
      <w:r>
        <w:t xml:space="preserve">Chapter 14</w:t>
      </w:r>
      <w:bookmarkEnd w:id="33"/>
    </w:p>
    <w:p>
      <w:pPr>
        <w:pStyle w:val="FirstParagraph"/>
      </w:pPr>
      <w:r>
        <w:t xml:space="preserve">It was a warm morning.</w:t>
      </w:r>
    </w:p>
    <w:p>
      <w:pPr>
        <w:pStyle w:val="BodyText"/>
      </w:pPr>
      <w:r>
        <w:t xml:space="preserve">“</w:t>
      </w:r>
      <w:r>
        <w:t xml:space="preserve">So you have a story for me?</w:t>
      </w:r>
      <w:r>
        <w:t xml:space="preserve">”</w:t>
      </w:r>
      <w:r>
        <w:t xml:space="preserve"> </w:t>
      </w:r>
      <w:r>
        <w:t xml:space="preserve">the producer asked.</w:t>
      </w:r>
    </w:p>
    <w:p>
      <w:pPr>
        <w:pStyle w:val="BodyText"/>
      </w:pPr>
      <w:r>
        <w:t xml:space="preserve">The woman played with her pen before responding,</w:t>
      </w:r>
      <w:r>
        <w:t xml:space="preserve"> </w:t>
      </w:r>
      <w:r>
        <w:t xml:space="preserve">“</w:t>
      </w:r>
      <w:r>
        <w:t xml:space="preserve">Right you are! So here’s the story:</w:t>
      </w:r>
      <w:r>
        <w:t xml:space="preserve">”</w:t>
      </w:r>
    </w:p>
    <w:p>
      <w:pPr>
        <w:pStyle w:val="BodyText"/>
      </w:pPr>
      <w:r>
        <w:t xml:space="preserve">“</w:t>
      </w:r>
      <w:r>
        <w:t xml:space="preserve">Welcome to Christmas Town - The North Pole. Santa’s Workshop. The Land of Christmas Cheer. Our hero, Lexie, is a heroic - The central character who performs heroic deeds with a heroic motivation. Lexie’s story is this: A work that encourages children to read books. What stands in Lexie’s way is Isabelle, a Repulsive Ringmaster - Circus ringmasters portrayed as antagonistic and/or creepy. The turning point happens when: Kill all the enemies you can before your death. This is Last Stand. Throughout all of this, both Lexie and Isabelle have to deal with Jorge, a Blank Slate - A new character ready to learn new things.</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34" w:name="chapter-15"/>
      <w:r>
        <w:t xml:space="preserve">Chapter 15</w:t>
      </w:r>
      <w:bookmarkEnd w:id="34"/>
    </w:p>
    <w:p>
      <w:pPr>
        <w:pStyle w:val="FirstParagraph"/>
      </w:pPr>
      <w:r>
        <w:t xml:space="preserve">It was a stormy morning.</w:t>
      </w:r>
    </w:p>
    <w:p>
      <w:pPr>
        <w:pStyle w:val="BodyText"/>
      </w:pPr>
      <w:r>
        <w:t xml:space="preserve">“</w:t>
      </w:r>
      <w:r>
        <w:t xml:space="preserve">So you have a pitch for me?</w:t>
      </w:r>
      <w:r>
        <w:t xml:space="preserve">”</w:t>
      </w:r>
      <w:r>
        <w:t xml:space="preserve"> </w:t>
      </w:r>
      <w:r>
        <w:t xml:space="preserve">the producer asked.</w:t>
      </w:r>
    </w:p>
    <w:p>
      <w:pPr>
        <w:pStyle w:val="BodyText"/>
      </w:pPr>
      <w:r>
        <w:t xml:space="preserve">The woman cleared her throat before responding,</w:t>
      </w:r>
      <w:r>
        <w:t xml:space="preserve"> </w:t>
      </w:r>
      <w:r>
        <w:t xml:space="preserve">“</w:t>
      </w:r>
      <w:r>
        <w:t xml:space="preserve">Yes! Here it goes:</w:t>
      </w:r>
      <w:r>
        <w:t xml:space="preserve">”</w:t>
      </w:r>
    </w:p>
    <w:p>
      <w:pPr>
        <w:pStyle w:val="BodyText"/>
      </w:pPr>
      <w:r>
        <w:t xml:space="preserve">“</w:t>
      </w:r>
      <w:r>
        <w:t xml:space="preserve">Welcome to Vestigial Empire - The Empire is long past its prime. Our hero, Lennon, is a Nerd Action Hero - Lennon’s story is this: A story whose entire plot is a complete reference or homage to another work. What stands in Lennon’s way is Daniella, a Super Supremacist - A supervillain who believes that superpowers makes them superior to everyone else. The turning point happens when: Victory comes at the price of one’s memories. This is Victory Guided Amnesia. Throughout all of this, both Lennon and Daniella have to deal with Kelly, a Elders -</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5" w:name="chapter-16"/>
      <w:r>
        <w:t xml:space="preserve">Chapter 16</w:t>
      </w:r>
      <w:bookmarkEnd w:id="35"/>
    </w:p>
    <w:p>
      <w:pPr>
        <w:pStyle w:val="FirstParagraph"/>
      </w:pPr>
      <w:r>
        <w:t xml:space="preserve">It was a cold afternoon.</w:t>
      </w:r>
    </w:p>
    <w:p>
      <w:pPr>
        <w:pStyle w:val="BodyText"/>
      </w:pPr>
      <w:r>
        <w:t xml:space="preserve">“</w:t>
      </w:r>
      <w:r>
        <w:t xml:space="preserve">So you have a pitch for me?</w:t>
      </w:r>
      <w:r>
        <w:t xml:space="preserve">”</w:t>
      </w:r>
      <w:r>
        <w:t xml:space="preserve"> </w:t>
      </w:r>
      <w:r>
        <w:t xml:space="preserve">he demanded.</w:t>
      </w:r>
    </w:p>
    <w:p>
      <w:pPr>
        <w:pStyle w:val="BodyText"/>
      </w:pPr>
      <w:r>
        <w:t xml:space="preserve">She played with her pen before answering,</w:t>
      </w:r>
      <w:r>
        <w:t xml:space="preserve"> </w:t>
      </w:r>
      <w:r>
        <w:t xml:space="preserve">“</w:t>
      </w:r>
      <w:r>
        <w:t xml:space="preserve">Absolutely! So here’s the story:</w:t>
      </w:r>
      <w:r>
        <w:t xml:space="preserve">”</w:t>
      </w:r>
    </w:p>
    <w:p>
      <w:pPr>
        <w:pStyle w:val="BodyText"/>
      </w:pPr>
      <w:r>
        <w:t xml:space="preserve">“</w:t>
      </w:r>
      <w:r>
        <w:t xml:space="preserve">Welcome to Micro Monarchy - Our hero, Emmalynn, is a No Hero To His Valet - No matter how big and famous a person gets, there’s always one person who remembers when he was just a guy. Emmalynn’s story is this: Character is unrecognizable after being away for many years. What stands in Emmalynn’s way is Maia, a Unseen Evil - The turning point happens when: A character is on hallucinogens. This is Mushroom Samba. Throughout all of this, both Emmalynn and Maia have to deal with Kylan, a Pretty Boy - A boyish and slender attractive man.</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6" w:name="chapter-17"/>
      <w:r>
        <w:t xml:space="preserve">Chapter 17</w:t>
      </w:r>
      <w:bookmarkEnd w:id="36"/>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nodded.</w:t>
      </w:r>
    </w:p>
    <w:p>
      <w:pPr>
        <w:pStyle w:val="BodyText"/>
      </w:pPr>
      <w:r>
        <w:t xml:space="preserve">The woman fidgeted before answering,</w:t>
      </w:r>
      <w:r>
        <w:t xml:space="preserve"> </w:t>
      </w:r>
      <w:r>
        <w:t xml:space="preserve">“</w:t>
      </w:r>
      <w:r>
        <w:t xml:space="preserve">Yes, I do! So here’s the story:</w:t>
      </w:r>
      <w:r>
        <w:t xml:space="preserve">”</w:t>
      </w:r>
    </w:p>
    <w:p>
      <w:pPr>
        <w:pStyle w:val="BodyText"/>
      </w:pPr>
      <w:r>
        <w:t xml:space="preserve">“</w:t>
      </w:r>
      <w:r>
        <w:t xml:space="preserve">Welcome to The Lava Caves Of New York - In fiction, lava can show up in some unusual places. Our hero, Jefferson, is a The Republic - If The Alliance is the Five-Man Band of political entities, The Republic will likely be The Hero (or just thinks it is), The Lancer, or The Big Guy. The Republic is the close relative of The Federation. If it is not part of The Alliance, it is usually friendly to it. It is almost always enemies with The Empire. Like The Alliance, it sometimes forms out of La Résistance. This government, like The Good Kingdom, is almost never evil. If it is, it’s nearly always because of some military coup or a group of corrupt bureaucrats. Sometimes, The Republic ends up becoming The Empire because of this. Jefferson’s story is this: A standard episode concept. Our main character who has new super powers has to cope with his newfound ability, learn to control it, and come to terms with it. What stands in Jefferson’s way is Judson, a Evil Genius - The turning point happens when: One mistake leads to the character’s downfall. This is Tragic Mistake. Throughout all of this, both Jefferson and Judson have to deal with Bruce, a Genius Loci - The setting itself is sentient.</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37" w:name="chapter-18"/>
      <w:r>
        <w:t xml:space="preserve">Chapter 18</w:t>
      </w:r>
      <w:bookmarkEnd w:id="37"/>
    </w:p>
    <w:p>
      <w:pPr>
        <w:pStyle w:val="FirstParagraph"/>
      </w:pPr>
      <w:r>
        <w:t xml:space="preserve">It was a warm morning.</w:t>
      </w:r>
    </w:p>
    <w:p>
      <w:pPr>
        <w:pStyle w:val="BodyText"/>
      </w:pPr>
      <w:r>
        <w:t xml:space="preserve">“</w:t>
      </w:r>
      <w:r>
        <w:t xml:space="preserve">I heard you have a story for me,</w:t>
      </w:r>
      <w:r>
        <w:t xml:space="preserve">”</w:t>
      </w:r>
      <w:r>
        <w:t xml:space="preserve"> </w:t>
      </w:r>
      <w:r>
        <w:t xml:space="preserve">he nodded.</w:t>
      </w:r>
    </w:p>
    <w:p>
      <w:pPr>
        <w:pStyle w:val="BodyText"/>
      </w:pPr>
      <w:r>
        <w:t xml:space="preserve">The woman played with her pen before responding,</w:t>
      </w:r>
      <w:r>
        <w:t xml:space="preserve"> </w:t>
      </w:r>
      <w:r>
        <w:t xml:space="preserve">“</w:t>
      </w:r>
      <w:r>
        <w:t xml:space="preserve">Yes! Here it goes:</w:t>
      </w:r>
      <w:r>
        <w:t xml:space="preserve">”</w:t>
      </w:r>
    </w:p>
    <w:p>
      <w:pPr>
        <w:pStyle w:val="BodyText"/>
      </w:pPr>
      <w:r>
        <w:t xml:space="preserve">“</w:t>
      </w:r>
      <w:r>
        <w:t xml:space="preserve">Welcome to Dying Town - Soon-to-be Ghost Town. Our hero, Anne, is a Precursor Heroes - The Heroes of the past. Anne’s story is this: Was I (the narrator) hallucinating all of that? What stands in Anne’s way is Ainsley, a The Mafiya - The Russian Mafia. The turning point happens when: The villain tells the hero to get rid of his weapon, or else. This is Put Down Your Gun And Step Away. Throughout all of this, both Anne and Ainsley have to deal with Lukas, a Ultimate Job Security - It doesn’t matter how skilled they are, they should’ve been fired a long time ago!</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38" w:name="chapter-19"/>
      <w:r>
        <w:t xml:space="preserve">Chapter 19</w:t>
      </w:r>
      <w:bookmarkEnd w:id="38"/>
    </w:p>
    <w:p>
      <w:pPr>
        <w:pStyle w:val="FirstParagraph"/>
      </w:pPr>
      <w:r>
        <w:t xml:space="preserve">It was a stormy morning.</w:t>
      </w:r>
    </w:p>
    <w:p>
      <w:pPr>
        <w:pStyle w:val="BodyText"/>
      </w:pPr>
      <w:r>
        <w:t xml:space="preserve">“</w:t>
      </w:r>
      <w:r>
        <w:t xml:space="preserve">I heard you have a pitch for me,</w:t>
      </w:r>
      <w:r>
        <w:t xml:space="preserve">”</w:t>
      </w:r>
      <w:r>
        <w:t xml:space="preserve"> </w:t>
      </w:r>
      <w:r>
        <w:t xml:space="preserve">the man nodded.</w:t>
      </w:r>
    </w:p>
    <w:p>
      <w:pPr>
        <w:pStyle w:val="BodyText"/>
      </w:pPr>
      <w:r>
        <w:t xml:space="preserve">The woman cleared her throat before responding,</w:t>
      </w:r>
      <w:r>
        <w:t xml:space="preserve"> </w:t>
      </w:r>
      <w:r>
        <w:t xml:space="preserve">“</w:t>
      </w:r>
      <w:r>
        <w:t xml:space="preserve">Yes, I do! Here it goes:</w:t>
      </w:r>
      <w:r>
        <w:t xml:space="preserve">”</w:t>
      </w:r>
    </w:p>
    <w:p>
      <w:pPr>
        <w:pStyle w:val="BodyText"/>
      </w:pPr>
      <w:r>
        <w:t xml:space="preserve">“</w:t>
      </w:r>
      <w:r>
        <w:t xml:space="preserve">Welcome to Colonized Solar System - The rest of the Solar System being colonized by humanity. Our hero, Mavis, is a Comedic Hero - Mavis’s story is this: Someone tries to be the first of their race or sex in a field occupied solely by white males. What stands in Mavis’s way is Kole, a Evil Sounds Deep - Deep voices just scream villainy. The turning point happens when: Supernatural beings think you taste yummy. This is Supernaturally Delicious And Nutritious. Throughout all of this, both Mavis and Kole have to deal with Ramon, a Decoy Protagonist - The story begins with someone who’s not the actual protagonist, who will appear later.</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9" w:name="chapter-20"/>
      <w:r>
        <w:t xml:space="preserve">Chapter 20</w:t>
      </w:r>
      <w:bookmarkEnd w:id="39"/>
    </w:p>
    <w:p>
      <w:pPr>
        <w:pStyle w:val="FirstParagraph"/>
      </w:pPr>
      <w:r>
        <w:t xml:space="preserve">It was a sunny day.</w:t>
      </w:r>
    </w:p>
    <w:p>
      <w:pPr>
        <w:pStyle w:val="BodyText"/>
      </w:pPr>
      <w:r>
        <w:t xml:space="preserve">“</w:t>
      </w:r>
      <w:r>
        <w:t xml:space="preserve">I heard you have a pitch for me,</w:t>
      </w:r>
      <w:r>
        <w:t xml:space="preserve">”</w:t>
      </w:r>
      <w:r>
        <w:t xml:space="preserve"> </w:t>
      </w:r>
      <w:r>
        <w:t xml:space="preserve">the person demanded.</w:t>
      </w:r>
    </w:p>
    <w:p>
      <w:pPr>
        <w:pStyle w:val="BodyText"/>
      </w:pPr>
      <w:r>
        <w:t xml:space="preserve">The scriptwriter fidgeted before answering,</w:t>
      </w:r>
      <w:r>
        <w:t xml:space="preserve"> </w:t>
      </w:r>
      <w:r>
        <w:t xml:space="preserve">“</w:t>
      </w:r>
      <w:r>
        <w:t xml:space="preserve">Yes, I do! So here’s the story:</w:t>
      </w:r>
      <w:r>
        <w:t xml:space="preserve">”</w:t>
      </w:r>
    </w:p>
    <w:p>
      <w:pPr>
        <w:pStyle w:val="BodyText"/>
      </w:pPr>
      <w:r>
        <w:t xml:space="preserve">“</w:t>
      </w:r>
      <w:r>
        <w:t xml:space="preserve">Welcome to Micro Monarchy - Our hero, Kaison, is a Reverse Mole - A good guy who pretends to be on the villain’s side. Kaison’s story is this: Ridiculously convoluted plan. What stands in Kaison’s way is Ephraim, a The Man In Front Of The Man - A minion of the apparent Big Bad is revealed to be the true villain. The turning point happens when: This is The Precarious Ledge. Throughout all of this, both Kaison and Ephraim have to deal with Hadley, a Ignorant Of The Call - Everyone considers the hero to be The Hero except for them.</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40" w:name="chapter-21"/>
      <w:r>
        <w:t xml:space="preserve">Chapter 21</w:t>
      </w:r>
      <w:bookmarkEnd w:id="40"/>
    </w:p>
    <w:p>
      <w:pPr>
        <w:pStyle w:val="FirstParagraph"/>
      </w:pPr>
      <w:r>
        <w:t xml:space="preserve">It was a sunny afternoon.</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She played with her pen before recounting,</w:t>
      </w:r>
      <w:r>
        <w:t xml:space="preserve"> </w:t>
      </w:r>
      <w:r>
        <w:t xml:space="preserve">“</w:t>
      </w:r>
      <w:r>
        <w:t xml:space="preserve">Yes! So here’s the story:</w:t>
      </w:r>
      <w:r>
        <w:t xml:space="preserve">”</w:t>
      </w:r>
    </w:p>
    <w:p>
      <w:pPr>
        <w:pStyle w:val="BodyText"/>
      </w:pPr>
      <w:r>
        <w:t xml:space="preserve">“</w:t>
      </w:r>
      <w:r>
        <w:t xml:space="preserve">Welcome to Fluffy Cloud Heaven - Theme Park Heaven. Our hero, Moses, is a Anti Hero Substitute - Darker and Edgier substitute for established character. Moses’s story is this: A powerful being or thing loses some or all of their powers. What stands in Moses’s way is Franklin, a You Are Too Late - …to stop the villain. The turning point happens when: The story has intense, sudden mood swings. This is Mood Whiplash. Throughout all of this, both Moses and Franklin have to deal with Saylor, a Lethal Chef - One taste of this character’s cooking could land you in the hospital.</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41" w:name="chapter-22"/>
      <w:r>
        <w:t xml:space="preserve">Chapter 22</w:t>
      </w:r>
      <w:bookmarkEnd w:id="41"/>
    </w:p>
    <w:p>
      <w:pPr>
        <w:pStyle w:val="FirstParagraph"/>
      </w:pPr>
      <w:r>
        <w:t xml:space="preserve">It was a balmy day.</w:t>
      </w:r>
    </w:p>
    <w:p>
      <w:pPr>
        <w:pStyle w:val="BodyText"/>
      </w:pPr>
      <w:r>
        <w:t xml:space="preserve">“</w:t>
      </w:r>
      <w:r>
        <w:t xml:space="preserve">I heard you have a pitch for me,</w:t>
      </w:r>
      <w:r>
        <w:t xml:space="preserve">”</w:t>
      </w:r>
      <w:r>
        <w:t xml:space="preserve"> </w:t>
      </w:r>
      <w:r>
        <w:t xml:space="preserve">the man queried.</w:t>
      </w:r>
    </w:p>
    <w:p>
      <w:pPr>
        <w:pStyle w:val="BodyText"/>
      </w:pPr>
      <w:r>
        <w:t xml:space="preserve">The scriptwriter cleared her throat before answering,</w:t>
      </w:r>
      <w:r>
        <w:t xml:space="preserve"> </w:t>
      </w:r>
      <w:r>
        <w:t xml:space="preserve">“</w:t>
      </w:r>
      <w:r>
        <w:t xml:space="preserve">Yes! So here’s the story:</w:t>
      </w:r>
      <w:r>
        <w:t xml:space="preserve">”</w:t>
      </w:r>
    </w:p>
    <w:p>
      <w:pPr>
        <w:pStyle w:val="BodyText"/>
      </w:pPr>
      <w:r>
        <w:t xml:space="preserve">“</w:t>
      </w:r>
      <w:r>
        <w:t xml:space="preserve">Welcome to Supervillain Lair - Elaborate base where the Big Bad lives. Our hero, Lisa, is a Nominal Hero - A character who advances a heroic cause, but doesn’t have any heroic motivations. Lisa’s story is this: Characters realize their conflict wouldn’t have existed had one of them sought the help of the others. What stands in Lisa’s way is Kehlani, a Alas Poor Villain - The villain’s death or downfall is painted in a sympathetic light. The turning point happens when: Supernatural beings think you taste yummy. This is Supernaturally Delicious And Nutritious. Throughout all of this, both Lisa and Kehlani have to deal with Anaya, a Wrench Wench - Female mechanic.</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42" w:name="chapter-23"/>
      <w:r>
        <w:t xml:space="preserve">Chapter 23</w:t>
      </w:r>
      <w:bookmarkEnd w:id="42"/>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man asked.</w:t>
      </w:r>
    </w:p>
    <w:p>
      <w:pPr>
        <w:pStyle w:val="BodyText"/>
      </w:pPr>
      <w:r>
        <w:t xml:space="preserve">The writer swallowed before sharing,</w:t>
      </w:r>
      <w:r>
        <w:t xml:space="preserve"> </w:t>
      </w:r>
      <w:r>
        <w:t xml:space="preserve">“</w:t>
      </w:r>
      <w:r>
        <w:t xml:space="preserve">Absolutely! So here’s the story:</w:t>
      </w:r>
      <w:r>
        <w:t xml:space="preserve">”</w:t>
      </w:r>
    </w:p>
    <w:p>
      <w:pPr>
        <w:pStyle w:val="BodyText"/>
      </w:pPr>
      <w:r>
        <w:t xml:space="preserve">“</w:t>
      </w:r>
      <w:r>
        <w:t xml:space="preserve">Welcome to Tomorrowland - An area with unusually advanced technology. Our hero, Lailah, is a The Hero - The central character who performs heroic deeds with a heroic motivation. Lailah’s story is this: A group of characters are trapped inside the world of a Show Within a Show. What stands in Lailah’s way is Jesse, a Daddys Little Villain - The villain’s equally evil daughter, niece or granddaughter. The turning point happens when: A character comes within inches of escaping their captor, only to be caught at the last minute. This is Thwarted Escape. Throughout all of this, both Lailah and Jesse have to deal with Kylee, a A Protagonist Shall Lead Them - Hero, take these troubled people and lead them to greatness.</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43" w:name="chapter-24"/>
      <w:r>
        <w:t xml:space="preserve">Chapter 24</w:t>
      </w:r>
      <w:bookmarkEnd w:id="43"/>
    </w:p>
    <w:p>
      <w:pPr>
        <w:pStyle w:val="FirstParagraph"/>
      </w:pPr>
      <w:r>
        <w:t xml:space="preserve">It was a stormy evening.</w:t>
      </w:r>
    </w:p>
    <w:p>
      <w:pPr>
        <w:pStyle w:val="BodyText"/>
      </w:pPr>
      <w:r>
        <w:t xml:space="preserve">“</w:t>
      </w:r>
      <w:r>
        <w:t xml:space="preserve">I heard you have a pitch for me,</w:t>
      </w:r>
      <w:r>
        <w:t xml:space="preserve">”</w:t>
      </w:r>
      <w:r>
        <w:t xml:space="preserve"> </w:t>
      </w:r>
      <w:r>
        <w:t xml:space="preserve">the man queried.</w:t>
      </w:r>
    </w:p>
    <w:p>
      <w:pPr>
        <w:pStyle w:val="BodyText"/>
      </w:pPr>
      <w:r>
        <w:t xml:space="preserve">The screenwriter cleared her throat before answering,</w:t>
      </w:r>
      <w:r>
        <w:t xml:space="preserve"> </w:t>
      </w:r>
      <w:r>
        <w:t xml:space="preserve">“</w:t>
      </w:r>
      <w:r>
        <w:t xml:space="preserve">Yes! So here’s the story:</w:t>
      </w:r>
      <w:r>
        <w:t xml:space="preserve">”</w:t>
      </w:r>
    </w:p>
    <w:p>
      <w:pPr>
        <w:pStyle w:val="BodyText"/>
      </w:pPr>
      <w:r>
        <w:t xml:space="preserve">“</w:t>
      </w:r>
      <w:r>
        <w:t xml:space="preserve">Welcome to Hollywood Atlas - Our hero, Kylan, is a Adaptational Nice Guy - A Jerkass becomes nicer in an adaptation. Kylan’s story is this: The migration of a homeless group to a new home. There are many motives: they may be refugees running from the light of their burning homes, they may wish to escape a wicked or unjust land and start anew. They may be migrating for profit. What stands in Kylan’s way is Kase, a harmless - A villain who poses no real threat. The turning point happens when: This is George Washington Slept Here. Throughout all of this, both Kylan and Kase have to deal with Allison, a Last Of His Kind - The last survivor of an order, civilization, or species.</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44" w:name="chapter-25"/>
      <w:r>
        <w:t xml:space="preserve">Chapter 25</w:t>
      </w:r>
      <w:bookmarkEnd w:id="44"/>
    </w:p>
    <w:p>
      <w:pPr>
        <w:pStyle w:val="FirstParagraph"/>
      </w:pPr>
      <w:r>
        <w:t xml:space="preserve">It was a stormy day.</w:t>
      </w:r>
    </w:p>
    <w:p>
      <w:pPr>
        <w:pStyle w:val="BodyText"/>
      </w:pPr>
      <w:r>
        <w:t xml:space="preserve">“</w:t>
      </w:r>
      <w:r>
        <w:t xml:space="preserve">I heard you have a pitch for me,</w:t>
      </w:r>
      <w:r>
        <w:t xml:space="preserve">”</w:t>
      </w:r>
      <w:r>
        <w:t xml:space="preserve"> </w:t>
      </w:r>
      <w:r>
        <w:t xml:space="preserve">the person nodded.</w:t>
      </w:r>
    </w:p>
    <w:p>
      <w:pPr>
        <w:pStyle w:val="BodyText"/>
      </w:pPr>
      <w:r>
        <w:t xml:space="preserve">The screenwriter fidgeted before recounting,</w:t>
      </w:r>
      <w:r>
        <w:t xml:space="preserve"> </w:t>
      </w:r>
      <w:r>
        <w:t xml:space="preserve">“</w:t>
      </w:r>
      <w:r>
        <w:t xml:space="preserve">Absolutely! It goes something like this:</w:t>
      </w:r>
      <w:r>
        <w:t xml:space="preserve">”</w:t>
      </w:r>
    </w:p>
    <w:p>
      <w:pPr>
        <w:pStyle w:val="BodyText"/>
      </w:pPr>
      <w:r>
        <w:t xml:space="preserve">“</w:t>
      </w:r>
      <w:r>
        <w:t xml:space="preserve">Welcome to Grass Is Greener - People are always discontent with their own circumstance; they think others have it better. Our hero, Iliana, is a Token Heroic Orc - A member of an Always Chaotic Evil race joins the heroes. Iliana’s story is this: Someone who made no plan to do anything noble, but unintentionally does so anyway. What stands in Iliana’s way is Darius, a Mysterious Mercenary Pursuer - This is an antagonist sent to kill (or capture) protagonist(s) with the following traits: The turning point happens when: A character makes a longing desire for something. This is Make A Wish. Throughout all of this, both Iliana and Darius have to deal with Julius, a Prone To Tears - It’s easy to make this character cry.</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45" w:name="chapter-26"/>
      <w:r>
        <w:t xml:space="preserve">Chapter 26</w:t>
      </w:r>
      <w:bookmarkEnd w:id="45"/>
    </w:p>
    <w:p>
      <w:pPr>
        <w:pStyle w:val="FirstParagraph"/>
      </w:pPr>
      <w:r>
        <w:t xml:space="preserve">It was a rainy afternoon.</w:t>
      </w:r>
    </w:p>
    <w:p>
      <w:pPr>
        <w:pStyle w:val="BodyText"/>
      </w:pPr>
      <w:r>
        <w:t xml:space="preserve">“</w:t>
      </w:r>
      <w:r>
        <w:t xml:space="preserve">I heard you have a pitch for me,</w:t>
      </w:r>
      <w:r>
        <w:t xml:space="preserve">”</w:t>
      </w:r>
      <w:r>
        <w:t xml:space="preserve"> </w:t>
      </w:r>
      <w:r>
        <w:t xml:space="preserve">the person queried.</w:t>
      </w:r>
    </w:p>
    <w:p>
      <w:pPr>
        <w:pStyle w:val="BodyText"/>
      </w:pPr>
      <w:r>
        <w:t xml:space="preserve">The woman played with her pen before replying,</w:t>
      </w:r>
      <w:r>
        <w:t xml:space="preserve"> </w:t>
      </w:r>
      <w:r>
        <w:t xml:space="preserve">“</w:t>
      </w:r>
      <w:r>
        <w:t xml:space="preserve">Absolutely! So here’s the story:</w:t>
      </w:r>
      <w:r>
        <w:t xml:space="preserve">”</w:t>
      </w:r>
    </w:p>
    <w:p>
      <w:pPr>
        <w:pStyle w:val="BodyText"/>
      </w:pPr>
      <w:r>
        <w:t xml:space="preserve">“</w:t>
      </w:r>
      <w:r>
        <w:t xml:space="preserve">Welcome to Uncanny Village - A perfect little country town that isn’t. Our hero, Evie, is a High Heel Face Turn - When a villainous group has just one woman, then she’s the one who will turn good in the end. Evie’s story is this: What stands in Evie’s way is Kolton, a Scary Amoral Religion - A religion that believes in</w:t>
      </w:r>
      <w:r>
        <w:t xml:space="preserve"> </w:t>
      </w:r>
      <w:r>
        <w:t xml:space="preserve">‘</w:t>
      </w:r>
      <w:r>
        <w:t xml:space="preserve">holy</w:t>
      </w:r>
      <w:r>
        <w:t xml:space="preserve">’</w:t>
      </w:r>
      <w:r>
        <w:t xml:space="preserve"> </w:t>
      </w:r>
      <w:r>
        <w:t xml:space="preserve">and</w:t>
      </w:r>
      <w:r>
        <w:t xml:space="preserve"> </w:t>
      </w:r>
      <w:r>
        <w:t xml:space="preserve">‘</w:t>
      </w:r>
      <w:r>
        <w:t xml:space="preserve">unholy</w:t>
      </w:r>
      <w:r>
        <w:t xml:space="preserve">’</w:t>
      </w:r>
      <w:r>
        <w:t xml:space="preserve"> </w:t>
      </w:r>
      <w:r>
        <w:t xml:space="preserve">but has nothing resembling good and evil. The turning point happens when: Someone struggles for ideas to put in their work. This is Writers Block. Throughout all of this, both Evie and Kolton have to deal with Bella, a Church Going Villain - A Family Values Villain if the</w:t>
      </w:r>
      <w:r>
        <w:t xml:space="preserve">”</w:t>
      </w:r>
      <w:r>
        <w:t xml:space="preserve">family value" is going to church."</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46" w:name="chapter-27"/>
      <w:r>
        <w:t xml:space="preserve">Chapter 27</w:t>
      </w:r>
      <w:bookmarkEnd w:id="46"/>
    </w:p>
    <w:p>
      <w:pPr>
        <w:pStyle w:val="FirstParagraph"/>
      </w:pPr>
      <w:r>
        <w:t xml:space="preserve">It was a cold morning.</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screenwriter swallowed before answering,</w:t>
      </w:r>
      <w:r>
        <w:t xml:space="preserve"> </w:t>
      </w:r>
      <w:r>
        <w:t xml:space="preserve">“</w:t>
      </w:r>
      <w:r>
        <w:t xml:space="preserve">You’re right! So here’s the story:</w:t>
      </w:r>
      <w:r>
        <w:t xml:space="preserve">”</w:t>
      </w:r>
    </w:p>
    <w:p>
      <w:pPr>
        <w:pStyle w:val="BodyText"/>
      </w:pPr>
      <w:r>
        <w:t xml:space="preserve">“</w:t>
      </w:r>
      <w:r>
        <w:t xml:space="preserve">Welcome to Small Town Boredom - Bored with the ordinary place they live in. Our hero, Kalani, is a Light Is Good - The Light is pure good. Kalani’s story is this: Hey, guess what? Your entire civilization lives on a lie. It might be a secular version of a Path of Inspiration, or maybe no one in the world has ever realized that the Applied Phlebotinum powering your homes and healing your sick is actually Powered by a Forsaken Child - but in any case, Utopia Justifies the Means, right? What stands in Kalani’s way is Alessia, a Diabolical Mastermind - The Underground Evil Overlord: no legal country, but kept immune from national/international law through minions and blackmail. The turning point happens when: A character is stripped of their clothing as a form of humiliation. This is Shameful Strip. Throughout all of this, both Kalani and Alessia have to deal with Kaitlyn, a Bastard Boyfriend - Fetishized Romanticized Abuser male Love Interest.</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47" w:name="chapter-28"/>
      <w:r>
        <w:t xml:space="preserve">Chapter 28</w:t>
      </w:r>
      <w:bookmarkEnd w:id="47"/>
    </w:p>
    <w:p>
      <w:pPr>
        <w:pStyle w:val="FirstParagraph"/>
      </w:pPr>
      <w:r>
        <w:t xml:space="preserve">It was a rainy afternoon.</w:t>
      </w:r>
    </w:p>
    <w:p>
      <w:pPr>
        <w:pStyle w:val="BodyText"/>
      </w:pPr>
      <w:r>
        <w:t xml:space="preserve">“</w:t>
      </w:r>
      <w:r>
        <w:t xml:space="preserve">I heard you have a story for me,</w:t>
      </w:r>
      <w:r>
        <w:t xml:space="preserve">”</w:t>
      </w:r>
      <w:r>
        <w:t xml:space="preserve"> </w:t>
      </w:r>
      <w:r>
        <w:t xml:space="preserve">the man nodded.</w:t>
      </w:r>
    </w:p>
    <w:p>
      <w:pPr>
        <w:pStyle w:val="BodyText"/>
      </w:pPr>
      <w:r>
        <w:t xml:space="preserve">The screenwriter swallowed before recounting,</w:t>
      </w:r>
      <w:r>
        <w:t xml:space="preserve"> </w:t>
      </w:r>
      <w:r>
        <w:t xml:space="preserve">“</w:t>
      </w:r>
      <w:r>
        <w:t xml:space="preserve">Absolutely! Here it goes:</w:t>
      </w:r>
      <w:r>
        <w:t xml:space="preserve">”</w:t>
      </w:r>
    </w:p>
    <w:p>
      <w:pPr>
        <w:pStyle w:val="BodyText"/>
      </w:pPr>
      <w:r>
        <w:t xml:space="preserve">“</w:t>
      </w:r>
      <w:r>
        <w:t xml:space="preserve">Welcome to Tokyo Tower - Our hero, Braelynn, is a Token Heroic Orc - A member of an Always Chaotic Evil race joins the heroes. Braelynn’s story is this: The criminal tries to escape prosecution by fleeing the country. What stands in Braelynn’s way is Xzavier, a killer - Sometimes, stating something plainly is not a good option. When that’s the case, and simply leaving it unstated won’t work either, you must resort to using double meanings. The turning point happens when: Every pregnant Sitcom character must attend a Lamaze natural childbirth class, usually with the male character least suited for the position as her coach/partner (as the natural father, or most responsible friend was supposed to do it but had a last minute problem that had to be dealt with first). In the event that the natural father is her Lamaze coach, it usually serves to highlight that he is either a Panicky Expectant Father or a Bumbling Dad…or both. What results is the usual total disaster as the flustered male screws up in every possible way. It usually leads into a Screaming Birth later in the season. This is Lamaze Class. Throughout all of this, both Braelynn and Xzavier have to deal with Tenley, a Sacrificial Lion - Significant character is killed to show that death really is a threat.</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48" w:name="chapter-29"/>
      <w:r>
        <w:t xml:space="preserve">Chapter 29</w:t>
      </w:r>
      <w:bookmarkEnd w:id="48"/>
    </w:p>
    <w:p>
      <w:pPr>
        <w:pStyle w:val="FirstParagraph"/>
      </w:pPr>
      <w:r>
        <w:t xml:space="preserve">It was a balmy day.</w:t>
      </w:r>
    </w:p>
    <w:p>
      <w:pPr>
        <w:pStyle w:val="BodyText"/>
      </w:pPr>
      <w:r>
        <w:t xml:space="preserve">“</w:t>
      </w:r>
      <w:r>
        <w:t xml:space="preserve">I heard you have a story for me,</w:t>
      </w:r>
      <w:r>
        <w:t xml:space="preserve">”</w:t>
      </w:r>
      <w:r>
        <w:t xml:space="preserve"> </w:t>
      </w:r>
      <w:r>
        <w:t xml:space="preserve">the person prompted.</w:t>
      </w:r>
    </w:p>
    <w:p>
      <w:pPr>
        <w:pStyle w:val="BodyText"/>
      </w:pPr>
      <w:r>
        <w:t xml:space="preserve">The screenwriter swallowed before recounting,</w:t>
      </w:r>
      <w:r>
        <w:t xml:space="preserve"> </w:t>
      </w:r>
      <w:r>
        <w:t xml:space="preserve">“</w:t>
      </w:r>
      <w:r>
        <w:t xml:space="preserve">Yes, I do! So here’s the story:</w:t>
      </w:r>
      <w:r>
        <w:t xml:space="preserve">”</w:t>
      </w:r>
    </w:p>
    <w:p>
      <w:pPr>
        <w:pStyle w:val="BodyText"/>
      </w:pPr>
      <w:r>
        <w:t xml:space="preserve">“</w:t>
      </w:r>
      <w:r>
        <w:t xml:space="preserve">Welcome to Ridiculously Difficult Route - When a route is usually never used because it’s just too difficult and/or there are other, easier ways. Our hero, Pearl, is a Shoujo - Pearl’s story is this: Gym Classes in fiction are torturous. There’s dodgeball, running, rude gym teachers, and favoritism, but the worst of all these horrors is the rope climb. Sometimes this takes the form of a contest to see who can get to the top and ring a bell. What stands in Pearl’s way is Maeve, a After all, what is a hero without a villain to challenge them - Life’s boring unless I’m putting myself in danger. The turning point happens when: At least one of these powers comes standard. This is Stock Superpowers. Throughout all of this, both Pearl and Maeve have to deal with Greta, a No Listening Skills -</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49" w:name="chapter-30"/>
      <w:r>
        <w:t xml:space="preserve">Chapter 30</w:t>
      </w:r>
      <w:bookmarkEnd w:id="49"/>
    </w:p>
    <w:p>
      <w:pPr>
        <w:pStyle w:val="FirstParagraph"/>
      </w:pPr>
      <w:r>
        <w:t xml:space="preserve">It was a balmy day.</w:t>
      </w:r>
    </w:p>
    <w:p>
      <w:pPr>
        <w:pStyle w:val="BodyText"/>
      </w:pPr>
      <w:r>
        <w:t xml:space="preserve">“</w:t>
      </w:r>
      <w:r>
        <w:t xml:space="preserve">So you have a pitch for me?</w:t>
      </w:r>
      <w:r>
        <w:t xml:space="preserve">”</w:t>
      </w:r>
      <w:r>
        <w:t xml:space="preserve"> </w:t>
      </w:r>
      <w:r>
        <w:t xml:space="preserve">the producer prompted.</w:t>
      </w:r>
    </w:p>
    <w:p>
      <w:pPr>
        <w:pStyle w:val="BodyText"/>
      </w:pPr>
      <w:r>
        <w:t xml:space="preserve">The scriptwriter fidgeted before saying,</w:t>
      </w:r>
      <w:r>
        <w:t xml:space="preserve"> </w:t>
      </w:r>
      <w:r>
        <w:t xml:space="preserve">“</w:t>
      </w:r>
      <w:r>
        <w:t xml:space="preserve">Right you are! Here it goes:</w:t>
      </w:r>
      <w:r>
        <w:t xml:space="preserve">”</w:t>
      </w:r>
    </w:p>
    <w:p>
      <w:pPr>
        <w:pStyle w:val="BodyText"/>
      </w:pPr>
      <w:r>
        <w:t xml:space="preserve">“</w:t>
      </w:r>
      <w:r>
        <w:t xml:space="preserve">Welcome to Single Biome Planet - A planet with only a single climate. Our hero, Kira, is a Noble Bigot - Someone who holds prejudiced beliefs, but still tries to be a good person. Kira’s story is this: The moral of the story: Telling stories makes life better. What stands in Kira’s way is Penelope, a Bigot With A Crush - A character has feelings for a person from a group they are prejudiced against. The turning point happens when: Dimensional inconsistencies achieved through time travel. This is Temporal Paradox. Throughout all of this, both Kira and Penelope have to deal with Xiomara, a Faux Empowering Entity -</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50" w:name="chapter-31"/>
      <w:r>
        <w:t xml:space="preserve">Chapter 31</w:t>
      </w:r>
      <w:bookmarkEnd w:id="50"/>
    </w:p>
    <w:p>
      <w:pPr>
        <w:pStyle w:val="FirstParagraph"/>
      </w:pPr>
      <w:r>
        <w:t xml:space="preserve">It was a balmy afternoon.</w:t>
      </w:r>
    </w:p>
    <w:p>
      <w:pPr>
        <w:pStyle w:val="BodyText"/>
      </w:pPr>
      <w:r>
        <w:t xml:space="preserve">“</w:t>
      </w:r>
      <w:r>
        <w:t xml:space="preserve">I heard you have a pitch for me,</w:t>
      </w:r>
      <w:r>
        <w:t xml:space="preserve">”</w:t>
      </w:r>
      <w:r>
        <w:t xml:space="preserve"> </w:t>
      </w:r>
      <w:r>
        <w:t xml:space="preserve">the producer nodded.</w:t>
      </w:r>
    </w:p>
    <w:p>
      <w:pPr>
        <w:pStyle w:val="BodyText"/>
      </w:pPr>
      <w:r>
        <w:t xml:space="preserve">The writer fidgeted before sharing,</w:t>
      </w:r>
      <w:r>
        <w:t xml:space="preserve"> </w:t>
      </w:r>
      <w:r>
        <w:t xml:space="preserve">“</w:t>
      </w:r>
      <w:r>
        <w:t xml:space="preserve">Right you are! It goes something like this:</w:t>
      </w:r>
      <w:r>
        <w:t xml:space="preserve">”</w:t>
      </w:r>
    </w:p>
    <w:p>
      <w:pPr>
        <w:pStyle w:val="BodyText"/>
      </w:pPr>
      <w:r>
        <w:t xml:space="preserve">“</w:t>
      </w:r>
      <w:r>
        <w:t xml:space="preserve">Welcome to Alien Invasion - Aliens (try to) take over the world. Our hero, Deandre, is a Noble Bigot - Someone who holds prejudiced beliefs, but still tries to be a good person. Deandre’s story is this: What stands in Deandre’s way is Elise, a The Wrongful Heir To The Throne - Character who is the heir to the throne by all rights, but is utterly ill-suited for the position. The turning point happens when: A bridge with a troll on it that won’t let others pass until they clear a test of something. This is Troll Bridge. Throughout all of this, both Deandre and Elise have to deal with Maya, a Physical God - Corporeal entity with god-like abilities.</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51" w:name="chapter-32"/>
      <w:r>
        <w:t xml:space="preserve">Chapter 32</w:t>
      </w:r>
      <w:bookmarkEnd w:id="51"/>
    </w:p>
    <w:p>
      <w:pPr>
        <w:pStyle w:val="FirstParagraph"/>
      </w:pPr>
      <w:r>
        <w:t xml:space="preserve">It was a stormy evening.</w:t>
      </w:r>
    </w:p>
    <w:p>
      <w:pPr>
        <w:pStyle w:val="BodyText"/>
      </w:pPr>
      <w:r>
        <w:t xml:space="preserve">“</w:t>
      </w:r>
      <w:r>
        <w:t xml:space="preserve">I heard you have a story for me,</w:t>
      </w:r>
      <w:r>
        <w:t xml:space="preserve">”</w:t>
      </w:r>
      <w:r>
        <w:t xml:space="preserve"> </w:t>
      </w:r>
      <w:r>
        <w:t xml:space="preserve">he nodded.</w:t>
      </w:r>
    </w:p>
    <w:p>
      <w:pPr>
        <w:pStyle w:val="BodyText"/>
      </w:pPr>
      <w:r>
        <w:t xml:space="preserve">The woman swallowed before responding,</w:t>
      </w:r>
      <w:r>
        <w:t xml:space="preserve"> </w:t>
      </w:r>
      <w:r>
        <w:t xml:space="preserve">“</w:t>
      </w:r>
      <w:r>
        <w:t xml:space="preserve">You’re right! So here’s the story:</w:t>
      </w:r>
      <w:r>
        <w:t xml:space="preserve">”</w:t>
      </w:r>
    </w:p>
    <w:p>
      <w:pPr>
        <w:pStyle w:val="BodyText"/>
      </w:pPr>
      <w:r>
        <w:t xml:space="preserve">“</w:t>
      </w:r>
      <w:r>
        <w:t xml:space="preserve">Welcome to The Wonderland - An alternate world that doesn’t make the kind of sense the protagonists are used to. Our hero, Ainsley, is a The Hero - The central character who performs heroic deeds with a heroic motivation. Ainsley’s story is this: A story whose entire plot is a complete reference or homage to another work. What stands in Ainsley’s way is Callie, a Jerkass - A mean, cruel, and insufferable person. The turning point happens when: This is Mac Guffin Location. Throughout all of this, both Ainsley and Callie have to deal with Maisie, a Native Guide - A local who serves as a guide to an area for an outsider.</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52" w:name="chapter-33"/>
      <w:r>
        <w:t xml:space="preserve">Chapter 33</w:t>
      </w:r>
      <w:bookmarkEnd w:id="52"/>
    </w:p>
    <w:p>
      <w:pPr>
        <w:pStyle w:val="FirstParagraph"/>
      </w:pPr>
      <w:r>
        <w:t xml:space="preserve">It was a rainy morning.</w:t>
      </w:r>
    </w:p>
    <w:p>
      <w:pPr>
        <w:pStyle w:val="BodyText"/>
      </w:pPr>
      <w:r>
        <w:t xml:space="preserve">“</w:t>
      </w:r>
      <w:r>
        <w:t xml:space="preserve">So you have a pitch for me?</w:t>
      </w:r>
      <w:r>
        <w:t xml:space="preserve">”</w:t>
      </w:r>
      <w:r>
        <w:t xml:space="preserve"> </w:t>
      </w:r>
      <w:r>
        <w:t xml:space="preserve">the man queried.</w:t>
      </w:r>
    </w:p>
    <w:p>
      <w:pPr>
        <w:pStyle w:val="BodyText"/>
      </w:pPr>
      <w:r>
        <w:t xml:space="preserve">The screenwriter swallowed before responding,</w:t>
      </w:r>
      <w:r>
        <w:t xml:space="preserve"> </w:t>
      </w:r>
      <w:r>
        <w:t xml:space="preserve">“</w:t>
      </w:r>
      <w:r>
        <w:t xml:space="preserve">Yes! So here’s the story:</w:t>
      </w:r>
      <w:r>
        <w:t xml:space="preserve">”</w:t>
      </w:r>
    </w:p>
    <w:p>
      <w:pPr>
        <w:pStyle w:val="BodyText"/>
      </w:pPr>
      <w:r>
        <w:t xml:space="preserve">“</w:t>
      </w:r>
      <w:r>
        <w:t xml:space="preserve">Welcome to Friendly Local Chinatown - Our hero, Judson, is a Tsundere - Sour exterior, sweet interior, or vice versa. Judson’s story is this: Someone reveals another person’s sexuality and/or gender, or the person is compelled to reveal their sexuality and/or gender before they want to. What stands in Judson’s way is Lochlan, a Faceless Goons - Masks/Visors/Helmets obscure the (evil) mooks’ faces. The turning point happens when: This is Sharing A Body. Throughout all of this, both Judson and Lochlan have to deal with Jesse, a Perpetual Frowner - A character who rarely, if ever smiles.</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53" w:name="chapter-34"/>
      <w:r>
        <w:t xml:space="preserve">Chapter 34</w:t>
      </w:r>
      <w:bookmarkEnd w:id="53"/>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the producer demanded.</w:t>
      </w:r>
    </w:p>
    <w:p>
      <w:pPr>
        <w:pStyle w:val="BodyText"/>
      </w:pPr>
      <w:r>
        <w:t xml:space="preserve">The woman swallowed before saying,</w:t>
      </w:r>
      <w:r>
        <w:t xml:space="preserve"> </w:t>
      </w:r>
      <w:r>
        <w:t xml:space="preserve">“</w:t>
      </w:r>
      <w:r>
        <w:t xml:space="preserve">You’re right! It goes something like this:</w:t>
      </w:r>
      <w:r>
        <w:t xml:space="preserve">”</w:t>
      </w:r>
    </w:p>
    <w:p>
      <w:pPr>
        <w:pStyle w:val="BodyText"/>
      </w:pPr>
      <w:r>
        <w:t xml:space="preserve">“</w:t>
      </w:r>
      <w:r>
        <w:t xml:space="preserve">Welcome to Proud Warrior Race Guys - A race/species that is filled with brave, enthusiastic soldiers and warriors who are eager to prove their honor and skills in combat. Our hero, Alora, is a Token Good Teammate - A good person whose group consists of jerks at best, pure monsters at worst. Alora’s story is this: What stands in Alora’s way is Adelynn, a Ruthless Irish militants - The turning point happens when: Someone impersonates a character; they are mistaken for the real deal. Reality Ensues. This is Mistaken Identity. Throughout all of this, both Alora and Adelynn have to deal with Sawyer, a The Evil Prince - An ambitious prince usurps the throne by killing the king (and whoever is in the line of succession before him).</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54" w:name="chapter-35"/>
      <w:r>
        <w:t xml:space="preserve">Chapter 35</w:t>
      </w:r>
      <w:bookmarkEnd w:id="54"/>
    </w:p>
    <w:p>
      <w:pPr>
        <w:pStyle w:val="FirstParagraph"/>
      </w:pPr>
      <w:r>
        <w:t xml:space="preserve">It was a cold day.</w:t>
      </w:r>
    </w:p>
    <w:p>
      <w:pPr>
        <w:pStyle w:val="BodyText"/>
      </w:pPr>
      <w:r>
        <w:t xml:space="preserve">“</w:t>
      </w:r>
      <w:r>
        <w:t xml:space="preserve">So you have a story for me?</w:t>
      </w:r>
      <w:r>
        <w:t xml:space="preserve">”</w:t>
      </w:r>
      <w:r>
        <w:t xml:space="preserve"> </w:t>
      </w:r>
      <w:r>
        <w:t xml:space="preserve">the person prompted.</w:t>
      </w:r>
    </w:p>
    <w:p>
      <w:pPr>
        <w:pStyle w:val="BodyText"/>
      </w:pPr>
      <w:r>
        <w:t xml:space="preserve">The scriptwriter cleared her throat before replying,</w:t>
      </w:r>
      <w:r>
        <w:t xml:space="preserve"> </w:t>
      </w:r>
      <w:r>
        <w:t xml:space="preserve">“</w:t>
      </w:r>
      <w:r>
        <w:t xml:space="preserve">Absolutely! Here it goes:</w:t>
      </w:r>
      <w:r>
        <w:t xml:space="preserve">”</w:t>
      </w:r>
    </w:p>
    <w:p>
      <w:pPr>
        <w:pStyle w:val="BodyText"/>
      </w:pPr>
      <w:r>
        <w:t xml:space="preserve">“</w:t>
      </w:r>
      <w:r>
        <w:t xml:space="preserve">Welcome to The Rez - Indian reservations. A stock setting used with indigenous characters. All Indians either live on the rez or have family on the rez. By the way, the /e/ is short. Our hero, Kenneth, is a Farm Boy - The Hero is a humble farmhand. Except he usually isn’t. Kenneth’s story is this: A powerful team member quits, but returns to save the day just as the team needs their specific talents. What stands in Kenneth’s way is Carly, a vigilante - They take the law into their own hands in pursuit of justice. The turning point happens when: Why did you come to this page? You’re not allowed here! And don’t click on any of these tropes! They are all forbidden for a reason! This is That Which Must Not Be Indexed. Throughout all of this, both Kenneth and Carly have to deal with Elora, a Invisible President -</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55" w:name="chapter-36"/>
      <w:r>
        <w:t xml:space="preserve">Chapter 36</w:t>
      </w:r>
      <w:bookmarkEnd w:id="55"/>
    </w:p>
    <w:p>
      <w:pPr>
        <w:pStyle w:val="FirstParagraph"/>
      </w:pPr>
      <w:r>
        <w:t xml:space="preserve">It was a stormy morning.</w:t>
      </w:r>
    </w:p>
    <w:p>
      <w:pPr>
        <w:pStyle w:val="BodyText"/>
      </w:pPr>
      <w:r>
        <w:t xml:space="preserve">“</w:t>
      </w:r>
      <w:r>
        <w:t xml:space="preserve">So you have a pitch for me?</w:t>
      </w:r>
      <w:r>
        <w:t xml:space="preserve">”</w:t>
      </w:r>
      <w:r>
        <w:t xml:space="preserve"> </w:t>
      </w:r>
      <w:r>
        <w:t xml:space="preserve">he prompted.</w:t>
      </w:r>
    </w:p>
    <w:p>
      <w:pPr>
        <w:pStyle w:val="BodyText"/>
      </w:pPr>
      <w:r>
        <w:t xml:space="preserve">The screenwriter cleared her throat before replying,</w:t>
      </w:r>
      <w:r>
        <w:t xml:space="preserve"> </w:t>
      </w:r>
      <w:r>
        <w:t xml:space="preserve">“</w:t>
      </w:r>
      <w:r>
        <w:t xml:space="preserve">Yes, I do! Here it goes:</w:t>
      </w:r>
      <w:r>
        <w:t xml:space="preserve">”</w:t>
      </w:r>
    </w:p>
    <w:p>
      <w:pPr>
        <w:pStyle w:val="BodyText"/>
      </w:pPr>
      <w:r>
        <w:t xml:space="preserve">“</w:t>
      </w:r>
      <w:r>
        <w:t xml:space="preserve">Welcome to Only One Afterlife - Our hero, Noa, is a Villain Protagonist - The main character is unambiguously evil. Noa’s story is this: An item that is deemed to give bad luck. What stands in Noa’s way is Abram, a Nepharious Pharaoh - Pharaohs are evil! The turning point happens when: An entire planet explodes. This is Earth Shattering Kaboom. Throughout all of this, both Noa and Abram have to deal with Landyn, a Pretty Boy - A boyish and slender attractive man.</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56" w:name="chapter-37"/>
      <w:r>
        <w:t xml:space="preserve">Chapter 37</w:t>
      </w:r>
      <w:bookmarkEnd w:id="56"/>
    </w:p>
    <w:p>
      <w:pPr>
        <w:pStyle w:val="FirstParagraph"/>
      </w:pPr>
      <w:r>
        <w:t xml:space="preserve">It was a rainy day.</w:t>
      </w:r>
    </w:p>
    <w:p>
      <w:pPr>
        <w:pStyle w:val="BodyText"/>
      </w:pPr>
      <w:r>
        <w:t xml:space="preserve">“</w:t>
      </w:r>
      <w:r>
        <w:t xml:space="preserve">I heard you have a story for me,</w:t>
      </w:r>
      <w:r>
        <w:t xml:space="preserve">”</w:t>
      </w:r>
      <w:r>
        <w:t xml:space="preserve"> </w:t>
      </w:r>
      <w:r>
        <w:t xml:space="preserve">the producer prompted.</w:t>
      </w:r>
    </w:p>
    <w:p>
      <w:pPr>
        <w:pStyle w:val="BodyText"/>
      </w:pPr>
      <w:r>
        <w:t xml:space="preserve">The woman bit her lip before answering,</w:t>
      </w:r>
      <w:r>
        <w:t xml:space="preserve"> </w:t>
      </w:r>
      <w:r>
        <w:t xml:space="preserve">“</w:t>
      </w:r>
      <w:r>
        <w:t xml:space="preserve">Absolutely! Here it goes:</w:t>
      </w:r>
      <w:r>
        <w:t xml:space="preserve">”</w:t>
      </w:r>
    </w:p>
    <w:p>
      <w:pPr>
        <w:pStyle w:val="BodyText"/>
      </w:pPr>
      <w:r>
        <w:t xml:space="preserve">“</w:t>
      </w:r>
      <w:r>
        <w:t xml:space="preserve">Welcome to Magical Land - A fantasy world with magic, somehow accessible from the</w:t>
      </w:r>
      <w:r>
        <w:t xml:space="preserve">”</w:t>
      </w:r>
      <w:r>
        <w:t xml:space="preserve">real" world. Our hero, Jaiden, is a but that won’t stop them from quitting their journey - Never. Gives. UP. For anything. Jaiden’s story is this: What stands in Jaiden’s way is Luz, a Ass In Ambassador - Asshole ambassador. The turning point happens when: Living out your ideal life vicariously through escapism. This is Power Fantasy. Throughout all of this, both Jaiden and Luz have to deal with Milana, a Hikikomori - Extreme shut-in lifestyle enabled by the peculiarities of Japanese society and cultur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57" w:name="chapter-38"/>
      <w:r>
        <w:t xml:space="preserve">Chapter 38</w:t>
      </w:r>
      <w:bookmarkEnd w:id="57"/>
    </w:p>
    <w:p>
      <w:pPr>
        <w:pStyle w:val="FirstParagraph"/>
      </w:pPr>
      <w:r>
        <w:t xml:space="preserve">It was a hot afternoon.</w:t>
      </w:r>
    </w:p>
    <w:p>
      <w:pPr>
        <w:pStyle w:val="BodyText"/>
      </w:pPr>
      <w:r>
        <w:t xml:space="preserve">“</w:t>
      </w:r>
      <w:r>
        <w:t xml:space="preserve">So you have a pitch for me?</w:t>
      </w:r>
      <w:r>
        <w:t xml:space="preserve">”</w:t>
      </w:r>
      <w:r>
        <w:t xml:space="preserve"> </w:t>
      </w:r>
      <w:r>
        <w:t xml:space="preserve">the producer prompted.</w:t>
      </w:r>
    </w:p>
    <w:p>
      <w:pPr>
        <w:pStyle w:val="BodyText"/>
      </w:pPr>
      <w:r>
        <w:t xml:space="preserve">The screenwriter played with her pen before responding,</w:t>
      </w:r>
      <w:r>
        <w:t xml:space="preserve"> </w:t>
      </w:r>
      <w:r>
        <w:t xml:space="preserve">“</w:t>
      </w:r>
      <w:r>
        <w:t xml:space="preserve">Absolutely! So here’s the story:</w:t>
      </w:r>
      <w:r>
        <w:t xml:space="preserve">”</w:t>
      </w:r>
    </w:p>
    <w:p>
      <w:pPr>
        <w:pStyle w:val="BodyText"/>
      </w:pPr>
      <w:r>
        <w:t xml:space="preserve">“</w:t>
      </w:r>
      <w:r>
        <w:t xml:space="preserve">Welcome to Severely Specialized Store - Stores that only sell one thing. Our hero, Evangeline, is a Friend To All Living Things - A kind and gentle person will always get a +10 on their charisma rolls when it comes to animals. Evangeline’s story is this: A baby is abandoned on a doorstep. What stands in Evangeline’s way is Cynthia, a infamous (fugitive) Nazi war criminal - A villain who retires from their active villainy without a Heel–Face Turn. The turning point happens when: Someone gets fed up after their ex and friend hook up and calls them out. This is Sorkin Relationship Moment. Throughout all of this, both Evangeline and Cynthia have to deal with Jude, a Creepy Mortician -</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58" w:name="chapter-39"/>
      <w:r>
        <w:t xml:space="preserve">Chapter 39</w:t>
      </w:r>
      <w:bookmarkEnd w:id="58"/>
    </w:p>
    <w:p>
      <w:pPr>
        <w:pStyle w:val="FirstParagraph"/>
      </w:pPr>
      <w:r>
        <w:t xml:space="preserve">It was a cold morning.</w:t>
      </w:r>
    </w:p>
    <w:p>
      <w:pPr>
        <w:pStyle w:val="BodyText"/>
      </w:pPr>
      <w:r>
        <w:t xml:space="preserve">“</w:t>
      </w:r>
      <w:r>
        <w:t xml:space="preserve">So you have a pitch for me?</w:t>
      </w:r>
      <w:r>
        <w:t xml:space="preserve">”</w:t>
      </w:r>
      <w:r>
        <w:t xml:space="preserve"> </w:t>
      </w:r>
      <w:r>
        <w:t xml:space="preserve">the producer queried.</w:t>
      </w:r>
    </w:p>
    <w:p>
      <w:pPr>
        <w:pStyle w:val="BodyText"/>
      </w:pPr>
      <w:r>
        <w:t xml:space="preserve">The screenwriter swallowed before recounting,</w:t>
      </w:r>
      <w:r>
        <w:t xml:space="preserve"> </w:t>
      </w:r>
      <w:r>
        <w:t xml:space="preserve">“</w:t>
      </w:r>
      <w:r>
        <w:t xml:space="preserve">Right you are! Here it goes:</w:t>
      </w:r>
      <w:r>
        <w:t xml:space="preserve">”</w:t>
      </w:r>
    </w:p>
    <w:p>
      <w:pPr>
        <w:pStyle w:val="BodyText"/>
      </w:pPr>
      <w:r>
        <w:t xml:space="preserve">“</w:t>
      </w:r>
      <w:r>
        <w:t xml:space="preserve">Welcome to Dances And Balls - Our hero, Kamryn, is a Politically Incorrect Hero - A good guy who holds racist, sexist and/or controversial views. Kamryn’s story is this: A deal that grants you your heart’s desire, at a horrible price. What stands in Kamryn’s way is Arthur, a Well Intentioned Extremist - A character who commits horrid acts for good causes. The turning point happens when: Characters have some beef with their writer. This is Rage Against The Author. Throughout all of this, both Kamryn and Arthur have to deal with Royce, a Gadgeteer Genius - Character is good at inventing gadgets and other devices.</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59" w:name="chapter-40"/>
      <w:r>
        <w:t xml:space="preserve">Chapter 40</w:t>
      </w:r>
      <w:bookmarkEnd w:id="59"/>
    </w:p>
    <w:p>
      <w:pPr>
        <w:pStyle w:val="FirstParagraph"/>
      </w:pPr>
      <w:r>
        <w:t xml:space="preserve">It was a stormy morning.</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The scriptwriter swallowed before responding,</w:t>
      </w:r>
      <w:r>
        <w:t xml:space="preserve"> </w:t>
      </w:r>
      <w:r>
        <w:t xml:space="preserve">“</w:t>
      </w:r>
      <w:r>
        <w:t xml:space="preserve">You’re right! It goes something like this:</w:t>
      </w:r>
      <w:r>
        <w:t xml:space="preserve">”</w:t>
      </w:r>
    </w:p>
    <w:p>
      <w:pPr>
        <w:pStyle w:val="BodyText"/>
      </w:pPr>
      <w:r>
        <w:t xml:space="preserve">“</w:t>
      </w:r>
      <w:r>
        <w:t xml:space="preserve">Welcome to A Long Time Ago In A Galaxy Far Far Away - An interplanetary setting far removed from Earth and humanity as we know it. Our hero, Flora, is a First Person Smartass - Snarky first-person narrator. Flora’s story is this: What stands in Flora’s way is Siena, a Nebulous Criminal Conspiracy - The criminal underworld is a big, big place. It is shadowy, omnipresent and indiscriminate — if you are out to break the law, you’re in, whether you like it or not. The turning point happens when: This is Chase Scene. Throughout all of this, both Flora and Siena have to deal with Dallas, a Loser Has Your Back -</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60" w:name="chapter-41"/>
      <w:r>
        <w:t xml:space="preserve">Chapter 41</w:t>
      </w:r>
      <w:bookmarkEnd w:id="60"/>
    </w:p>
    <w:p>
      <w:pPr>
        <w:pStyle w:val="FirstParagraph"/>
      </w:pPr>
      <w:r>
        <w:t xml:space="preserve">It was a stormy evening.</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author cleared her throat before saying,</w:t>
      </w:r>
      <w:r>
        <w:t xml:space="preserve"> </w:t>
      </w:r>
      <w:r>
        <w:t xml:space="preserve">“</w:t>
      </w:r>
      <w:r>
        <w:t xml:space="preserve">You’re right! It goes something like this:</w:t>
      </w:r>
      <w:r>
        <w:t xml:space="preserve">”</w:t>
      </w:r>
    </w:p>
    <w:p>
      <w:pPr>
        <w:pStyle w:val="BodyText"/>
      </w:pPr>
      <w:r>
        <w:t xml:space="preserve">“</w:t>
      </w:r>
      <w:r>
        <w:t xml:space="preserve">Welcome to Gadgeteers House - How do you quickly communicate to your audience how smart the Gadgeteer Genius, Mad Scientist, or Bungling Inventor is? By filling their house with time-saving devices of their own creation, of course. Our hero, Charlie, is a Faux Action Girl - She can’t really kick your ass, but the show pretends she can. Charlie’s story is this: The protagonist’s main goal is to be the very best, like no one ever was. What stands in Charlie’s way is Carly, a Silent Antagonist - Silence makes an antagonist more intimidating. The turning point happens when: This is Not A Date. Throughout all of this, both Charlie and Carly have to deal with Lawrence, a Well Done Son Guy - The role model who knows you but never acknowledges you and thus you never stop trying to please them hoping one day they will.</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61" w:name="chapter-42"/>
      <w:r>
        <w:t xml:space="preserve">Chapter 42</w:t>
      </w:r>
      <w:bookmarkEnd w:id="61"/>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The writer bit her lip before sharing,</w:t>
      </w:r>
      <w:r>
        <w:t xml:space="preserve"> </w:t>
      </w:r>
      <w:r>
        <w:t xml:space="preserve">“</w:t>
      </w:r>
      <w:r>
        <w:t xml:space="preserve">Right you are! So here’s the story:</w:t>
      </w:r>
      <w:r>
        <w:t xml:space="preserve">”</w:t>
      </w:r>
    </w:p>
    <w:p>
      <w:pPr>
        <w:pStyle w:val="BodyText"/>
      </w:pPr>
      <w:r>
        <w:t xml:space="preserve">“</w:t>
      </w:r>
      <w:r>
        <w:t xml:space="preserve">Welcome to World In The Sky - Our hero, Langston, is a Superheroes - Stories where The Hero has superhuman abilities. Langston’s story is this: Safety precautions taken to such an extent that they’re impractical and/or no fun. What stands in Langston’s way is Reign, a Evilutionary Biologist - A Mad Scientist who seeks to</w:t>
      </w:r>
      <w:r>
        <w:t xml:space="preserve">”</w:t>
      </w:r>
      <w:r>
        <w:t xml:space="preserve">improve" humanity. The turning point happens when: Trope: Someone generally believed to be incredibly talented is revealed to be completely incompetent. This is Feet Of Clay. Throughout all of this, both Langston and Reign have to deal with Westley, a Invincible Hero - Hero that never loses, and thereby kills dramatic tension."</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62" w:name="chapter-43"/>
      <w:r>
        <w:t xml:space="preserve">Chapter 43</w:t>
      </w:r>
      <w:bookmarkEnd w:id="62"/>
    </w:p>
    <w:p>
      <w:pPr>
        <w:pStyle w:val="FirstParagraph"/>
      </w:pPr>
      <w:r>
        <w:t xml:space="preserve">It was a warm evening.</w:t>
      </w:r>
    </w:p>
    <w:p>
      <w:pPr>
        <w:pStyle w:val="BodyText"/>
      </w:pPr>
      <w:r>
        <w:t xml:space="preserve">“</w:t>
      </w:r>
      <w:r>
        <w:t xml:space="preserve">I heard you have a story for me,</w:t>
      </w:r>
      <w:r>
        <w:t xml:space="preserve">”</w:t>
      </w:r>
      <w:r>
        <w:t xml:space="preserve"> </w:t>
      </w:r>
      <w:r>
        <w:t xml:space="preserve">he asked.</w:t>
      </w:r>
    </w:p>
    <w:p>
      <w:pPr>
        <w:pStyle w:val="BodyText"/>
      </w:pPr>
      <w:r>
        <w:t xml:space="preserve">The screenwriter cleared her throat before recounting,</w:t>
      </w:r>
      <w:r>
        <w:t xml:space="preserve"> </w:t>
      </w:r>
      <w:r>
        <w:t xml:space="preserve">“</w:t>
      </w:r>
      <w:r>
        <w:t xml:space="preserve">Yes! So here’s the story:</w:t>
      </w:r>
      <w:r>
        <w:t xml:space="preserve">”</w:t>
      </w:r>
    </w:p>
    <w:p>
      <w:pPr>
        <w:pStyle w:val="BodyText"/>
      </w:pPr>
      <w:r>
        <w:t xml:space="preserve">“</w:t>
      </w:r>
      <w:r>
        <w:t xml:space="preserve">Welcome to Urban Hellscape - The inner-city area that is overrun by crime and poverty. Our hero, Alexis, is a Creepy Good - The good guys are scary. Alexis’s story is this: Trope: Santa is evil. What stands in Alexis’s way is Noa, a Tragic Bigot - A character who hates a group because of a painful/traumatic experience a member of the group inflicted upon them. The turning point happens when: Crossover between two continuities you’d never think would ever meet. Ever. This is Intercontinuity Crossover. Throughout all of this, both Alexis and Noa have to deal with Myra, a Archnemesis Dad - Evil and antagonistic father.</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63" w:name="chapter-44"/>
      <w:r>
        <w:t xml:space="preserve">Chapter 44</w:t>
      </w:r>
      <w:bookmarkEnd w:id="63"/>
    </w:p>
    <w:p>
      <w:pPr>
        <w:pStyle w:val="FirstParagraph"/>
      </w:pPr>
      <w:r>
        <w:t xml:space="preserve">It was a warm day.</w:t>
      </w:r>
    </w:p>
    <w:p>
      <w:pPr>
        <w:pStyle w:val="BodyText"/>
      </w:pPr>
      <w:r>
        <w:t xml:space="preserve">“</w:t>
      </w:r>
      <w:r>
        <w:t xml:space="preserve">So you have a story for me?</w:t>
      </w:r>
      <w:r>
        <w:t xml:space="preserve">”</w:t>
      </w:r>
      <w:r>
        <w:t xml:space="preserve"> </w:t>
      </w:r>
      <w:r>
        <w:t xml:space="preserve">the producer nodded.</w:t>
      </w:r>
    </w:p>
    <w:p>
      <w:pPr>
        <w:pStyle w:val="BodyText"/>
      </w:pPr>
      <w:r>
        <w:t xml:space="preserve">The scriptwriter bit her lip before replying,</w:t>
      </w:r>
      <w:r>
        <w:t xml:space="preserve"> </w:t>
      </w:r>
      <w:r>
        <w:t xml:space="preserve">“</w:t>
      </w:r>
      <w:r>
        <w:t xml:space="preserve">Right you are! It goes something like this:</w:t>
      </w:r>
      <w:r>
        <w:t xml:space="preserve">”</w:t>
      </w:r>
    </w:p>
    <w:p>
      <w:pPr>
        <w:pStyle w:val="BodyText"/>
      </w:pPr>
      <w:r>
        <w:t xml:space="preserve">“</w:t>
      </w:r>
      <w:r>
        <w:t xml:space="preserve">Welcome to Bright Castle - Just a stereotypical fairytale castle… Our hero, Imani, is a Monster Adventurers - An adventuring monster. Imani’s story is this: A heartless businessman wants to destroy a wholesome institution to show how evil he is. What stands in Imani’s way is Elliot, a Sinister Geometry - Objects/creatures with geometrically simple shapes are weird and/or bad. The turning point happens when: One more outburst like this, and the judge will clear the courtroom. Usually there aren’t any more. This is Penultimate Outburst. Throughout all of this, both Imani and Elliot have to deal with Nathaniel, a Prima Donna Director - A melodramatic, egotistical film director.</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64" w:name="chapter-45"/>
      <w:r>
        <w:t xml:space="preserve">Chapter 45</w:t>
      </w:r>
      <w:bookmarkEnd w:id="64"/>
    </w:p>
    <w:p>
      <w:pPr>
        <w:pStyle w:val="FirstParagraph"/>
      </w:pPr>
      <w:r>
        <w:t xml:space="preserve">It was a warm afternoon.</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writer cleared her throat before sharing,</w:t>
      </w:r>
      <w:r>
        <w:t xml:space="preserve"> </w:t>
      </w:r>
      <w:r>
        <w:t xml:space="preserve">“</w:t>
      </w:r>
      <w:r>
        <w:t xml:space="preserve">Yes! It goes something like this:</w:t>
      </w:r>
      <w:r>
        <w:t xml:space="preserve">”</w:t>
      </w:r>
    </w:p>
    <w:p>
      <w:pPr>
        <w:pStyle w:val="BodyText"/>
      </w:pPr>
      <w:r>
        <w:t xml:space="preserve">“</w:t>
      </w:r>
      <w:r>
        <w:t xml:space="preserve">Welcome to Star Scrapers - A building over a kilometer tall. Our hero, Evie, is a Rebellious Rebel - A person who rebels against a group of rebels. Evie’s story is this: When a person of note has reached their autumn years they are often taken to compose their Memoirs, a record of their life for the perusal and study of those who would wish to emulate it. What stands in Evie’s way is Bradley, a older, more racist works of fiction - Something in a work viewed as fine in one place or time period is considered wrong and/or odd in another. The turning point happens when: When people go around using magic at random in fiction, certain laws are employed to explain how such magic works. This is particularly true of Functional Magic. It is not, however, true of Psychic Powers, and Ley Line magic, Theurgy, Force Magic, Alchemy, and Wild Magic may operate on different rules. Some constants, such as the law of Association, may still be true though (a person with Psychic Powers may be able to sense someone due to common traits). This is The Laws Of Magic. Throughout all of this, both Evie and Bradley have to deal with Milana, a He Man Woman Hater - A macho, chauvinistic, masculine man with misogynistic tendencies.</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65" w:name="chapter-46"/>
      <w:r>
        <w:t xml:space="preserve">Chapter 46</w:t>
      </w:r>
      <w:bookmarkEnd w:id="65"/>
    </w:p>
    <w:p>
      <w:pPr>
        <w:pStyle w:val="FirstParagraph"/>
      </w:pPr>
      <w:r>
        <w:t xml:space="preserve">It was a cold afternoon.</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author bit her lip before replying,</w:t>
      </w:r>
      <w:r>
        <w:t xml:space="preserve"> </w:t>
      </w:r>
      <w:r>
        <w:t xml:space="preserve">“</w:t>
      </w:r>
      <w:r>
        <w:t xml:space="preserve">Right you are! It goes something like this:</w:t>
      </w:r>
      <w:r>
        <w:t xml:space="preserve">”</w:t>
      </w:r>
    </w:p>
    <w:p>
      <w:pPr>
        <w:pStyle w:val="BodyText"/>
      </w:pPr>
      <w:r>
        <w:t xml:space="preserve">“</w:t>
      </w:r>
      <w:r>
        <w:t xml:space="preserve">Welcome to Techno Dystopia - A futuristic utopia is actually a hell-scape perpetuated by destructive and/or corruptive technology. Our hero, Caspian, is a Martial Pacifist - Does not like starting a fight, but will sure finish one. Caspian’s story is this: Any predictable outcome leads to a victory of some sort for the planner. What stands in Caspian’s way is Millie, a Tragic Bigot - A character who hates a group because of a painful/traumatic experience a member of the group inflicted upon them. The turning point happens when: An event is only significant once late-night comics start making fun of it. This is Leno Device. Throughout all of this, both Caspian and Millie have to deal with Lennox, a Token Wholesome - The modestly-dressed character out of a cast of fanservice.</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66" w:name="chapter-47"/>
      <w:r>
        <w:t xml:space="preserve">Chapter 47</w:t>
      </w:r>
      <w:bookmarkEnd w:id="66"/>
    </w:p>
    <w:p>
      <w:pPr>
        <w:pStyle w:val="FirstParagraph"/>
      </w:pPr>
      <w:r>
        <w:t xml:space="preserve">It was a cold morning.</w:t>
      </w:r>
    </w:p>
    <w:p>
      <w:pPr>
        <w:pStyle w:val="BodyText"/>
      </w:pPr>
      <w:r>
        <w:t xml:space="preserve">“</w:t>
      </w:r>
      <w:r>
        <w:t xml:space="preserve">So you have a pitch for me?</w:t>
      </w:r>
      <w:r>
        <w:t xml:space="preserve">”</w:t>
      </w:r>
      <w:r>
        <w:t xml:space="preserve"> </w:t>
      </w:r>
      <w:r>
        <w:t xml:space="preserve">he asked.</w:t>
      </w:r>
    </w:p>
    <w:p>
      <w:pPr>
        <w:pStyle w:val="BodyText"/>
      </w:pPr>
      <w:r>
        <w:t xml:space="preserve">The scriptwriter fidgeted before responding,</w:t>
      </w:r>
      <w:r>
        <w:t xml:space="preserve"> </w:t>
      </w:r>
      <w:r>
        <w:t xml:space="preserve">“</w:t>
      </w:r>
      <w:r>
        <w:t xml:space="preserve">You’re right! So here’s the story:</w:t>
      </w:r>
      <w:r>
        <w:t xml:space="preserve">”</w:t>
      </w:r>
    </w:p>
    <w:p>
      <w:pPr>
        <w:pStyle w:val="BodyText"/>
      </w:pPr>
      <w:r>
        <w:t xml:space="preserve">“</w:t>
      </w:r>
      <w:r>
        <w:t xml:space="preserve">Welcome to Conservation Of Detail - Our hero, Meilani, is a Heroes - Meilani’s story is this: An episode that consists of several mini-episodes. What stands in Meilani’s way is Gemma, a The Bad Guys Are Cops - The cops are even worse than the criminals. The turning point happens when: Someone shoots, crowd panics. Someone says there’s a bomb in the building, crowd panics. Giant monster appears… crowd panics and runs away! This is Crowd Panic. Throughout all of this, both Meilani and Gemma have to deal with Ari, a Robot Buddy - A supporting character who is an artificially intelligent robot.</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67" w:name="chapter-48"/>
      <w:r>
        <w:t xml:space="preserve">Chapter 48</w:t>
      </w:r>
      <w:bookmarkEnd w:id="67"/>
    </w:p>
    <w:p>
      <w:pPr>
        <w:pStyle w:val="FirstParagraph"/>
      </w:pPr>
      <w:r>
        <w:t xml:space="preserve">It was a balmy afternoon.</w:t>
      </w:r>
    </w:p>
    <w:p>
      <w:pPr>
        <w:pStyle w:val="BodyText"/>
      </w:pPr>
      <w:r>
        <w:t xml:space="preserve">“</w:t>
      </w:r>
      <w:r>
        <w:t xml:space="preserve">I heard you have a story for me,</w:t>
      </w:r>
      <w:r>
        <w:t xml:space="preserve">”</w:t>
      </w:r>
      <w:r>
        <w:t xml:space="preserve"> </w:t>
      </w:r>
      <w:r>
        <w:t xml:space="preserve">the person queried.</w:t>
      </w:r>
    </w:p>
    <w:p>
      <w:pPr>
        <w:pStyle w:val="BodyText"/>
      </w:pPr>
      <w:r>
        <w:t xml:space="preserve">She fidgeted before replying,</w:t>
      </w:r>
      <w:r>
        <w:t xml:space="preserve"> </w:t>
      </w:r>
      <w:r>
        <w:t xml:space="preserve">“</w:t>
      </w:r>
      <w:r>
        <w:t xml:space="preserve">Absolutely! So here’s the story:</w:t>
      </w:r>
      <w:r>
        <w:t xml:space="preserve">”</w:t>
      </w:r>
    </w:p>
    <w:p>
      <w:pPr>
        <w:pStyle w:val="BodyText"/>
      </w:pPr>
      <w:r>
        <w:t xml:space="preserve">“</w:t>
      </w:r>
      <w:r>
        <w:t xml:space="preserve">Welcome to Greasy Spoon - Our hero, Estella, is a The Leader - A character who is good at organizing and directing others; the main member of any team. Estella’s story is this: Circumstances prevent characters from leaving an area or getting outside assistance. What stands in Estella’s way is Leonard, a traits - A character who highlights another character’s trait(s), usually by contrast. The turning point happens when: Something that can’t be seen by Muggles. This is Invisible To Normals. Throughout all of this, both Estella and Leonard have to deal with Marshall, a Kidnapped Scientist - A scientist (or other expert) is kidnapped for their skills.</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68" w:name="chapter-49"/>
      <w:r>
        <w:t xml:space="preserve">Chapter 49</w:t>
      </w:r>
      <w:bookmarkEnd w:id="68"/>
    </w:p>
    <w:p>
      <w:pPr>
        <w:pStyle w:val="FirstParagraph"/>
      </w:pPr>
      <w:r>
        <w:t xml:space="preserve">It was a sunny afternoon.</w:t>
      </w:r>
    </w:p>
    <w:p>
      <w:pPr>
        <w:pStyle w:val="BodyText"/>
      </w:pPr>
      <w:r>
        <w:t xml:space="preserve">“</w:t>
      </w:r>
      <w:r>
        <w:t xml:space="preserve">I heard you have a story for me,</w:t>
      </w:r>
      <w:r>
        <w:t xml:space="preserve">”</w:t>
      </w:r>
      <w:r>
        <w:t xml:space="preserve"> </w:t>
      </w:r>
      <w:r>
        <w:t xml:space="preserve">the person queried.</w:t>
      </w:r>
    </w:p>
    <w:p>
      <w:pPr>
        <w:pStyle w:val="BodyText"/>
      </w:pPr>
      <w:r>
        <w:t xml:space="preserve">The writer swallowed before sharing,</w:t>
      </w:r>
      <w:r>
        <w:t xml:space="preserve"> </w:t>
      </w:r>
      <w:r>
        <w:t xml:space="preserve">“</w:t>
      </w:r>
      <w:r>
        <w:t xml:space="preserve">Yes, I do! Here it goes:</w:t>
      </w:r>
      <w:r>
        <w:t xml:space="preserve">”</w:t>
      </w:r>
    </w:p>
    <w:p>
      <w:pPr>
        <w:pStyle w:val="BodyText"/>
      </w:pPr>
      <w:r>
        <w:t xml:space="preserve">“</w:t>
      </w:r>
      <w:r>
        <w:t xml:space="preserve">Welcome to Monumental View - A location with an unlikely vista. It may be a home where none were built or beyond the income of the characters, a geographically or geologically implausible location, beyond their security clearance, or from a building that simply has not been constructed at that location and is unlikely to ever be. Our hero, Linda, is a Sealed Good In A Can - A virtuous entity is imprisoned for centuries. Linda’s story is this: Gaining immense power can get you anything except the love of the Romantic Interest What stands in Linda’s way is Madeleine, a completely ordinary - An unremarkable, ordinary character. The turning point happens when: This is Snowed In. Throughout all of this, both Linda and Madeleine have to deal with Martha, a Rookie Red Ranger - The Newbie is The Hero.</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69" w:name="chapter-50"/>
      <w:r>
        <w:t xml:space="preserve">Chapter 50</w:t>
      </w:r>
      <w:bookmarkEnd w:id="69"/>
    </w:p>
    <w:p>
      <w:pPr>
        <w:pStyle w:val="FirstParagraph"/>
      </w:pPr>
      <w:r>
        <w:t xml:space="preserve">It was a hot morning.</w:t>
      </w:r>
    </w:p>
    <w:p>
      <w:pPr>
        <w:pStyle w:val="BodyText"/>
      </w:pPr>
      <w:r>
        <w:t xml:space="preserve">“</w:t>
      </w:r>
      <w:r>
        <w:t xml:space="preserve">So you have a story for me?</w:t>
      </w:r>
      <w:r>
        <w:t xml:space="preserve">”</w:t>
      </w:r>
      <w:r>
        <w:t xml:space="preserve"> </w:t>
      </w:r>
      <w:r>
        <w:t xml:space="preserve">the person asked.</w:t>
      </w:r>
    </w:p>
    <w:p>
      <w:pPr>
        <w:pStyle w:val="BodyText"/>
      </w:pPr>
      <w:r>
        <w:t xml:space="preserve">The woman bit her lip before replying,</w:t>
      </w:r>
      <w:r>
        <w:t xml:space="preserve"> </w:t>
      </w:r>
      <w:r>
        <w:t xml:space="preserve">“</w:t>
      </w:r>
      <w:r>
        <w:t xml:space="preserve">Yes, I do! It goes something like this:</w:t>
      </w:r>
      <w:r>
        <w:t xml:space="preserve">”</w:t>
      </w:r>
    </w:p>
    <w:p>
      <w:pPr>
        <w:pStyle w:val="BodyText"/>
      </w:pPr>
      <w:r>
        <w:t xml:space="preserve">“</w:t>
      </w:r>
      <w:r>
        <w:t xml:space="preserve">Welcome to Malt Shop - A popular diner where the cool kids go. Our hero, Shelby, is a The High Queen - The queen is beautiful and good to an inhuman degree, and is to be held in awe. Shelby’s story is this: Begin in the middle. What stands in Shelby’s way is Heidi, a Hostile Animatronics - When animatronic characters go bad. The turning point happens when: When what’s been repeatedly hinted at never happens. This is Fauxshadow. Throughout all of this, both Shelby and Heidi have to deal with Jacoby, a Fag Hag - Straight woman who prefers the company of gay men to that of straight men.</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70" w:name="chapter-51"/>
      <w:r>
        <w:t xml:space="preserve">Chapter 51</w:t>
      </w:r>
      <w:bookmarkEnd w:id="70"/>
    </w:p>
    <w:p>
      <w:pPr>
        <w:pStyle w:val="FirstParagraph"/>
      </w:pPr>
      <w:r>
        <w:t xml:space="preserve">It was a warm day.</w:t>
      </w:r>
    </w:p>
    <w:p>
      <w:pPr>
        <w:pStyle w:val="BodyText"/>
      </w:pPr>
      <w:r>
        <w:t xml:space="preserve">“</w:t>
      </w:r>
      <w:r>
        <w:t xml:space="preserve">So you have a story for me?</w:t>
      </w:r>
      <w:r>
        <w:t xml:space="preserve">”</w:t>
      </w:r>
      <w:r>
        <w:t xml:space="preserve"> </w:t>
      </w:r>
      <w:r>
        <w:t xml:space="preserve">the man prompted.</w:t>
      </w:r>
    </w:p>
    <w:p>
      <w:pPr>
        <w:pStyle w:val="BodyText"/>
      </w:pPr>
      <w:r>
        <w:t xml:space="preserve">The scriptwriter fidgeted before answering,</w:t>
      </w:r>
      <w:r>
        <w:t xml:space="preserve"> </w:t>
      </w:r>
      <w:r>
        <w:t xml:space="preserve">“</w:t>
      </w:r>
      <w:r>
        <w:t xml:space="preserve">Yes, I do! So here’s the story:</w:t>
      </w:r>
      <w:r>
        <w:t xml:space="preserve">”</w:t>
      </w:r>
    </w:p>
    <w:p>
      <w:pPr>
        <w:pStyle w:val="BodyText"/>
      </w:pPr>
      <w:r>
        <w:t xml:space="preserve">“</w:t>
      </w:r>
      <w:r>
        <w:t xml:space="preserve">Welcome to Home Of Monsters - The place where monsters and/or other fantastic beings come from. Our hero, Mustafa, is a a species that is (otherwise) evil - An inherently evil race. Mustafa’s story is this: A plotline in which children set up a parental figure with a love interest. What stands in Mustafa’s way is Nina, a Have You Come To Gloat - The turning point happens when: This is Bathroom Stall Graffiti. Throughout all of this, both Mustafa and Nina have to deal with Reed, a Prima Donna Director - A melodramatic, egotistical film director.</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71" w:name="chapter-52"/>
      <w:r>
        <w:t xml:space="preserve">Chapter 52</w:t>
      </w:r>
      <w:bookmarkEnd w:id="71"/>
    </w:p>
    <w:p>
      <w:pPr>
        <w:pStyle w:val="FirstParagraph"/>
      </w:pPr>
      <w:r>
        <w:t xml:space="preserve">It was a balmy day.</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The author played with her pen before saying,</w:t>
      </w:r>
      <w:r>
        <w:t xml:space="preserve"> </w:t>
      </w:r>
      <w:r>
        <w:t xml:space="preserve">“</w:t>
      </w:r>
      <w:r>
        <w:t xml:space="preserve">Absolutely! It goes something like this:</w:t>
      </w:r>
      <w:r>
        <w:t xml:space="preserve">”</w:t>
      </w:r>
    </w:p>
    <w:p>
      <w:pPr>
        <w:pStyle w:val="BodyText"/>
      </w:pPr>
      <w:r>
        <w:t xml:space="preserve">“</w:t>
      </w:r>
      <w:r>
        <w:t xml:space="preserve">Welcome to Video Game - Our hero, Aisha, is a Blue Is Heroic - Blue is the color of heroes. Aisha’s story is this: What stands in Aisha’s way is Wade, a Not Me This Time - Heroes accuse a recurring villain of a crime he did not commit. The turning point happens when: Traveling through time. This is Time Travel. Throughout all of this, both Aisha and Wade have to deal with Malachi, a Plucky Girl - Optimistic female Determinator.</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72" w:name="chapter-53"/>
      <w:r>
        <w:t xml:space="preserve">Chapter 53</w:t>
      </w:r>
      <w:bookmarkEnd w:id="72"/>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queried.</w:t>
      </w:r>
    </w:p>
    <w:p>
      <w:pPr>
        <w:pStyle w:val="BodyText"/>
      </w:pPr>
      <w:r>
        <w:t xml:space="preserve">The woman swallowed before replying,</w:t>
      </w:r>
      <w:r>
        <w:t xml:space="preserve"> </w:t>
      </w:r>
      <w:r>
        <w:t xml:space="preserve">“</w:t>
      </w:r>
      <w:r>
        <w:t xml:space="preserve">Right you are! So here’s the story:</w:t>
      </w:r>
      <w:r>
        <w:t xml:space="preserve">”</w:t>
      </w:r>
    </w:p>
    <w:p>
      <w:pPr>
        <w:pStyle w:val="BodyText"/>
      </w:pPr>
      <w:r>
        <w:t xml:space="preserve">“</w:t>
      </w:r>
      <w:r>
        <w:t xml:space="preserve">Welcome to Layered World - A setting where our comfy material world is just the tip of an iceberg, the very top layer of many; our puny human senses are simply not trained to perceive the rest of them. With certain magical rituals, you can move down into deeper layers… but there are things down there you might not wanna meet. Our hero, Hanna, is a Terror Hero - A hero who targets the fear of villains. Hanna’s story is this: The Protagonist(s) accidentally find a character of great importance when they become lost themselves. What stands in Hanna’s way is Adriel, a Black Knight - Trope: A strong, infamous knight clad in black armor. The turning point happens when: This is Dueling Hackers. Throughout all of this, both Hanna and Adriel have to deal with Frances, a Tsundere - Sour exterior, sweet interior, or vice versa.</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73" w:name="chapter-54"/>
      <w:r>
        <w:t xml:space="preserve">Chapter 54</w:t>
      </w:r>
      <w:bookmarkEnd w:id="73"/>
    </w:p>
    <w:p>
      <w:pPr>
        <w:pStyle w:val="FirstParagraph"/>
      </w:pPr>
      <w:r>
        <w:t xml:space="preserve">It was a sunny morning.</w:t>
      </w:r>
    </w:p>
    <w:p>
      <w:pPr>
        <w:pStyle w:val="BodyText"/>
      </w:pPr>
      <w:r>
        <w:t xml:space="preserve">“</w:t>
      </w:r>
      <w:r>
        <w:t xml:space="preserve">I heard you have a story for me,</w:t>
      </w:r>
      <w:r>
        <w:t xml:space="preserve">”</w:t>
      </w:r>
      <w:r>
        <w:t xml:space="preserve"> </w:t>
      </w:r>
      <w:r>
        <w:t xml:space="preserve">the person queried.</w:t>
      </w:r>
    </w:p>
    <w:p>
      <w:pPr>
        <w:pStyle w:val="BodyText"/>
      </w:pPr>
      <w:r>
        <w:t xml:space="preserve">The scriptwriter swallowed before sharing,</w:t>
      </w:r>
      <w:r>
        <w:t xml:space="preserve"> </w:t>
      </w:r>
      <w:r>
        <w:t xml:space="preserve">“</w:t>
      </w:r>
      <w:r>
        <w:t xml:space="preserve">Absolutely! Here it goes:</w:t>
      </w:r>
      <w:r>
        <w:t xml:space="preserve">”</w:t>
      </w:r>
    </w:p>
    <w:p>
      <w:pPr>
        <w:pStyle w:val="BodyText"/>
      </w:pPr>
      <w:r>
        <w:t xml:space="preserve">“</w:t>
      </w:r>
      <w:r>
        <w:t xml:space="preserve">Welcome to Celebration Tropes - Let’s take the time to have fun and celebrate by taking a look at these tropes that are focused entirely on any kind of celebration. Our hero, Rowan, is a Heroes Act Villains Hinder - When the heart of a story is the hero’s strong objective, the story usually isn’t a Heroic Fantasy. It’s comedy, romance, Slice Of Life, voyages, Rags To Riches… Villains and antagonists that exist are hindrances that challenge the hero to rethink themselves or overcome a personal weakness. If it’s an Action Adventure, then the enemies are Plot Irrelevant Villains who coincidentally meet and antagonise the main character without having anything to do with the cause of the journey itself. Contrast Villains Act, Heroes React. Rowan’s story is this: An assassin is marked for death by the very people they work for. What stands in Rowan’s way is Esme, a intelligence - The turning point happens when: Character knows they’re gonna die soon, so they record a final video message notifying their allies of their eventual passing. This is Video Wills. Throughout all of this, both Rowan and Esme have to deal with Ivanna, a Fille Fatale - An underage girl who is unusually sexually precocious.</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74" w:name="chapter-55"/>
      <w:r>
        <w:t xml:space="preserve">Chapter 55</w:t>
      </w:r>
      <w:bookmarkEnd w:id="74"/>
    </w:p>
    <w:p>
      <w:pPr>
        <w:pStyle w:val="FirstParagraph"/>
      </w:pPr>
      <w:r>
        <w:t xml:space="preserve">It was a balmy day.</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scriptwriter fidgeted before replying,</w:t>
      </w:r>
      <w:r>
        <w:t xml:space="preserve"> </w:t>
      </w:r>
      <w:r>
        <w:t xml:space="preserve">“</w:t>
      </w:r>
      <w:r>
        <w:t xml:space="preserve">Yes, I do! It goes something like this:</w:t>
      </w:r>
      <w:r>
        <w:t xml:space="preserve">”</w:t>
      </w:r>
    </w:p>
    <w:p>
      <w:pPr>
        <w:pStyle w:val="BodyText"/>
      </w:pPr>
      <w:r>
        <w:t xml:space="preserve">“</w:t>
      </w:r>
      <w:r>
        <w:t xml:space="preserve">Welcome to The Time Of Myths - Our hero, London, is a Hero Antagonist - The good guys oppose the main characters. London’s story is this: Serious and horrible things Played for Laughs. What stands in London’s way is Rebekah, a something sad and terrible - Tragic Back Story. The turning point happens when: Someone solved a Sadistic Choice for you. This is Making The Choice For You. Throughout all of this, both London and Rebekah have to deal with Mateo, a Strawman Ball - The show is tackling a controversial topic and the writers want to appear even-handed by representing different viewpoints. Their solution is to put the correct opinion (meaning that of the writers) into the mouths of most characters, while one of the characters, often at random, holds the opposing, incorrect viewpoint. This character is in possession of the Strawman Ball.</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75" w:name="chapter-56"/>
      <w:r>
        <w:t xml:space="preserve">Chapter 56</w:t>
      </w:r>
      <w:bookmarkEnd w:id="75"/>
    </w:p>
    <w:p>
      <w:pPr>
        <w:pStyle w:val="FirstParagraph"/>
      </w:pPr>
      <w:r>
        <w:t xml:space="preserve">It was a stormy evening.</w:t>
      </w:r>
    </w:p>
    <w:p>
      <w:pPr>
        <w:pStyle w:val="BodyText"/>
      </w:pPr>
      <w:r>
        <w:t xml:space="preserve">“</w:t>
      </w:r>
      <w:r>
        <w:t xml:space="preserve">I heard you have a story for me,</w:t>
      </w:r>
      <w:r>
        <w:t xml:space="preserve">”</w:t>
      </w:r>
      <w:r>
        <w:t xml:space="preserve"> </w:t>
      </w:r>
      <w:r>
        <w:t xml:space="preserve">the man queried.</w:t>
      </w:r>
    </w:p>
    <w:p>
      <w:pPr>
        <w:pStyle w:val="BodyText"/>
      </w:pPr>
      <w:r>
        <w:t xml:space="preserve">The author swallowed before replying,</w:t>
      </w:r>
      <w:r>
        <w:t xml:space="preserve"> </w:t>
      </w:r>
      <w:r>
        <w:t xml:space="preserve">“</w:t>
      </w:r>
      <w:r>
        <w:t xml:space="preserve">Right you are! So here’s the story:</w:t>
      </w:r>
      <w:r>
        <w:t xml:space="preserve">”</w:t>
      </w:r>
    </w:p>
    <w:p>
      <w:pPr>
        <w:pStyle w:val="BodyText"/>
      </w:pPr>
      <w:r>
        <w:t xml:space="preserve">“</w:t>
      </w:r>
      <w:r>
        <w:t xml:space="preserve">Welcome to Non Heteronormative Society - Where being queer is the norm. Our hero, Nasir, is a Pet The Dog - A kind act reveals that an outwardly mean character is tender and caring inside. Nasir’s story is this: The last installment of a series’ group of episodes, to finish off its Story Arc. What stands in Nasir’s way is Emma, a To Create A Playground For Evil - Villain wants to reduce the world into an anarchistic Crapsack World. The turning point happens when: A character who Cannot Spit It Out has finally built up the nerve to reveal a secret. This could be a life-changing event for everyone involved or permanently alter the course of the story. There’s just one problem. This is Un Confession. Throughout all of this, both Nasir and Emma have to deal with Andres, a Gay Option -</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76" w:name="chapter-57"/>
      <w:r>
        <w:t xml:space="preserve">Chapter 57</w:t>
      </w:r>
      <w:bookmarkEnd w:id="76"/>
    </w:p>
    <w:p>
      <w:pPr>
        <w:pStyle w:val="FirstParagraph"/>
      </w:pPr>
      <w:r>
        <w:t xml:space="preserve">It was a stormy evening.</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The writer played with her pen before answering,</w:t>
      </w:r>
      <w:r>
        <w:t xml:space="preserve"> </w:t>
      </w:r>
      <w:r>
        <w:t xml:space="preserve">“</w:t>
      </w:r>
      <w:r>
        <w:t xml:space="preserve">Absolutely! Here it goes:</w:t>
      </w:r>
      <w:r>
        <w:t xml:space="preserve">”</w:t>
      </w:r>
    </w:p>
    <w:p>
      <w:pPr>
        <w:pStyle w:val="BodyText"/>
      </w:pPr>
      <w:r>
        <w:t xml:space="preserve">“</w:t>
      </w:r>
      <w:r>
        <w:t xml:space="preserve">Welcome to Campbell Country - Rural Britain as a common setting for horror works. Our hero, Canaan, is a Genius Bruiser - The Big Guy (or The Brute) + The Smart Guy (or Evil Genius) traits = This trope. Canaan’s story is this: What stands in Canaan’s way is Victoria, a Evil Reactionary - A villain whose goal is to remodel the world based on their old-fashioned beliefs and/or interests. The turning point happens when: The character’s loved ones tell him how he is loved and want him to stay. This is We Really Do Care. Throughout all of this, both Canaan and Victoria have to deal with Angelo, a The Dutiful Son - The child who dedicates themselves to taking care of their family.</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77" w:name="chapter-58"/>
      <w:r>
        <w:t xml:space="preserve">Chapter 58</w:t>
      </w:r>
      <w:bookmarkEnd w:id="77"/>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She played with her pen before saying,</w:t>
      </w:r>
      <w:r>
        <w:t xml:space="preserve"> </w:t>
      </w:r>
      <w:r>
        <w:t xml:space="preserve">“</w:t>
      </w:r>
      <w:r>
        <w:t xml:space="preserve">Yes! It goes something like this:</w:t>
      </w:r>
      <w:r>
        <w:t xml:space="preserve">”</w:t>
      </w:r>
    </w:p>
    <w:p>
      <w:pPr>
        <w:pStyle w:val="BodyText"/>
      </w:pPr>
      <w:r>
        <w:t xml:space="preserve">“</w:t>
      </w:r>
      <w:r>
        <w:t xml:space="preserve">Welcome to Sliding Scale Of Shiny Versus Gritty - Our hero, Isaac, is a First Person Smartass - Snarky first-person narrator. Isaac’s story is this: Someone tries to be the first of their race or sex in a field occupied solely by white males. What stands in Isaac’s way is Johanna, a silly - Using a (usually non-comedic) trope for comedy. The turning point happens when: Cannibalism to stop starvation. This is No Party Like A Donner Party. Throughout all of this, both Isaac and Johanna have to deal with Aya, a I Just Want To Have Friends - Having a lack of Companions is more depressing than one might think.</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78" w:name="chapter-59"/>
      <w:r>
        <w:t xml:space="preserve">Chapter 59</w:t>
      </w:r>
      <w:bookmarkEnd w:id="78"/>
    </w:p>
    <w:p>
      <w:pPr>
        <w:pStyle w:val="FirstParagraph"/>
      </w:pPr>
      <w:r>
        <w:t xml:space="preserve">It was a stormy morning.</w:t>
      </w:r>
    </w:p>
    <w:p>
      <w:pPr>
        <w:pStyle w:val="BodyText"/>
      </w:pPr>
      <w:r>
        <w:t xml:space="preserve">“</w:t>
      </w:r>
      <w:r>
        <w:t xml:space="preserve">I heard you have a pitch for me,</w:t>
      </w:r>
      <w:r>
        <w:t xml:space="preserve">”</w:t>
      </w:r>
      <w:r>
        <w:t xml:space="preserve"> </w:t>
      </w:r>
      <w:r>
        <w:t xml:space="preserve">the producer queried.</w:t>
      </w:r>
    </w:p>
    <w:p>
      <w:pPr>
        <w:pStyle w:val="BodyText"/>
      </w:pPr>
      <w:r>
        <w:t xml:space="preserve">The woman bit her lip before responding,</w:t>
      </w:r>
      <w:r>
        <w:t xml:space="preserve"> </w:t>
      </w:r>
      <w:r>
        <w:t xml:space="preserve">“</w:t>
      </w:r>
      <w:r>
        <w:t xml:space="preserve">Yes, I do! It goes something like this:</w:t>
      </w:r>
      <w:r>
        <w:t xml:space="preserve">”</w:t>
      </w:r>
    </w:p>
    <w:p>
      <w:pPr>
        <w:pStyle w:val="BodyText"/>
      </w:pPr>
      <w:r>
        <w:t xml:space="preserve">“</w:t>
      </w:r>
      <w:r>
        <w:t xml:space="preserve">Welcome to That Nostalgia Show - Some series are set in the present, or 20 Minutes into the Future, or they’re meant to have a sort of timelessness to them (which make it awkward whenever someone brings out a cassette tape or a payphone), or else they’re set in the distant past, so far back that no one who was alive at that time would be alive to shout</w:t>
      </w:r>
      <w:r>
        <w:t xml:space="preserve">”</w:t>
      </w:r>
      <w:r>
        <w:t xml:space="preserve">Hey! That’s not how it was back in my day!" Our hero, Issac, is a Doomed Moral Victor - The Hero Dies after making his Last Stand. Issac’s story is this: The Smart Guy gets a less-than-perfect grade for the very first time. Oh, the Humanity! What stands in Issac’s way is Charley, a Mook Promotion - You know this guy. You’ve seen him before. There are a million others like him, and they’re all the same. He’s just another minor pawn in the Big Bad’s army. He probably doesn’t even have a name. And yet… The turning point happens when: Two characters have been Locked in a Room together by their friends because they think they have a crush on each other. They spend the episode talking, sitting close to each other, coming clean with each other, and usually kissing at the end when their friends charge in cheering for them. A complete Retool of their character relationship accomplished in the span of one episode. This is Ten Minutes In The Closet. Throughout all of this, both Issac and Charley have to deal with Samson, a Replacement Flat Character - A Flat Character becomes more well-rounded, so another Flat Character is added to the cast."</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79" w:name="chapter-60"/>
      <w:r>
        <w:t xml:space="preserve">Chapter 60</w:t>
      </w:r>
      <w:bookmarkEnd w:id="79"/>
    </w:p>
    <w:p>
      <w:pPr>
        <w:pStyle w:val="FirstParagraph"/>
      </w:pPr>
      <w:r>
        <w:t xml:space="preserve">It was a warm morning.</w:t>
      </w:r>
    </w:p>
    <w:p>
      <w:pPr>
        <w:pStyle w:val="BodyText"/>
      </w:pPr>
      <w:r>
        <w:t xml:space="preserve">“</w:t>
      </w:r>
      <w:r>
        <w:t xml:space="preserve">I heard you have a pitch for me,</w:t>
      </w:r>
      <w:r>
        <w:t xml:space="preserve">”</w:t>
      </w:r>
      <w:r>
        <w:t xml:space="preserve"> </w:t>
      </w:r>
      <w:r>
        <w:t xml:space="preserve">the producer queried.</w:t>
      </w:r>
    </w:p>
    <w:p>
      <w:pPr>
        <w:pStyle w:val="BodyText"/>
      </w:pPr>
      <w:r>
        <w:t xml:space="preserve">The woman bit her lip before answering,</w:t>
      </w:r>
      <w:r>
        <w:t xml:space="preserve"> </w:t>
      </w:r>
      <w:r>
        <w:t xml:space="preserve">“</w:t>
      </w:r>
      <w:r>
        <w:t xml:space="preserve">You’re right! Here it goes:</w:t>
      </w:r>
      <w:r>
        <w:t xml:space="preserve">”</w:t>
      </w:r>
    </w:p>
    <w:p>
      <w:pPr>
        <w:pStyle w:val="BodyText"/>
      </w:pPr>
      <w:r>
        <w:t xml:space="preserve">“</w:t>
      </w:r>
      <w:r>
        <w:t xml:space="preserve">Welcome to Hospital Paradiso - A character is given the opportunity to transfer to a dream version of their job, but feels it would be a breach of integrity to do so. Our hero, Lyric, is a Humble Hero - A champion who does not brag. Lyric’s story is this: Mad Scientist Science Fair What stands in Lyric’s way is Damien, a Stompy Mooks - The mooks make noisy footsteps, so it’s easy to hide from them. The turning point happens when: A character sends an offensive message and instantly regrets it. This is Irrevocable Message. Throughout all of this, both Lyric and Damien have to deal with Kayleigh, a Muggles - Random ordinary people who are unaware of—or unaffiliated with—any plot-related supernatural matters around them.</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80" w:name="chapter-61"/>
      <w:r>
        <w:t xml:space="preserve">Chapter 61</w:t>
      </w:r>
      <w:bookmarkEnd w:id="80"/>
    </w:p>
    <w:p>
      <w:pPr>
        <w:pStyle w:val="FirstParagraph"/>
      </w:pPr>
      <w:r>
        <w:t xml:space="preserve">It was a rainy afternoon.</w:t>
      </w:r>
    </w:p>
    <w:p>
      <w:pPr>
        <w:pStyle w:val="BodyText"/>
      </w:pPr>
      <w:r>
        <w:t xml:space="preserve">“</w:t>
      </w:r>
      <w:r>
        <w:t xml:space="preserve">I heard you have a pitch for me,</w:t>
      </w:r>
      <w:r>
        <w:t xml:space="preserve">”</w:t>
      </w:r>
      <w:r>
        <w:t xml:space="preserve"> </w:t>
      </w:r>
      <w:r>
        <w:t xml:space="preserve">the producer queried.</w:t>
      </w:r>
    </w:p>
    <w:p>
      <w:pPr>
        <w:pStyle w:val="BodyText"/>
      </w:pPr>
      <w:r>
        <w:t xml:space="preserve">The author fidgeted before responding,</w:t>
      </w:r>
      <w:r>
        <w:t xml:space="preserve"> </w:t>
      </w:r>
      <w:r>
        <w:t xml:space="preserve">“</w:t>
      </w:r>
      <w:r>
        <w:t xml:space="preserve">Yes, I do! Here it goes:</w:t>
      </w:r>
      <w:r>
        <w:t xml:space="preserve">”</w:t>
      </w:r>
    </w:p>
    <w:p>
      <w:pPr>
        <w:pStyle w:val="BodyText"/>
      </w:pPr>
      <w:r>
        <w:t xml:space="preserve">“</w:t>
      </w:r>
      <w:r>
        <w:t xml:space="preserve">Welcome to Soul Crushing Desk Job - A character has a menial job that pays well enough, but loathes it very much. Our hero, Sawyer, is a Heroic Vow -</w:t>
      </w:r>
      <w:r>
        <w:t xml:space="preserve">”</w:t>
      </w:r>
      <w:r>
        <w:t xml:space="preserve">I don’t have to do it, but I will… because I’m The Hero." Sawyer’s story is this: What stands in Sawyer’s way is Omar, a Villains Blend In Better - Villains blend into new environments easier than heroes. The turning point happens when: Eulogy delivered for a still living character. This is Premature Eulogy. Throughout all of this, both Sawyer and Omar have to deal with Allen, a Dumb Muscle - Almost all brawn. Almost no brains."</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81" w:name="chapter-62"/>
      <w:r>
        <w:t xml:space="preserve">Chapter 62</w:t>
      </w:r>
      <w:bookmarkEnd w:id="81"/>
    </w:p>
    <w:p>
      <w:pPr>
        <w:pStyle w:val="FirstParagraph"/>
      </w:pPr>
      <w:r>
        <w:t xml:space="preserve">It was a cold morning.</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author cleared her throat before answering,</w:t>
      </w:r>
      <w:r>
        <w:t xml:space="preserve"> </w:t>
      </w:r>
      <w:r>
        <w:t xml:space="preserve">“</w:t>
      </w:r>
      <w:r>
        <w:t xml:space="preserve">You’re right! So here’s the story:</w:t>
      </w:r>
      <w:r>
        <w:t xml:space="preserve">”</w:t>
      </w:r>
    </w:p>
    <w:p>
      <w:pPr>
        <w:pStyle w:val="BodyText"/>
      </w:pPr>
      <w:r>
        <w:t xml:space="preserve">“</w:t>
      </w:r>
      <w:r>
        <w:t xml:space="preserve">Welcome to Ocean Punk - Sci-Fi out at sea. Our hero, Royalty, is a heroic - The central character who performs heroic deeds with a heroic motivation. Royalty’s story is this:</w:t>
      </w:r>
      <w:r>
        <w:t xml:space="preserve">”</w:t>
      </w:r>
      <w:r>
        <w:t xml:space="preserve">I don’t have to do it, but I will… because I’m The Hero." What stands in Royalty’s way is Jakob, a Tragic Monster - A person who the audience cares about is turned into a monster. The turning point happens when: When everything depends on the slightest move. This is If I Can Only Move. Throughout all of this, both Royalty and Jakob have to deal with Russell, a Wild Child - A child that lives in the wild and/or behaves like an animal."</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82" w:name="chapter-63"/>
      <w:r>
        <w:t xml:space="preserve">Chapter 63</w:t>
      </w:r>
      <w:bookmarkEnd w:id="82"/>
    </w:p>
    <w:p>
      <w:pPr>
        <w:pStyle w:val="FirstParagraph"/>
      </w:pPr>
      <w:r>
        <w:t xml:space="preserve">It was a cold day.</w:t>
      </w:r>
    </w:p>
    <w:p>
      <w:pPr>
        <w:pStyle w:val="BodyText"/>
      </w:pPr>
      <w:r>
        <w:t xml:space="preserve">“</w:t>
      </w:r>
      <w:r>
        <w:t xml:space="preserve">I heard you have a story for me,</w:t>
      </w:r>
      <w:r>
        <w:t xml:space="preserve">”</w:t>
      </w:r>
      <w:r>
        <w:t xml:space="preserve"> </w:t>
      </w:r>
      <w:r>
        <w:t xml:space="preserve">the man asked.</w:t>
      </w:r>
    </w:p>
    <w:p>
      <w:pPr>
        <w:pStyle w:val="BodyText"/>
      </w:pPr>
      <w:r>
        <w:t xml:space="preserve">The writer fidgeted before saying,</w:t>
      </w:r>
      <w:r>
        <w:t xml:space="preserve"> </w:t>
      </w:r>
      <w:r>
        <w:t xml:space="preserve">“</w:t>
      </w:r>
      <w:r>
        <w:t xml:space="preserve">Yes, I do! It goes something like this:</w:t>
      </w:r>
      <w:r>
        <w:t xml:space="preserve">”</w:t>
      </w:r>
    </w:p>
    <w:p>
      <w:pPr>
        <w:pStyle w:val="BodyText"/>
      </w:pPr>
      <w:r>
        <w:t xml:space="preserve">“</w:t>
      </w:r>
      <w:r>
        <w:t xml:space="preserve">Welcome to Container Maze - Our hero, Felix, is a Lovable Alpha Bitch - She’s spoiled, egotistic, shallow… but, deep down, she’s actually a good person. Felix’s story is this: What stands in Felix’s way is Kasen, a Politically Incorrect Villain - Kicks The Dog by being racist/sexist/Fantastic Racist/etc. The turning point happens when: The villain’s plan that the heroes try to stop. This is Evil Plan. Throughout all of this, both Felix and Kasen have to deal with Dani, a Closet Key - A character makes another character realize they are gay/lesbian/bisexual.</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83" w:name="chapter-64"/>
      <w:r>
        <w:t xml:space="preserve">Chapter 64</w:t>
      </w:r>
      <w:bookmarkEnd w:id="83"/>
    </w:p>
    <w:p>
      <w:pPr>
        <w:pStyle w:val="FirstParagraph"/>
      </w:pPr>
      <w:r>
        <w:t xml:space="preserve">It was a stormy afternoon.</w:t>
      </w:r>
    </w:p>
    <w:p>
      <w:pPr>
        <w:pStyle w:val="BodyText"/>
      </w:pPr>
      <w:r>
        <w:t xml:space="preserve">“</w:t>
      </w:r>
      <w:r>
        <w:t xml:space="preserve">I heard you have a story for me,</w:t>
      </w:r>
      <w:r>
        <w:t xml:space="preserve">”</w:t>
      </w:r>
      <w:r>
        <w:t xml:space="preserve"> </w:t>
      </w:r>
      <w:r>
        <w:t xml:space="preserve">the person nodded.</w:t>
      </w:r>
    </w:p>
    <w:p>
      <w:pPr>
        <w:pStyle w:val="BodyText"/>
      </w:pPr>
      <w:r>
        <w:t xml:space="preserve">She fidgeted before responding,</w:t>
      </w:r>
      <w:r>
        <w:t xml:space="preserve"> </w:t>
      </w:r>
      <w:r>
        <w:t xml:space="preserve">“</w:t>
      </w:r>
      <w:r>
        <w:t xml:space="preserve">Yes, I do! It goes something like this:</w:t>
      </w:r>
      <w:r>
        <w:t xml:space="preserve">”</w:t>
      </w:r>
    </w:p>
    <w:p>
      <w:pPr>
        <w:pStyle w:val="BodyText"/>
      </w:pPr>
      <w:r>
        <w:t xml:space="preserve">“</w:t>
      </w:r>
      <w:r>
        <w:t xml:space="preserve">Welcome to The Future Is Noir - Our hero, Braelynn, is a Heroic Build - Superpowers = bodybuilder body (male or female) or slim yet curvy body (female). Braelynn’s story is this: The ultimate villain of the story, who’s causing the problem the heroes must solve. What stands in Braelynn’s way is Bodie, a Evil Living Flames - When fire comes alive and tries to kill you. The turning point happens when: A channel focused on one specific thing. This is Niche Network. Throughout all of this, both Braelynn and Bodie have to deal with Kamari, a There Is Another - He’s not really the Last of His Kind after all.</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84" w:name="chapter-65"/>
      <w:r>
        <w:t xml:space="preserve">Chapter 65</w:t>
      </w:r>
      <w:bookmarkEnd w:id="84"/>
    </w:p>
    <w:p>
      <w:pPr>
        <w:pStyle w:val="FirstParagraph"/>
      </w:pPr>
      <w:r>
        <w:t xml:space="preserve">It was a sunny day.</w:t>
      </w:r>
    </w:p>
    <w:p>
      <w:pPr>
        <w:pStyle w:val="BodyText"/>
      </w:pPr>
      <w:r>
        <w:t xml:space="preserve">“</w:t>
      </w:r>
      <w:r>
        <w:t xml:space="preserve">I heard you have a pitch for me,</w:t>
      </w:r>
      <w:r>
        <w:t xml:space="preserve">”</w:t>
      </w:r>
      <w:r>
        <w:t xml:space="preserve"> </w:t>
      </w:r>
      <w:r>
        <w:t xml:space="preserve">he prompted.</w:t>
      </w:r>
    </w:p>
    <w:p>
      <w:pPr>
        <w:pStyle w:val="BodyText"/>
      </w:pPr>
      <w:r>
        <w:t xml:space="preserve">The scriptwriter cleared her throat before replying,</w:t>
      </w:r>
      <w:r>
        <w:t xml:space="preserve"> </w:t>
      </w:r>
      <w:r>
        <w:t xml:space="preserve">“</w:t>
      </w:r>
      <w:r>
        <w:t xml:space="preserve">Yes! Here it goes:</w:t>
      </w:r>
      <w:r>
        <w:t xml:space="preserve">”</w:t>
      </w:r>
    </w:p>
    <w:p>
      <w:pPr>
        <w:pStyle w:val="BodyText"/>
      </w:pPr>
      <w:r>
        <w:t xml:space="preserve">“</w:t>
      </w:r>
      <w:r>
        <w:t xml:space="preserve">Welcome to Vice City - A Wretched Hive or a Crapsaccharine World in city form. Our hero, Lyla, is a David Bowie - Lyla’s story is this: What stands in Lyla’s way is Ethan, a Poisonous Captive - A villain held prisoner by the heroes continues to undermine their objectives through their toxic influence. The turning point happens when: There’s something going on that only you can see or hear. Maybe you have a Spirit Advisor; maybe there’s some magic that only you’re aware of. You (or the audience) may even start to question your sanity, but you’ve come to accept that nobody else notices this thing. This is I See Them Too. Throughout all of this, both Lyla and Ethan have to deal with Stella, a Mad Scientist - Character who exploits science for fun, profit and possibly evil.</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85" w:name="chapter-66"/>
      <w:r>
        <w:t xml:space="preserve">Chapter 66</w:t>
      </w:r>
      <w:bookmarkEnd w:id="85"/>
    </w:p>
    <w:p>
      <w:pPr>
        <w:pStyle w:val="FirstParagraph"/>
      </w:pPr>
      <w:r>
        <w:t xml:space="preserve">It was a warm morning.</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The writer swallowed before sharing,</w:t>
      </w:r>
      <w:r>
        <w:t xml:space="preserve"> </w:t>
      </w:r>
      <w:r>
        <w:t xml:space="preserve">“</w:t>
      </w:r>
      <w:r>
        <w:t xml:space="preserve">Yes, I do! Here it goes:</w:t>
      </w:r>
      <w:r>
        <w:t xml:space="preserve">”</w:t>
      </w:r>
    </w:p>
    <w:p>
      <w:pPr>
        <w:pStyle w:val="BodyText"/>
      </w:pPr>
      <w:r>
        <w:t xml:space="preserve">“</w:t>
      </w:r>
      <w:r>
        <w:t xml:space="preserve">Welcome to vampire bats - Our hero, Remy, is a Knight In Shining Armor - A hero who champions the weak and innocent, especially women in distress. Remy’s story is this: What stands in Remy’s way is Denver, a Enfant Terrible - An evil child. The turning point happens when: A central character is unable to return home. This is You Cant Go Home Again. Throughout all of this, both Remy and Denver have to deal with Simon, a Bumbling Dad - This family man is kind of a moron.</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86" w:name="chapter-67"/>
      <w:r>
        <w:t xml:space="preserve">Chapter 67</w:t>
      </w:r>
      <w:bookmarkEnd w:id="86"/>
    </w:p>
    <w:p>
      <w:pPr>
        <w:pStyle w:val="FirstParagraph"/>
      </w:pPr>
      <w:r>
        <w:t xml:space="preserve">It was a hot morning.</w:t>
      </w:r>
    </w:p>
    <w:p>
      <w:pPr>
        <w:pStyle w:val="BodyText"/>
      </w:pPr>
      <w:r>
        <w:t xml:space="preserve">“</w:t>
      </w:r>
      <w:r>
        <w:t xml:space="preserve">I heard you have a pitch for me,</w:t>
      </w:r>
      <w:r>
        <w:t xml:space="preserve">”</w:t>
      </w:r>
      <w:r>
        <w:t xml:space="preserve"> </w:t>
      </w:r>
      <w:r>
        <w:t xml:space="preserve">he nodded.</w:t>
      </w:r>
    </w:p>
    <w:p>
      <w:pPr>
        <w:pStyle w:val="BodyText"/>
      </w:pPr>
      <w:r>
        <w:t xml:space="preserve">The screenwriter fidgeted before replying,</w:t>
      </w:r>
      <w:r>
        <w:t xml:space="preserve"> </w:t>
      </w:r>
      <w:r>
        <w:t xml:space="preserve">“</w:t>
      </w:r>
      <w:r>
        <w:t xml:space="preserve">Yes, I do! So here’s the story:</w:t>
      </w:r>
      <w:r>
        <w:t xml:space="preserve">”</w:t>
      </w:r>
    </w:p>
    <w:p>
      <w:pPr>
        <w:pStyle w:val="BodyText"/>
      </w:pPr>
      <w:r>
        <w:t xml:space="preserve">“</w:t>
      </w:r>
      <w:r>
        <w:t xml:space="preserve">Welcome to New Old West - Classic Western tropes applied to a contemporary or future setting. Our hero, Miah, is a superheroes - Stories where The Hero has superhuman abilities. Miah’s story is this: Wait a minute. Everyone’s lives are better because I wasn’t born?! What stands in Miah’s way is Regina, a Dastardly Whiplash - An archetypal villain with depthless schemes, sinister-looking clothing, and a meticulously-trimmed handlebar mustache. The turning point happens when: An index dealing with finding a safe place to hide or trying to hide something from someone. This is A Safe Index To Hide. Throughout all of this, both Miah and Regina have to deal with Emilee, a Present Absence - This character isn’t here, and that’s important.</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87" w:name="chapter-68"/>
      <w:r>
        <w:t xml:space="preserve">Chapter 68</w:t>
      </w:r>
      <w:bookmarkEnd w:id="87"/>
    </w:p>
    <w:p>
      <w:pPr>
        <w:pStyle w:val="FirstParagraph"/>
      </w:pPr>
      <w:r>
        <w:t xml:space="preserve">It was a balmy day.</w:t>
      </w:r>
    </w:p>
    <w:p>
      <w:pPr>
        <w:pStyle w:val="BodyText"/>
      </w:pPr>
      <w:r>
        <w:t xml:space="preserve">“</w:t>
      </w:r>
      <w:r>
        <w:t xml:space="preserve">I heard you have a story for me,</w:t>
      </w:r>
      <w:r>
        <w:t xml:space="preserve">”</w:t>
      </w:r>
      <w:r>
        <w:t xml:space="preserve"> </w:t>
      </w:r>
      <w:r>
        <w:t xml:space="preserve">he queried.</w:t>
      </w:r>
    </w:p>
    <w:p>
      <w:pPr>
        <w:pStyle w:val="BodyText"/>
      </w:pPr>
      <w:r>
        <w:t xml:space="preserve">She fidgeted before recounting,</w:t>
      </w:r>
      <w:r>
        <w:t xml:space="preserve"> </w:t>
      </w:r>
      <w:r>
        <w:t xml:space="preserve">“</w:t>
      </w:r>
      <w:r>
        <w:t xml:space="preserve">Yes, I do! Here it goes:</w:t>
      </w:r>
      <w:r>
        <w:t xml:space="preserve">”</w:t>
      </w:r>
    </w:p>
    <w:p>
      <w:pPr>
        <w:pStyle w:val="BodyText"/>
      </w:pPr>
      <w:r>
        <w:t xml:space="preserve">“</w:t>
      </w:r>
      <w:r>
        <w:t xml:space="preserve">Welcome to Tunnel Network - Our hero, Jorge, is a Monster Adventurers - An adventuring monster. Jorge’s story is this: A list of tropes that appear very often in a climax. This also includes tropes that come off as climactic. What stands in Jorge’s way is Jesse, a Cult - The turning point happens when: This is Engagement Challenge. Throughout all of this, both Jorge and Jesse have to deal with Braylen, a Self Made Man - Everything I have, I earned the hard way.</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88" w:name="chapter-69"/>
      <w:r>
        <w:t xml:space="preserve">Chapter 69</w:t>
      </w:r>
      <w:bookmarkEnd w:id="88"/>
    </w:p>
    <w:p>
      <w:pPr>
        <w:pStyle w:val="FirstParagraph"/>
      </w:pPr>
      <w:r>
        <w:t xml:space="preserve">It was a stormy evening.</w:t>
      </w:r>
    </w:p>
    <w:p>
      <w:pPr>
        <w:pStyle w:val="BodyText"/>
      </w:pPr>
      <w:r>
        <w:t xml:space="preserve">“</w:t>
      </w:r>
      <w:r>
        <w:t xml:space="preserve">So you have a story for me?</w:t>
      </w:r>
      <w:r>
        <w:t xml:space="preserve">”</w:t>
      </w:r>
      <w:r>
        <w:t xml:space="preserve"> </w:t>
      </w:r>
      <w:r>
        <w:t xml:space="preserve">the man asked.</w:t>
      </w:r>
    </w:p>
    <w:p>
      <w:pPr>
        <w:pStyle w:val="BodyText"/>
      </w:pPr>
      <w:r>
        <w:t xml:space="preserve">The woman swallowed before recounting,</w:t>
      </w:r>
      <w:r>
        <w:t xml:space="preserve"> </w:t>
      </w:r>
      <w:r>
        <w:t xml:space="preserve">“</w:t>
      </w:r>
      <w:r>
        <w:t xml:space="preserve">You’re right! Here it goes:</w:t>
      </w:r>
      <w:r>
        <w:t xml:space="preserve">”</w:t>
      </w:r>
    </w:p>
    <w:p>
      <w:pPr>
        <w:pStyle w:val="BodyText"/>
      </w:pPr>
      <w:r>
        <w:t xml:space="preserve">“</w:t>
      </w:r>
      <w:r>
        <w:t xml:space="preserve">Welcome to Immortality Field - An immortality-inducing place. Our hero, Titan, is a Knight Errant - A deliberate Drifter with a case of Chronic Hero Syndrome. Titan’s story is this: What stands in Titan’s way is Alani, a Horny Devils - Demons that feed through sex. The turning point happens when: Promoted to a higher position where you’ll be out of the way. This is Kicked Upstairs. Throughout all of this, both Titan and Alani have to deal with Landyn, a The Ugly Guys Hot Daughter - An ugly guy has an inexplicably attractive daughter.</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89" w:name="chapter-70"/>
      <w:r>
        <w:t xml:space="preserve">Chapter 70</w:t>
      </w:r>
      <w:bookmarkEnd w:id="89"/>
    </w:p>
    <w:p>
      <w:pPr>
        <w:pStyle w:val="FirstParagraph"/>
      </w:pPr>
      <w:r>
        <w:t xml:space="preserve">It was a sunny day.</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She cleared her throat before responding,</w:t>
      </w:r>
      <w:r>
        <w:t xml:space="preserve"> </w:t>
      </w:r>
      <w:r>
        <w:t xml:space="preserve">“</w:t>
      </w:r>
      <w:r>
        <w:t xml:space="preserve">Right you are! Here it goes:</w:t>
      </w:r>
      <w:r>
        <w:t xml:space="preserve">”</w:t>
      </w:r>
    </w:p>
    <w:p>
      <w:pPr>
        <w:pStyle w:val="BodyText"/>
      </w:pPr>
      <w:r>
        <w:t xml:space="preserve">“</w:t>
      </w:r>
      <w:r>
        <w:t xml:space="preserve">Welcome to Adventure Friendly World - A setting tweaked to justify the gameplay mechanics and the high adventurer-per-capita ratio. Our hero, Dior, is a Arc Hero - The same old Hero, with a new partner or Anti-Hero foil in each major arc. Dior’s story is this: An orphanage that treats its orphans well. What stands in Dior’s way is Kira, a Bigot With A Crush - A character has feelings for a person from a group they are prejudiced against. The turning point happens when: That thing you’ve been spending the entire story looking for?… Well, guess what? This is It Was With You All Along. Throughout all of this, both Dior and Kira have to deal with Aarav, a Good With Numbers - Mathematical prodigy.</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90" w:name="chapter-71"/>
      <w:r>
        <w:t xml:space="preserve">Chapter 71</w:t>
      </w:r>
      <w:bookmarkEnd w:id="90"/>
    </w:p>
    <w:p>
      <w:pPr>
        <w:pStyle w:val="FirstParagraph"/>
      </w:pPr>
      <w:r>
        <w:t xml:space="preserve">It was a cold morning.</w:t>
      </w:r>
    </w:p>
    <w:p>
      <w:pPr>
        <w:pStyle w:val="BodyText"/>
      </w:pPr>
      <w:r>
        <w:t xml:space="preserve">“</w:t>
      </w:r>
      <w:r>
        <w:t xml:space="preserve">I heard you have a pitch for me,</w:t>
      </w:r>
      <w:r>
        <w:t xml:space="preserve">”</w:t>
      </w:r>
      <w:r>
        <w:t xml:space="preserve"> </w:t>
      </w:r>
      <w:r>
        <w:t xml:space="preserve">the producer demanded.</w:t>
      </w:r>
    </w:p>
    <w:p>
      <w:pPr>
        <w:pStyle w:val="BodyText"/>
      </w:pPr>
      <w:r>
        <w:t xml:space="preserve">She cleared her throat before recounting,</w:t>
      </w:r>
      <w:r>
        <w:t xml:space="preserve"> </w:t>
      </w:r>
      <w:r>
        <w:t xml:space="preserve">“</w:t>
      </w:r>
      <w:r>
        <w:t xml:space="preserve">Absolutely! It goes something like this:</w:t>
      </w:r>
      <w:r>
        <w:t xml:space="preserve">”</w:t>
      </w:r>
    </w:p>
    <w:p>
      <w:pPr>
        <w:pStyle w:val="BodyText"/>
      </w:pPr>
      <w:r>
        <w:t xml:space="preserve">“</w:t>
      </w:r>
      <w:r>
        <w:t xml:space="preserve">Welcome to Mary Suetopia - Utopia with fundamental logic flaws in reality. Our hero, India, is a Heroes Act Villains Hinder - When the heart of a story is the hero’s strong objective, the story usually isn’t a Heroic Fantasy. It’s comedy, romance, Slice Of Life, voyages, Rags To Riches… Villains and antagonists that exist are hindrances that challenge the hero to rethink themselves or overcome a personal weakness. If it’s an Action Adventure, then the enemies are Plot Irrelevant Villains who coincidentally meet and antagonise the main character without having anything to do with the cause of the journey itself. Contrast Villains Act, Heroes React. India’s story is this: The East has always been associated with renewal. The sun rises from this direction, bringing light to the world and, metaphorically, to our minds. The answers coming from the East contrast with the darkness and mystery of the West. It’s no wonder that many soul-searching journeys will be headed east. In the ancient world, maps often had East at the top instead of North, giving it the additional meaning of being the</w:t>
      </w:r>
      <w:r>
        <w:t xml:space="preserve">”</w:t>
      </w:r>
      <w:r>
        <w:t xml:space="preserve">right" direction. note What stands in India’s way is Yaritza, a Battleaxe Nurse - Jerkass nurse. The turning point happens when: A phone that should not be answered. This is Evil Phone. Throughout all of this, both India and Yaritza have to deal with Bristol, a Sycophantic Servant - The Big Bad’s pathetic bootlicking minion."</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91" w:name="chapter-72"/>
      <w:r>
        <w:t xml:space="preserve">Chapter 72</w:t>
      </w:r>
      <w:bookmarkEnd w:id="91"/>
    </w:p>
    <w:p>
      <w:pPr>
        <w:pStyle w:val="FirstParagraph"/>
      </w:pPr>
      <w:r>
        <w:t xml:space="preserve">It was a cold morning.</w:t>
      </w:r>
    </w:p>
    <w:p>
      <w:pPr>
        <w:pStyle w:val="BodyText"/>
      </w:pPr>
      <w:r>
        <w:t xml:space="preserve">“</w:t>
      </w:r>
      <w:r>
        <w:t xml:space="preserve">I heard you have a story for me,</w:t>
      </w:r>
      <w:r>
        <w:t xml:space="preserve">”</w:t>
      </w:r>
      <w:r>
        <w:t xml:space="preserve"> </w:t>
      </w:r>
      <w:r>
        <w:t xml:space="preserve">the man nodded.</w:t>
      </w:r>
    </w:p>
    <w:p>
      <w:pPr>
        <w:pStyle w:val="BodyText"/>
      </w:pPr>
      <w:r>
        <w:t xml:space="preserve">The screenwriter played with her pen before saying,</w:t>
      </w:r>
      <w:r>
        <w:t xml:space="preserve"> </w:t>
      </w:r>
      <w:r>
        <w:t xml:space="preserve">“</w:t>
      </w:r>
      <w:r>
        <w:t xml:space="preserve">Yes! Here it goes:</w:t>
      </w:r>
      <w:r>
        <w:t xml:space="preserve">”</w:t>
      </w:r>
    </w:p>
    <w:p>
      <w:pPr>
        <w:pStyle w:val="BodyText"/>
      </w:pPr>
      <w:r>
        <w:t xml:space="preserve">“</w:t>
      </w:r>
      <w:r>
        <w:t xml:space="preserve">Welcome to Tomorrowland - An area with unusually advanced technology. Our hero, Lilyana, is a Pink Heroine - Pink is the go-to color for superheroines. Lilyana’s story is this: Characters get in trouble for using curse words or swears. Usually teaches an aesop about appropriate language. What stands in Lilyana’s way is Zora, a Evil Is Not A Toy - Don’t open the can if you can’t control the Sealed Evil inside of it. The turning point happens when: This is Stuffed Into A Trashcan. Throughout all of this, both Lilyana and Zora have to deal with Ryan, a Body Double - A character gets a lookalike for dangerous situations.</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92" w:name="chapter-73"/>
      <w:r>
        <w:t xml:space="preserve">Chapter 73</w:t>
      </w:r>
      <w:bookmarkEnd w:id="92"/>
    </w:p>
    <w:p>
      <w:pPr>
        <w:pStyle w:val="FirstParagraph"/>
      </w:pPr>
      <w:r>
        <w:t xml:space="preserve">It was a rainy afternoon.</w:t>
      </w:r>
    </w:p>
    <w:p>
      <w:pPr>
        <w:pStyle w:val="BodyText"/>
      </w:pPr>
      <w:r>
        <w:t xml:space="preserve">“</w:t>
      </w:r>
      <w:r>
        <w:t xml:space="preserve">So you have a pitch for me?</w:t>
      </w:r>
      <w:r>
        <w:t xml:space="preserve">”</w:t>
      </w:r>
      <w:r>
        <w:t xml:space="preserve"> </w:t>
      </w:r>
      <w:r>
        <w:t xml:space="preserve">the person prompted.</w:t>
      </w:r>
    </w:p>
    <w:p>
      <w:pPr>
        <w:pStyle w:val="BodyText"/>
      </w:pPr>
      <w:r>
        <w:t xml:space="preserve">The scriptwriter bit her lip before saying,</w:t>
      </w:r>
      <w:r>
        <w:t xml:space="preserve"> </w:t>
      </w:r>
      <w:r>
        <w:t xml:space="preserve">“</w:t>
      </w:r>
      <w:r>
        <w:t xml:space="preserve">Right you are! So here’s the story:</w:t>
      </w:r>
      <w:r>
        <w:t xml:space="preserve">”</w:t>
      </w:r>
    </w:p>
    <w:p>
      <w:pPr>
        <w:pStyle w:val="BodyText"/>
      </w:pPr>
      <w:r>
        <w:t xml:space="preserve">“</w:t>
      </w:r>
      <w:r>
        <w:t xml:space="preserve">Welcome to Suburbia - A neighborhood complex that is very neat and organized. Our hero, Landen, is a Damsel In Distress - A female character is kidnapped or otherwise in danger and in need of rescue. Landen’s story is this: The characters’ reminiscence of past events are relayed to the audience through another scene. What stands in Landen’s way is Henley, a Villainy Free Villain - Antagonist who isn’t evil, but is unlikable. The turning point happens when: Someone struggles for ideas to put in their work. This is Writers Block. Throughout all of this, both Landen and Henley have to deal with Amir, a One Character Multiple Lives - A character is living multiple lives at the same time by alternating between them.</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93" w:name="chapter-74"/>
      <w:r>
        <w:t xml:space="preserve">Chapter 74</w:t>
      </w:r>
      <w:bookmarkEnd w:id="93"/>
    </w:p>
    <w:p>
      <w:pPr>
        <w:pStyle w:val="FirstParagraph"/>
      </w:pPr>
      <w:r>
        <w:t xml:space="preserve">It was a rainy afternoon.</w:t>
      </w:r>
    </w:p>
    <w:p>
      <w:pPr>
        <w:pStyle w:val="BodyText"/>
      </w:pPr>
      <w:r>
        <w:t xml:space="preserve">“</w:t>
      </w:r>
      <w:r>
        <w:t xml:space="preserve">I heard you have a pitch for me,</w:t>
      </w:r>
      <w:r>
        <w:t xml:space="preserve">”</w:t>
      </w:r>
      <w:r>
        <w:t xml:space="preserve"> </w:t>
      </w:r>
      <w:r>
        <w:t xml:space="preserve">the producer nodded.</w:t>
      </w:r>
    </w:p>
    <w:p>
      <w:pPr>
        <w:pStyle w:val="BodyText"/>
      </w:pPr>
      <w:r>
        <w:t xml:space="preserve">The scriptwriter bit her lip before responding,</w:t>
      </w:r>
      <w:r>
        <w:t xml:space="preserve"> </w:t>
      </w:r>
      <w:r>
        <w:t xml:space="preserve">“</w:t>
      </w:r>
      <w:r>
        <w:t xml:space="preserve">Right you are! Here it goes:</w:t>
      </w:r>
      <w:r>
        <w:t xml:space="preserve">”</w:t>
      </w:r>
    </w:p>
    <w:p>
      <w:pPr>
        <w:pStyle w:val="BodyText"/>
      </w:pPr>
      <w:r>
        <w:t xml:space="preserve">“</w:t>
      </w:r>
      <w:r>
        <w:t xml:space="preserve">Welcome to Cool Garage - Our hero, Lawson, is a Shonen - Lawson’s story is this: A person sent to hunt down The Mole actually is The Mole. What stands in Lawson’s way is Raegan, a Out Damned Spot - Obsessive ways to cleanse oneself of guilt. The turning point happens when: This is Speed Dating. Throughout all of this, both Lawson and Raegan have to deal with Emmie, a The Philosopher - A person who talks about what is true and how to live life.</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94" w:name="chapter-75"/>
      <w:r>
        <w:t xml:space="preserve">Chapter 75</w:t>
      </w:r>
      <w:bookmarkEnd w:id="94"/>
    </w:p>
    <w:p>
      <w:pPr>
        <w:pStyle w:val="FirstParagraph"/>
      </w:pPr>
      <w:r>
        <w:t xml:space="preserve">It was a hot day.</w:t>
      </w:r>
    </w:p>
    <w:p>
      <w:pPr>
        <w:pStyle w:val="BodyText"/>
      </w:pPr>
      <w:r>
        <w:t xml:space="preserve">“</w:t>
      </w:r>
      <w:r>
        <w:t xml:space="preserve">So you have a pitch for me?</w:t>
      </w:r>
      <w:r>
        <w:t xml:space="preserve">”</w:t>
      </w:r>
      <w:r>
        <w:t xml:space="preserve"> </w:t>
      </w:r>
      <w:r>
        <w:t xml:space="preserve">the man queried.</w:t>
      </w:r>
    </w:p>
    <w:p>
      <w:pPr>
        <w:pStyle w:val="BodyText"/>
      </w:pPr>
      <w:r>
        <w:t xml:space="preserve">The scriptwriter swallowed before recounting,</w:t>
      </w:r>
      <w:r>
        <w:t xml:space="preserve"> </w:t>
      </w:r>
      <w:r>
        <w:t xml:space="preserve">“</w:t>
      </w:r>
      <w:r>
        <w:t xml:space="preserve">You’re right! It goes something like this:</w:t>
      </w:r>
      <w:r>
        <w:t xml:space="preserve">”</w:t>
      </w:r>
    </w:p>
    <w:p>
      <w:pPr>
        <w:pStyle w:val="BodyText"/>
      </w:pPr>
      <w:r>
        <w:t xml:space="preserve">“</w:t>
      </w:r>
      <w:r>
        <w:t xml:space="preserve">Welcome to Heaven - Good afterlife place. Our hero, Gunner, is a Damsel In Distress - A female character is kidnapped or otherwise in danger and in need of rescue. Gunner’s story is this: By using Time Travel in an attempt to change the past, a character realizes neither the past nor the future can be changed. Almost always by causing the event they intended to change. What stands in Gunner’s way is Zuri, a Unseen Evil - The turning point happens when: Someone shoots, crowd panics. Someone says there’s a bomb in the building, crowd panics. Giant monster appears… crowd panics and runs away! This is Crowd Panic. Throughout all of this, both Gunner and Zuri have to deal with Hana, a Kicked Upstairs - Promoted to a higher position where you’ll be out of the way.</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95" w:name="chapter-76"/>
      <w:r>
        <w:t xml:space="preserve">Chapter 76</w:t>
      </w:r>
      <w:bookmarkEnd w:id="95"/>
    </w:p>
    <w:p>
      <w:pPr>
        <w:pStyle w:val="FirstParagraph"/>
      </w:pPr>
      <w:r>
        <w:t xml:space="preserve">It was a rainy day.</w:t>
      </w:r>
    </w:p>
    <w:p>
      <w:pPr>
        <w:pStyle w:val="BodyText"/>
      </w:pPr>
      <w:r>
        <w:t xml:space="preserve">“</w:t>
      </w:r>
      <w:r>
        <w:t xml:space="preserve">So you have a pitch for me?</w:t>
      </w:r>
      <w:r>
        <w:t xml:space="preserve">”</w:t>
      </w:r>
      <w:r>
        <w:t xml:space="preserve"> </w:t>
      </w:r>
      <w:r>
        <w:t xml:space="preserve">the producer asked.</w:t>
      </w:r>
    </w:p>
    <w:p>
      <w:pPr>
        <w:pStyle w:val="BodyText"/>
      </w:pPr>
      <w:r>
        <w:t xml:space="preserve">The woman bit her lip before recounting,</w:t>
      </w:r>
      <w:r>
        <w:t xml:space="preserve"> </w:t>
      </w:r>
      <w:r>
        <w:t xml:space="preserve">“</w:t>
      </w:r>
      <w:r>
        <w:t xml:space="preserve">Right you are! So here’s the story:</w:t>
      </w:r>
      <w:r>
        <w:t xml:space="preserve">”</w:t>
      </w:r>
    </w:p>
    <w:p>
      <w:pPr>
        <w:pStyle w:val="BodyText"/>
      </w:pPr>
      <w:r>
        <w:t xml:space="preserve">“</w:t>
      </w:r>
      <w:r>
        <w:t xml:space="preserve">Welcome to Supervillain Lair - Elaborate base where the Big Bad lives. Our hero, Mckenna, is a Heroic Build - Superpowers = bodybuilder body (male or female) or slim yet curvy body (female). Mckenna’s story is this: What stands in Mckenna’s way is Paxton, a Evil Debt Collector - The debt collector will stoop to anything to get people to cough up. The turning point happens when: This is The Precarious Ledge. Throughout all of this, both Mckenna and Paxton have to deal with Jaylen, a Shrouded In Myth - A character’s reputation precedes (and often exceeds) them.</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96" w:name="chapter-77"/>
      <w:r>
        <w:t xml:space="preserve">Chapter 77</w:t>
      </w:r>
      <w:bookmarkEnd w:id="96"/>
    </w:p>
    <w:p>
      <w:pPr>
        <w:pStyle w:val="FirstParagraph"/>
      </w:pPr>
      <w:r>
        <w:t xml:space="preserve">It was a rainy afternoon.</w:t>
      </w:r>
    </w:p>
    <w:p>
      <w:pPr>
        <w:pStyle w:val="BodyText"/>
      </w:pPr>
      <w:r>
        <w:t xml:space="preserve">“</w:t>
      </w:r>
      <w:r>
        <w:t xml:space="preserve">I heard you have a story for me,</w:t>
      </w:r>
      <w:r>
        <w:t xml:space="preserve">”</w:t>
      </w:r>
      <w:r>
        <w:t xml:space="preserve"> </w:t>
      </w:r>
      <w:r>
        <w:t xml:space="preserve">the man nodded.</w:t>
      </w:r>
    </w:p>
    <w:p>
      <w:pPr>
        <w:pStyle w:val="BodyText"/>
      </w:pPr>
      <w:r>
        <w:t xml:space="preserve">She cleared her throat before sharing,</w:t>
      </w:r>
      <w:r>
        <w:t xml:space="preserve"> </w:t>
      </w:r>
      <w:r>
        <w:t xml:space="preserve">“</w:t>
      </w:r>
      <w:r>
        <w:t xml:space="preserve">Absolutely! It goes something like this:</w:t>
      </w:r>
      <w:r>
        <w:t xml:space="preserve">”</w:t>
      </w:r>
    </w:p>
    <w:p>
      <w:pPr>
        <w:pStyle w:val="BodyText"/>
      </w:pPr>
      <w:r>
        <w:t xml:space="preserve">“</w:t>
      </w:r>
      <w:r>
        <w:t xml:space="preserve">Welcome to Inn Of No Return - It might not be a good idea to stop here. Our hero, Graham, is a Failure Knight -</w:t>
      </w:r>
      <w:r>
        <w:t xml:space="preserve">”</w:t>
      </w:r>
      <w:r>
        <w:t xml:space="preserve">I will not fail you like I failed them." Graham’s story is this: All major conflicts in a work are settled by fair, one-on-one contests. What stands in Graham’s way is Ariella, a Necessarily Evil - Sometimes, you gotta be evil for the greater good. The turning point happens when: This is I Am One Of Those Too. Throughout all of this, both Graham and Ariella have to deal with Douglas, a Non Human Sidekick - The hero is human but their sidekick is not."</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97" w:name="chapter-78"/>
      <w:r>
        <w:t xml:space="preserve">Chapter 78</w:t>
      </w:r>
      <w:bookmarkEnd w:id="97"/>
    </w:p>
    <w:p>
      <w:pPr>
        <w:pStyle w:val="FirstParagraph"/>
      </w:pPr>
      <w:r>
        <w:t xml:space="preserve">It was a sunny afternoon.</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The scriptwriter cleared her throat before answering,</w:t>
      </w:r>
      <w:r>
        <w:t xml:space="preserve"> </w:t>
      </w:r>
      <w:r>
        <w:t xml:space="preserve">“</w:t>
      </w:r>
      <w:r>
        <w:t xml:space="preserve">Yes! It goes something like this:</w:t>
      </w:r>
      <w:r>
        <w:t xml:space="preserve">”</w:t>
      </w:r>
    </w:p>
    <w:p>
      <w:pPr>
        <w:pStyle w:val="BodyText"/>
      </w:pPr>
      <w:r>
        <w:t xml:space="preserve">“</w:t>
      </w:r>
      <w:r>
        <w:t xml:space="preserve">Welcome to Sapient Ship - A ship that can think. Our hero, Mikayla, is a Iron Lady - A non-royal, power-wielding, tough-as-nails woman. Mikayla’s story is this: The lame alternative to the cool thing a character wants to do. What stands in Mikayla’s way is Raelynn, a Evil Sounds Raspy - The villain has a coarse, gruff voice. The turning point happens when: This is Ribbon Cutting Ceremony. Throughout all of this, both Mikayla and Raelynn have to deal with Devin, a Master Of Unlocking - There’s no lock this character has met that they can’t open.</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98" w:name="chapter-79"/>
      <w:r>
        <w:t xml:space="preserve">Chapter 79</w:t>
      </w:r>
      <w:bookmarkEnd w:id="98"/>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man asked.</w:t>
      </w:r>
    </w:p>
    <w:p>
      <w:pPr>
        <w:pStyle w:val="BodyText"/>
      </w:pPr>
      <w:r>
        <w:t xml:space="preserve">The screenwriter bit her lip before answering,</w:t>
      </w:r>
      <w:r>
        <w:t xml:space="preserve"> </w:t>
      </w:r>
      <w:r>
        <w:t xml:space="preserve">“</w:t>
      </w:r>
      <w:r>
        <w:t xml:space="preserve">Yes! Here it goes:</w:t>
      </w:r>
      <w:r>
        <w:t xml:space="preserve">”</w:t>
      </w:r>
    </w:p>
    <w:p>
      <w:pPr>
        <w:pStyle w:val="BodyText"/>
      </w:pPr>
      <w:r>
        <w:t xml:space="preserve">“</w:t>
      </w:r>
      <w:r>
        <w:t xml:space="preserve">Welcome to Coolest Club Ever - Our hero, Queen, is a Nominal Hero - A character who advances a heroic cause, but doesn’t have any heroic motivations. Queen’s story is this: Demons invade the world and transform it into a hellish wasteland. What stands in Queen’s way is Everly, a Mook Promotion - You know this guy. You’ve seen him before. There are a million others like him, and they’re all the same. He’s just another minor pawn in the Big Bad’s army. He probably doesn’t even have a name. And yet… The turning point happens when: That road you’re planning to go down? I did. If you do, you’ll end up like me. This is Jacob Marley Warning. Throughout all of this, both Queen and Everly have to deal with Ruben, a Overprotective Dad -</w:t>
      </w:r>
      <w:r>
        <w:t xml:space="preserve">”</w:t>
      </w:r>
      <w:r>
        <w:t xml:space="preserve">No boy is good enough for my daughter, capich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99" w:name="chapter-80"/>
      <w:r>
        <w:t xml:space="preserve">Chapter 80</w:t>
      </w:r>
      <w:bookmarkEnd w:id="99"/>
    </w:p>
    <w:p>
      <w:pPr>
        <w:pStyle w:val="FirstParagraph"/>
      </w:pPr>
      <w:r>
        <w:t xml:space="preserve">It was a warm day.</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writer played with her pen before sharing,</w:t>
      </w:r>
      <w:r>
        <w:t xml:space="preserve"> </w:t>
      </w:r>
      <w:r>
        <w:t xml:space="preserve">“</w:t>
      </w:r>
      <w:r>
        <w:t xml:space="preserve">Absolutely! It goes something like this:</w:t>
      </w:r>
      <w:r>
        <w:t xml:space="preserve">”</w:t>
      </w:r>
    </w:p>
    <w:p>
      <w:pPr>
        <w:pStyle w:val="BodyText"/>
      </w:pPr>
      <w:r>
        <w:t xml:space="preserve">“</w:t>
      </w:r>
      <w:r>
        <w:t xml:space="preserve">Welcome to Tree Top World - Our hero, Ruth, is a The Fettered - Limitations bring strength, not weakness. Ruth’s story is this: What stands in Ruth’s way is Annika, a A - The name or title is self-explanatory. The turning point happens when: Every character is tangentially connected to almost every other character. This is One Degree Of Separation. Throughout all of this, both Ruth and Annika have to deal with Treasure, a Living Lie Detector - Character can tell if someone is lying.</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100" w:name="chapter-81"/>
      <w:r>
        <w:t xml:space="preserve">Chapter 81</w:t>
      </w:r>
      <w:bookmarkEnd w:id="100"/>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the man demanded.</w:t>
      </w:r>
    </w:p>
    <w:p>
      <w:pPr>
        <w:pStyle w:val="BodyText"/>
      </w:pPr>
      <w:r>
        <w:t xml:space="preserve">The scriptwriter cleared her throat before replying,</w:t>
      </w:r>
      <w:r>
        <w:t xml:space="preserve"> </w:t>
      </w:r>
      <w:r>
        <w:t xml:space="preserve">“</w:t>
      </w:r>
      <w:r>
        <w:t xml:space="preserve">Right you are! So here’s the story:</w:t>
      </w:r>
      <w:r>
        <w:t xml:space="preserve">”</w:t>
      </w:r>
    </w:p>
    <w:p>
      <w:pPr>
        <w:pStyle w:val="BodyText"/>
      </w:pPr>
      <w:r>
        <w:t xml:space="preserve">“</w:t>
      </w:r>
      <w:r>
        <w:t xml:space="preserve">Welcome to Overpopulation Crisis - The population is so large that it is causing problems. Our hero, Abdullah, is a Benevolent Mage Ruler - Spellcasters ruling others with wisdom and fairness. Abdullah’s story is this: He knows my secret: he must die. What stands in Abdullah’s way is Lennon, a destroy things with fire - The best (or only) way to get rid of something is burning it. The turning point happens when:</w:t>
      </w:r>
      <w:r>
        <w:t xml:space="preserve">”</w:t>
      </w:r>
      <w:r>
        <w:t xml:space="preserve">I’ve poisoned you. If you do X for me, I’ll give you the antidote." This is Poison And Cure Gambit. Throughout all of this, both Abdullah and Lennon have to deal with Mac, a The Team Normal - The one Badass Normal on a team of supers."</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101" w:name="chapter-82"/>
      <w:r>
        <w:t xml:space="preserve">Chapter 82</w:t>
      </w:r>
      <w:bookmarkEnd w:id="101"/>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the man nodded.</w:t>
      </w:r>
    </w:p>
    <w:p>
      <w:pPr>
        <w:pStyle w:val="BodyText"/>
      </w:pPr>
      <w:r>
        <w:t xml:space="preserve">The woman bit her lip before recounting,</w:t>
      </w:r>
      <w:r>
        <w:t xml:space="preserve"> </w:t>
      </w:r>
      <w:r>
        <w:t xml:space="preserve">“</w:t>
      </w:r>
      <w:r>
        <w:t xml:space="preserve">Yes, I do! So here’s the story:</w:t>
      </w:r>
      <w:r>
        <w:t xml:space="preserve">”</w:t>
      </w:r>
    </w:p>
    <w:p>
      <w:pPr>
        <w:pStyle w:val="BodyText"/>
      </w:pPr>
      <w:r>
        <w:t xml:space="preserve">“</w:t>
      </w:r>
      <w:r>
        <w:t xml:space="preserve">Welcome to Trophy Room - Our hero, Milan, is a Hero Antagonist - The good guys oppose the main characters. Milan’s story is this: Character is unrecognizable after being away for many years. What stands in Milan’s way is Major, a completely - A deranged character with a penchant for random acts of violence. The turning point happens when: Subversive compliance. This is Bothering By The Book. Throughout all of this, both Milan and Major have to deal with Millie, a Mysterious Backer -</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02" w:name="chapter-83"/>
      <w:r>
        <w:t xml:space="preserve">Chapter 83</w:t>
      </w:r>
      <w:bookmarkEnd w:id="102"/>
    </w:p>
    <w:p>
      <w:pPr>
        <w:pStyle w:val="FirstParagraph"/>
      </w:pPr>
      <w:r>
        <w:t xml:space="preserve">It was a hot evening.</w:t>
      </w:r>
    </w:p>
    <w:p>
      <w:pPr>
        <w:pStyle w:val="BodyText"/>
      </w:pPr>
      <w:r>
        <w:t xml:space="preserve">“</w:t>
      </w:r>
      <w:r>
        <w:t xml:space="preserve">So you have a story for me?</w:t>
      </w:r>
      <w:r>
        <w:t xml:space="preserve">”</w:t>
      </w:r>
      <w:r>
        <w:t xml:space="preserve"> </w:t>
      </w:r>
      <w:r>
        <w:t xml:space="preserve">the producer asked.</w:t>
      </w:r>
    </w:p>
    <w:p>
      <w:pPr>
        <w:pStyle w:val="BodyText"/>
      </w:pPr>
      <w:r>
        <w:t xml:space="preserve">She cleared her throat before answering,</w:t>
      </w:r>
      <w:r>
        <w:t xml:space="preserve"> </w:t>
      </w:r>
      <w:r>
        <w:t xml:space="preserve">“</w:t>
      </w:r>
      <w:r>
        <w:t xml:space="preserve">Yes! Here it goes:</w:t>
      </w:r>
      <w:r>
        <w:t xml:space="preserve">”</w:t>
      </w:r>
    </w:p>
    <w:p>
      <w:pPr>
        <w:pStyle w:val="BodyText"/>
      </w:pPr>
      <w:r>
        <w:t xml:space="preserve">“</w:t>
      </w:r>
      <w:r>
        <w:t xml:space="preserve">Welcome to Paradise Planet - The most habitable and desirable of all planets. Our hero, Ridge, is a Put On A Bus - Character leaves, but can come back later. Ridge’s story is this: Even your home is not safe from your enemies. What stands in Ridge’s way is Frankie, a Egomaniac Hunter - He hunts the rarest, most exotic, most dangerous game, just to prove that he can. The turning point happens when: Iconic cultural references are shown to indicate the action is set in a given historical period. This is Mister Sandman Sequence. Throughout all of this, both Ridge and Frankie have to deal with Adalynn, a Hospital Hottie - Attractive medical personnel.</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03" w:name="chapter-84"/>
      <w:r>
        <w:t xml:space="preserve">Chapter 84</w:t>
      </w:r>
      <w:bookmarkEnd w:id="103"/>
    </w:p>
    <w:p>
      <w:pPr>
        <w:pStyle w:val="FirstParagraph"/>
      </w:pPr>
      <w:r>
        <w:t xml:space="preserve">It was a cold evening.</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The author swallowed before responding,</w:t>
      </w:r>
      <w:r>
        <w:t xml:space="preserve"> </w:t>
      </w:r>
      <w:r>
        <w:t xml:space="preserve">“</w:t>
      </w:r>
      <w:r>
        <w:t xml:space="preserve">Yes, I do! Here it goes:</w:t>
      </w:r>
      <w:r>
        <w:t xml:space="preserve">”</w:t>
      </w:r>
    </w:p>
    <w:p>
      <w:pPr>
        <w:pStyle w:val="BodyText"/>
      </w:pPr>
      <w:r>
        <w:t xml:space="preserve">“</w:t>
      </w:r>
      <w:r>
        <w:t xml:space="preserve">Welcome to In The Doldrums - A place that is actively dull, featureless and dead, and takes steps to keep itself that way. Our hero, Damien, is a Gentle Giant - The trope: An imposing and scary but kind-hearted Big Guy. Damien’s story is this: What stands in Damien’s way is Ryan, a see this - There is a conflict, but no antagonist or villain that causes it. The turning point happens when: This is Expansion Pack World. Throughout all of this, both Damien and Ryan have to deal with Cameron, a Soul Brotha - Impossibly cool and badass black man.</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04" w:name="chapter-85"/>
      <w:r>
        <w:t xml:space="preserve">Chapter 85</w:t>
      </w:r>
      <w:bookmarkEnd w:id="104"/>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The screenwriter swallowed before sharing,</w:t>
      </w:r>
      <w:r>
        <w:t xml:space="preserve"> </w:t>
      </w:r>
      <w:r>
        <w:t xml:space="preserve">“</w:t>
      </w:r>
      <w:r>
        <w:t xml:space="preserve">Yes! Here it goes:</w:t>
      </w:r>
      <w:r>
        <w:t xml:space="preserve">”</w:t>
      </w:r>
    </w:p>
    <w:p>
      <w:pPr>
        <w:pStyle w:val="BodyText"/>
      </w:pPr>
      <w:r>
        <w:t xml:space="preserve">“</w:t>
      </w:r>
      <w:r>
        <w:t xml:space="preserve">Welcome to Location Song - Our hero, Louisa, is a Scrap Heap Hero - Washed up hero gets back in the game. Louisa’s story is this: Gaining immense power can get you anything except the love of the Romantic Interest What stands in Louisa’s way is Lara, a Villains Out Shopping - Villains are shown taking a break from evildoing to engage in harmless, mundane activities. The turning point happens when:</w:t>
      </w:r>
      <w:r>
        <w:t xml:space="preserve">”</w:t>
      </w:r>
      <w:r>
        <w:t xml:space="preserve">Remember when you had that Moment of Awesome?" This is Remember When You Blew Up A Sun. Throughout all of this, both Louisa and Lara have to deal with Lucy, a Manic Pixie Dream Girl - An upbeat young woman whose love gives the brooding male hero a new lease on lif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05" w:name="chapter-86"/>
      <w:r>
        <w:t xml:space="preserve">Chapter 86</w:t>
      </w:r>
      <w:bookmarkEnd w:id="105"/>
    </w:p>
    <w:p>
      <w:pPr>
        <w:pStyle w:val="FirstParagraph"/>
      </w:pPr>
      <w:r>
        <w:t xml:space="preserve">It was a sunny day.</w:t>
      </w:r>
    </w:p>
    <w:p>
      <w:pPr>
        <w:pStyle w:val="BodyText"/>
      </w:pPr>
      <w:r>
        <w:t xml:space="preserve">“</w:t>
      </w:r>
      <w:r>
        <w:t xml:space="preserve">So you have a pitch for me?</w:t>
      </w:r>
      <w:r>
        <w:t xml:space="preserve">”</w:t>
      </w:r>
      <w:r>
        <w:t xml:space="preserve"> </w:t>
      </w:r>
      <w:r>
        <w:t xml:space="preserve">the man nodded.</w:t>
      </w:r>
    </w:p>
    <w:p>
      <w:pPr>
        <w:pStyle w:val="BodyText"/>
      </w:pPr>
      <w:r>
        <w:t xml:space="preserve">The woman cleared her throat before recounting,</w:t>
      </w:r>
      <w:r>
        <w:t xml:space="preserve"> </w:t>
      </w:r>
      <w:r>
        <w:t xml:space="preserve">“</w:t>
      </w:r>
      <w:r>
        <w:t xml:space="preserve">Yes, I do! It goes something like this:</w:t>
      </w:r>
      <w:r>
        <w:t xml:space="preserve">”</w:t>
      </w:r>
    </w:p>
    <w:p>
      <w:pPr>
        <w:pStyle w:val="BodyText"/>
      </w:pPr>
      <w:r>
        <w:t xml:space="preserve">“</w:t>
      </w:r>
      <w:r>
        <w:t xml:space="preserve">Welcome to London - If it’s in Britain, it’s in London. Our hero, Frederick, is a Noble Savage - People are better without civilization. Frederick’s story is this: What stands in Frederick’s way is Jamison, a stupid mistake - A character who is normally much more competent starts acting stupid in order to drive the plot forward. The turning point happens when: The last stretch of the game is the only part that counts. This is Golden Snitch. Throughout all of this, both Frederick and Jamison have to deal with Zahra, a Beta Bitch - The Alpha Bitch’s Number Two.</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106" w:name="chapter-87"/>
      <w:r>
        <w:t xml:space="preserve">Chapter 87</w:t>
      </w:r>
      <w:bookmarkEnd w:id="106"/>
    </w:p>
    <w:p>
      <w:pPr>
        <w:pStyle w:val="FirstParagraph"/>
      </w:pPr>
      <w:r>
        <w:t xml:space="preserve">It was a warm evening.</w:t>
      </w:r>
    </w:p>
    <w:p>
      <w:pPr>
        <w:pStyle w:val="BodyText"/>
      </w:pPr>
      <w:r>
        <w:t xml:space="preserve">“</w:t>
      </w:r>
      <w:r>
        <w:t xml:space="preserve">So you have a pitch for me?</w:t>
      </w:r>
      <w:r>
        <w:t xml:space="preserve">”</w:t>
      </w:r>
      <w:r>
        <w:t xml:space="preserve"> </w:t>
      </w:r>
      <w:r>
        <w:t xml:space="preserve">the person asked.</w:t>
      </w:r>
    </w:p>
    <w:p>
      <w:pPr>
        <w:pStyle w:val="BodyText"/>
      </w:pPr>
      <w:r>
        <w:t xml:space="preserve">She bit her lip before answering,</w:t>
      </w:r>
      <w:r>
        <w:t xml:space="preserve"> </w:t>
      </w:r>
      <w:r>
        <w:t xml:space="preserve">“</w:t>
      </w:r>
      <w:r>
        <w:t xml:space="preserve">Right you are! So here’s the story:</w:t>
      </w:r>
      <w:r>
        <w:t xml:space="preserve">”</w:t>
      </w:r>
    </w:p>
    <w:p>
      <w:pPr>
        <w:pStyle w:val="BodyText"/>
      </w:pPr>
      <w:r>
        <w:t xml:space="preserve">“</w:t>
      </w:r>
      <w:r>
        <w:t xml:space="preserve">Welcome to Only Law Firm In Town - Our hero, Aspen, is a Adventure Series - Adventures are one of the oldest of the genres. The adventure novel itself is also one of the earliest genres of novels. Adventure stories feature relatively flat characters who undergo risk and danger. Aspen’s story is this: What stands in Aspen’s way is Blake, a Green And Mean - Viridian villains. The turning point happens when: An unexplained incident is referenced, and it’s either funnier or worse in our heads than whatever could be explained. This is Noodle Incident. Throughout all of this, both Aspen and Blake have to deal with Meilani, a The Baroness - A badass, frigid, sadistic, and dominant villainess.</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07" w:name="chapter-88"/>
      <w:r>
        <w:t xml:space="preserve">Chapter 88</w:t>
      </w:r>
      <w:bookmarkEnd w:id="107"/>
    </w:p>
    <w:p>
      <w:pPr>
        <w:pStyle w:val="FirstParagraph"/>
      </w:pPr>
      <w:r>
        <w:t xml:space="preserve">It was a stormy afternoon.</w:t>
      </w:r>
    </w:p>
    <w:p>
      <w:pPr>
        <w:pStyle w:val="BodyText"/>
      </w:pPr>
      <w:r>
        <w:t xml:space="preserve">“</w:t>
      </w:r>
      <w:r>
        <w:t xml:space="preserve">So you have a pitch for me?</w:t>
      </w:r>
      <w:r>
        <w:t xml:space="preserve">”</w:t>
      </w:r>
      <w:r>
        <w:t xml:space="preserve"> </w:t>
      </w:r>
      <w:r>
        <w:t xml:space="preserve">he asked.</w:t>
      </w:r>
    </w:p>
    <w:p>
      <w:pPr>
        <w:pStyle w:val="BodyText"/>
      </w:pPr>
      <w:r>
        <w:t xml:space="preserve">The scriptwriter played with her pen before sharing,</w:t>
      </w:r>
      <w:r>
        <w:t xml:space="preserve"> </w:t>
      </w:r>
      <w:r>
        <w:t xml:space="preserve">“</w:t>
      </w:r>
      <w:r>
        <w:t xml:space="preserve">Yes! It goes something like this:</w:t>
      </w:r>
      <w:r>
        <w:t xml:space="preserve">”</w:t>
      </w:r>
    </w:p>
    <w:p>
      <w:pPr>
        <w:pStyle w:val="BodyText"/>
      </w:pPr>
      <w:r>
        <w:t xml:space="preserve">“</w:t>
      </w:r>
      <w:r>
        <w:t xml:space="preserve">Welcome to lasers - Repeat because it’s funny. Our hero, Winnie, is a Jerk With A Heart Of Gold - A character who is a Jerkass for the most part, is really a Nice Guy deep down. Winnie’s story is this: Kill all the enemies you can before your death. What stands in Winnie’s way is Jair, a Cast As A Mask - Different actors play a character’s different identities. The turning point happens when: This is Pelvic Thrust. Throughout all of this, both Winnie and Jair have to deal with Rosalie, a Twofer Token Minority - A character who belongs to multiple minority groups while the rest of the cast is of majorities.</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108" w:name="chapter-89"/>
      <w:r>
        <w:t xml:space="preserve">Chapter 89</w:t>
      </w:r>
      <w:bookmarkEnd w:id="108"/>
    </w:p>
    <w:p>
      <w:pPr>
        <w:pStyle w:val="FirstParagraph"/>
      </w:pPr>
      <w:r>
        <w:t xml:space="preserve">It was a stormy afternoon.</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screenwriter fidgeted before responding,</w:t>
      </w:r>
      <w:r>
        <w:t xml:space="preserve"> </w:t>
      </w:r>
      <w:r>
        <w:t xml:space="preserve">“</w:t>
      </w:r>
      <w:r>
        <w:t xml:space="preserve">Right you are! It goes something like this:</w:t>
      </w:r>
      <w:r>
        <w:t xml:space="preserve">”</w:t>
      </w:r>
    </w:p>
    <w:p>
      <w:pPr>
        <w:pStyle w:val="BodyText"/>
      </w:pPr>
      <w:r>
        <w:t xml:space="preserve">“</w:t>
      </w:r>
      <w:r>
        <w:t xml:space="preserve">Welcome to Fan Convention - Our hero, Eddie, is a Hero Protagonist - The Hero serves as The Protagonist of the story. Eddie’s story is this: What stands in Eddie’s way is Mikaela, a Hero Protagonist - The Hero serves as The Protagonist of the story. The turning point happens when: People swap bodies. This is Freaky Friday Flip. Throughout all of this, both Eddie and Mikaela have to deal with Della, a Cain And Abel And Seth - A late introduced sibling complicates an established family dynamic.</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109" w:name="chapter-90"/>
      <w:r>
        <w:t xml:space="preserve">Chapter 90</w:t>
      </w:r>
      <w:bookmarkEnd w:id="109"/>
    </w:p>
    <w:p>
      <w:pPr>
        <w:pStyle w:val="FirstParagraph"/>
      </w:pPr>
      <w:r>
        <w:t xml:space="preserve">It was a sunny afternoon.</w:t>
      </w:r>
    </w:p>
    <w:p>
      <w:pPr>
        <w:pStyle w:val="BodyText"/>
      </w:pPr>
      <w:r>
        <w:t xml:space="preserve">“</w:t>
      </w:r>
      <w:r>
        <w:t xml:space="preserve">I heard you have a story for me,</w:t>
      </w:r>
      <w:r>
        <w:t xml:space="preserve">”</w:t>
      </w:r>
      <w:r>
        <w:t xml:space="preserve"> </w:t>
      </w:r>
      <w:r>
        <w:t xml:space="preserve">the man demanded.</w:t>
      </w:r>
    </w:p>
    <w:p>
      <w:pPr>
        <w:pStyle w:val="BodyText"/>
      </w:pPr>
      <w:r>
        <w:t xml:space="preserve">She bit her lip before sharing,</w:t>
      </w:r>
      <w:r>
        <w:t xml:space="preserve"> </w:t>
      </w:r>
      <w:r>
        <w:t xml:space="preserve">“</w:t>
      </w:r>
      <w:r>
        <w:t xml:space="preserve">Absolutely! So here’s the story:</w:t>
      </w:r>
      <w:r>
        <w:t xml:space="preserve">”</w:t>
      </w:r>
    </w:p>
    <w:p>
      <w:pPr>
        <w:pStyle w:val="BodyText"/>
      </w:pPr>
      <w:r>
        <w:t xml:space="preserve">“</w:t>
      </w:r>
      <w:r>
        <w:t xml:space="preserve">Welcome to Daycare Nightmare - A daycare center with poor management and /or abusive caretakers. Our hero, Zainab, is a Things I Will Do If I Am Ever The Hero - The Hero List. Zainab’s story is this: What stands in Zainab’s way is Aron, a Mad Bomber - A person that loves blowing things up too much. The turning point happens when: This is Super Detailed Fight Narration. Throughout all of this, both Zainab and Aron have to deal with Liliana, a Greek Chorus - In-story commentators.</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10" w:name="chapter-91"/>
      <w:r>
        <w:t xml:space="preserve">Chapter 91</w:t>
      </w:r>
      <w:bookmarkEnd w:id="110"/>
    </w:p>
    <w:p>
      <w:pPr>
        <w:pStyle w:val="FirstParagraph"/>
      </w:pPr>
      <w:r>
        <w:t xml:space="preserve">It was a balmy afternoon.</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author swallowed before responding,</w:t>
      </w:r>
      <w:r>
        <w:t xml:space="preserve"> </w:t>
      </w:r>
      <w:r>
        <w:t xml:space="preserve">“</w:t>
      </w:r>
      <w:r>
        <w:t xml:space="preserve">Yes! It goes something like this:</w:t>
      </w:r>
      <w:r>
        <w:t xml:space="preserve">”</w:t>
      </w:r>
    </w:p>
    <w:p>
      <w:pPr>
        <w:pStyle w:val="BodyText"/>
      </w:pPr>
      <w:r>
        <w:t xml:space="preserve">“</w:t>
      </w:r>
      <w:r>
        <w:t xml:space="preserve">Welcome to Cool Garage - Our hero, Reyansh, is a It Sucks To Be The Chosen One - Being The Chosen One comes with more problems than perks. Reyansh’s story is this: A tournament with a sinister ulterior purpose. What stands in Reyansh’s way is Paige, a Abusive Parents - Their parents were/are not good to them. The turning point happens when: This is Thought They Knew Already. Throughout all of this, both Reyansh and Paige have to deal with Genevieve, a Missing Mom - A character’s mother is absent.</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11" w:name="chapter-92"/>
      <w:r>
        <w:t xml:space="preserve">Chapter 92</w:t>
      </w:r>
      <w:bookmarkEnd w:id="111"/>
    </w:p>
    <w:p>
      <w:pPr>
        <w:pStyle w:val="FirstParagraph"/>
      </w:pPr>
      <w:r>
        <w:t xml:space="preserve">It was a cold afternoon.</w:t>
      </w:r>
    </w:p>
    <w:p>
      <w:pPr>
        <w:pStyle w:val="BodyText"/>
      </w:pPr>
      <w:r>
        <w:t xml:space="preserve">“</w:t>
      </w:r>
      <w:r>
        <w:t xml:space="preserve">I heard you have a pitch for me,</w:t>
      </w:r>
      <w:r>
        <w:t xml:space="preserve">”</w:t>
      </w:r>
      <w:r>
        <w:t xml:space="preserve"> </w:t>
      </w:r>
      <w:r>
        <w:t xml:space="preserve">the producer demanded.</w:t>
      </w:r>
    </w:p>
    <w:p>
      <w:pPr>
        <w:pStyle w:val="BodyText"/>
      </w:pPr>
      <w:r>
        <w:t xml:space="preserve">The screenwriter fidgeted before recounting,</w:t>
      </w:r>
      <w:r>
        <w:t xml:space="preserve"> </w:t>
      </w:r>
      <w:r>
        <w:t xml:space="preserve">“</w:t>
      </w:r>
      <w:r>
        <w:t xml:space="preserve">Yes, I do! Here it goes:</w:t>
      </w:r>
      <w:r>
        <w:t xml:space="preserve">”</w:t>
      </w:r>
    </w:p>
    <w:p>
      <w:pPr>
        <w:pStyle w:val="BodyText"/>
      </w:pPr>
      <w:r>
        <w:t xml:space="preserve">“</w:t>
      </w:r>
      <w:r>
        <w:t xml:space="preserve">Welcome to Lovers Ledge - Our hero, Gavin, is a Knight Templar - A villainous character who believes their awful actions are heroic and righteous. Gavin’s story is this: A positive or at least neutral portrayal of a Crossdresser. What stands in Gavin’s way is Cali, a grant your wish - A character makes a longing desire for something. The turning point happens when: This is Explaining The Soap. Throughout all of this, both Gavin and Cali have to deal with Isaiah, a Lesser Star - Performer prominence does not equal performer importance.</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12" w:name="chapter-93"/>
      <w:r>
        <w:t xml:space="preserve">Chapter 93</w:t>
      </w:r>
      <w:bookmarkEnd w:id="112"/>
    </w:p>
    <w:p>
      <w:pPr>
        <w:pStyle w:val="FirstParagraph"/>
      </w:pPr>
      <w:r>
        <w:t xml:space="preserve">It was a sunny evening.</w:t>
      </w:r>
    </w:p>
    <w:p>
      <w:pPr>
        <w:pStyle w:val="BodyText"/>
      </w:pPr>
      <w:r>
        <w:t xml:space="preserve">“</w:t>
      </w:r>
      <w:r>
        <w:t xml:space="preserve">So you have a story for me?</w:t>
      </w:r>
      <w:r>
        <w:t xml:space="preserve">”</w:t>
      </w:r>
      <w:r>
        <w:t xml:space="preserve"> </w:t>
      </w:r>
      <w:r>
        <w:t xml:space="preserve">the producer asked.</w:t>
      </w:r>
    </w:p>
    <w:p>
      <w:pPr>
        <w:pStyle w:val="BodyText"/>
      </w:pPr>
      <w:r>
        <w:t xml:space="preserve">The woman bit her lip before answering,</w:t>
      </w:r>
      <w:r>
        <w:t xml:space="preserve"> </w:t>
      </w:r>
      <w:r>
        <w:t xml:space="preserve">“</w:t>
      </w:r>
      <w:r>
        <w:t xml:space="preserve">Yes! It goes something like this:</w:t>
      </w:r>
      <w:r>
        <w:t xml:space="preserve">”</w:t>
      </w:r>
    </w:p>
    <w:p>
      <w:pPr>
        <w:pStyle w:val="BodyText"/>
      </w:pPr>
      <w:r>
        <w:t xml:space="preserve">“</w:t>
      </w:r>
      <w:r>
        <w:t xml:space="preserve">Welcome to Alien Invasion - Aliens (try to) take over the world. Our hero, Briar, is a Proto Superhero - Superheroes from before the Golden Age Of Comic Books. Briar’s story is this: A story set in the</w:t>
      </w:r>
      <w:r>
        <w:t xml:space="preserve">”</w:t>
      </w:r>
      <w:r>
        <w:t xml:space="preserve">real" world takes a sudden turn for the weird and unexplained for a single episode. What stands in Briar’s way is Zaire, a remove their enemies’ scalps - Torture by removing someone’s skin. The turning point happens when: Faking an illness to keep people away. This is You Dont Want To Catch This. Throughout all of this, both Briar and Zaire have to deal with Nylah, a Final Girl - The last survivor of a Slasher Movi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13" w:name="chapter-94"/>
      <w:r>
        <w:t xml:space="preserve">Chapter 94</w:t>
      </w:r>
      <w:bookmarkEnd w:id="113"/>
    </w:p>
    <w:p>
      <w:pPr>
        <w:pStyle w:val="FirstParagraph"/>
      </w:pPr>
      <w:r>
        <w:t xml:space="preserve">It was a hot day.</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She cleared her throat before responding,</w:t>
      </w:r>
      <w:r>
        <w:t xml:space="preserve"> </w:t>
      </w:r>
      <w:r>
        <w:t xml:space="preserve">“</w:t>
      </w:r>
      <w:r>
        <w:t xml:space="preserve">You’re right! It goes something like this:</w:t>
      </w:r>
      <w:r>
        <w:t xml:space="preserve">”</w:t>
      </w:r>
    </w:p>
    <w:p>
      <w:pPr>
        <w:pStyle w:val="BodyText"/>
      </w:pPr>
      <w:r>
        <w:t xml:space="preserve">“</w:t>
      </w:r>
      <w:r>
        <w:t xml:space="preserve">Welcome to Vestigial Empire - The Empire is long past its prime. Our hero, Jacob, is a The Captain - The person in charge of and responsible for a vessel, its crew, passengers, and everything that happens with it. Jacob’s story is this: A sudden, unexpected development in the plot. What stands in Jacob’s way is Jaelynn, a Mascot Mook - A Mook ends up as a Series Mascot. The turning point happens when: …You’re not due any. This is With Due Respect. Throughout all of this, both Jacob and Jaelynn have to deal with Mabel, a Cavalier Competitor - A character treats a competition (even if it’s Life or Death) as a game.</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14" w:name="chapter-95"/>
      <w:r>
        <w:t xml:space="preserve">Chapter 95</w:t>
      </w:r>
      <w:bookmarkEnd w:id="114"/>
    </w:p>
    <w:p>
      <w:pPr>
        <w:pStyle w:val="FirstParagraph"/>
      </w:pPr>
      <w:r>
        <w:t xml:space="preserve">It was a balmy morning.</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She played with her pen before recounting,</w:t>
      </w:r>
      <w:r>
        <w:t xml:space="preserve"> </w:t>
      </w:r>
      <w:r>
        <w:t xml:space="preserve">“</w:t>
      </w:r>
      <w:r>
        <w:t xml:space="preserve">Absolutely! It goes something like this:</w:t>
      </w:r>
      <w:r>
        <w:t xml:space="preserve">”</w:t>
      </w:r>
    </w:p>
    <w:p>
      <w:pPr>
        <w:pStyle w:val="BodyText"/>
      </w:pPr>
      <w:r>
        <w:t xml:space="preserve">“</w:t>
      </w:r>
      <w:r>
        <w:t xml:space="preserve">Welcome to Raygun Gothic - The Future as told by the 1950s, 1960s or early to mid-1970s. Our hero, Enoch, is a Badass Bookworm - The Smart Guy (or The Evil Genius) + traits of The Big Guy (or The Brute) = this trope. Enoch’s story is this: Someone brings a weapon to class. What Could Possibly Go Wrong? What stands in Enoch’s way is Ashlyn, a Technologically Advanced Foe - An enemy that completely outclasses its opponents on a technological level. The turning point happens when: So there’s a malevolent empire threatening to Take Over the World, and only a small pocket of resistance must combat it by any means necessary. However, each of the resistance troops have their own backstories relating to why they’re fighting said empire, as well as internal conflicts that mostly relate to deciding between succumbing to their pasts, or leaving them behind for the present. So now, they must fight two conflicts: The malevolent empire (the plot), and their own pasts (the characters). This is Sliding Scale Of Plot Versus Characters. Throughout all of this, both Enoch and Ashlyn have to deal with Mayson, a Dreadful Musician - The way they play their instrument is so bad it’s painful.</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15" w:name="chapter-96"/>
      <w:r>
        <w:t xml:space="preserve">Chapter 96</w:t>
      </w:r>
      <w:bookmarkEnd w:id="115"/>
    </w:p>
    <w:p>
      <w:pPr>
        <w:pStyle w:val="FirstParagraph"/>
      </w:pPr>
      <w:r>
        <w:t xml:space="preserve">It was a cold morning.</w:t>
      </w:r>
    </w:p>
    <w:p>
      <w:pPr>
        <w:pStyle w:val="BodyText"/>
      </w:pPr>
      <w:r>
        <w:t xml:space="preserve">“</w:t>
      </w:r>
      <w:r>
        <w:t xml:space="preserve">So you have a story for me?</w:t>
      </w:r>
      <w:r>
        <w:t xml:space="preserve">”</w:t>
      </w:r>
      <w:r>
        <w:t xml:space="preserve"> </w:t>
      </w:r>
      <w:r>
        <w:t xml:space="preserve">he prompted.</w:t>
      </w:r>
    </w:p>
    <w:p>
      <w:pPr>
        <w:pStyle w:val="BodyText"/>
      </w:pPr>
      <w:r>
        <w:t xml:space="preserve">The writer bit her lip before saying,</w:t>
      </w:r>
      <w:r>
        <w:t xml:space="preserve"> </w:t>
      </w:r>
      <w:r>
        <w:t xml:space="preserve">“</w:t>
      </w:r>
      <w:r>
        <w:t xml:space="preserve">Absolutely! It goes something like this:</w:t>
      </w:r>
      <w:r>
        <w:t xml:space="preserve">”</w:t>
      </w:r>
    </w:p>
    <w:p>
      <w:pPr>
        <w:pStyle w:val="BodyText"/>
      </w:pPr>
      <w:r>
        <w:t xml:space="preserve">“</w:t>
      </w:r>
      <w:r>
        <w:t xml:space="preserve">Welcome to Single Biome Planet - A planet with only a single climate. Our hero, Hunter, is a Henshin Hero - He only has superpowers when in Super Mode. Hunter’s story is this: True to the letter, not the spirit. What stands in Hunter’s way is Lia, a Arch Enemy - The turning point happens when: This is Hold On To My Hat. Throughout all of this, both Hunter and Lia have to deal with Phoenix, a Cool Loser - What do you mean,</w:t>
      </w:r>
      <w:r>
        <w:t xml:space="preserve">”</w:t>
      </w:r>
      <w:r>
        <w:t xml:space="preserve">they’re not popular</w:t>
      </w:r>
      <w:r>
        <w:t xml:space="preserve">“</w:t>
      </w:r>
      <w:r>
        <w:t xml:space="preserve">?</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116" w:name="chapter-97"/>
      <w:r>
        <w:t xml:space="preserve">Chapter 97</w:t>
      </w:r>
      <w:bookmarkEnd w:id="116"/>
    </w:p>
    <w:p>
      <w:pPr>
        <w:pStyle w:val="FirstParagraph"/>
      </w:pPr>
      <w:r>
        <w:t xml:space="preserve">It was a cold day.</w:t>
      </w:r>
    </w:p>
    <w:p>
      <w:pPr>
        <w:pStyle w:val="BodyText"/>
      </w:pPr>
      <w:r>
        <w:t xml:space="preserve">“</w:t>
      </w:r>
      <w:r>
        <w:t xml:space="preserve">So you have a story for me?</w:t>
      </w:r>
      <w:r>
        <w:t xml:space="preserve">”</w:t>
      </w:r>
      <w:r>
        <w:t xml:space="preserve"> </w:t>
      </w:r>
      <w:r>
        <w:t xml:space="preserve">the producer demanded.</w:t>
      </w:r>
    </w:p>
    <w:p>
      <w:pPr>
        <w:pStyle w:val="BodyText"/>
      </w:pPr>
      <w:r>
        <w:t xml:space="preserve">The author bit her lip before recounting,</w:t>
      </w:r>
      <w:r>
        <w:t xml:space="preserve"> </w:t>
      </w:r>
      <w:r>
        <w:t xml:space="preserve">“</w:t>
      </w:r>
      <w:r>
        <w:t xml:space="preserve">Absolutely! Here it goes:</w:t>
      </w:r>
      <w:r>
        <w:t xml:space="preserve">”</w:t>
      </w:r>
    </w:p>
    <w:p>
      <w:pPr>
        <w:pStyle w:val="BodyText"/>
      </w:pPr>
      <w:r>
        <w:t xml:space="preserve">“</w:t>
      </w:r>
      <w:r>
        <w:t xml:space="preserve">Welcome to Medieval Prehistory - Fantasy settings that contain prehistoric life. Our hero, Ahmad, is a Action Girl - A Badass fighter who just happens to be female. Ahmad’s story is this: What stands in Ahmad’s way is Judson, a Super Persistent Predator - A predator that goes to unrealistic lengths to catch its prey. The turning point happens when: You will always fail at achieving the Series Goal, because succeeding will end the story. This is Failure Is The Only Option. Throughout all of this, both Ahmad and Judson have to deal with Myla, a I Just Want To Have Friends - Having a lack of Companions is more depressing than one might think.</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17" w:name="chapter-98"/>
      <w:r>
        <w:t xml:space="preserve">Chapter 98</w:t>
      </w:r>
      <w:bookmarkEnd w:id="117"/>
    </w:p>
    <w:p>
      <w:pPr>
        <w:pStyle w:val="FirstParagraph"/>
      </w:pPr>
      <w:r>
        <w:t xml:space="preserve">It was a hot evening.</w:t>
      </w:r>
    </w:p>
    <w:p>
      <w:pPr>
        <w:pStyle w:val="BodyText"/>
      </w:pPr>
      <w:r>
        <w:t xml:space="preserve">“</w:t>
      </w:r>
      <w:r>
        <w:t xml:space="preserve">I heard you have a pitch for me,</w:t>
      </w:r>
      <w:r>
        <w:t xml:space="preserve">”</w:t>
      </w:r>
      <w:r>
        <w:t xml:space="preserve"> </w:t>
      </w:r>
      <w:r>
        <w:t xml:space="preserve">he asked.</w:t>
      </w:r>
    </w:p>
    <w:p>
      <w:pPr>
        <w:pStyle w:val="BodyText"/>
      </w:pPr>
      <w:r>
        <w:t xml:space="preserve">The scriptwriter fidgeted before recounting,</w:t>
      </w:r>
      <w:r>
        <w:t xml:space="preserve"> </w:t>
      </w:r>
      <w:r>
        <w:t xml:space="preserve">“</w:t>
      </w:r>
      <w:r>
        <w:t xml:space="preserve">Right you are! So here’s the story:</w:t>
      </w:r>
      <w:r>
        <w:t xml:space="preserve">”</w:t>
      </w:r>
    </w:p>
    <w:p>
      <w:pPr>
        <w:pStyle w:val="BodyText"/>
      </w:pPr>
      <w:r>
        <w:t xml:space="preserve">“</w:t>
      </w:r>
      <w:r>
        <w:t xml:space="preserve">Welcome to The Good Kingdom - The realm of a good monarch. Our hero, Waverly, is a Nazi Hunter - One who hunts Nazis. Waverly’s story is this: A well-to-do white character selflessly works to help an unfortunate person of color. What stands in Waverly’s way is Ana, a Fashionable Evil - The turning point happens when: Screw your death traps and mazes, we can make a shortcut! This is Dungeon Bypass. Throughout all of this, both Waverly and Ana have to deal with Raelynn, a Horny Scientist - A scientist gets turned on by the female protagonist.</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18" w:name="chapter-99"/>
      <w:r>
        <w:t xml:space="preserve">Chapter 99</w:t>
      </w:r>
      <w:bookmarkEnd w:id="118"/>
    </w:p>
    <w:p>
      <w:pPr>
        <w:pStyle w:val="FirstParagraph"/>
      </w:pPr>
      <w:r>
        <w:t xml:space="preserve">It was a cold morning.</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The author fidgeted before saying,</w:t>
      </w:r>
      <w:r>
        <w:t xml:space="preserve"> </w:t>
      </w:r>
      <w:r>
        <w:t xml:space="preserve">“</w:t>
      </w:r>
      <w:r>
        <w:t xml:space="preserve">You’re right! Here it goes:</w:t>
      </w:r>
      <w:r>
        <w:t xml:space="preserve">”</w:t>
      </w:r>
    </w:p>
    <w:p>
      <w:pPr>
        <w:pStyle w:val="BodyText"/>
      </w:pPr>
      <w:r>
        <w:t xml:space="preserve">“</w:t>
      </w:r>
      <w:r>
        <w:t xml:space="preserve">Welcome to Weirdness Magnet - A tendency to attract the impossible. Our hero, Levi, is a with some rare exceptions -</w:t>
      </w:r>
      <w:r>
        <w:t xml:space="preserve">”</w:t>
      </w:r>
      <w:r>
        <w:t xml:space="preserve">Good always triumphs" has exceptions. Levi’s story is this: The big city to the boonies. What stands in Levi’s way is Amiyah, a Scary Scarecrows - The turning point happens when: You will always fail at achieving the Series Goal, because succeeding will end the story. This is Failure Is The Only Option. Throughout all of this, both Levi and Amiyah have to deal with Ricardo, a Greek Chorus - In-story commentators."</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19" w:name="chapter-100"/>
      <w:r>
        <w:t xml:space="preserve">Chapter 100</w:t>
      </w:r>
      <w:bookmarkEnd w:id="119"/>
    </w:p>
    <w:p>
      <w:pPr>
        <w:pStyle w:val="FirstParagraph"/>
      </w:pPr>
      <w:r>
        <w:t xml:space="preserve">It was a balmy day.</w:t>
      </w:r>
    </w:p>
    <w:p>
      <w:pPr>
        <w:pStyle w:val="BodyText"/>
      </w:pPr>
      <w:r>
        <w:t xml:space="preserve">“</w:t>
      </w:r>
      <w:r>
        <w:t xml:space="preserve">I heard you have a pitch for me,</w:t>
      </w:r>
      <w:r>
        <w:t xml:space="preserve">”</w:t>
      </w:r>
      <w:r>
        <w:t xml:space="preserve"> </w:t>
      </w:r>
      <w:r>
        <w:t xml:space="preserve">he queried.</w:t>
      </w:r>
    </w:p>
    <w:p>
      <w:pPr>
        <w:pStyle w:val="BodyText"/>
      </w:pPr>
      <w:r>
        <w:t xml:space="preserve">The author fidgeted before sharing,</w:t>
      </w:r>
      <w:r>
        <w:t xml:space="preserve"> </w:t>
      </w:r>
      <w:r>
        <w:t xml:space="preserve">“</w:t>
      </w:r>
      <w:r>
        <w:t xml:space="preserve">Yes, I do! So here’s the story:</w:t>
      </w:r>
      <w:r>
        <w:t xml:space="preserve">”</w:t>
      </w:r>
    </w:p>
    <w:p>
      <w:pPr>
        <w:pStyle w:val="BodyText"/>
      </w:pPr>
      <w:r>
        <w:t xml:space="preserve">“</w:t>
      </w:r>
      <w:r>
        <w:t xml:space="preserve">Welcome to Lovers Ledge - Our hero, William, is a Pleasant Animals Index - This index is for Animal Stereotypes tropes in which Real Life categories of animal (other than humans) are depicted in a positive manner, such as being heroic, honorable, cute, funny or friendly. See also Good Animals, Evil Animals. Contrast the Scary Animals Index. William’s story is this: A bigot is turned into that which they hate. What stands in William’s way is Robin, a Sealed Evil In A Teddy Bear - An evil entity is sealed within an incongruously cute body. The turning point happens when: Growing up equals becoming cynical. This is Silly Rabbit Idealism Is For Kids. Throughout all of this, both William and Robin have to deal with Dawson, a Token White - A show which features a predominantly ethnic cast always have one white guy.</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120" w:name="chapter-101"/>
      <w:r>
        <w:t xml:space="preserve">Chapter 101</w:t>
      </w:r>
      <w:bookmarkEnd w:id="120"/>
    </w:p>
    <w:p>
      <w:pPr>
        <w:pStyle w:val="FirstParagraph"/>
      </w:pPr>
      <w:r>
        <w:t xml:space="preserve">It was a sunny day.</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author bit her lip before saying,</w:t>
      </w:r>
      <w:r>
        <w:t xml:space="preserve"> </w:t>
      </w:r>
      <w:r>
        <w:t xml:space="preserve">“</w:t>
      </w:r>
      <w:r>
        <w:t xml:space="preserve">Right you are! So here’s the story:</w:t>
      </w:r>
      <w:r>
        <w:t xml:space="preserve">”</w:t>
      </w:r>
    </w:p>
    <w:p>
      <w:pPr>
        <w:pStyle w:val="BodyText"/>
      </w:pPr>
      <w:r>
        <w:t xml:space="preserve">“</w:t>
      </w:r>
      <w:r>
        <w:t xml:space="preserve">Welcome to Middle Of Nowhere Street - Our hero, Stetson, is a Hidden Agenda Hero - They’re definitely on the side of good… but they won’t say why. Stetson’s story is this: What stands in Stetson’s way is Jazmine, a Shady Real Estate Agent - A seemingly helpful character whose job is to help people like newlywed couples looking for their first home to find the best possible domicile, but whose personality practically screams</w:t>
      </w:r>
      <w:r>
        <w:t xml:space="preserve">”</w:t>
      </w:r>
      <w:r>
        <w:t xml:space="preserve">real estate fraud" to the viewer. Whether he’s a real Con Man or just a really, really immoral entrepreneur, you can be sure that the characters will be cursed with leaking roofs and drafty windows as soon as they have signed the papers…Or worse. The turning point happens when: …Because if you stray from it, bad things immediately happen to you. This is Stay On The Path. Throughout all of this, both Stetson and Jazmine have to deal with Rowan, a Never Mess With Granny - The old lady is a badass."</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121" w:name="chapter-102"/>
      <w:r>
        <w:t xml:space="preserve">Chapter 102</w:t>
      </w:r>
      <w:bookmarkEnd w:id="121"/>
    </w:p>
    <w:p>
      <w:pPr>
        <w:pStyle w:val="FirstParagraph"/>
      </w:pPr>
      <w:r>
        <w:t xml:space="preserve">It was a cold afternoon.</w:t>
      </w:r>
    </w:p>
    <w:p>
      <w:pPr>
        <w:pStyle w:val="BodyText"/>
      </w:pPr>
      <w:r>
        <w:t xml:space="preserve">“</w:t>
      </w:r>
      <w:r>
        <w:t xml:space="preserve">I heard you have a story for me,</w:t>
      </w:r>
      <w:r>
        <w:t xml:space="preserve">”</w:t>
      </w:r>
      <w:r>
        <w:t xml:space="preserve"> </w:t>
      </w:r>
      <w:r>
        <w:t xml:space="preserve">he nodded.</w:t>
      </w:r>
    </w:p>
    <w:p>
      <w:pPr>
        <w:pStyle w:val="BodyText"/>
      </w:pPr>
      <w:r>
        <w:t xml:space="preserve">The author bit her lip before sharing,</w:t>
      </w:r>
      <w:r>
        <w:t xml:space="preserve"> </w:t>
      </w:r>
      <w:r>
        <w:t xml:space="preserve">“</w:t>
      </w:r>
      <w:r>
        <w:t xml:space="preserve">Absolutely! Here it goes:</w:t>
      </w:r>
      <w:r>
        <w:t xml:space="preserve">”</w:t>
      </w:r>
    </w:p>
    <w:p>
      <w:pPr>
        <w:pStyle w:val="BodyText"/>
      </w:pPr>
      <w:r>
        <w:t xml:space="preserve">“</w:t>
      </w:r>
      <w:r>
        <w:t xml:space="preserve">Welcome to Uncanny Village - A perfect little country town that isn’t. Our hero, Grant, is a Mooks - Evil soldiers that exist for the sole purpose of being mowed over by The Hero. Grant’s story is this: A character changes over the course of a narrative. What stands in Grant’s way is Reign, a Heteronormative Crusader - Homophobic/Heterosexist Knight Templar. The turning point happens when: A list of tropes that have to do with any form of vandalism. This is Vandalism Tropes. Throughout all of this, both Grant and Reign have to deal with Paola, a Badass Adorable - The Cutie IS a badass.</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22" w:name="chapter-103"/>
      <w:r>
        <w:t xml:space="preserve">Chapter 103</w:t>
      </w:r>
      <w:bookmarkEnd w:id="122"/>
    </w:p>
    <w:p>
      <w:pPr>
        <w:pStyle w:val="FirstParagraph"/>
      </w:pPr>
      <w:r>
        <w:t xml:space="preserve">It was a sunny day.</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screenwriter bit her lip before recounting,</w:t>
      </w:r>
      <w:r>
        <w:t xml:space="preserve"> </w:t>
      </w:r>
      <w:r>
        <w:t xml:space="preserve">“</w:t>
      </w:r>
      <w:r>
        <w:t xml:space="preserve">Yes! It goes something like this:</w:t>
      </w:r>
      <w:r>
        <w:t xml:space="preserve">”</w:t>
      </w:r>
    </w:p>
    <w:p>
      <w:pPr>
        <w:pStyle w:val="BodyText"/>
      </w:pPr>
      <w:r>
        <w:t xml:space="preserve">“</w:t>
      </w:r>
      <w:r>
        <w:t xml:space="preserve">Welcome to Uncanny Atmosphere - Our hero, Kayson, is a Wake Up Go To School Save The World - The Kid Hero has to juggle heroics with their personal life. Kayson’s story is this: What stands in Kayson’s way is Atreus, a Demonic Dummy - The turning point happens when: Someone grants another great power, which the latter eventually uses against the former during a rebellion. This is Faustian Rebellion. Throughout all of this, both Kayson and Atreus have to deal with Valery, a The Empath - Someone who can sense others’ emotions.</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123" w:name="chapter-104"/>
      <w:r>
        <w:t xml:space="preserve">Chapter 104</w:t>
      </w:r>
      <w:bookmarkEnd w:id="123"/>
    </w:p>
    <w:p>
      <w:pPr>
        <w:pStyle w:val="FirstParagraph"/>
      </w:pPr>
      <w:r>
        <w:t xml:space="preserve">It was a hot day.</w:t>
      </w:r>
    </w:p>
    <w:p>
      <w:pPr>
        <w:pStyle w:val="BodyText"/>
      </w:pPr>
      <w:r>
        <w:t xml:space="preserve">“</w:t>
      </w:r>
      <w:r>
        <w:t xml:space="preserve">I heard you have a story for me,</w:t>
      </w:r>
      <w:r>
        <w:t xml:space="preserve">”</w:t>
      </w:r>
      <w:r>
        <w:t xml:space="preserve"> </w:t>
      </w:r>
      <w:r>
        <w:t xml:space="preserve">the man demanded.</w:t>
      </w:r>
    </w:p>
    <w:p>
      <w:pPr>
        <w:pStyle w:val="BodyText"/>
      </w:pPr>
      <w:r>
        <w:t xml:space="preserve">She bit her lip before sharing,</w:t>
      </w:r>
      <w:r>
        <w:t xml:space="preserve"> </w:t>
      </w:r>
      <w:r>
        <w:t xml:space="preserve">“</w:t>
      </w:r>
      <w:r>
        <w:t xml:space="preserve">Yes, I do! So here’s the story:</w:t>
      </w:r>
      <w:r>
        <w:t xml:space="preserve">”</w:t>
      </w:r>
    </w:p>
    <w:p>
      <w:pPr>
        <w:pStyle w:val="BodyText"/>
      </w:pPr>
      <w:r>
        <w:t xml:space="preserve">“</w:t>
      </w:r>
      <w:r>
        <w:t xml:space="preserve">Welcome to Genteel Interbellum Setting - Our hero, Lauren, is a Crusading Lawyer - Lauren’s story is this: Trends are often considered the come-and-go</w:t>
      </w:r>
      <w:r>
        <w:t xml:space="preserve">”</w:t>
      </w:r>
      <w:r>
        <w:t xml:space="preserve">necessary evil" of human culture. Whether they’re locked in a cycle or they plain old wither and die forever, they help define specific moments in history. So it only makes sense that In-Universe examples of trends exist in fiction. What stands in Lauren’s way is Jessica, a The Dog Was The Mastermind - A completely unlikely suspect (such as a seemingly unimportant background character) turns out to be the Big Bad, The Mole, or some other major villain. The turning point happens when: First contact with aliens ends badly. This is We Come In Peace Shoot To Kill. Throughout all of this, both Lauren and Jessica have to deal with Maggie, a Spanner In The Works - That imbecile has ruined all of my plans!"</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24" w:name="chapter-105"/>
      <w:r>
        <w:t xml:space="preserve">Chapter 105</w:t>
      </w:r>
      <w:bookmarkEnd w:id="124"/>
    </w:p>
    <w:p>
      <w:pPr>
        <w:pStyle w:val="FirstParagraph"/>
      </w:pPr>
      <w:r>
        <w:t xml:space="preserve">It was a cold afternoon.</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The writer fidgeted before answering,</w:t>
      </w:r>
      <w:r>
        <w:t xml:space="preserve"> </w:t>
      </w:r>
      <w:r>
        <w:t xml:space="preserve">“</w:t>
      </w:r>
      <w:r>
        <w:t xml:space="preserve">Absolutely! It goes something like this:</w:t>
      </w:r>
      <w:r>
        <w:t xml:space="preserve">”</w:t>
      </w:r>
    </w:p>
    <w:p>
      <w:pPr>
        <w:pStyle w:val="BodyText"/>
      </w:pPr>
      <w:r>
        <w:t xml:space="preserve">“</w:t>
      </w:r>
      <w:r>
        <w:t xml:space="preserve">Welcome to Academy Of Adventure - A school of weirdness. Our hero, Dorothy, is a Barbarian Hero - Lone, heroic barbarian. Dorothy’s story is this: They’d be able to deal with this easily if they had their memories. Unfortunately, they don’t. What stands in Dorothy’s way is Boden, a Capitalism Is Bad - Works that portray Capitalism as evil and/or irresponsible. The turning point happens when: This is Protector Behind Bars. Throughout all of this, both Dorothy and Boden have to deal with Samara, a The Mad Hatter - Crazy, and loving every second of it.</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25" w:name="chapter-106"/>
      <w:r>
        <w:t xml:space="preserve">Chapter 106</w:t>
      </w:r>
      <w:bookmarkEnd w:id="125"/>
    </w:p>
    <w:p>
      <w:pPr>
        <w:pStyle w:val="FirstParagraph"/>
      </w:pPr>
      <w:r>
        <w:t xml:space="preserve">It was a sunny evening.</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author cleared her throat before saying,</w:t>
      </w:r>
      <w:r>
        <w:t xml:space="preserve"> </w:t>
      </w:r>
      <w:r>
        <w:t xml:space="preserve">“</w:t>
      </w:r>
      <w:r>
        <w:t xml:space="preserve">Yes! Here it goes:</w:t>
      </w:r>
      <w:r>
        <w:t xml:space="preserve">”</w:t>
      </w:r>
    </w:p>
    <w:p>
      <w:pPr>
        <w:pStyle w:val="BodyText"/>
      </w:pPr>
      <w:r>
        <w:t xml:space="preserve">“</w:t>
      </w:r>
      <w:r>
        <w:t xml:space="preserve">Welcome to Big Labyrinthine Building - Our hero, Alora, is a Criminals - Terrorists, assassins, murderers, killers, poisoners, rapists, drug dealers, kidnappers, counterfeiters, robbers, muggers, burglars, thieves, bootleggers, conmen, and little cheats. These characters will tend to be involved with Crime and Punishment Tropes. Alora’s story is this: Think about what this baby could do for achieving not-so-altruistic ends! What stands in Alora’s way is Gianna, a The Cracker - A hacker who uses their skills for non-harmless applications. The turning point happens when: Only the main character affects the plot, the rest of the cast are benchwarmers at best. This is We Are Team Cannon Fodder. Throughout all of this, both Alora and Gianna have to deal with Beatrice, a Camera Fiend - This person has a camera at all times, and isn’t afraid to use it!</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26" w:name="chapter-107"/>
      <w:r>
        <w:t xml:space="preserve">Chapter 107</w:t>
      </w:r>
      <w:bookmarkEnd w:id="126"/>
    </w:p>
    <w:p>
      <w:pPr>
        <w:pStyle w:val="FirstParagraph"/>
      </w:pPr>
      <w:r>
        <w:t xml:space="preserve">It was a balmy day.</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The writer swallowed before sharing,</w:t>
      </w:r>
      <w:r>
        <w:t xml:space="preserve"> </w:t>
      </w:r>
      <w:r>
        <w:t xml:space="preserve">“</w:t>
      </w:r>
      <w:r>
        <w:t xml:space="preserve">Absolutely! It goes something like this:</w:t>
      </w:r>
      <w:r>
        <w:t xml:space="preserve">”</w:t>
      </w:r>
    </w:p>
    <w:p>
      <w:pPr>
        <w:pStyle w:val="BodyText"/>
      </w:pPr>
      <w:r>
        <w:t xml:space="preserve">“</w:t>
      </w:r>
      <w:r>
        <w:t xml:space="preserve">Welcome to Scenery Porn - Obscenely detailed and ornate background. Our hero, Eduardo, is a princess - The characters who are involved in romantic plots. Eduardo’s story is this: Sometimes, earlier plot elements must be quickly rushed aside in order to make room for newer ones, necessitating fast resolutions. What this usually entails is that the main thrust of the plot thus far must be resolved within a few scenes so we can hurry up and get to the new main event. What stands in Eduardo’s way is Terrance, a Start Of Darkness - A Prequel or Flashback about how the villain became a villain. The turning point happens when: The plan is simple. It’s an average night and the hero is settling in for a quiet, peaceful night. Maybe they want to go to a party, maybe they need to pick up their friend. Maybe they just want to make through the night. This is One Crazy Night. Throughout all of this, both Eduardo and Terrance have to deal with Brett, a Silent Scapegoat - A character voluntarily takes all blame to save others, and no one else knows it.</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127" w:name="chapter-108"/>
      <w:r>
        <w:t xml:space="preserve">Chapter 108</w:t>
      </w:r>
      <w:bookmarkEnd w:id="127"/>
    </w:p>
    <w:p>
      <w:pPr>
        <w:pStyle w:val="FirstParagraph"/>
      </w:pPr>
      <w:r>
        <w:t xml:space="preserve">It was a stormy evening.</w:t>
      </w:r>
    </w:p>
    <w:p>
      <w:pPr>
        <w:pStyle w:val="BodyText"/>
      </w:pPr>
      <w:r>
        <w:t xml:space="preserve">“</w:t>
      </w:r>
      <w:r>
        <w:t xml:space="preserve">So you have a pitch for me?</w:t>
      </w:r>
      <w:r>
        <w:t xml:space="preserve">”</w:t>
      </w:r>
      <w:r>
        <w:t xml:space="preserve"> </w:t>
      </w:r>
      <w:r>
        <w:t xml:space="preserve">the man asked.</w:t>
      </w:r>
    </w:p>
    <w:p>
      <w:pPr>
        <w:pStyle w:val="BodyText"/>
      </w:pPr>
      <w:r>
        <w:t xml:space="preserve">She played with her pen before saying,</w:t>
      </w:r>
      <w:r>
        <w:t xml:space="preserve"> </w:t>
      </w:r>
      <w:r>
        <w:t xml:space="preserve">“</w:t>
      </w:r>
      <w:r>
        <w:t xml:space="preserve">Yes, I do! It goes something like this:</w:t>
      </w:r>
      <w:r>
        <w:t xml:space="preserve">”</w:t>
      </w:r>
    </w:p>
    <w:p>
      <w:pPr>
        <w:pStyle w:val="BodyText"/>
      </w:pPr>
      <w:r>
        <w:t xml:space="preserve">“</w:t>
      </w:r>
      <w:r>
        <w:t xml:space="preserve">Welcome to World War I - Our hero, Pierce, is a Heroic Dolphin - Pierce’s story is this: What stands in Pierce’s way is Giovanni, a Bad Santa - Trope: Santa is evil. The turning point happens when: To resolve your backstory, you must relive it through a similar event. This is His Story Repeats Itself. Throughout all of this, both Pierce and Giovanni have to deal with Kylie, a Pedophile Priest - A holy man with an entirely unholy interest in children.</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128" w:name="chapter-109"/>
      <w:r>
        <w:t xml:space="preserve">Chapter 109</w:t>
      </w:r>
      <w:bookmarkEnd w:id="128"/>
    </w:p>
    <w:p>
      <w:pPr>
        <w:pStyle w:val="FirstParagraph"/>
      </w:pPr>
      <w:r>
        <w:t xml:space="preserve">It was a hot day.</w:t>
      </w:r>
    </w:p>
    <w:p>
      <w:pPr>
        <w:pStyle w:val="BodyText"/>
      </w:pPr>
      <w:r>
        <w:t xml:space="preserve">“</w:t>
      </w:r>
      <w:r>
        <w:t xml:space="preserve">So you have a story for me?</w:t>
      </w:r>
      <w:r>
        <w:t xml:space="preserve">”</w:t>
      </w:r>
      <w:r>
        <w:t xml:space="preserve"> </w:t>
      </w:r>
      <w:r>
        <w:t xml:space="preserve">the producer queried.</w:t>
      </w:r>
    </w:p>
    <w:p>
      <w:pPr>
        <w:pStyle w:val="BodyText"/>
      </w:pPr>
      <w:r>
        <w:t xml:space="preserve">The scriptwriter swallowed before recounting,</w:t>
      </w:r>
      <w:r>
        <w:t xml:space="preserve"> </w:t>
      </w:r>
      <w:r>
        <w:t xml:space="preserve">“</w:t>
      </w:r>
      <w:r>
        <w:t xml:space="preserve">You’re right! So here’s the story:</w:t>
      </w:r>
      <w:r>
        <w:t xml:space="preserve">”</w:t>
      </w:r>
    </w:p>
    <w:p>
      <w:pPr>
        <w:pStyle w:val="BodyText"/>
      </w:pPr>
      <w:r>
        <w:t xml:space="preserve">“</w:t>
      </w:r>
      <w:r>
        <w:t xml:space="preserve">Welcome to Fantasy Americana - The Americas as a fantasy setting. Our hero, Kaylee, is a The Wiki Rule - If it exists, there is a wiki of it. No Exceptions. Kaylee’s story is this: The hero is caught by the villains, but manages to use smooth talking to get away. What stands in Kaylee’s way is Juliet, a Monster Progenitor - This monster originally created its own bloodline. The turning point happens when: Something happened because you went back in time, and vice-versa. This is Stable Time Loop. Throughout all of this, both Kaylee and Juliet have to deal with Bonnie, a Third Person Person - John Doe refers to himself in the third-person.</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29" w:name="chapter-110"/>
      <w:r>
        <w:t xml:space="preserve">Chapter 110</w:t>
      </w:r>
      <w:bookmarkEnd w:id="129"/>
    </w:p>
    <w:p>
      <w:pPr>
        <w:pStyle w:val="FirstParagraph"/>
      </w:pPr>
      <w:r>
        <w:t xml:space="preserve">It was a rainy afternoon.</w:t>
      </w:r>
    </w:p>
    <w:p>
      <w:pPr>
        <w:pStyle w:val="BodyText"/>
      </w:pPr>
      <w:r>
        <w:t xml:space="preserve">“</w:t>
      </w:r>
      <w:r>
        <w:t xml:space="preserve">I heard you have a story for me,</w:t>
      </w:r>
      <w:r>
        <w:t xml:space="preserve">”</w:t>
      </w:r>
      <w:r>
        <w:t xml:space="preserve"> </w:t>
      </w:r>
      <w:r>
        <w:t xml:space="preserve">the man nodded.</w:t>
      </w:r>
    </w:p>
    <w:p>
      <w:pPr>
        <w:pStyle w:val="BodyText"/>
      </w:pPr>
      <w:r>
        <w:t xml:space="preserve">The woman played with her pen before sharing,</w:t>
      </w:r>
      <w:r>
        <w:t xml:space="preserve"> </w:t>
      </w:r>
      <w:r>
        <w:t xml:space="preserve">“</w:t>
      </w:r>
      <w:r>
        <w:t xml:space="preserve">Right you are! It goes something like this:</w:t>
      </w:r>
      <w:r>
        <w:t xml:space="preserve">”</w:t>
      </w:r>
    </w:p>
    <w:p>
      <w:pPr>
        <w:pStyle w:val="BodyText"/>
      </w:pPr>
      <w:r>
        <w:t xml:space="preserve">“</w:t>
      </w:r>
      <w:r>
        <w:t xml:space="preserve">Welcome to Undefeatable Little Village - Our hero, Nia, is a Henshin Hero - He only has superpowers when in Super Mode. Nia’s story is this: Most or all of the cast gets exposed to some kind of substance that alters their behavior. What stands in Nia’s way is Timothy, a Evil Nephew - A nephew/niece is evil and treats his uncle/aunt badly. The turning point happens when: A list of tropes that appear very often in a climax. This also includes tropes that come off as climactic. This is Climactic Tropes. Throughout all of this, both Nia and Timothy have to deal with Bonnie, a Ojou - A non-royal princess.</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30" w:name="chapter-111"/>
      <w:r>
        <w:t xml:space="preserve">Chapter 111</w:t>
      </w:r>
      <w:bookmarkEnd w:id="130"/>
    </w:p>
    <w:p>
      <w:pPr>
        <w:pStyle w:val="FirstParagraph"/>
      </w:pPr>
      <w:r>
        <w:t xml:space="preserve">It was a rainy afternoon.</w:t>
      </w:r>
    </w:p>
    <w:p>
      <w:pPr>
        <w:pStyle w:val="BodyText"/>
      </w:pPr>
      <w:r>
        <w:t xml:space="preserve">“</w:t>
      </w:r>
      <w:r>
        <w:t xml:space="preserve">I heard you have a pitch for me,</w:t>
      </w:r>
      <w:r>
        <w:t xml:space="preserve">”</w:t>
      </w:r>
      <w:r>
        <w:t xml:space="preserve"> </w:t>
      </w:r>
      <w:r>
        <w:t xml:space="preserve">the person demanded.</w:t>
      </w:r>
    </w:p>
    <w:p>
      <w:pPr>
        <w:pStyle w:val="BodyText"/>
      </w:pPr>
      <w:r>
        <w:t xml:space="preserve">The author bit her lip before replying,</w:t>
      </w:r>
      <w:r>
        <w:t xml:space="preserve"> </w:t>
      </w:r>
      <w:r>
        <w:t xml:space="preserve">“</w:t>
      </w:r>
      <w:r>
        <w:t xml:space="preserve">Absolutely! So here’s the story:</w:t>
      </w:r>
      <w:r>
        <w:t xml:space="preserve">”</w:t>
      </w:r>
    </w:p>
    <w:p>
      <w:pPr>
        <w:pStyle w:val="BodyText"/>
      </w:pPr>
      <w:r>
        <w:t xml:space="preserve">“</w:t>
      </w:r>
      <w:r>
        <w:t xml:space="preserve">Welcome to Lady Land - Straw Feminist society. Or</w:t>
      </w:r>
      <w:r>
        <w:t xml:space="preserve">”</w:t>
      </w:r>
      <w:r>
        <w:t xml:space="preserve">You don’t want to be a man here." Our hero, Elina, is a Nazi Hunter - One who hunts Nazis. Elina’s story is this: A group of characters have to kill each other until only one remains. What stands in Elina’s way is Johnny, a State Sec - Paramilitary government agency. The turning point happens when: Eclipses behave like they shouldn’t, but who cares? It advances the plot. This is Total Eclipse Of The Plot. Throughout all of this, both Elina and Johnny have to deal with Jenesis, a Guardian Of The Multiverse - The being who makes sure that The Multiverse is neither conquered nor destroyed."</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31" w:name="chapter-112"/>
      <w:r>
        <w:t xml:space="preserve">Chapter 112</w:t>
      </w:r>
      <w:bookmarkEnd w:id="131"/>
    </w:p>
    <w:p>
      <w:pPr>
        <w:pStyle w:val="FirstParagraph"/>
      </w:pPr>
      <w:r>
        <w:t xml:space="preserve">It was a hot morning.</w:t>
      </w:r>
    </w:p>
    <w:p>
      <w:pPr>
        <w:pStyle w:val="BodyText"/>
      </w:pPr>
      <w:r>
        <w:t xml:space="preserve">“</w:t>
      </w:r>
      <w:r>
        <w:t xml:space="preserve">So you have a story for me?</w:t>
      </w:r>
      <w:r>
        <w:t xml:space="preserve">”</w:t>
      </w:r>
      <w:r>
        <w:t xml:space="preserve"> </w:t>
      </w:r>
      <w:r>
        <w:t xml:space="preserve">he demanded.</w:t>
      </w:r>
    </w:p>
    <w:p>
      <w:pPr>
        <w:pStyle w:val="BodyText"/>
      </w:pPr>
      <w:r>
        <w:t xml:space="preserve">She swallowed before responding,</w:t>
      </w:r>
      <w:r>
        <w:t xml:space="preserve"> </w:t>
      </w:r>
      <w:r>
        <w:t xml:space="preserve">“</w:t>
      </w:r>
      <w:r>
        <w:t xml:space="preserve">You’re right! Here it goes:</w:t>
      </w:r>
      <w:r>
        <w:t xml:space="preserve">”</w:t>
      </w:r>
    </w:p>
    <w:p>
      <w:pPr>
        <w:pStyle w:val="BodyText"/>
      </w:pPr>
      <w:r>
        <w:t xml:space="preserve">“</w:t>
      </w:r>
      <w:r>
        <w:t xml:space="preserve">Welcome to Suddenly Significant City - The elevating of the status of an existing locale beyond its current stature. Cleveland becomes the US Capital, Tokyo becomes the World Capital, Toronto becomes capital of the largest polity in the known galaxy, that sort of thing. The city may of course be very important today, but the transition gives it official political power on a stage above its current influence. At the other end, it can be a sleepy village that suddenly gains much larger stature. Our hero, Lachlan, is a Underhanded Hero - Deception, trickery, thievery, and manipulation are often seen as the tools of criminals and ne’er-do-wells, often with good reason. But sometimes, a character skilled in skullduggery chooses to use his talents for the good of others, whether by undermining criminal enterprises from within or going after bad guys directly. Villains and criminals tend to be caught off guard by the Underhanded Hero, as most do-gooders take the more direct approach when confronting evil and would never degrade themselves with such underhanded methods. Lachlan’s story is this: The plan goes horribly wrong, but the heroes achieve their goal anyway. What stands in Lachlan’s way is Nolan, a evil they can be - A gratuitously cruel action that shows how horrible a character is. The turning point happens when: A failure so spectacular, it shouldn’t even be possible. This is Epic Fail. Throughout all of this, both Lachlan and Nolan have to deal with Henley, a Really Was Born Yesterday - Excusing ignorance/naïveté with the explanation that one was literally created very recently.</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132" w:name="chapter-113"/>
      <w:r>
        <w:t xml:space="preserve">Chapter 113</w:t>
      </w:r>
      <w:bookmarkEnd w:id="132"/>
    </w:p>
    <w:p>
      <w:pPr>
        <w:pStyle w:val="FirstParagraph"/>
      </w:pPr>
      <w:r>
        <w:t xml:space="preserve">It was a hot day.</w:t>
      </w:r>
    </w:p>
    <w:p>
      <w:pPr>
        <w:pStyle w:val="BodyText"/>
      </w:pPr>
      <w:r>
        <w:t xml:space="preserve">“</w:t>
      </w:r>
      <w:r>
        <w:t xml:space="preserve">I heard you have a story for me,</w:t>
      </w:r>
      <w:r>
        <w:t xml:space="preserve">”</w:t>
      </w:r>
      <w:r>
        <w:t xml:space="preserve"> </w:t>
      </w:r>
      <w:r>
        <w:t xml:space="preserve">the man prompted.</w:t>
      </w:r>
    </w:p>
    <w:p>
      <w:pPr>
        <w:pStyle w:val="BodyText"/>
      </w:pPr>
      <w:r>
        <w:t xml:space="preserve">The woman cleared her throat before sharing,</w:t>
      </w:r>
      <w:r>
        <w:t xml:space="preserve"> </w:t>
      </w:r>
      <w:r>
        <w:t xml:space="preserve">“</w:t>
      </w:r>
      <w:r>
        <w:t xml:space="preserve">Absolutely! Here it goes:</w:t>
      </w:r>
      <w:r>
        <w:t xml:space="preserve">”</w:t>
      </w:r>
    </w:p>
    <w:p>
      <w:pPr>
        <w:pStyle w:val="BodyText"/>
      </w:pPr>
      <w:r>
        <w:t xml:space="preserve">“</w:t>
      </w:r>
      <w:r>
        <w:t xml:space="preserve">Welcome to The Shangri La - Hidden Elf Village in the Far East. Our hero, Ashlyn, is a Screw The Rules Im Doing Whats Right - Character disobeys the laws, customs, or their instructions so they can follow their conscience. Ashlyn’s story is this: What stands in Ashlyn’s way is Atticus, a The Svengali - A mentor that manipulates and controls his students for his own gain. The turning point happens when: Clapping slowly to show disapproval over something. This is Slow Clap. Throughout all of this, both Ashlyn and Atticus have to deal with Juliet, a Zombie Advocate - A human who fights for the moral rights of non-humans.</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33" w:name="chapter-114"/>
      <w:r>
        <w:t xml:space="preserve">Chapter 114</w:t>
      </w:r>
      <w:bookmarkEnd w:id="133"/>
    </w:p>
    <w:p>
      <w:pPr>
        <w:pStyle w:val="FirstParagraph"/>
      </w:pPr>
      <w:r>
        <w:t xml:space="preserve">It was a hot morning.</w:t>
      </w:r>
    </w:p>
    <w:p>
      <w:pPr>
        <w:pStyle w:val="BodyText"/>
      </w:pPr>
      <w:r>
        <w:t xml:space="preserve">“</w:t>
      </w:r>
      <w:r>
        <w:t xml:space="preserve">I heard you have a story for me,</w:t>
      </w:r>
      <w:r>
        <w:t xml:space="preserve">”</w:t>
      </w:r>
      <w:r>
        <w:t xml:space="preserve"> </w:t>
      </w:r>
      <w:r>
        <w:t xml:space="preserve">the man demanded.</w:t>
      </w:r>
    </w:p>
    <w:p>
      <w:pPr>
        <w:pStyle w:val="BodyText"/>
      </w:pPr>
      <w:r>
        <w:t xml:space="preserve">The writer swallowed before responding,</w:t>
      </w:r>
      <w:r>
        <w:t xml:space="preserve"> </w:t>
      </w:r>
      <w:r>
        <w:t xml:space="preserve">“</w:t>
      </w:r>
      <w:r>
        <w:t xml:space="preserve">Yes! So here’s the story:</w:t>
      </w:r>
      <w:r>
        <w:t xml:space="preserve">”</w:t>
      </w:r>
    </w:p>
    <w:p>
      <w:pPr>
        <w:pStyle w:val="BodyText"/>
      </w:pPr>
      <w:r>
        <w:t xml:space="preserve">“</w:t>
      </w:r>
      <w:r>
        <w:t xml:space="preserve">Welcome to Punk setting - The</w:t>
      </w:r>
      <w:r>
        <w:t xml:space="preserve">”</w:t>
      </w:r>
      <w:r>
        <w:t xml:space="preserve">-punk" answers to the cyberpunk and steampunk movements/genres. Our hero, Taylor, is a Knight In Sour Armor - The Hero knows their job isn’t easy, but they keep trying anyway, despite how cruel the world can be. Taylor’s story is this: Someone reveals another person’s sexuality and/or gender, or the person is compelled to reveal their sexuality and/or gender before they want to. What stands in Taylor’s way is Savanna, a Rogue Protagonist - An old protagonist becomes the new antagonist in the sequel. The turning point happens when: A Show Within a Show parody of news shows. This is Kent Brockman News. Throughout all of this, both Taylor and Savanna have to deal with Lyle, a Officer And A Gentleman - A cultured, refined, polite, and honorable military officeholder."</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34" w:name="chapter-115"/>
      <w:r>
        <w:t xml:space="preserve">Chapter 115</w:t>
      </w:r>
      <w:bookmarkEnd w:id="134"/>
    </w:p>
    <w:p>
      <w:pPr>
        <w:pStyle w:val="FirstParagraph"/>
      </w:pPr>
      <w:r>
        <w:t xml:space="preserve">It was a cold afternoon.</w:t>
      </w:r>
    </w:p>
    <w:p>
      <w:pPr>
        <w:pStyle w:val="BodyText"/>
      </w:pPr>
      <w:r>
        <w:t xml:space="preserve">“</w:t>
      </w:r>
      <w:r>
        <w:t xml:space="preserve">I heard you have a pitch for me,</w:t>
      </w:r>
      <w:r>
        <w:t xml:space="preserve">”</w:t>
      </w:r>
      <w:r>
        <w:t xml:space="preserve"> </w:t>
      </w:r>
      <w:r>
        <w:t xml:space="preserve">the man asked.</w:t>
      </w:r>
    </w:p>
    <w:p>
      <w:pPr>
        <w:pStyle w:val="BodyText"/>
      </w:pPr>
      <w:r>
        <w:t xml:space="preserve">The scriptwriter cleared her throat before replying,</w:t>
      </w:r>
      <w:r>
        <w:t xml:space="preserve"> </w:t>
      </w:r>
      <w:r>
        <w:t xml:space="preserve">“</w:t>
      </w:r>
      <w:r>
        <w:t xml:space="preserve">Right you are! So here’s the story:</w:t>
      </w:r>
      <w:r>
        <w:t xml:space="preserve">”</w:t>
      </w:r>
    </w:p>
    <w:p>
      <w:pPr>
        <w:pStyle w:val="BodyText"/>
      </w:pPr>
      <w:r>
        <w:t xml:space="preserve">“</w:t>
      </w:r>
      <w:r>
        <w:t xml:space="preserve">Welcome to Extranormal Institute - Our hero, Jedidiah, is a Scary-looking creatures - Darkness is associated with the forces of good. Jedidiah’s story is this: Manipulating others via feigned eccentric behavior. What stands in Jedidiah’s way is Jerome, a always the case - The good guys oppose the main characters. The turning point happens when: This is Must Have Nicotine. Throughout all of this, both Jedidiah and Jerome have to deal with Krew, a Playing Cyrano - Someone in love relies on a friend for words.</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35" w:name="chapter-116"/>
      <w:r>
        <w:t xml:space="preserve">Chapter 116</w:t>
      </w:r>
      <w:bookmarkEnd w:id="135"/>
    </w:p>
    <w:p>
      <w:pPr>
        <w:pStyle w:val="FirstParagraph"/>
      </w:pPr>
      <w:r>
        <w:t xml:space="preserve">It was a rainy morning.</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The woman fidgeted before replying,</w:t>
      </w:r>
      <w:r>
        <w:t xml:space="preserve"> </w:t>
      </w:r>
      <w:r>
        <w:t xml:space="preserve">“</w:t>
      </w:r>
      <w:r>
        <w:t xml:space="preserve">You’re right! So here’s the story:</w:t>
      </w:r>
      <w:r>
        <w:t xml:space="preserve">”</w:t>
      </w:r>
    </w:p>
    <w:p>
      <w:pPr>
        <w:pStyle w:val="BodyText"/>
      </w:pPr>
      <w:r>
        <w:t xml:space="preserve">“</w:t>
      </w:r>
      <w:r>
        <w:t xml:space="preserve">Welcome to The Jetsons - Our hero, Leia, is a Deuteragonist - The second-most important character in the story. Leia’s story is this: Science being portrayed as cold and emotionless. What stands in Leia’s way is Leonard, a Those Two Bad Guys - A pair of psychos who provide exposition, Seinfeldian Conversations, and violence. The turning point happens when: This is Generic Graffiti. Throughout all of this, both Leia and Leonard have to deal with Scarlet, a Prince Charming Wannabe - He thinks he’ll sweep her off her feet. She wants nothing to do with him.</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36" w:name="chapter-117"/>
      <w:r>
        <w:t xml:space="preserve">Chapter 117</w:t>
      </w:r>
      <w:bookmarkEnd w:id="136"/>
    </w:p>
    <w:p>
      <w:pPr>
        <w:pStyle w:val="FirstParagraph"/>
      </w:pPr>
      <w:r>
        <w:t xml:space="preserve">It was a sunny day.</w:t>
      </w:r>
    </w:p>
    <w:p>
      <w:pPr>
        <w:pStyle w:val="BodyText"/>
      </w:pPr>
      <w:r>
        <w:t xml:space="preserve">“</w:t>
      </w:r>
      <w:r>
        <w:t xml:space="preserve">So you have a story for me?</w:t>
      </w:r>
      <w:r>
        <w:t xml:space="preserve">”</w:t>
      </w:r>
      <w:r>
        <w:t xml:space="preserve"> </w:t>
      </w:r>
      <w:r>
        <w:t xml:space="preserve">the man asked.</w:t>
      </w:r>
    </w:p>
    <w:p>
      <w:pPr>
        <w:pStyle w:val="BodyText"/>
      </w:pPr>
      <w:r>
        <w:t xml:space="preserve">The screenwriter bit her lip before responding,</w:t>
      </w:r>
      <w:r>
        <w:t xml:space="preserve"> </w:t>
      </w:r>
      <w:r>
        <w:t xml:space="preserve">“</w:t>
      </w:r>
      <w:r>
        <w:t xml:space="preserve">Right you are! Here it goes:</w:t>
      </w:r>
      <w:r>
        <w:t xml:space="preserve">”</w:t>
      </w:r>
    </w:p>
    <w:p>
      <w:pPr>
        <w:pStyle w:val="BodyText"/>
      </w:pPr>
      <w:r>
        <w:t xml:space="preserve">“</w:t>
      </w:r>
      <w:r>
        <w:t xml:space="preserve">Welcome to That Nostalgia Show - Some series are set in the present, or 20 Minutes into the Future, or they’re meant to have a sort of timelessness to them (which make it awkward whenever someone brings out a cassette tape or a payphone), or else they’re set in the distant past, so far back that no one who was alive at that time would be alive to shout</w:t>
      </w:r>
      <w:r>
        <w:t xml:space="preserve">”</w:t>
      </w:r>
      <w:r>
        <w:t xml:space="preserve">Hey! That’s not how it was back in my day!" Our hero, Nash, is a Benevolent AI - An Artificial Intelligence that is benign and/or benevolent instead of evil. Nash’s story is this: A work is based on the plot of a Shakespeare play. What stands in Nash’s way is Kyra, a Ancient Evil - Evil from the past. The turning point happens when: A container holding a smaller version of itself. This is Matryoshka Object. Throughout all of this, both Nash and Kyra have to deal with Ryker, a Badass Pacifist - This character can kick ass… peacefully."</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137" w:name="chapter-118"/>
      <w:r>
        <w:t xml:space="preserve">Chapter 118</w:t>
      </w:r>
      <w:bookmarkEnd w:id="137"/>
    </w:p>
    <w:p>
      <w:pPr>
        <w:pStyle w:val="FirstParagraph"/>
      </w:pPr>
      <w:r>
        <w:t xml:space="preserve">It was a sunny afternoon.</w:t>
      </w:r>
    </w:p>
    <w:p>
      <w:pPr>
        <w:pStyle w:val="BodyText"/>
      </w:pPr>
      <w:r>
        <w:t xml:space="preserve">“</w:t>
      </w:r>
      <w:r>
        <w:t xml:space="preserve">So you have a pitch for me?</w:t>
      </w:r>
      <w:r>
        <w:t xml:space="preserve">”</w:t>
      </w:r>
      <w:r>
        <w:t xml:space="preserve"> </w:t>
      </w:r>
      <w:r>
        <w:t xml:space="preserve">he asked.</w:t>
      </w:r>
    </w:p>
    <w:p>
      <w:pPr>
        <w:pStyle w:val="BodyText"/>
      </w:pPr>
      <w:r>
        <w:t xml:space="preserve">She swallowed before recounting,</w:t>
      </w:r>
      <w:r>
        <w:t xml:space="preserve"> </w:t>
      </w:r>
      <w:r>
        <w:t xml:space="preserve">“</w:t>
      </w:r>
      <w:r>
        <w:t xml:space="preserve">Absolutely! Here it goes:</w:t>
      </w:r>
      <w:r>
        <w:t xml:space="preserve">”</w:t>
      </w:r>
    </w:p>
    <w:p>
      <w:pPr>
        <w:pStyle w:val="BodyText"/>
      </w:pPr>
      <w:r>
        <w:t xml:space="preserve">“</w:t>
      </w:r>
      <w:r>
        <w:t xml:space="preserve">Welcome to Alien Invasion - Aliens (try to) take over the world. Our hero, Blake, is a The Lancer - The Hero’s foil and The Leader’s trusted companion. Blake’s story is this: What stands in Blake’s way is Jabari, a He came, he saw, he conquered. - The turning point happens when: If God doesn’t come to save me, I’ll no longer believe. This is Religious Russian Roulette. Throughout all of this, both Blake and Jabari have to deal with Ulises, a The Strategist -</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38" w:name="chapter-119"/>
      <w:r>
        <w:t xml:space="preserve">Chapter 119</w:t>
      </w:r>
      <w:bookmarkEnd w:id="138"/>
    </w:p>
    <w:p>
      <w:pPr>
        <w:pStyle w:val="FirstParagraph"/>
      </w:pPr>
      <w:r>
        <w:t xml:space="preserve">It was a sunny day.</w:t>
      </w:r>
    </w:p>
    <w:p>
      <w:pPr>
        <w:pStyle w:val="BodyText"/>
      </w:pPr>
      <w:r>
        <w:t xml:space="preserve">“</w:t>
      </w:r>
      <w:r>
        <w:t xml:space="preserve">So you have a story for me?</w:t>
      </w:r>
      <w:r>
        <w:t xml:space="preserve">”</w:t>
      </w:r>
      <w:r>
        <w:t xml:space="preserve"> </w:t>
      </w:r>
      <w:r>
        <w:t xml:space="preserve">the person queried.</w:t>
      </w:r>
    </w:p>
    <w:p>
      <w:pPr>
        <w:pStyle w:val="BodyText"/>
      </w:pPr>
      <w:r>
        <w:t xml:space="preserve">The screenwriter swallowed before sharing,</w:t>
      </w:r>
      <w:r>
        <w:t xml:space="preserve"> </w:t>
      </w:r>
      <w:r>
        <w:t xml:space="preserve">“</w:t>
      </w:r>
      <w:r>
        <w:t xml:space="preserve">Absolutely! So here’s the story:</w:t>
      </w:r>
      <w:r>
        <w:t xml:space="preserve">”</w:t>
      </w:r>
    </w:p>
    <w:p>
      <w:pPr>
        <w:pStyle w:val="BodyText"/>
      </w:pPr>
      <w:r>
        <w:t xml:space="preserve">“</w:t>
      </w:r>
      <w:r>
        <w:t xml:space="preserve">Welcome to Single Biome Planet - A planet with only a single climate. Our hero, Tenley, is a Extraordinarily Empowered Girl - Badass girl with superpowers gets the job done. Sorry boys. Tenley’s story is this: What stands in Tenley’s way is Zaria, a Deadly Doctor - The turning point happens when: Superpowers develop around puberty. This is Puberty Superpower. Throughout all of this, both Tenley and Zaria have to deal with Joziah, a Mad Bomber - A person that loves blowing things up too much.</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39" w:name="chapter-120"/>
      <w:r>
        <w:t xml:space="preserve">Chapter 120</w:t>
      </w:r>
      <w:bookmarkEnd w:id="139"/>
    </w:p>
    <w:p>
      <w:pPr>
        <w:pStyle w:val="FirstParagraph"/>
      </w:pPr>
      <w:r>
        <w:t xml:space="preserve">It was a balmy evening.</w:t>
      </w:r>
    </w:p>
    <w:p>
      <w:pPr>
        <w:pStyle w:val="BodyText"/>
      </w:pPr>
      <w:r>
        <w:t xml:space="preserve">“</w:t>
      </w:r>
      <w:r>
        <w:t xml:space="preserve">So you have a pitch for me?</w:t>
      </w:r>
      <w:r>
        <w:t xml:space="preserve">”</w:t>
      </w:r>
      <w:r>
        <w:t xml:space="preserve"> </w:t>
      </w:r>
      <w:r>
        <w:t xml:space="preserve">the man nodded.</w:t>
      </w:r>
    </w:p>
    <w:p>
      <w:pPr>
        <w:pStyle w:val="BodyText"/>
      </w:pPr>
      <w:r>
        <w:t xml:space="preserve">The scriptwriter bit her lip before answering,</w:t>
      </w:r>
      <w:r>
        <w:t xml:space="preserve"> </w:t>
      </w:r>
      <w:r>
        <w:t xml:space="preserve">“</w:t>
      </w:r>
      <w:r>
        <w:t xml:space="preserve">Right you are! Here it goes:</w:t>
      </w:r>
      <w:r>
        <w:t xml:space="preserve">”</w:t>
      </w:r>
    </w:p>
    <w:p>
      <w:pPr>
        <w:pStyle w:val="BodyText"/>
      </w:pPr>
      <w:r>
        <w:t xml:space="preserve">“</w:t>
      </w:r>
      <w:r>
        <w:t xml:space="preserve">Welcome to Wild Wilderness - A big adventure in the middle of some remote / pristine woodland that no outsider sees. Our hero, Vienna, is a Heroic Self Deprecation - A hero who thinks they’re worthless in spite of all of their heroic deeds and achievements. Vienna’s story is this: A tale spanning multiple generations of the same family. What stands in Vienna’s way is Elyse, a Spree Killer - Killers who go on murder rampages, killing people over multiple locations with no breaks. The turning point happens when: Two people stare into each others eyes, the one who stops staring loses. This is Staring Contest. Throughout all of this, both Vienna and Elyse have to deal with Kathryn, a Recovered Addict - The Recovered Addict is a former substance or compulsive behavior addict who has managed to beat their addiction. They have managed to go through the rounds of rehab and withdrawal and come out the other side without falling Off the Wagon immediately after. Then again, addiction recovery, being a long and sometimes painful and/or dramatic road, they might very well have fallen off several times before they figured out how to stay on the wagon.</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40" w:name="chapter-121"/>
      <w:r>
        <w:t xml:space="preserve">Chapter 121</w:t>
      </w:r>
      <w:bookmarkEnd w:id="140"/>
    </w:p>
    <w:p>
      <w:pPr>
        <w:pStyle w:val="FirstParagraph"/>
      </w:pPr>
      <w:r>
        <w:t xml:space="preserve">It was a balmy evening.</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The author swallowed before recounting,</w:t>
      </w:r>
      <w:r>
        <w:t xml:space="preserve"> </w:t>
      </w:r>
      <w:r>
        <w:t xml:space="preserve">“</w:t>
      </w:r>
      <w:r>
        <w:t xml:space="preserve">Absolutely! So here’s the story:</w:t>
      </w:r>
      <w:r>
        <w:t xml:space="preserve">”</w:t>
      </w:r>
    </w:p>
    <w:p>
      <w:pPr>
        <w:pStyle w:val="BodyText"/>
      </w:pPr>
      <w:r>
        <w:t xml:space="preserve">“</w:t>
      </w:r>
      <w:r>
        <w:t xml:space="preserve">Welcome to Shaped Like What It Sells - Our hero, Dominick, is a Determinator - Never. Gives. UP. For anything. Dominick’s story is this: Enemies team up against a common threat. What stands in Dominick’s way is Kaylin, a Serial Killer - The Trope: Someone who murders many people in separate incidents. The turning point happens when: Religious service is oddly plot relevant. This is Suspiciously Specific Sermon. Throughout all of this, both Dominick and Kaylin have to deal with Faith, a Opposed Mentors -</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41" w:name="chapter-122"/>
      <w:r>
        <w:t xml:space="preserve">Chapter 122</w:t>
      </w:r>
      <w:bookmarkEnd w:id="141"/>
    </w:p>
    <w:p>
      <w:pPr>
        <w:pStyle w:val="FirstParagraph"/>
      </w:pPr>
      <w:r>
        <w:t xml:space="preserve">It was a hot afternoon.</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woman fidgeted before saying,</w:t>
      </w:r>
      <w:r>
        <w:t xml:space="preserve"> </w:t>
      </w:r>
      <w:r>
        <w:t xml:space="preserve">“</w:t>
      </w:r>
      <w:r>
        <w:t xml:space="preserve">Yes, I do! It goes something like this:</w:t>
      </w:r>
      <w:r>
        <w:t xml:space="preserve">”</w:t>
      </w:r>
    </w:p>
    <w:p>
      <w:pPr>
        <w:pStyle w:val="BodyText"/>
      </w:pPr>
      <w:r>
        <w:t xml:space="preserve">“</w:t>
      </w:r>
      <w:r>
        <w:t xml:space="preserve">Welcome to Up To Eleven - Exceeding the previous maximum, to an exaggerated degree. Our hero, Vivienne, is a Folk Hero - A folk hero is a type of hero, real or mythological, who has become the stuff of legend through generations of retellings. The single salient characteristic which makes a character a folk hero is the imprinting of the name, personality and deeds of the character in the popular consciousness. This is evidenced by mention in folk songs, folk tales and other folklore. In modern times, folk heroes are also the subject of films, comic books and literature. Vivienne’s story is this: The Leader names a successor before stepping down. What stands in Vivienne’s way is Aydin, a Evil All Along - A character believed to be good is revealed to be evil. The turning point happens when: A boat…that’s actually a leaf. This is Leaf Boat. Throughout all of this, both Vivienne and Aydin have to deal with Stephen, a Fat Best Friend - Best friend of the main character is overweight, and also either proud, shy, or weird.</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42" w:name="chapter-123"/>
      <w:r>
        <w:t xml:space="preserve">Chapter 123</w:t>
      </w:r>
      <w:bookmarkEnd w:id="142"/>
    </w:p>
    <w:p>
      <w:pPr>
        <w:pStyle w:val="FirstParagraph"/>
      </w:pPr>
      <w:r>
        <w:t xml:space="preserve">It was a sunny morning.</w:t>
      </w:r>
    </w:p>
    <w:p>
      <w:pPr>
        <w:pStyle w:val="BodyText"/>
      </w:pPr>
      <w:r>
        <w:t xml:space="preserve">“</w:t>
      </w:r>
      <w:r>
        <w:t xml:space="preserve">I heard you have a pitch for me,</w:t>
      </w:r>
      <w:r>
        <w:t xml:space="preserve">”</w:t>
      </w:r>
      <w:r>
        <w:t xml:space="preserve"> </w:t>
      </w:r>
      <w:r>
        <w:t xml:space="preserve">the man demanded.</w:t>
      </w:r>
    </w:p>
    <w:p>
      <w:pPr>
        <w:pStyle w:val="BodyText"/>
      </w:pPr>
      <w:r>
        <w:t xml:space="preserve">She fidgeted before responding,</w:t>
      </w:r>
      <w:r>
        <w:t xml:space="preserve"> </w:t>
      </w:r>
      <w:r>
        <w:t xml:space="preserve">“</w:t>
      </w:r>
      <w:r>
        <w:t xml:space="preserve">Yes, I do! Here it goes:</w:t>
      </w:r>
      <w:r>
        <w:t xml:space="preserve">”</w:t>
      </w:r>
    </w:p>
    <w:p>
      <w:pPr>
        <w:pStyle w:val="BodyText"/>
      </w:pPr>
      <w:r>
        <w:t xml:space="preserve">“</w:t>
      </w:r>
      <w:r>
        <w:t xml:space="preserve">Welcome to Single Biome Planet - A planet with only a single climate. Our hero, Frankie, is a Redshirt Army - Good guy Mooks… or many nameless extras who will die. Frankie’s story is this: A smallish island, off the shipping lanes. It is completely uninhabited, and hence devoid of Story, until the protagonists arrive. What stands in Frankie’s way is Tinsley, a African Terrorists - The turning point happens when: The villain is defeated, but escapes. This is Villain Exit Stage Left. Throughout all of this, both Frankie and Tinsley have to deal with Junior, a Retired Badass - The badass has quit the role which made him badass.</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43" w:name="chapter-124"/>
      <w:r>
        <w:t xml:space="preserve">Chapter 124</w:t>
      </w:r>
      <w:bookmarkEnd w:id="143"/>
    </w:p>
    <w:p>
      <w:pPr>
        <w:pStyle w:val="FirstParagraph"/>
      </w:pPr>
      <w:r>
        <w:t xml:space="preserve">It was a cold morning.</w:t>
      </w:r>
    </w:p>
    <w:p>
      <w:pPr>
        <w:pStyle w:val="BodyText"/>
      </w:pPr>
      <w:r>
        <w:t xml:space="preserve">“</w:t>
      </w:r>
      <w:r>
        <w:t xml:space="preserve">So you have a story for me?</w:t>
      </w:r>
      <w:r>
        <w:t xml:space="preserve">”</w:t>
      </w:r>
      <w:r>
        <w:t xml:space="preserve"> </w:t>
      </w:r>
      <w:r>
        <w:t xml:space="preserve">he nodded.</w:t>
      </w:r>
    </w:p>
    <w:p>
      <w:pPr>
        <w:pStyle w:val="BodyText"/>
      </w:pPr>
      <w:r>
        <w:t xml:space="preserve">The scriptwriter played with her pen before recounting,</w:t>
      </w:r>
      <w:r>
        <w:t xml:space="preserve"> </w:t>
      </w:r>
      <w:r>
        <w:t xml:space="preserve">“</w:t>
      </w:r>
      <w:r>
        <w:t xml:space="preserve">Right you are! It goes something like this:</w:t>
      </w:r>
      <w:r>
        <w:t xml:space="preserve">”</w:t>
      </w:r>
    </w:p>
    <w:p>
      <w:pPr>
        <w:pStyle w:val="BodyText"/>
      </w:pPr>
      <w:r>
        <w:t xml:space="preserve">“</w:t>
      </w:r>
      <w:r>
        <w:t xml:space="preserve">Welcome to Raygun Gothic - The Future as told by the 1950s, 1960s or early to mid-1970s. Our hero, Meredith, is a Heroic Build - Superpowers = bodybuilder body (male or female) or slim yet curvy body (female). Meredith’s story is this: Character regains consciousness and discovers they have somehow ended up in an unfamiliar room/place. Bonus points if they have amnesia. What stands in Meredith’s way is Persephone, a Big Bad Friend - The protagonist’s friend has been working with—or is—the Big Bad the whole time. The turning point happens when: This is Box And Stick Trap. Throughout all of this, both Meredith and Persephone have to deal with Giana, a Brain Chain - A sorting algorithm of characters in fiction, from the smartest possible to the dumbest possible.</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44" w:name="chapter-125"/>
      <w:r>
        <w:t xml:space="preserve">Chapter 125</w:t>
      </w:r>
      <w:bookmarkEnd w:id="144"/>
    </w:p>
    <w:p>
      <w:pPr>
        <w:pStyle w:val="FirstParagraph"/>
      </w:pPr>
      <w:r>
        <w:t xml:space="preserve">It was a hot morning.</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She bit her lip before responding,</w:t>
      </w:r>
      <w:r>
        <w:t xml:space="preserve"> </w:t>
      </w:r>
      <w:r>
        <w:t xml:space="preserve">“</w:t>
      </w:r>
      <w:r>
        <w:t xml:space="preserve">Yes, I do! It goes something like this:</w:t>
      </w:r>
      <w:r>
        <w:t xml:space="preserve">”</w:t>
      </w:r>
    </w:p>
    <w:p>
      <w:pPr>
        <w:pStyle w:val="BodyText"/>
      </w:pPr>
      <w:r>
        <w:t xml:space="preserve">“</w:t>
      </w:r>
      <w:r>
        <w:t xml:space="preserve">Welcome to Hell Hotel - You do NOT want to stay at this hotel! Our hero, Chaya, is a Smith Of The Yard - A detective who is a famous face in-universe. Chaya’s story is this: What stands in Chaya’s way is Ivanna, a Mook Face Turn - Heroes convince a minor enemy to lend them a hand. The turning point happens when: Little kids getting exposed to horrific violence and/or sex. This is Harmful To Minors. Throughout all of this, both Chaya and Ivanna have to deal with Ledger, a Schemer -</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45" w:name="chapter-126"/>
      <w:r>
        <w:t xml:space="preserve">Chapter 126</w:t>
      </w:r>
      <w:bookmarkEnd w:id="145"/>
    </w:p>
    <w:p>
      <w:pPr>
        <w:pStyle w:val="FirstParagraph"/>
      </w:pPr>
      <w:r>
        <w:t xml:space="preserve">It was a balmy morning.</w:t>
      </w:r>
    </w:p>
    <w:p>
      <w:pPr>
        <w:pStyle w:val="BodyText"/>
      </w:pPr>
      <w:r>
        <w:t xml:space="preserve">“</w:t>
      </w:r>
      <w:r>
        <w:t xml:space="preserve">So you have a story for me?</w:t>
      </w:r>
      <w:r>
        <w:t xml:space="preserve">”</w:t>
      </w:r>
      <w:r>
        <w:t xml:space="preserve"> </w:t>
      </w:r>
      <w:r>
        <w:t xml:space="preserve">he demanded.</w:t>
      </w:r>
    </w:p>
    <w:p>
      <w:pPr>
        <w:pStyle w:val="BodyText"/>
      </w:pPr>
      <w:r>
        <w:t xml:space="preserve">She swallowed before replying,</w:t>
      </w:r>
      <w:r>
        <w:t xml:space="preserve"> </w:t>
      </w:r>
      <w:r>
        <w:t xml:space="preserve">“</w:t>
      </w:r>
      <w:r>
        <w:t xml:space="preserve">Yes, I do! Here it goes:</w:t>
      </w:r>
      <w:r>
        <w:t xml:space="preserve">”</w:t>
      </w:r>
    </w:p>
    <w:p>
      <w:pPr>
        <w:pStyle w:val="BodyText"/>
      </w:pPr>
      <w:r>
        <w:t xml:space="preserve">“</w:t>
      </w:r>
      <w:r>
        <w:t xml:space="preserve">Welcome to Runaway Hideaway - A Runaway Hideaway is a place The Runaway character can call home (either temporarily or permanently). Our hero, Adaline, is a La Resistance - Small band of rebels fighting against tyranny. Adaline’s story is this: What stands in Adaline’s way is Isaiah, a Obliviously Evil - Being evil without realizing it. The turning point happens when: Your failure now leads to greater things in the future. This is Necessary Fail. Throughout all of this, both Adaline and Isaiah have to deal with Eden, a Gentleman Snarker - He can be very snarky, but so elegantly that it makes him no less of a gentleman.</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146" w:name="chapter-127"/>
      <w:r>
        <w:t xml:space="preserve">Chapter 127</w:t>
      </w:r>
      <w:bookmarkEnd w:id="146"/>
    </w:p>
    <w:p>
      <w:pPr>
        <w:pStyle w:val="FirstParagraph"/>
      </w:pPr>
      <w:r>
        <w:t xml:space="preserve">It was a cold afternoon.</w:t>
      </w:r>
    </w:p>
    <w:p>
      <w:pPr>
        <w:pStyle w:val="BodyText"/>
      </w:pPr>
      <w:r>
        <w:t xml:space="preserve">“</w:t>
      </w:r>
      <w:r>
        <w:t xml:space="preserve">I heard you have a story for me,</w:t>
      </w:r>
      <w:r>
        <w:t xml:space="preserve">”</w:t>
      </w:r>
      <w:r>
        <w:t xml:space="preserve"> </w:t>
      </w:r>
      <w:r>
        <w:t xml:space="preserve">he queried.</w:t>
      </w:r>
    </w:p>
    <w:p>
      <w:pPr>
        <w:pStyle w:val="BodyText"/>
      </w:pPr>
      <w:r>
        <w:t xml:space="preserve">She swallowed before saying,</w:t>
      </w:r>
      <w:r>
        <w:t xml:space="preserve"> </w:t>
      </w:r>
      <w:r>
        <w:t xml:space="preserve">“</w:t>
      </w:r>
      <w:r>
        <w:t xml:space="preserve">Right you are! So here’s the story:</w:t>
      </w:r>
      <w:r>
        <w:t xml:space="preserve">”</w:t>
      </w:r>
    </w:p>
    <w:p>
      <w:pPr>
        <w:pStyle w:val="BodyText"/>
      </w:pPr>
      <w:r>
        <w:t xml:space="preserve">“</w:t>
      </w:r>
      <w:r>
        <w:t xml:space="preserve">Welcome to Decadent Court - Deadly, depraved throne room politics. Our hero, River, is a Heroic Rematch - The protagonist loses against an important enemy early on, but wins against them when it counts the most later. River’s story is this: Women’s prisons are fanservice stations. What stands in River’s way is Samantha, a remove their enemies’ scalps - Torture by removing someone’s skin. The turning point happens when: A character calls out the mob and the mob feels guilty. This is Shaming The Mob. Throughout all of this, both River and Samantha have to deal with Rene, a Impoverished Patrician - Rich upper class who actually has little money.</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47" w:name="chapter-128"/>
      <w:r>
        <w:t xml:space="preserve">Chapter 128</w:t>
      </w:r>
      <w:bookmarkEnd w:id="147"/>
    </w:p>
    <w:p>
      <w:pPr>
        <w:pStyle w:val="FirstParagraph"/>
      </w:pPr>
      <w:r>
        <w:t xml:space="preserve">It was a sunny afternoon.</w:t>
      </w:r>
    </w:p>
    <w:p>
      <w:pPr>
        <w:pStyle w:val="BodyText"/>
      </w:pPr>
      <w:r>
        <w:t xml:space="preserve">“</w:t>
      </w:r>
      <w:r>
        <w:t xml:space="preserve">I heard you have a story for me,</w:t>
      </w:r>
      <w:r>
        <w:t xml:space="preserve">”</w:t>
      </w:r>
      <w:r>
        <w:t xml:space="preserve"> </w:t>
      </w:r>
      <w:r>
        <w:t xml:space="preserve">he nodded.</w:t>
      </w:r>
    </w:p>
    <w:p>
      <w:pPr>
        <w:pStyle w:val="BodyText"/>
      </w:pPr>
      <w:r>
        <w:t xml:space="preserve">The woman fidgeted before sharing,</w:t>
      </w:r>
      <w:r>
        <w:t xml:space="preserve"> </w:t>
      </w:r>
      <w:r>
        <w:t xml:space="preserve">“</w:t>
      </w:r>
      <w:r>
        <w:t xml:space="preserve">You’re right! Here it goes:</w:t>
      </w:r>
      <w:r>
        <w:t xml:space="preserve">”</w:t>
      </w:r>
    </w:p>
    <w:p>
      <w:pPr>
        <w:pStyle w:val="BodyText"/>
      </w:pPr>
      <w:r>
        <w:t xml:space="preserve">“</w:t>
      </w:r>
      <w:r>
        <w:t xml:space="preserve">Welcome to Soapbox Square - A public square or park where all sorts of people (possibly including the Soapbox Sadie) can be found Waving Signs Around and making impassioned speeches about various subjects; usually political, but sometimes rather more bizarre. Crowds will gather to variously cheer or jeer. Generally, the quality of the speeches made won’t be very high, and will be on such topics as outlandish conspiracy theories, how things were better back in the old days and the verbal equivalent of the Strongly Worded Letter. In short, at a Soapbox Square you will see very few well spoken gentleman but a heaping helping of babbling loons. Our hero, Maleah, is a Sheep In Sheeps Clothing - Nice Guy is suspected to be not-so-nice, but turns out to be exactly as advertised. Maleah’s story is this: What stands in Maleah’s way is Lawson, a Mooks - Evil soldiers that exist for the sole purpose of being mowed over by The Hero. The turning point happens when: What is most valuable isn’t the goal, but the effort it took to reach it. This is Its The Journey That Counts. Throughout all of this, both Maleah and Lawson have to deal with Allison, a Wise Tree -</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48" w:name="chapter-129"/>
      <w:r>
        <w:t xml:space="preserve">Chapter 129</w:t>
      </w:r>
      <w:bookmarkEnd w:id="148"/>
    </w:p>
    <w:p>
      <w:pPr>
        <w:pStyle w:val="FirstParagraph"/>
      </w:pPr>
      <w:r>
        <w:t xml:space="preserve">It was a cold afternoon.</w:t>
      </w:r>
    </w:p>
    <w:p>
      <w:pPr>
        <w:pStyle w:val="BodyText"/>
      </w:pPr>
      <w:r>
        <w:t xml:space="preserve">“</w:t>
      </w:r>
      <w:r>
        <w:t xml:space="preserve">I heard you have a pitch for me,</w:t>
      </w:r>
      <w:r>
        <w:t xml:space="preserve">”</w:t>
      </w:r>
      <w:r>
        <w:t xml:space="preserve"> </w:t>
      </w:r>
      <w:r>
        <w:t xml:space="preserve">the person prompted.</w:t>
      </w:r>
    </w:p>
    <w:p>
      <w:pPr>
        <w:pStyle w:val="BodyText"/>
      </w:pPr>
      <w:r>
        <w:t xml:space="preserve">The author fidgeted before sharing,</w:t>
      </w:r>
      <w:r>
        <w:t xml:space="preserve"> </w:t>
      </w:r>
      <w:r>
        <w:t xml:space="preserve">“</w:t>
      </w:r>
      <w:r>
        <w:t xml:space="preserve">Absolutely! It goes something like this:</w:t>
      </w:r>
      <w:r>
        <w:t xml:space="preserve">”</w:t>
      </w:r>
    </w:p>
    <w:p>
      <w:pPr>
        <w:pStyle w:val="BodyText"/>
      </w:pPr>
      <w:r>
        <w:t xml:space="preserve">“</w:t>
      </w:r>
      <w:r>
        <w:t xml:space="preserve">Welcome to Supervillain Lair - Elaborate base where the Big Bad lives. Our hero, Ellen, is a Stock Shonen Hero - Archetypal take on The Hero: a Hot-Blooded Book Dumb embodiment of Japanese Spirit. Ellen’s story is this: Ridiculously convoluted plan. What stands in Ellen’s way is Everett, a Standard Evil Empire Hierarchy - Running The Empire is hard work. No Dark Lord, no matter how powerful and feared, can manage everything on his own and a military-style hierarchy is usually the best of delegating tasks to the various henchmen and minions. As a result, if the heroes wind up having to topple The Empire, they’ll end up going against a Standard Evil Empire Hierarchy. The turning point happens when: An incredibly obvious trap that someone willing triggers for the sake of advancing. This is Trap Is The Only Option. Throughout all of this, both Ellen and Everett have to deal with Derrick, a Knowledge Broker - Always seems to be on the ball with current events, no matter how obscure.</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49" w:name="chapter-130"/>
      <w:r>
        <w:t xml:space="preserve">Chapter 130</w:t>
      </w:r>
      <w:bookmarkEnd w:id="149"/>
    </w:p>
    <w:p>
      <w:pPr>
        <w:pStyle w:val="FirstParagraph"/>
      </w:pPr>
      <w:r>
        <w:t xml:space="preserve">It was a balmy afternoon.</w:t>
      </w:r>
    </w:p>
    <w:p>
      <w:pPr>
        <w:pStyle w:val="BodyText"/>
      </w:pPr>
      <w:r>
        <w:t xml:space="preserve">“</w:t>
      </w:r>
      <w:r>
        <w:t xml:space="preserve">So you have a pitch for me?</w:t>
      </w:r>
      <w:r>
        <w:t xml:space="preserve">”</w:t>
      </w:r>
      <w:r>
        <w:t xml:space="preserve"> </w:t>
      </w:r>
      <w:r>
        <w:t xml:space="preserve">the producer nodded.</w:t>
      </w:r>
    </w:p>
    <w:p>
      <w:pPr>
        <w:pStyle w:val="BodyText"/>
      </w:pPr>
      <w:r>
        <w:t xml:space="preserve">The screenwriter fidgeted before responding,</w:t>
      </w:r>
      <w:r>
        <w:t xml:space="preserve"> </w:t>
      </w:r>
      <w:r>
        <w:t xml:space="preserve">“</w:t>
      </w:r>
      <w:r>
        <w:t xml:space="preserve">Yes! It goes something like this:</w:t>
      </w:r>
      <w:r>
        <w:t xml:space="preserve">”</w:t>
      </w:r>
    </w:p>
    <w:p>
      <w:pPr>
        <w:pStyle w:val="BodyText"/>
      </w:pPr>
      <w:r>
        <w:t xml:space="preserve">“</w:t>
      </w:r>
      <w:r>
        <w:t xml:space="preserve">Welcome to The Outside World - The wide, open world around someone living in isolation. Our hero, Gustavo, is a The good guy - The central character who performs heroic deeds with a heroic motivation. Gustavo’s story is this: A Ship has sent an emergency call, the heroes must investigate. What stands in Gustavo’s way is Stanley, a The Dreaded - A character defined by the fear that others have of them. The turning point happens when: Villain does something stupid for the sake of being evil. This is Villain Ball. Throughout all of this, both Gustavo and Stanley have to deal with Juelz, a Hair Trigger Temper - This character gets angry all the time, and over anything.</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50" w:name="chapter-131"/>
      <w:r>
        <w:t xml:space="preserve">Chapter 131</w:t>
      </w:r>
      <w:bookmarkEnd w:id="150"/>
    </w:p>
    <w:p>
      <w:pPr>
        <w:pStyle w:val="FirstParagraph"/>
      </w:pPr>
      <w:r>
        <w:t xml:space="preserve">It was a cold afternoon.</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The scriptwriter bit her lip before answering,</w:t>
      </w:r>
      <w:r>
        <w:t xml:space="preserve"> </w:t>
      </w:r>
      <w:r>
        <w:t xml:space="preserve">“</w:t>
      </w:r>
      <w:r>
        <w:t xml:space="preserve">Absolutely! Here it goes:</w:t>
      </w:r>
      <w:r>
        <w:t xml:space="preserve">”</w:t>
      </w:r>
    </w:p>
    <w:p>
      <w:pPr>
        <w:pStyle w:val="BodyText"/>
      </w:pPr>
      <w:r>
        <w:t xml:space="preserve">“</w:t>
      </w:r>
      <w:r>
        <w:t xml:space="preserve">Welcome to Ancient Tomb - An old burial chamber. Our hero, Maxine, is a Fallen Princess - A privileged and/or wealthy girl loses her power, usually becoming more humble in the process. Maxine’s story is this: Was I (the narrator) hallucinating all of that? What stands in Maxine’s way is Lee, a Evil Teacher - The turning point happens when: Character is forgiven despite crossing the Moral Event Horizon. This is Easily Forgiven. Throughout all of this, both Maxine and Lee have to deal with Koa, a Abandoned War Child - Child left neglected during the war.</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51" w:name="chapter-132"/>
      <w:r>
        <w:t xml:space="preserve">Chapter 132</w:t>
      </w:r>
      <w:bookmarkEnd w:id="151"/>
    </w:p>
    <w:p>
      <w:pPr>
        <w:pStyle w:val="FirstParagraph"/>
      </w:pPr>
      <w:r>
        <w:t xml:space="preserve">It was a warm evening.</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scriptwriter cleared her throat before answering,</w:t>
      </w:r>
      <w:r>
        <w:t xml:space="preserve"> </w:t>
      </w:r>
      <w:r>
        <w:t xml:space="preserve">“</w:t>
      </w:r>
      <w:r>
        <w:t xml:space="preserve">You’re right! It goes something like this:</w:t>
      </w:r>
      <w:r>
        <w:t xml:space="preserve">”</w:t>
      </w:r>
    </w:p>
    <w:p>
      <w:pPr>
        <w:pStyle w:val="BodyText"/>
      </w:pPr>
      <w:r>
        <w:t xml:space="preserve">“</w:t>
      </w:r>
      <w:r>
        <w:t xml:space="preserve">Welcome to Grocery Store Index - Our hero, Trinity, is a Farm Boy - The Hero is a humble farmhand. Except he usually isn’t. Trinity’s story is this: A character assumes the worst about someone without bothering to confirm it. What stands in Trinity’s way is Lyle, a The Family That Slays Together - A family of murderers or other criminals. The turning point happens when: It’s luxurious! I wonder who left it here? This is Schmuck Banquet. Throughout all of this, both Trinity and Lyle have to deal with Koda, a Ethnic Magician - A magic-user from a non-Western Fantasy Counterpart Culture.</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152" w:name="chapter-133"/>
      <w:r>
        <w:t xml:space="preserve">Chapter 133</w:t>
      </w:r>
      <w:bookmarkEnd w:id="152"/>
    </w:p>
    <w:p>
      <w:pPr>
        <w:pStyle w:val="FirstParagraph"/>
      </w:pPr>
      <w:r>
        <w:t xml:space="preserve">It was a rainy evening.</w:t>
      </w:r>
    </w:p>
    <w:p>
      <w:pPr>
        <w:pStyle w:val="BodyText"/>
      </w:pPr>
      <w:r>
        <w:t xml:space="preserve">“</w:t>
      </w:r>
      <w:r>
        <w:t xml:space="preserve">So you have a pitch for me?</w:t>
      </w:r>
      <w:r>
        <w:t xml:space="preserve">”</w:t>
      </w:r>
      <w:r>
        <w:t xml:space="preserve"> </w:t>
      </w:r>
      <w:r>
        <w:t xml:space="preserve">he prompted.</w:t>
      </w:r>
    </w:p>
    <w:p>
      <w:pPr>
        <w:pStyle w:val="BodyText"/>
      </w:pPr>
      <w:r>
        <w:t xml:space="preserve">The screenwriter swallowed before responding,</w:t>
      </w:r>
      <w:r>
        <w:t xml:space="preserve"> </w:t>
      </w:r>
      <w:r>
        <w:t xml:space="preserve">“</w:t>
      </w:r>
      <w:r>
        <w:t xml:space="preserve">Yes! Here it goes:</w:t>
      </w:r>
      <w:r>
        <w:t xml:space="preserve">”</w:t>
      </w:r>
    </w:p>
    <w:p>
      <w:pPr>
        <w:pStyle w:val="BodyText"/>
      </w:pPr>
      <w:r>
        <w:t xml:space="preserve">“</w:t>
      </w:r>
      <w:r>
        <w:t xml:space="preserve">Welcome to Soul Crushing Desk Job - A character has a menial job that pays well enough, but loathes it very much. Our hero, Claire, is a Eternal Hero - Legends become anthropological oddities. Heroes live forever. Claire’s story is this: What stands in Claire’s way is Finley, a Classic Villain - A villain who acts as an evil foil to the hero’s personality and is a main block to his journey towards his destiny. The turning point happens when: A phone that should not be answered. This is Evil Phone. Throughout all of this, both Claire and Finley have to deal with Aarav, a Magical Jew - A Jewish character becomes a source of wisdom or a mentor for other (usually non-Jewish) characters.</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53" w:name="chapter-134"/>
      <w:r>
        <w:t xml:space="preserve">Chapter 134</w:t>
      </w:r>
      <w:bookmarkEnd w:id="153"/>
    </w:p>
    <w:p>
      <w:pPr>
        <w:pStyle w:val="FirstParagraph"/>
      </w:pPr>
      <w:r>
        <w:t xml:space="preserve">It was a stormy afternoon.</w:t>
      </w:r>
    </w:p>
    <w:p>
      <w:pPr>
        <w:pStyle w:val="BodyText"/>
      </w:pPr>
      <w:r>
        <w:t xml:space="preserve">“</w:t>
      </w:r>
      <w:r>
        <w:t xml:space="preserve">I heard you have a pitch for me,</w:t>
      </w:r>
      <w:r>
        <w:t xml:space="preserve">”</w:t>
      </w:r>
      <w:r>
        <w:t xml:space="preserve"> </w:t>
      </w:r>
      <w:r>
        <w:t xml:space="preserve">he prompted.</w:t>
      </w:r>
    </w:p>
    <w:p>
      <w:pPr>
        <w:pStyle w:val="BodyText"/>
      </w:pPr>
      <w:r>
        <w:t xml:space="preserve">The writer bit her lip before responding,</w:t>
      </w:r>
      <w:r>
        <w:t xml:space="preserve"> </w:t>
      </w:r>
      <w:r>
        <w:t xml:space="preserve">“</w:t>
      </w:r>
      <w:r>
        <w:t xml:space="preserve">Yes! So here’s the story:</w:t>
      </w:r>
      <w:r>
        <w:t xml:space="preserve">”</w:t>
      </w:r>
    </w:p>
    <w:p>
      <w:pPr>
        <w:pStyle w:val="BodyText"/>
      </w:pPr>
      <w:r>
        <w:t xml:space="preserve">“</w:t>
      </w:r>
      <w:r>
        <w:t xml:space="preserve">Welcome to World War I - Our hero, Zuri, is a Pragmatic Hero - A hero who’s willing to go the extra mile to achieve his goals for the greater good. Zuri’s story is this: The series’ main cast first meet each other in the first episode. What stands in Zuri’s way is Jennifer, a Former Regime Personnel - The turning point happens when: Explosions are cool! This is Stuff Blowing Up. Throughout all of this, both Zuri and Jennifer have to deal with Jacob, a Naive Newcomer - You don’t know anything ’cause you just got here.</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54" w:name="chapter-135"/>
      <w:r>
        <w:t xml:space="preserve">Chapter 135</w:t>
      </w:r>
      <w:bookmarkEnd w:id="154"/>
    </w:p>
    <w:p>
      <w:pPr>
        <w:pStyle w:val="FirstParagraph"/>
      </w:pPr>
      <w:r>
        <w:t xml:space="preserve">It was a sunny afternoon.</w:t>
      </w:r>
    </w:p>
    <w:p>
      <w:pPr>
        <w:pStyle w:val="BodyText"/>
      </w:pPr>
      <w:r>
        <w:t xml:space="preserve">“</w:t>
      </w:r>
      <w:r>
        <w:t xml:space="preserve">I heard you have a pitch for me,</w:t>
      </w:r>
      <w:r>
        <w:t xml:space="preserve">”</w:t>
      </w:r>
      <w:r>
        <w:t xml:space="preserve"> </w:t>
      </w:r>
      <w:r>
        <w:t xml:space="preserve">the person queried.</w:t>
      </w:r>
    </w:p>
    <w:p>
      <w:pPr>
        <w:pStyle w:val="BodyText"/>
      </w:pPr>
      <w:r>
        <w:t xml:space="preserve">She bit her lip before sharing,</w:t>
      </w:r>
      <w:r>
        <w:t xml:space="preserve"> </w:t>
      </w:r>
      <w:r>
        <w:t xml:space="preserve">“</w:t>
      </w:r>
      <w:r>
        <w:t xml:space="preserve">Yes, I do! It goes something like this:</w:t>
      </w:r>
      <w:r>
        <w:t xml:space="preserve">”</w:t>
      </w:r>
    </w:p>
    <w:p>
      <w:pPr>
        <w:pStyle w:val="BodyText"/>
      </w:pPr>
      <w:r>
        <w:t xml:space="preserve">“</w:t>
      </w:r>
      <w:r>
        <w:t xml:space="preserve">Welcome to The Good Kingdom - The realm of a good monarch. Our hero, Ahmed, is a Defends Against Their Own Kind - A Super-Trope. This trope occurs when two or more people who have a given defining quality in common (let’s call it X) are polarized on opposite ends of the good vs. evil spectrum, and the good X must defend a person or group that does not have that quality against the evil X. Ahmed’s story is this: A couple in a romantic relationship conceal it from others. What stands in Ahmed’s way is Madelynn, a Scary Dogmatic Aliens - Single-minded alien antagonists used as allegories of real-life ideologies (usually ones the author dislikes). The turning point happens when: The story ends the same way it started. This is Here We Go Again. Throughout all of this, both Ahmed and Madelynn have to deal with Cole, a Children Are A Waste - Children are not worth the trouble.</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55" w:name="chapter-136"/>
      <w:r>
        <w:t xml:space="preserve">Chapter 136</w:t>
      </w:r>
      <w:bookmarkEnd w:id="155"/>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the person nodded.</w:t>
      </w:r>
    </w:p>
    <w:p>
      <w:pPr>
        <w:pStyle w:val="BodyText"/>
      </w:pPr>
      <w:r>
        <w:t xml:space="preserve">The woman fidgeted before recounting,</w:t>
      </w:r>
      <w:r>
        <w:t xml:space="preserve"> </w:t>
      </w:r>
      <w:r>
        <w:t xml:space="preserve">“</w:t>
      </w:r>
      <w:r>
        <w:t xml:space="preserve">Absolutely! It goes something like this:</w:t>
      </w:r>
      <w:r>
        <w:t xml:space="preserve">”</w:t>
      </w:r>
    </w:p>
    <w:p>
      <w:pPr>
        <w:pStyle w:val="BodyText"/>
      </w:pPr>
      <w:r>
        <w:t xml:space="preserve">“</w:t>
      </w:r>
      <w:r>
        <w:t xml:space="preserve">Welcome to White Void Room - In this room, there is nothing. Just white. Our hero, Beau, is a Wake Up Go To School Save The World - The Kid Hero has to juggle heroics with their personal life. Beau’s story is this: What stands in Beau’s way is Hugo, a Hive Mind - One mind, many bodies. The turning point happens when: Preserving something…or someone…in a glass case full of who-knows-what. This is People Jars. Throughout all of this, both Beau and Hugo have to deal with Barrett, a Pretty Boy - A boyish and slender attractive man.</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56" w:name="chapter-137"/>
      <w:r>
        <w:t xml:space="preserve">Chapter 137</w:t>
      </w:r>
      <w:bookmarkEnd w:id="156"/>
    </w:p>
    <w:p>
      <w:pPr>
        <w:pStyle w:val="FirstParagraph"/>
      </w:pPr>
      <w:r>
        <w:t xml:space="preserve">It was a balmy morning.</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screenwriter cleared her throat before responding,</w:t>
      </w:r>
      <w:r>
        <w:t xml:space="preserve"> </w:t>
      </w:r>
      <w:r>
        <w:t xml:space="preserve">“</w:t>
      </w:r>
      <w:r>
        <w:t xml:space="preserve">Yes! So here’s the story:</w:t>
      </w:r>
      <w:r>
        <w:t xml:space="preserve">”</w:t>
      </w:r>
    </w:p>
    <w:p>
      <w:pPr>
        <w:pStyle w:val="BodyText"/>
      </w:pPr>
      <w:r>
        <w:t xml:space="preserve">“</w:t>
      </w:r>
      <w:r>
        <w:t xml:space="preserve">Welcome to Vice City - A Wretched Hive or a Crapsaccharine World in city form. Our hero, Marissa, is a Benevolent Monsters - No matter how dangerous the monsters are, most wouldn’t hurt a fly. Marissa’s story is this: A character wants to get in trouble, but finds out they can’t. What stands in Marissa’s way is Emersyn, a Greedy Jew - Stereotypes that portrays Jews as greedy and evil. The turning point happens when: This is Walking Out On The Show. Throughout all of this, both Marissa and Emersyn have to deal with Erin, a Agent Peacock - Effeminate Pretty Boy is actually pretty badass.</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57" w:name="chapter-138"/>
      <w:r>
        <w:t xml:space="preserve">Chapter 138</w:t>
      </w:r>
      <w:bookmarkEnd w:id="157"/>
    </w:p>
    <w:p>
      <w:pPr>
        <w:pStyle w:val="FirstParagraph"/>
      </w:pPr>
      <w:r>
        <w:t xml:space="preserve">It was a hot afternoon.</w:t>
      </w:r>
    </w:p>
    <w:p>
      <w:pPr>
        <w:pStyle w:val="BodyText"/>
      </w:pPr>
      <w:r>
        <w:t xml:space="preserve">“</w:t>
      </w:r>
      <w:r>
        <w:t xml:space="preserve">So you have a pitch for me?</w:t>
      </w:r>
      <w:r>
        <w:t xml:space="preserve">”</w:t>
      </w:r>
      <w:r>
        <w:t xml:space="preserve"> </w:t>
      </w:r>
      <w:r>
        <w:t xml:space="preserve">the person demanded.</w:t>
      </w:r>
    </w:p>
    <w:p>
      <w:pPr>
        <w:pStyle w:val="BodyText"/>
      </w:pPr>
      <w:r>
        <w:t xml:space="preserve">She fidgeted before sharing,</w:t>
      </w:r>
      <w:r>
        <w:t xml:space="preserve"> </w:t>
      </w:r>
      <w:r>
        <w:t xml:space="preserve">“</w:t>
      </w:r>
      <w:r>
        <w:t xml:space="preserve">Absolutely! Here it goes:</w:t>
      </w:r>
      <w:r>
        <w:t xml:space="preserve">”</w:t>
      </w:r>
    </w:p>
    <w:p>
      <w:pPr>
        <w:pStyle w:val="BodyText"/>
      </w:pPr>
      <w:r>
        <w:t xml:space="preserve">“</w:t>
      </w:r>
      <w:r>
        <w:t xml:space="preserve">Welcome to One Gender School - Our hero, Casey, is a The Smart Guy - The main brain of The Team. Casey’s story is this: A character evolves from humble beginnings to well-liked fame. What stands in Casey’s way is Madelyn, a Back From The Dead - A character who was dead comes back to life. The turning point happens when: Tropes dealing with anything slippery. This is Slippery Tropes. Throughout all of this, both Casey and Madelyn have to deal with George, a Dumbass DJ -</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158" w:name="chapter-139"/>
      <w:r>
        <w:t xml:space="preserve">Chapter 139</w:t>
      </w:r>
      <w:bookmarkEnd w:id="158"/>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the producer prompted.</w:t>
      </w:r>
    </w:p>
    <w:p>
      <w:pPr>
        <w:pStyle w:val="BodyText"/>
      </w:pPr>
      <w:r>
        <w:t xml:space="preserve">The woman played with her pen before recounting,</w:t>
      </w:r>
      <w:r>
        <w:t xml:space="preserve"> </w:t>
      </w:r>
      <w:r>
        <w:t xml:space="preserve">“</w:t>
      </w:r>
      <w:r>
        <w:t xml:space="preserve">You’re right! Here it goes:</w:t>
      </w:r>
      <w:r>
        <w:t xml:space="preserve">”</w:t>
      </w:r>
    </w:p>
    <w:p>
      <w:pPr>
        <w:pStyle w:val="BodyText"/>
      </w:pPr>
      <w:r>
        <w:t xml:space="preserve">“</w:t>
      </w:r>
      <w:r>
        <w:t xml:space="preserve">Welcome to Micro Monarchy - Our hero, Kallie, is a Incorruptible Pure Pureness - A character who is purely good, can’t be corrupted and won’t do anything bad. Kallie’s story is this: What stands in Kallie’s way is Axl, a The End Of The World As We Know It - The Bad Guy Wins, the world goes</w:t>
      </w:r>
      <w:r>
        <w:t xml:space="preserve">”</w:t>
      </w:r>
      <w:r>
        <w:t xml:space="preserve">boom!" The turning point happens when: They get a new call frequently. This is Regular Caller. Throughout all of this, both Kallie and Axl have to deal with Remy, a Shipper With An Agenda - A couple is being shipped for selfish reasons for the shipper."</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59" w:name="chapter-140"/>
      <w:r>
        <w:t xml:space="preserve">Chapter 140</w:t>
      </w:r>
      <w:bookmarkEnd w:id="159"/>
    </w:p>
    <w:p>
      <w:pPr>
        <w:pStyle w:val="FirstParagraph"/>
      </w:pPr>
      <w:r>
        <w:t xml:space="preserve">It was a balmy day.</w:t>
      </w:r>
    </w:p>
    <w:p>
      <w:pPr>
        <w:pStyle w:val="BodyText"/>
      </w:pPr>
      <w:r>
        <w:t xml:space="preserve">“</w:t>
      </w:r>
      <w:r>
        <w:t xml:space="preserve">I heard you have a story for me,</w:t>
      </w:r>
      <w:r>
        <w:t xml:space="preserve">”</w:t>
      </w:r>
      <w:r>
        <w:t xml:space="preserve"> </w:t>
      </w:r>
      <w:r>
        <w:t xml:space="preserve">the man queried.</w:t>
      </w:r>
    </w:p>
    <w:p>
      <w:pPr>
        <w:pStyle w:val="BodyText"/>
      </w:pPr>
      <w:r>
        <w:t xml:space="preserve">She fidgeted before replying,</w:t>
      </w:r>
      <w:r>
        <w:t xml:space="preserve"> </w:t>
      </w:r>
      <w:r>
        <w:t xml:space="preserve">“</w:t>
      </w:r>
      <w:r>
        <w:t xml:space="preserve">Yes! So here’s the story:</w:t>
      </w:r>
      <w:r>
        <w:t xml:space="preserve">”</w:t>
      </w:r>
    </w:p>
    <w:p>
      <w:pPr>
        <w:pStyle w:val="BodyText"/>
      </w:pPr>
      <w:r>
        <w:t xml:space="preserve">“</w:t>
      </w:r>
      <w:r>
        <w:t xml:space="preserve">Welcome to PUNCTUATED! FOR! EMPHASIS! - JUST! LIKE! THIS! Our hero, Thea, is a Plucky Girl - Optimistic female Determinator. Thea’s story is this: Powerful aliens have easily exploitable weakness. What stands in Thea’s way is Hudson, a Politically Incorrect Villain - Kicks The Dog by being racist/sexist/Fantastic Racist/etc. The turning point happens when: X disposes of Y by opening a hatch directly underneath them. This is Trap Door. Throughout all of this, both Thea and Hudson have to deal with Daphne, a Professional Slacker -</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60" w:name="chapter-141"/>
      <w:r>
        <w:t xml:space="preserve">Chapter 141</w:t>
      </w:r>
      <w:bookmarkEnd w:id="160"/>
    </w:p>
    <w:p>
      <w:pPr>
        <w:pStyle w:val="FirstParagraph"/>
      </w:pPr>
      <w:r>
        <w:t xml:space="preserve">It was a stormy morning.</w:t>
      </w:r>
    </w:p>
    <w:p>
      <w:pPr>
        <w:pStyle w:val="BodyText"/>
      </w:pPr>
      <w:r>
        <w:t xml:space="preserve">“</w:t>
      </w:r>
      <w:r>
        <w:t xml:space="preserve">I heard you have a pitch for me,</w:t>
      </w:r>
      <w:r>
        <w:t xml:space="preserve">”</w:t>
      </w:r>
      <w:r>
        <w:t xml:space="preserve"> </w:t>
      </w:r>
      <w:r>
        <w:t xml:space="preserve">the person queried.</w:t>
      </w:r>
    </w:p>
    <w:p>
      <w:pPr>
        <w:pStyle w:val="BodyText"/>
      </w:pPr>
      <w:r>
        <w:t xml:space="preserve">The author cleared her throat before saying,</w:t>
      </w:r>
      <w:r>
        <w:t xml:space="preserve"> </w:t>
      </w:r>
      <w:r>
        <w:t xml:space="preserve">“</w:t>
      </w:r>
      <w:r>
        <w:t xml:space="preserve">Right you are! Here it goes:</w:t>
      </w:r>
      <w:r>
        <w:t xml:space="preserve">”</w:t>
      </w:r>
    </w:p>
    <w:p>
      <w:pPr>
        <w:pStyle w:val="BodyText"/>
      </w:pPr>
      <w:r>
        <w:t xml:space="preserve">“</w:t>
      </w:r>
      <w:r>
        <w:t xml:space="preserve">Welcome to Tomorrowland - An area with unusually advanced technology. Our hero, Bonnie, is a Deuteragonist - The second-most important character in the story. Bonnie’s story is this: A dream world meant to trap someone from reality. What stands in Bonnie’s way is Alana, a The Jailer - A character whose hat is to imprison people. The turning point happens when: A character is made to write something over and over as punishment. This is Writing Lines. Throughout all of this, both Bonnie and Alana have to deal with Magnus, a Bob From Accounting - Whenever a throwaway character in a Work Com is introduced, he will often be labeled as someone from the</w:t>
      </w:r>
      <w:r>
        <w:t xml:space="preserve">”</w:t>
      </w:r>
      <w:r>
        <w:t xml:space="preserve">Accounting department</w:t>
      </w:r>
      <w:r>
        <w:t xml:space="preserve">“</w:t>
      </w:r>
      <w:r>
        <w:t xml:space="preserve">, usually to serve as the straight-man for a joke. The character’s name will also tend to be common and monosyllabic, such as</w:t>
      </w:r>
      <w:r>
        <w:t xml:space="preserve">”</w:t>
      </w:r>
      <w:r>
        <w:t xml:space="preserve">Bob</w:t>
      </w:r>
      <w:r>
        <w:t xml:space="preserve">“</w:t>
      </w:r>
      <w:r>
        <w:t xml:space="preserve">,</w:t>
      </w:r>
      <w:r>
        <w:t xml:space="preserve">”</w:t>
      </w:r>
      <w:r>
        <w:t xml:space="preserve">Bill</w:t>
      </w:r>
      <w:r>
        <w:t xml:space="preserve">“</w:t>
      </w:r>
      <w:r>
        <w:t xml:space="preserve">,</w:t>
      </w:r>
      <w:r>
        <w:t xml:space="preserve">”</w:t>
      </w:r>
      <w:r>
        <w:t xml:space="preserve">Ted</w:t>
      </w:r>
      <w:r>
        <w:t xml:space="preserve">“</w:t>
      </w:r>
      <w:r>
        <w:t xml:space="preserve">, or</w:t>
      </w:r>
      <w:r>
        <w:t xml:space="preserve">”</w:t>
      </w:r>
      <w:r>
        <w:t xml:space="preserve">Steve</w:t>
      </w:r>
      <w:r>
        <w:t xml:space="preserve">“</w:t>
      </w:r>
      <w:r>
        <w:t xml:space="preserve">, altogether creating an impression of a staid and two-dimensional person.</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61" w:name="chapter-142"/>
      <w:r>
        <w:t xml:space="preserve">Chapter 142</w:t>
      </w:r>
      <w:bookmarkEnd w:id="161"/>
    </w:p>
    <w:p>
      <w:pPr>
        <w:pStyle w:val="FirstParagraph"/>
      </w:pPr>
      <w:r>
        <w:t xml:space="preserve">It was a warm day.</w:t>
      </w:r>
    </w:p>
    <w:p>
      <w:pPr>
        <w:pStyle w:val="BodyText"/>
      </w:pPr>
      <w:r>
        <w:t xml:space="preserve">“</w:t>
      </w:r>
      <w:r>
        <w:t xml:space="preserve">I heard you have a story for me,</w:t>
      </w:r>
      <w:r>
        <w:t xml:space="preserve">”</w:t>
      </w:r>
      <w:r>
        <w:t xml:space="preserve"> </w:t>
      </w:r>
      <w:r>
        <w:t xml:space="preserve">the person nodded.</w:t>
      </w:r>
    </w:p>
    <w:p>
      <w:pPr>
        <w:pStyle w:val="BodyText"/>
      </w:pPr>
      <w:r>
        <w:t xml:space="preserve">The author swallowed before replying,</w:t>
      </w:r>
      <w:r>
        <w:t xml:space="preserve"> </w:t>
      </w:r>
      <w:r>
        <w:t xml:space="preserve">“</w:t>
      </w:r>
      <w:r>
        <w:t xml:space="preserve">Right you are! It goes something like this:</w:t>
      </w:r>
      <w:r>
        <w:t xml:space="preserve">”</w:t>
      </w:r>
    </w:p>
    <w:p>
      <w:pPr>
        <w:pStyle w:val="BodyText"/>
      </w:pPr>
      <w:r>
        <w:t xml:space="preserve">“</w:t>
      </w:r>
      <w:r>
        <w:t xml:space="preserve">Welcome to Soul Crushing Desk Job - A character has a menial job that pays well enough, but loathes it very much. Our hero, Jemma, is a Heroes - Jemma’s story is this: A character just goes like</w:t>
      </w:r>
      <w:r>
        <w:t xml:space="preserve">”</w:t>
      </w:r>
      <w:r>
        <w:t xml:space="preserve">Ya know what? I’m gonna go fight Dracula!" What stands in Jemma’s way is Erick, a The Man In Front Of The Man - A minion of the apparent Big Bad is revealed to be the true villain. The turning point happens when: The pain from how bad this is! It’s palpable!! This is Suckiness Is Painful. Throughout all of this, both Jemma and Erick have to deal with Ezra, a Action Survivor - The Hero of the story is an Average Jo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62" w:name="chapter-143"/>
      <w:r>
        <w:t xml:space="preserve">Chapter 143</w:t>
      </w:r>
      <w:bookmarkEnd w:id="162"/>
    </w:p>
    <w:p>
      <w:pPr>
        <w:pStyle w:val="FirstParagraph"/>
      </w:pPr>
      <w:r>
        <w:t xml:space="preserve">It was a balmy evening.</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The scriptwriter cleared her throat before answering,</w:t>
      </w:r>
      <w:r>
        <w:t xml:space="preserve"> </w:t>
      </w:r>
      <w:r>
        <w:t xml:space="preserve">“</w:t>
      </w:r>
      <w:r>
        <w:t xml:space="preserve">Absolutely! So here’s the story:</w:t>
      </w:r>
      <w:r>
        <w:t xml:space="preserve">”</w:t>
      </w:r>
    </w:p>
    <w:p>
      <w:pPr>
        <w:pStyle w:val="BodyText"/>
      </w:pPr>
      <w:r>
        <w:t xml:space="preserve">“</w:t>
      </w:r>
      <w:r>
        <w:t xml:space="preserve">Welcome to Raygun Gothic - The Future as told by the 1950s, 1960s or early to mid-1970s. Our hero, Nadia, is a The All American Boy - The innocent, cheerful, athletic, adolescent boy in American sitcoms from decades’ past. Nadia’s story is this: Worthless and/or insignificant object mistaken for something of great value and/or importance. What stands in Nadia’s way is Baker, a Evil Jesuit - The turning point happens when: They couldn’t save themselves, but they left something to help others avoid meeting the same fate. This is Fling A Light Into The Future. Throughout all of this, both Nadia and Baker have to deal with Abel, a Straying Baby - If a baby leaves your field of vision - even for a second - expect it to get into some dangerous situation it has no business being in.</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63" w:name="chapter-144"/>
      <w:r>
        <w:t xml:space="preserve">Chapter 144</w:t>
      </w:r>
      <w:bookmarkEnd w:id="163"/>
    </w:p>
    <w:p>
      <w:pPr>
        <w:pStyle w:val="FirstParagraph"/>
      </w:pPr>
      <w:r>
        <w:t xml:space="preserve">It was a rainy afternoon.</w:t>
      </w:r>
    </w:p>
    <w:p>
      <w:pPr>
        <w:pStyle w:val="BodyText"/>
      </w:pPr>
      <w:r>
        <w:t xml:space="preserve">“</w:t>
      </w:r>
      <w:r>
        <w:t xml:space="preserve">So you have a pitch for me?</w:t>
      </w:r>
      <w:r>
        <w:t xml:space="preserve">”</w:t>
      </w:r>
      <w:r>
        <w:t xml:space="preserve"> </w:t>
      </w:r>
      <w:r>
        <w:t xml:space="preserve">the person asked.</w:t>
      </w:r>
    </w:p>
    <w:p>
      <w:pPr>
        <w:pStyle w:val="BodyText"/>
      </w:pPr>
      <w:r>
        <w:t xml:space="preserve">The writer fidgeted before replying,</w:t>
      </w:r>
      <w:r>
        <w:t xml:space="preserve"> </w:t>
      </w:r>
      <w:r>
        <w:t xml:space="preserve">“</w:t>
      </w:r>
      <w:r>
        <w:t xml:space="preserve">Yes! So here’s the story:</w:t>
      </w:r>
      <w:r>
        <w:t xml:space="preserve">”</w:t>
      </w:r>
    </w:p>
    <w:p>
      <w:pPr>
        <w:pStyle w:val="BodyText"/>
      </w:pPr>
      <w:r>
        <w:t xml:space="preserve">“</w:t>
      </w:r>
      <w:r>
        <w:t xml:space="preserve">Welcome to Drive In Theater - Lots of people sit down in their parked vehicles to watch a film on a 50-foot-high screen. Our hero, Aurelia, is a Monster Adventurers - An adventuring monster. Aurelia’s story is this: Several separate sequences of events that are all part of one narrative. What stands in Aurelia’s way is Joey, a Bright Is Not Good - Bright colors are evil or dangerous. The turning point happens when: They couldn’t save themselves, but they left something to help others avoid meeting the same fate. This is Fling A Light Into The Future. Throughout all of this, both Aurelia and Joey have to deal with Sydney, a Organization Index - An index page for all organization tropes. Forms of government are also included. Not to be confused with any specific Organization.</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164" w:name="chapter-145"/>
      <w:r>
        <w:t xml:space="preserve">Chapter 145</w:t>
      </w:r>
      <w:bookmarkEnd w:id="164"/>
    </w:p>
    <w:p>
      <w:pPr>
        <w:pStyle w:val="FirstParagraph"/>
      </w:pPr>
      <w:r>
        <w:t xml:space="preserve">It was a sunny day.</w:t>
      </w:r>
    </w:p>
    <w:p>
      <w:pPr>
        <w:pStyle w:val="BodyText"/>
      </w:pPr>
      <w:r>
        <w:t xml:space="preserve">“</w:t>
      </w:r>
      <w:r>
        <w:t xml:space="preserve">I heard you have a pitch for me,</w:t>
      </w:r>
      <w:r>
        <w:t xml:space="preserve">”</w:t>
      </w:r>
      <w:r>
        <w:t xml:space="preserve"> </w:t>
      </w:r>
      <w:r>
        <w:t xml:space="preserve">he queried.</w:t>
      </w:r>
    </w:p>
    <w:p>
      <w:pPr>
        <w:pStyle w:val="BodyText"/>
      </w:pPr>
      <w:r>
        <w:t xml:space="preserve">The author bit her lip before answering,</w:t>
      </w:r>
      <w:r>
        <w:t xml:space="preserve"> </w:t>
      </w:r>
      <w:r>
        <w:t xml:space="preserve">“</w:t>
      </w:r>
      <w:r>
        <w:t xml:space="preserve">Absolutely! Here it goes:</w:t>
      </w:r>
      <w:r>
        <w:t xml:space="preserve">”</w:t>
      </w:r>
    </w:p>
    <w:p>
      <w:pPr>
        <w:pStyle w:val="BodyText"/>
      </w:pPr>
      <w:r>
        <w:t xml:space="preserve">“</w:t>
      </w:r>
      <w:r>
        <w:t xml:space="preserve">Welcome to We Will Use Lasers In The Future - Frickin’ Laser Beams are superior to and/or more common than kinetic weapons. Our hero, Hunter, is a Invincible Hero - Hero that never loses, and thereby kills dramatic tension. Hunter’s story is this: That one wrong turn that screws you over. What stands in Hunter’s way is Kamila, a Yakuza - The turning point happens when: Losing the ability to see for a short time period. This is Temporary Blindness. Throughout all of this, both Hunter and Kamila have to deal with Ignacio, a The Team Wannabe - Come on, guys! Let me describe The Team Wannabe here! I can be a great troper!</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65" w:name="chapter-146"/>
      <w:r>
        <w:t xml:space="preserve">Chapter 146</w:t>
      </w:r>
      <w:bookmarkEnd w:id="165"/>
    </w:p>
    <w:p>
      <w:pPr>
        <w:pStyle w:val="FirstParagraph"/>
      </w:pPr>
      <w:r>
        <w:t xml:space="preserve">It was a balmy evening.</w:t>
      </w:r>
    </w:p>
    <w:p>
      <w:pPr>
        <w:pStyle w:val="BodyText"/>
      </w:pPr>
      <w:r>
        <w:t xml:space="preserve">“</w:t>
      </w:r>
      <w:r>
        <w:t xml:space="preserve">I heard you have a story for me,</w:t>
      </w:r>
      <w:r>
        <w:t xml:space="preserve">”</w:t>
      </w:r>
      <w:r>
        <w:t xml:space="preserve"> </w:t>
      </w:r>
      <w:r>
        <w:t xml:space="preserve">the person nodded.</w:t>
      </w:r>
    </w:p>
    <w:p>
      <w:pPr>
        <w:pStyle w:val="BodyText"/>
      </w:pPr>
      <w:r>
        <w:t xml:space="preserve">She cleared her throat before responding,</w:t>
      </w:r>
      <w:r>
        <w:t xml:space="preserve"> </w:t>
      </w:r>
      <w:r>
        <w:t xml:space="preserve">“</w:t>
      </w:r>
      <w:r>
        <w:t xml:space="preserve">Yes! It goes something like this:</w:t>
      </w:r>
      <w:r>
        <w:t xml:space="preserve">”</w:t>
      </w:r>
    </w:p>
    <w:p>
      <w:pPr>
        <w:pStyle w:val="BodyText"/>
      </w:pPr>
      <w:r>
        <w:t xml:space="preserve">“</w:t>
      </w:r>
      <w:r>
        <w:t xml:space="preserve">Welcome to The Dung Ages - Dark Age and Middle Ages Europe portrayed as a literal Crapsack World. Our hero, Zaire, is a Heros Muse - The Hero is inspired or led by an idealized woman. Zaire’s story is this: A story about LGBT character’s self-disclosure of their sexual orientation and/or gender identity. What stands in Zaire’s way is Aria, a racist - Kicks The Dog by being racist/sexist/Fantastic Racist/etc. The turning point happens when: A conflict involving arrogant aristocrats and the unrefined slackers. This is Slobs Versus Snobs. Throughout all of this, both Zaire and Aria have to deal with Nia, a Merlin And Nimue - A Student and Master Team of magic users made up of (sometimes) one male, one female. Often they have a personal relationship, and just as often one betrays the other.</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66" w:name="chapter-147"/>
      <w:r>
        <w:t xml:space="preserve">Chapter 147</w:t>
      </w:r>
      <w:bookmarkEnd w:id="166"/>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The writer played with her pen before sharing,</w:t>
      </w:r>
      <w:r>
        <w:t xml:space="preserve"> </w:t>
      </w:r>
      <w:r>
        <w:t xml:space="preserve">“</w:t>
      </w:r>
      <w:r>
        <w:t xml:space="preserve">Absolutely! Here it goes:</w:t>
      </w:r>
      <w:r>
        <w:t xml:space="preserve">”</w:t>
      </w:r>
    </w:p>
    <w:p>
      <w:pPr>
        <w:pStyle w:val="BodyText"/>
      </w:pPr>
      <w:r>
        <w:t xml:space="preserve">“</w:t>
      </w:r>
      <w:r>
        <w:t xml:space="preserve">Welcome to Bad Guy Bar - The Evil Counterpart’s go-to hangout. Our hero, Jolene, is a Polite Villains Rude Heroes - Villains are courteous and heroes are not. Jolene’s story is this: What stands in Jolene’s way is Rene, a Invasion Of The Baby Snatchers - Non-humans kidnapping babies. The turning point happens when: This is Stuffed Into A Trashcan. Throughout all of this, both Jolene and Rene have to deal with Myra, a Fainting Seer - A dramatic negative reaction to the future you see.</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167" w:name="chapter-148"/>
      <w:r>
        <w:t xml:space="preserve">Chapter 148</w:t>
      </w:r>
      <w:bookmarkEnd w:id="167"/>
    </w:p>
    <w:p>
      <w:pPr>
        <w:pStyle w:val="FirstParagraph"/>
      </w:pPr>
      <w:r>
        <w:t xml:space="preserve">It was a balmy evening.</w:t>
      </w:r>
    </w:p>
    <w:p>
      <w:pPr>
        <w:pStyle w:val="BodyText"/>
      </w:pPr>
      <w:r>
        <w:t xml:space="preserve">“</w:t>
      </w:r>
      <w:r>
        <w:t xml:space="preserve">I heard you have a pitch for me,</w:t>
      </w:r>
      <w:r>
        <w:t xml:space="preserve">”</w:t>
      </w:r>
      <w:r>
        <w:t xml:space="preserve"> </w:t>
      </w:r>
      <w:r>
        <w:t xml:space="preserve">the producer prompted.</w:t>
      </w:r>
    </w:p>
    <w:p>
      <w:pPr>
        <w:pStyle w:val="BodyText"/>
      </w:pPr>
      <w:r>
        <w:t xml:space="preserve">The writer cleared her throat before recounting,</w:t>
      </w:r>
      <w:r>
        <w:t xml:space="preserve"> </w:t>
      </w:r>
      <w:r>
        <w:t xml:space="preserve">“</w:t>
      </w:r>
      <w:r>
        <w:t xml:space="preserve">Yes! So here’s the story:</w:t>
      </w:r>
      <w:r>
        <w:t xml:space="preserve">”</w:t>
      </w:r>
    </w:p>
    <w:p>
      <w:pPr>
        <w:pStyle w:val="BodyText"/>
      </w:pPr>
      <w:r>
        <w:t xml:space="preserve">“</w:t>
      </w:r>
      <w:r>
        <w:t xml:space="preserve">Welcome to Mirror Universe - Alternate Universe where the heroes of the story are villains. Our hero, Landon, is a Heros Muse - The Hero is inspired or led by an idealized woman. Landon’s story is this: So, you’re writing a story and you need your character to be both immediately sympathetic to the audience and motivated to suddenly change their life in a dramatic way: How about you have them walk in on their partner in the middle of having sex with someone else? Witnessing this infidelity shows that the protagonist as down on their luck and implies that their personal life was unhappy and/or unfulfilling, paving the way for the drastic change that comprises the work’s gimmick. It also establishes them as single, just in time for the introduction of the work’s Love Interest. What stands in Landon’s way is Brianna, a The Klan - Ku Klux Klan Expies. The turning point happens when: Um… please don’t look at me. This is Humility Tropes. Throughout all of this, both Landon and Brianna have to deal with Melvin, a Jerkass Woobie - An asshole who you still sympathize with.</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68" w:name="chapter-149"/>
      <w:r>
        <w:t xml:space="preserve">Chapter 149</w:t>
      </w:r>
      <w:bookmarkEnd w:id="168"/>
    </w:p>
    <w:p>
      <w:pPr>
        <w:pStyle w:val="FirstParagraph"/>
      </w:pPr>
      <w:r>
        <w:t xml:space="preserve">It was a sunny morning.</w:t>
      </w:r>
    </w:p>
    <w:p>
      <w:pPr>
        <w:pStyle w:val="BodyText"/>
      </w:pPr>
      <w:r>
        <w:t xml:space="preserve">“</w:t>
      </w:r>
      <w:r>
        <w:t xml:space="preserve">So you have a pitch for me?</w:t>
      </w:r>
      <w:r>
        <w:t xml:space="preserve">”</w:t>
      </w:r>
      <w:r>
        <w:t xml:space="preserve"> </w:t>
      </w:r>
      <w:r>
        <w:t xml:space="preserve">the person demanded.</w:t>
      </w:r>
    </w:p>
    <w:p>
      <w:pPr>
        <w:pStyle w:val="BodyText"/>
      </w:pPr>
      <w:r>
        <w:t xml:space="preserve">The writer played with her pen before recounting,</w:t>
      </w:r>
      <w:r>
        <w:t xml:space="preserve"> </w:t>
      </w:r>
      <w:r>
        <w:t xml:space="preserve">“</w:t>
      </w:r>
      <w:r>
        <w:t xml:space="preserve">Right you are! So here’s the story:</w:t>
      </w:r>
      <w:r>
        <w:t xml:space="preserve">”</w:t>
      </w:r>
    </w:p>
    <w:p>
      <w:pPr>
        <w:pStyle w:val="BodyText"/>
      </w:pPr>
      <w:r>
        <w:t xml:space="preserve">“</w:t>
      </w:r>
      <w:r>
        <w:t xml:space="preserve">Welcome to The Casanova - The often heartless</w:t>
      </w:r>
      <w:r>
        <w:t xml:space="preserve">”</w:t>
      </w:r>
      <w:r>
        <w:t xml:space="preserve">love ’em and leave ’em" seducer. Our hero, Stetson, is a A Hero To His Hometown - A hero to their homeland and nowhere else. Stetson’s story is this: Revenge with quite the body count. What stands in Stetson’s way is Nayeli, a surreal and incomprehensible in nature - The turning point happens when: The villain is defeated, but escapes. This is Villain Exit Stage Left. Throughout all of this, both Stetson and Nayeli have to deal with Juniper, a Four Star Badass - A top dog of the Badass Army. In short, do not mess with this General!"</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69" w:name="chapter-150"/>
      <w:r>
        <w:t xml:space="preserve">Chapter 150</w:t>
      </w:r>
      <w:bookmarkEnd w:id="169"/>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writer fidgeted before recounting,</w:t>
      </w:r>
      <w:r>
        <w:t xml:space="preserve"> </w:t>
      </w:r>
      <w:r>
        <w:t xml:space="preserve">“</w:t>
      </w:r>
      <w:r>
        <w:t xml:space="preserve">Yes! It goes something like this:</w:t>
      </w:r>
      <w:r>
        <w:t xml:space="preserve">”</w:t>
      </w:r>
    </w:p>
    <w:p>
      <w:pPr>
        <w:pStyle w:val="BodyText"/>
      </w:pPr>
      <w:r>
        <w:t xml:space="preserve">“</w:t>
      </w:r>
      <w:r>
        <w:t xml:space="preserve">Welcome to Phone Booth - Our hero, Troy, is a The High Queen - The queen is beautiful and good to an inhuman degree, and is to be held in awe. Troy’s story is this: Don’t worry, these thieves have a good reason for committing robbery. What stands in Troy’s way is Santos, a politically acceptable - Some political affiliations are considered fair game for ridicule or scorn. The turning point happens when: A failure so spectacular, it shouldn’t even be possible. This is Epic Fail. Throughout all of this, both Troy and Santos have to deal with Hadlee, a Lady Drunk - An older woman whose alcoholism symbolises how bitter, jaded and worn down from life she’s become.</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70" w:name="chapter-151"/>
      <w:r>
        <w:t xml:space="preserve">Chapter 151</w:t>
      </w:r>
      <w:bookmarkEnd w:id="170"/>
    </w:p>
    <w:p>
      <w:pPr>
        <w:pStyle w:val="FirstParagraph"/>
      </w:pPr>
      <w:r>
        <w:t xml:space="preserve">It was a rainy evening.</w:t>
      </w:r>
    </w:p>
    <w:p>
      <w:pPr>
        <w:pStyle w:val="BodyText"/>
      </w:pPr>
      <w:r>
        <w:t xml:space="preserve">“</w:t>
      </w:r>
      <w:r>
        <w:t xml:space="preserve">I heard you have a story for me,</w:t>
      </w:r>
      <w:r>
        <w:t xml:space="preserve">”</w:t>
      </w:r>
      <w:r>
        <w:t xml:space="preserve"> </w:t>
      </w:r>
      <w:r>
        <w:t xml:space="preserve">the person queried.</w:t>
      </w:r>
    </w:p>
    <w:p>
      <w:pPr>
        <w:pStyle w:val="BodyText"/>
      </w:pPr>
      <w:r>
        <w:t xml:space="preserve">The scriptwriter bit her lip before replying,</w:t>
      </w:r>
      <w:r>
        <w:t xml:space="preserve"> </w:t>
      </w:r>
      <w:r>
        <w:t xml:space="preserve">“</w:t>
      </w:r>
      <w:r>
        <w:t xml:space="preserve">Right you are! Here it goes:</w:t>
      </w:r>
      <w:r>
        <w:t xml:space="preserve">”</w:t>
      </w:r>
    </w:p>
    <w:p>
      <w:pPr>
        <w:pStyle w:val="BodyText"/>
      </w:pPr>
      <w:r>
        <w:t xml:space="preserve">“</w:t>
      </w:r>
      <w:r>
        <w:t xml:space="preserve">Welcome to California University - A convenient fictional (but real-sounding) college attended by the main cast. Our hero, Nevaeh, is a The Everyman - His personality is your interpretation. Nevaeh’s story is this: An unusual episode in a light-entertainment series that suddenly tackles a serious issue, such as drugs, alcohol or gangs. What stands in Nevaeh’s way is London, a Team Killer - A character who kills their own teammates. The turning point happens when: This is A Light In The Distance. Throughout all of this, both Nevaeh and London have to deal with Sutton, a Preachers Kid - A child of a pastor who is either an upright angel or an immoral devil.</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71" w:name="chapter-152"/>
      <w:r>
        <w:t xml:space="preserve">Chapter 152</w:t>
      </w:r>
      <w:bookmarkEnd w:id="171"/>
    </w:p>
    <w:p>
      <w:pPr>
        <w:pStyle w:val="FirstParagraph"/>
      </w:pPr>
      <w:r>
        <w:t xml:space="preserve">It was a sunny evening.</w:t>
      </w:r>
    </w:p>
    <w:p>
      <w:pPr>
        <w:pStyle w:val="BodyText"/>
      </w:pPr>
      <w:r>
        <w:t xml:space="preserve">“</w:t>
      </w:r>
      <w:r>
        <w:t xml:space="preserve">I heard you have a pitch for me,</w:t>
      </w:r>
      <w:r>
        <w:t xml:space="preserve">”</w:t>
      </w:r>
      <w:r>
        <w:t xml:space="preserve"> </w:t>
      </w:r>
      <w:r>
        <w:t xml:space="preserve">he asked.</w:t>
      </w:r>
    </w:p>
    <w:p>
      <w:pPr>
        <w:pStyle w:val="BodyText"/>
      </w:pPr>
      <w:r>
        <w:t xml:space="preserve">She swallowed before saying,</w:t>
      </w:r>
      <w:r>
        <w:t xml:space="preserve"> </w:t>
      </w:r>
      <w:r>
        <w:t xml:space="preserve">“</w:t>
      </w:r>
      <w:r>
        <w:t xml:space="preserve">Yes! It goes something like this:</w:t>
      </w:r>
      <w:r>
        <w:t xml:space="preserve">”</w:t>
      </w:r>
    </w:p>
    <w:p>
      <w:pPr>
        <w:pStyle w:val="BodyText"/>
      </w:pPr>
      <w:r>
        <w:t xml:space="preserve">“</w:t>
      </w:r>
      <w:r>
        <w:t xml:space="preserve">Welcome to Mordor - The dark, hellish wasteland of evil. Our hero, Aileen, is a Reckless Pacifist - A character that vehemently refused to kill their assailants but nevertheless tend to endanger the lives of others (enemies, allies, or bystanders) quite often. Aileen’s story is this: A plot where a location is taken over by bad guys and The Hero uses guerrilla tactics to stop them. What stands in Aileen’s way is April, a Dastardly Whiplash - An archetypal villain with depthless schemes, sinister-looking clothing, and a meticulously-trimmed handlebar mustache. The turning point happens when: The ubiquitous goal of many stock villains: Global domination! This is Take Over The World. Throughout all of this, both Aileen and April have to deal with Kailani, a The Watchmaker -</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72" w:name="chapter-153"/>
      <w:r>
        <w:t xml:space="preserve">Chapter 153</w:t>
      </w:r>
      <w:bookmarkEnd w:id="172"/>
    </w:p>
    <w:p>
      <w:pPr>
        <w:pStyle w:val="FirstParagraph"/>
      </w:pPr>
      <w:r>
        <w:t xml:space="preserve">It was a sunny morning.</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She swallowed before responding,</w:t>
      </w:r>
      <w:r>
        <w:t xml:space="preserve"> </w:t>
      </w:r>
      <w:r>
        <w:t xml:space="preserve">“</w:t>
      </w:r>
      <w:r>
        <w:t xml:space="preserve">Yes! So here’s the story:</w:t>
      </w:r>
      <w:r>
        <w:t xml:space="preserve">”</w:t>
      </w:r>
    </w:p>
    <w:p>
      <w:pPr>
        <w:pStyle w:val="BodyText"/>
      </w:pPr>
      <w:r>
        <w:t xml:space="preserve">“</w:t>
      </w:r>
      <w:r>
        <w:t xml:space="preserve">Welcome to Science Destroys Magic - So, we have a world. The world has magic in it. However, this world isn’t a normal fantasy setting and is instead more or less the real world. Well, then what happens to magic or magical creatures? It turns out that they disappear, for better or worse. Our hero, Emir, is a Mook Face Turn - Heroes convince a minor enemy to lend them a hand. Emir’s story is this: What stands in Emir’s way is Raul, a Serial Killer Killer - A serial killer who preys on serial killers. The turning point happens when: This is Vortex Barrier. Throughout all of this, both Emir and Raul have to deal with Michael, a Returning War Vet -</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73" w:name="chapter-154"/>
      <w:r>
        <w:t xml:space="preserve">Chapter 154</w:t>
      </w:r>
      <w:bookmarkEnd w:id="173"/>
    </w:p>
    <w:p>
      <w:pPr>
        <w:pStyle w:val="FirstParagraph"/>
      </w:pPr>
      <w:r>
        <w:t xml:space="preserve">It was a cold morning.</w:t>
      </w:r>
    </w:p>
    <w:p>
      <w:pPr>
        <w:pStyle w:val="BodyText"/>
      </w:pPr>
      <w:r>
        <w:t xml:space="preserve">“</w:t>
      </w:r>
      <w:r>
        <w:t xml:space="preserve">I heard you have a pitch for me,</w:t>
      </w:r>
      <w:r>
        <w:t xml:space="preserve">”</w:t>
      </w:r>
      <w:r>
        <w:t xml:space="preserve"> </w:t>
      </w:r>
      <w:r>
        <w:t xml:space="preserve">he demanded.</w:t>
      </w:r>
    </w:p>
    <w:p>
      <w:pPr>
        <w:pStyle w:val="BodyText"/>
      </w:pPr>
      <w:r>
        <w:t xml:space="preserve">The screenwriter cleared her throat before saying,</w:t>
      </w:r>
      <w:r>
        <w:t xml:space="preserve"> </w:t>
      </w:r>
      <w:r>
        <w:t xml:space="preserve">“</w:t>
      </w:r>
      <w:r>
        <w:t xml:space="preserve">You’re right! Here it goes:</w:t>
      </w:r>
      <w:r>
        <w:t xml:space="preserve">”</w:t>
      </w:r>
    </w:p>
    <w:p>
      <w:pPr>
        <w:pStyle w:val="BodyText"/>
      </w:pPr>
      <w:r>
        <w:t xml:space="preserve">“</w:t>
      </w:r>
      <w:r>
        <w:t xml:space="preserve">Welcome to Greasy Spoon - Our hero, Jaylah, is a Incorruptible Pure Pureness - A character who is purely good, can’t be corrupted and won’t do anything bad. Jaylah’s story is this: Someone wants something forbidden. Then they’re granted it in a way that puts them off of it forever. What stands in Jaylah’s way is Mavis, a Henchmen Race - As everyone knows, Villains have henchmen, but some aren’t content with recruiting from the existing races and decide to make their own. The result is this trope, a race or species of beings that were created for the sole purpose of acting as troops for their creator, who for some reason is generally the bad guy, although there might be a non-evil example out there somewhere. The degree to which the Henchmen Race is</w:t>
      </w:r>
      <w:r>
        <w:t xml:space="preserve">”</w:t>
      </w:r>
      <w:r>
        <w:t xml:space="preserve">purpose built" can vary somewhat, ranging from the</w:t>
      </w:r>
      <w:r>
        <w:t xml:space="preserve"> </w:t>
      </w:r>
      <w:r>
        <w:t xml:space="preserve">“</w:t>
      </w:r>
      <w:r>
        <w:t xml:space="preserve">customization</w:t>
      </w:r>
      <w:r>
        <w:t xml:space="preserve">”</w:t>
      </w:r>
      <w:r>
        <w:t xml:space="preserve"> </w:t>
      </w:r>
      <w:r>
        <w:t xml:space="preserve">of an existing race to making one from scratch. The turning point happens when: Alcoholic drinks are (often clumsily) turned into non-alcoholic drinks on kid- or family-friendly media. This is Frothy Mugs Of Water. Throughout all of this, both Jaylah and Mavis have to deal with Trey, a Team Dad - The surrogate father to the The Team or the True Companions."</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74" w:name="chapter-155"/>
      <w:r>
        <w:t xml:space="preserve">Chapter 155</w:t>
      </w:r>
      <w:bookmarkEnd w:id="174"/>
    </w:p>
    <w:p>
      <w:pPr>
        <w:pStyle w:val="FirstParagraph"/>
      </w:pPr>
      <w:r>
        <w:t xml:space="preserve">It was a balmy evening.</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writer fidgeted before sharing,</w:t>
      </w:r>
      <w:r>
        <w:t xml:space="preserve"> </w:t>
      </w:r>
      <w:r>
        <w:t xml:space="preserve">“</w:t>
      </w:r>
      <w:r>
        <w:t xml:space="preserve">Yes! Here it goes:</w:t>
      </w:r>
      <w:r>
        <w:t xml:space="preserve">”</w:t>
      </w:r>
    </w:p>
    <w:p>
      <w:pPr>
        <w:pStyle w:val="BodyText"/>
      </w:pPr>
      <w:r>
        <w:t xml:space="preserve">“</w:t>
      </w:r>
      <w:r>
        <w:t xml:space="preserve">Welcome to Lady Land - Straw Feminist society. Or</w:t>
      </w:r>
      <w:r>
        <w:t xml:space="preserve">”</w:t>
      </w:r>
      <w:r>
        <w:t xml:space="preserve">You don’t want to be a man here." Our hero, Myra, is a The Antichrist - Trope: A supernatural doom-bringer for the entire world/universe, usually acting in the service of a greater evil. Myra’s story is this: Abandoning one plot in favor of another. What stands in Myra’s way is Lennon, a The Punishment - The trope: You did a bad thing, so we’ll make you immortal and give you superpowers; but you will suffer along with everyone else. The turning point happens when: A conflict involving arrogant aristocrats and the unrefined slackers. This is Slobs Versus Snobs. Throughout all of this, both Myra and Lennon have to deal with Luz, a Woobie Destroyer Of Worlds - He wants to bring The End of the World as We Know It … and you sympathise with him."</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75" w:name="chapter-156"/>
      <w:r>
        <w:t xml:space="preserve">Chapter 156</w:t>
      </w:r>
      <w:bookmarkEnd w:id="175"/>
    </w:p>
    <w:p>
      <w:pPr>
        <w:pStyle w:val="FirstParagraph"/>
      </w:pPr>
      <w:r>
        <w:t xml:space="preserve">It was a cold morning.</w:t>
      </w:r>
    </w:p>
    <w:p>
      <w:pPr>
        <w:pStyle w:val="BodyText"/>
      </w:pPr>
      <w:r>
        <w:t xml:space="preserve">“</w:t>
      </w:r>
      <w:r>
        <w:t xml:space="preserve">I heard you have a pitch for me,</w:t>
      </w:r>
      <w:r>
        <w:t xml:space="preserve">”</w:t>
      </w:r>
      <w:r>
        <w:t xml:space="preserve"> </w:t>
      </w:r>
      <w:r>
        <w:t xml:space="preserve">the person queried.</w:t>
      </w:r>
    </w:p>
    <w:p>
      <w:pPr>
        <w:pStyle w:val="BodyText"/>
      </w:pPr>
      <w:r>
        <w:t xml:space="preserve">The screenwriter cleared her throat before replying,</w:t>
      </w:r>
      <w:r>
        <w:t xml:space="preserve"> </w:t>
      </w:r>
      <w:r>
        <w:t xml:space="preserve">“</w:t>
      </w:r>
      <w:r>
        <w:t xml:space="preserve">Yes, I do! It goes something like this:</w:t>
      </w:r>
      <w:r>
        <w:t xml:space="preserve">”</w:t>
      </w:r>
    </w:p>
    <w:p>
      <w:pPr>
        <w:pStyle w:val="BodyText"/>
      </w:pPr>
      <w:r>
        <w:t xml:space="preserve">“</w:t>
      </w:r>
      <w:r>
        <w:t xml:space="preserve">Welcome to Bizarrchitecture - Weird buildings. Our hero, Adelaide, is a Face - Professional Wrestler fans cheer for. Adelaide’s story is this: Quickly altering plans as needed. What stands in Adelaide’s way is Leyla, a Headless Horseman - A mythical figure who is traditionally depicted as a man upon horseback who is missing his head, either looking for its head, or looking to decapitate others in vengeance. The turning point happens when: Among the many uses of headgear, hats can be enchanted with powers. Literal magic, or even just illusion. This is an index for magical hat tropes. This is a subtrope of Nice Hat. This is Magic Hat. Throughout all of this, both Adelaide and Leyla have to deal with Leia, a The Wonka - A strange figure of authority who is (usually) successful because of their weird kind of logic.</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76" w:name="chapter-157"/>
      <w:r>
        <w:t xml:space="preserve">Chapter 157</w:t>
      </w:r>
      <w:bookmarkEnd w:id="176"/>
    </w:p>
    <w:p>
      <w:pPr>
        <w:pStyle w:val="FirstParagraph"/>
      </w:pPr>
      <w:r>
        <w:t xml:space="preserve">It was a cold evening.</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writer played with her pen before answering,</w:t>
      </w:r>
      <w:r>
        <w:t xml:space="preserve"> </w:t>
      </w:r>
      <w:r>
        <w:t xml:space="preserve">“</w:t>
      </w:r>
      <w:r>
        <w:t xml:space="preserve">Absolutely! So here’s the story:</w:t>
      </w:r>
      <w:r>
        <w:t xml:space="preserve">”</w:t>
      </w:r>
    </w:p>
    <w:p>
      <w:pPr>
        <w:pStyle w:val="BodyText"/>
      </w:pPr>
      <w:r>
        <w:t xml:space="preserve">“</w:t>
      </w:r>
      <w:r>
        <w:t xml:space="preserve">Welcome to Space Brasilia - Fictional cities are extremely uniform and show no variation in architectural styles. Our hero, Joanna, is a Load Bearing Hero - A protagonist holds a falling object to save the members of main cast or others. Joanna’s story is this: The migration of a homeless group to a new home. There are many motives: they may be refugees running from the light of their burning homes, they may wish to escape a wicked or unjust land and start anew. They may be migrating for profit. What stands in Joanna’s way is Beatrix, a Master Race - The race that all other races are subordinate to. The turning point happens when: Two or more characters are talking about the same thing in separate locations. This is Two Scenes One Dialogue. Throughout all of this, both Joanna and Beatrix have to deal with Manuel, a The Mark - The core target of The Con.</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77" w:name="chapter-158"/>
      <w:r>
        <w:t xml:space="preserve">Chapter 158</w:t>
      </w:r>
      <w:bookmarkEnd w:id="177"/>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man queried.</w:t>
      </w:r>
    </w:p>
    <w:p>
      <w:pPr>
        <w:pStyle w:val="BodyText"/>
      </w:pPr>
      <w:r>
        <w:t xml:space="preserve">The author bit her lip before answering,</w:t>
      </w:r>
      <w:r>
        <w:t xml:space="preserve"> </w:t>
      </w:r>
      <w:r>
        <w:t xml:space="preserve">“</w:t>
      </w:r>
      <w:r>
        <w:t xml:space="preserve">Yes, I do! So here’s the story:</w:t>
      </w:r>
      <w:r>
        <w:t xml:space="preserve">”</w:t>
      </w:r>
    </w:p>
    <w:p>
      <w:pPr>
        <w:pStyle w:val="BodyText"/>
      </w:pPr>
      <w:r>
        <w:t xml:space="preserve">“</w:t>
      </w:r>
      <w:r>
        <w:t xml:space="preserve">Welcome to Anachronistic Orphanage - A traditional orphanage in a setting where there logically shouldn’t be one. Our hero, Evelyn, is a Underhanded Hero - Deception, trickery, thievery, and manipulation are often seen as the tools of criminals and ne’er-do-wells, often with good reason. But sometimes, a character skilled in skullduggery chooses to use his talents for the good of others, whether by undermining criminal enterprises from within or going after bad guys directly. Villains and criminals tend to be caught off guard by the Underhanded Hero, as most do-gooders take the more direct approach when confronting evil and would never degrade themselves with such underhanded methods. Evelyn’s story is this: Equal power, equal price. What stands in Evelyn’s way is Shiloh, a Egomaniac Hunter - He hunts the rarest, most exotic, most dangerous game, just to prove that he can. The turning point happens when: A MacGuffin in the form of gems. This is Mineral Mac Guffin. Throughout all of this, both Evelyn and Shiloh have to deal with River, a The Presents Were Never From Santa - Character has placed their faith in an authority that turns out to be illegitimate.</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78" w:name="chapter-159"/>
      <w:r>
        <w:t xml:space="preserve">Chapter 159</w:t>
      </w:r>
      <w:bookmarkEnd w:id="178"/>
    </w:p>
    <w:p>
      <w:pPr>
        <w:pStyle w:val="FirstParagraph"/>
      </w:pPr>
      <w:r>
        <w:t xml:space="preserve">It was a hot evening.</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woman swallowed before answering,</w:t>
      </w:r>
      <w:r>
        <w:t xml:space="preserve"> </w:t>
      </w:r>
      <w:r>
        <w:t xml:space="preserve">“</w:t>
      </w:r>
      <w:r>
        <w:t xml:space="preserve">Yes, I do! Here it goes:</w:t>
      </w:r>
      <w:r>
        <w:t xml:space="preserve">”</w:t>
      </w:r>
    </w:p>
    <w:p>
      <w:pPr>
        <w:pStyle w:val="BodyText"/>
      </w:pPr>
      <w:r>
        <w:t xml:space="preserve">“</w:t>
      </w:r>
      <w:r>
        <w:t xml:space="preserve">Welcome to Ruins Of The Modern Age - Our hero, Annabelle, is a A Polite Index - Hello, dear ladies and gentlemen. Here you will find tropes involving people who are nice, polite, and friendly in any way, shape, or form. Annabelle’s story is this: An unintentional challenge to fight. What stands in Annabelle’s way is Brodie, a softer side - They are firmly antagonistic, but have minor redeeming qualities that don’t make them straight-up evil. The exact opposite of Anti-Hero. The turning point happens when: The destruction of the hero’s weapon to show how dangerous the new antagonist is. This is Wrecked Weapon. Throughout all of this, both Annabelle and Brodie have to deal with Aya, a Bunny Ears Lawyer - Eccentric (and possibly crazy) yet extremely competent character.</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79" w:name="chapter-160"/>
      <w:r>
        <w:t xml:space="preserve">Chapter 160</w:t>
      </w:r>
      <w:bookmarkEnd w:id="179"/>
    </w:p>
    <w:p>
      <w:pPr>
        <w:pStyle w:val="FirstParagraph"/>
      </w:pPr>
      <w:r>
        <w:t xml:space="preserve">It was a stormy day.</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author cleared her throat before recounting,</w:t>
      </w:r>
      <w:r>
        <w:t xml:space="preserve"> </w:t>
      </w:r>
      <w:r>
        <w:t xml:space="preserve">“</w:t>
      </w:r>
      <w:r>
        <w:t xml:space="preserve">Absolutely! So here’s the story:</w:t>
      </w:r>
      <w:r>
        <w:t xml:space="preserve">”</w:t>
      </w:r>
    </w:p>
    <w:p>
      <w:pPr>
        <w:pStyle w:val="BodyText"/>
      </w:pPr>
      <w:r>
        <w:t xml:space="preserve">“</w:t>
      </w:r>
      <w:r>
        <w:t xml:space="preserve">Welcome to Bubbly Clouds - Video Game level set on Solid Clouds. Our hero, Aliza, is a Idiot Hero - A hero who acts like an idiot all the time. Aliza’s story is this: They saved the village, but destroyed it in the process. What stands in Aliza’s way is Opal, a committing numerous crimes throughout history - A fictional character becomes responsible for a historical event. The turning point happens when: Someone is recruited for one cause, but the group’s real cause and/or actions make them rethink the deal. This is Not What I Signed On For. Throughout all of this, both Aliza and Opal have to deal with Liv, a Preachers Kid - A child of a pastor who is either an upright angel or an immoral devil.</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80" w:name="chapter-161"/>
      <w:r>
        <w:t xml:space="preserve">Chapter 161</w:t>
      </w:r>
      <w:bookmarkEnd w:id="180"/>
    </w:p>
    <w:p>
      <w:pPr>
        <w:pStyle w:val="FirstParagraph"/>
      </w:pPr>
      <w:r>
        <w:t xml:space="preserve">It was a balmy afternoon.</w:t>
      </w:r>
    </w:p>
    <w:p>
      <w:pPr>
        <w:pStyle w:val="BodyText"/>
      </w:pPr>
      <w:r>
        <w:t xml:space="preserve">“</w:t>
      </w:r>
      <w:r>
        <w:t xml:space="preserve">I heard you have a story for me,</w:t>
      </w:r>
      <w:r>
        <w:t xml:space="preserve">”</w:t>
      </w:r>
      <w:r>
        <w:t xml:space="preserve"> </w:t>
      </w:r>
      <w:r>
        <w:t xml:space="preserve">the man prompted.</w:t>
      </w:r>
    </w:p>
    <w:p>
      <w:pPr>
        <w:pStyle w:val="BodyText"/>
      </w:pPr>
      <w:r>
        <w:t xml:space="preserve">The screenwriter fidgeted before saying,</w:t>
      </w:r>
      <w:r>
        <w:t xml:space="preserve"> </w:t>
      </w:r>
      <w:r>
        <w:t xml:space="preserve">“</w:t>
      </w:r>
      <w:r>
        <w:t xml:space="preserve">You’re right! So here’s the story:</w:t>
      </w:r>
      <w:r>
        <w:t xml:space="preserve">”</w:t>
      </w:r>
    </w:p>
    <w:p>
      <w:pPr>
        <w:pStyle w:val="BodyText"/>
      </w:pPr>
      <w:r>
        <w:t xml:space="preserve">“</w:t>
      </w:r>
      <w:r>
        <w:t xml:space="preserve">Welcome to Twenty Minutes Into The Past - Works set in the (then) recent past. Our hero, Ruth, is a Homegrown Hero - There is trouble in a country far away, but thankfully someone from your country happens to be just there. Ruth’s story is this: A secondary goal of a Great White Hunter or the primary goal of an overly curious biologist. Instead of killing and mounting a unique species, their goal is to bring back one or more of them alive for display (or black market sales) in the first case, or for scientific study in the latter. Generally portrayed as a negative goal in modern works, especially in the case of the Great White Hunter. However, it was once lauded as a worthy goal of any explorer and a sign of their skill that they managed to capture a dangerous beast without killing it. The Mad Scientist version of this trope has the scientist insist on using kid gloves to capture or not harm a murderous Juggernaut. What stands in Ruth’s way is Thomas, a Henchmen Race - As everyone knows, Villains have henchmen, but some aren’t content with recruiting from the existing races and decide to make their own. The result is this trope, a race or species of beings that were created for the sole purpose of acting as troops for their creator, who for some reason is generally the bad guy, although there might be a non-evil example out there somewhere. The degree to which the Henchmen Race is</w:t>
      </w:r>
      <w:r>
        <w:t xml:space="preserve">”</w:t>
      </w:r>
      <w:r>
        <w:t xml:space="preserve">purpose built" can vary somewhat, ranging from the</w:t>
      </w:r>
      <w:r>
        <w:t xml:space="preserve"> </w:t>
      </w:r>
      <w:r>
        <w:t xml:space="preserve">“</w:t>
      </w:r>
      <w:r>
        <w:t xml:space="preserve">customization</w:t>
      </w:r>
      <w:r>
        <w:t xml:space="preserve">”</w:t>
      </w:r>
      <w:r>
        <w:t xml:space="preserve"> </w:t>
      </w:r>
      <w:r>
        <w:t xml:space="preserve">of an existing race to making one from scratch. The turning point happens when: This is Storyboard Body. Throughout all of this, both Ruth and Thomas have to deal with Greta, a Apron Matron - Kneel before mom."</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181" w:name="chapter-162"/>
      <w:r>
        <w:t xml:space="preserve">Chapter 162</w:t>
      </w:r>
      <w:bookmarkEnd w:id="181"/>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the man queried.</w:t>
      </w:r>
    </w:p>
    <w:p>
      <w:pPr>
        <w:pStyle w:val="BodyText"/>
      </w:pPr>
      <w:r>
        <w:t xml:space="preserve">The scriptwriter played with her pen before answering,</w:t>
      </w:r>
      <w:r>
        <w:t xml:space="preserve"> </w:t>
      </w:r>
      <w:r>
        <w:t xml:space="preserve">“</w:t>
      </w:r>
      <w:r>
        <w:t xml:space="preserve">Absolutely! It goes something like this:</w:t>
      </w:r>
      <w:r>
        <w:t xml:space="preserve">”</w:t>
      </w:r>
    </w:p>
    <w:p>
      <w:pPr>
        <w:pStyle w:val="BodyText"/>
      </w:pPr>
      <w:r>
        <w:t xml:space="preserve">“</w:t>
      </w:r>
      <w:r>
        <w:t xml:space="preserve">Welcome to even worse - Bullies with badges. Our hero, Kieran, is a Reformed Bully - A former bully becomes nicer. Kieran’s story is this: Sibling rivalry turns into bitter hatred with murderous intent. What stands in Kieran’s way is Zachariah, a Diplomatic Impunity - Villain abuses diplomatic immunity to get away with committing crimes. The turning point happens when: A Time Traveler uses a newspaper to determine the date they’re in, rather than asking,</w:t>
      </w:r>
      <w:r>
        <w:t xml:space="preserve">”</w:t>
      </w:r>
      <w:r>
        <w:t xml:space="preserve">What Year Is This?</w:t>
      </w:r>
      <w:r>
        <w:t xml:space="preserve">“</w:t>
      </w:r>
      <w:r>
        <w:t xml:space="preserve">. This is Newspaper Dating. Throughout all of this, both Kieran and Zachariah have to deal with Norah, a Yuri Fan - Someone who pairs girls together.</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82" w:name="chapter-163"/>
      <w:r>
        <w:t xml:space="preserve">Chapter 163</w:t>
      </w:r>
      <w:bookmarkEnd w:id="182"/>
    </w:p>
    <w:p>
      <w:pPr>
        <w:pStyle w:val="FirstParagraph"/>
      </w:pPr>
      <w:r>
        <w:t xml:space="preserve">It was a rainy morning.</w:t>
      </w:r>
    </w:p>
    <w:p>
      <w:pPr>
        <w:pStyle w:val="BodyText"/>
      </w:pPr>
      <w:r>
        <w:t xml:space="preserve">“</w:t>
      </w:r>
      <w:r>
        <w:t xml:space="preserve">I heard you have a pitch for me,</w:t>
      </w:r>
      <w:r>
        <w:t xml:space="preserve">”</w:t>
      </w:r>
      <w:r>
        <w:t xml:space="preserve"> </w:t>
      </w:r>
      <w:r>
        <w:t xml:space="preserve">the person demanded.</w:t>
      </w:r>
    </w:p>
    <w:p>
      <w:pPr>
        <w:pStyle w:val="BodyText"/>
      </w:pPr>
      <w:r>
        <w:t xml:space="preserve">She played with her pen before sharing,</w:t>
      </w:r>
      <w:r>
        <w:t xml:space="preserve"> </w:t>
      </w:r>
      <w:r>
        <w:t xml:space="preserve">“</w:t>
      </w:r>
      <w:r>
        <w:t xml:space="preserve">You’re right! It goes something like this:</w:t>
      </w:r>
      <w:r>
        <w:t xml:space="preserve">”</w:t>
      </w:r>
    </w:p>
    <w:p>
      <w:pPr>
        <w:pStyle w:val="BodyText"/>
      </w:pPr>
      <w:r>
        <w:t xml:space="preserve">“</w:t>
      </w:r>
      <w:r>
        <w:t xml:space="preserve">Welcome to Island Of Mystery - Our hero, Jericho, is a The Power Of Love - Love conquers all. Literally. Jericho’s story is this: What stands in Jericho’s way is Finnley, a Villainous Cheekbones - High cheekbones just scream villainy. The turning point happens when: A haunted primary setting. This is Haunted Headquarters. Throughout all of this, both Jericho and Finnley have to deal with Amanda, a Mac Guffin Turned Human - The plot where the object that everyone is looking for turns out to have been transformed into a person.</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183" w:name="chapter-164"/>
      <w:r>
        <w:t xml:space="preserve">Chapter 164</w:t>
      </w:r>
      <w:bookmarkEnd w:id="183"/>
    </w:p>
    <w:p>
      <w:pPr>
        <w:pStyle w:val="FirstParagraph"/>
      </w:pPr>
      <w:r>
        <w:t xml:space="preserve">It was a rainy day.</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The scriptwriter swallowed before responding,</w:t>
      </w:r>
      <w:r>
        <w:t xml:space="preserve"> </w:t>
      </w:r>
      <w:r>
        <w:t xml:space="preserve">“</w:t>
      </w:r>
      <w:r>
        <w:t xml:space="preserve">Yes, I do! So here’s the story:</w:t>
      </w:r>
      <w:r>
        <w:t xml:space="preserve">”</w:t>
      </w:r>
    </w:p>
    <w:p>
      <w:pPr>
        <w:pStyle w:val="BodyText"/>
      </w:pPr>
      <w:r>
        <w:t xml:space="preserve">“</w:t>
      </w:r>
      <w:r>
        <w:t xml:space="preserve">Welcome to itself - The setting itself is sentient. Our hero, Patricia, is a Summon Everyman Hero - An average person from our world is brought into another for a wacky adventure. Patricia’s story is this: The trope: The first episode to air, often to see if a series can work, but doesn’t always take off. What stands in Patricia’s way is Yahya, a Corrupt Hick - A rural cop who is corrupt and evil. The turning point happens when: The masses have trouble fighting a mutual enemy because they’re too busy fighting each other. This is We ARE Struggling Together. Throughout all of this, both Patricia and Yahya have to deal with Eli, a Triple Shifter - Someone who works multiple jobs or leads a double life has little time to rest.</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84" w:name="chapter-165"/>
      <w:r>
        <w:t xml:space="preserve">Chapter 165</w:t>
      </w:r>
      <w:bookmarkEnd w:id="184"/>
    </w:p>
    <w:p>
      <w:pPr>
        <w:pStyle w:val="FirstParagraph"/>
      </w:pPr>
      <w:r>
        <w:t xml:space="preserve">It was a sunny evening.</w:t>
      </w:r>
    </w:p>
    <w:p>
      <w:pPr>
        <w:pStyle w:val="BodyText"/>
      </w:pPr>
      <w:r>
        <w:t xml:space="preserve">“</w:t>
      </w:r>
      <w:r>
        <w:t xml:space="preserve">I heard you have a pitch for me,</w:t>
      </w:r>
      <w:r>
        <w:t xml:space="preserve">”</w:t>
      </w:r>
      <w:r>
        <w:t xml:space="preserve"> </w:t>
      </w:r>
      <w:r>
        <w:t xml:space="preserve">the man prompted.</w:t>
      </w:r>
    </w:p>
    <w:p>
      <w:pPr>
        <w:pStyle w:val="BodyText"/>
      </w:pPr>
      <w:r>
        <w:t xml:space="preserve">The writer played with her pen before responding,</w:t>
      </w:r>
      <w:r>
        <w:t xml:space="preserve"> </w:t>
      </w:r>
      <w:r>
        <w:t xml:space="preserve">“</w:t>
      </w:r>
      <w:r>
        <w:t xml:space="preserve">Absolutely! Here it goes:</w:t>
      </w:r>
      <w:r>
        <w:t xml:space="preserve">”</w:t>
      </w:r>
    </w:p>
    <w:p>
      <w:pPr>
        <w:pStyle w:val="BodyText"/>
      </w:pPr>
      <w:r>
        <w:t xml:space="preserve">“</w:t>
      </w:r>
      <w:r>
        <w:t xml:space="preserve">Welcome to Hope luck is on your side. - Artificial Intelligence has an extremely high tendency to become evil and/or turn against its creator’s plans. Our hero, Julia, is a Chronic Hero Syndrome - An extreme urge to help everyone; villain optional. Julia’s story is this: What stands in Julia’s way is Arian, a Create Your Own Villain - It was the hero’s fault that a villain became evil in the first place. The turning point happens when: The ability to change from one physical form to another. This is Shapeshifting. Throughout all of this, both Julia and Arian have to deal with Isabella, a Anything You Can Do I Can Do Better -</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85" w:name="chapter-166"/>
      <w:r>
        <w:t xml:space="preserve">Chapter 166</w:t>
      </w:r>
      <w:bookmarkEnd w:id="185"/>
    </w:p>
    <w:p>
      <w:pPr>
        <w:pStyle w:val="FirstParagraph"/>
      </w:pPr>
      <w:r>
        <w:t xml:space="preserve">It was a hot evening.</w:t>
      </w:r>
    </w:p>
    <w:p>
      <w:pPr>
        <w:pStyle w:val="BodyText"/>
      </w:pPr>
      <w:r>
        <w:t xml:space="preserve">“</w:t>
      </w:r>
      <w:r>
        <w:t xml:space="preserve">I heard you have a story for me,</w:t>
      </w:r>
      <w:r>
        <w:t xml:space="preserve">”</w:t>
      </w:r>
      <w:r>
        <w:t xml:space="preserve"> </w:t>
      </w:r>
      <w:r>
        <w:t xml:space="preserve">the person nodded.</w:t>
      </w:r>
    </w:p>
    <w:p>
      <w:pPr>
        <w:pStyle w:val="BodyText"/>
      </w:pPr>
      <w:r>
        <w:t xml:space="preserve">The author bit her lip before replying,</w:t>
      </w:r>
      <w:r>
        <w:t xml:space="preserve"> </w:t>
      </w:r>
      <w:r>
        <w:t xml:space="preserve">“</w:t>
      </w:r>
      <w:r>
        <w:t xml:space="preserve">You’re right! Here it goes:</w:t>
      </w:r>
      <w:r>
        <w:t xml:space="preserve">”</w:t>
      </w:r>
    </w:p>
    <w:p>
      <w:pPr>
        <w:pStyle w:val="BodyText"/>
      </w:pPr>
      <w:r>
        <w:t xml:space="preserve">“</w:t>
      </w:r>
      <w:r>
        <w:t xml:space="preserve">Welcome to Chicago - Our hero, Mohammed, is a Underhanded Hero - Deception, trickery, thievery, and manipulation are often seen as the tools of criminals and ne’er-do-wells, often with good reason. But sometimes, a character skilled in skullduggery chooses to use his talents for the good of others, whether by undermining criminal enterprises from within or going after bad guys directly. Villains and criminals tend to be caught off guard by the Underhanded Hero, as most do-gooders take the more direct approach when confronting evil and would never degrade themselves with such underhanded methods. Mohammed’s story is this: A Cooldown Hug is often used as an opportunity to attack. What stands in Mohammed’s way is Jolie, a if a bit too much - A villainous character who believes their awful actions are heroic and righteous. The turning point happens when: Talking on the phone to somebody who’s standing right next to you. This is Short Distance Phone Call. Throughout all of this, both Mohammed and Jolie have to deal with Fabian, a Live Action Escort Mission -</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186" w:name="chapter-167"/>
      <w:r>
        <w:t xml:space="preserve">Chapter 167</w:t>
      </w:r>
      <w:bookmarkEnd w:id="186"/>
    </w:p>
    <w:p>
      <w:pPr>
        <w:pStyle w:val="FirstParagraph"/>
      </w:pPr>
      <w:r>
        <w:t xml:space="preserve">It was a stormy evening.</w:t>
      </w:r>
    </w:p>
    <w:p>
      <w:pPr>
        <w:pStyle w:val="BodyText"/>
      </w:pPr>
      <w:r>
        <w:t xml:space="preserve">“</w:t>
      </w:r>
      <w:r>
        <w:t xml:space="preserve">I heard you have a pitch for me,</w:t>
      </w:r>
      <w:r>
        <w:t xml:space="preserve">”</w:t>
      </w:r>
      <w:r>
        <w:t xml:space="preserve"> </w:t>
      </w:r>
      <w:r>
        <w:t xml:space="preserve">the producer nodded.</w:t>
      </w:r>
    </w:p>
    <w:p>
      <w:pPr>
        <w:pStyle w:val="BodyText"/>
      </w:pPr>
      <w:r>
        <w:t xml:space="preserve">The screenwriter fidgeted before recounting,</w:t>
      </w:r>
      <w:r>
        <w:t xml:space="preserve"> </w:t>
      </w:r>
      <w:r>
        <w:t xml:space="preserve">“</w:t>
      </w:r>
      <w:r>
        <w:t xml:space="preserve">You’re right! Here it goes:</w:t>
      </w:r>
      <w:r>
        <w:t xml:space="preserve">”</w:t>
      </w:r>
    </w:p>
    <w:p>
      <w:pPr>
        <w:pStyle w:val="BodyText"/>
      </w:pPr>
      <w:r>
        <w:t xml:space="preserve">“</w:t>
      </w:r>
      <w:r>
        <w:t xml:space="preserve">Welcome to Hell On Earth - Demons invade the world and transform it into a hellish wasteland. Our hero, Tiana, is a Arc Hero - The same old Hero, with a new partner or Anti-Hero foil in each major arc. Tiana’s story is this: What’s going on in someone’s head is the focus of the plot. What stands in Tiana’s way is Jamal, a Mental Monster - A monster that is a symbolic manifestation of one’s psyche. The turning point happens when: People on the same side work against each other because of poor communication and/or infighting. This is Right Hand Versus Left Hand. Throughout all of this, both Tiana and Jamal have to deal with Genesis, a Anonymous Ringer - A Historical Domain Character who is never explicitly identified by name as the person they’re obviously supposed to be.</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187" w:name="chapter-168"/>
      <w:r>
        <w:t xml:space="preserve">Chapter 168</w:t>
      </w:r>
      <w:bookmarkEnd w:id="187"/>
    </w:p>
    <w:p>
      <w:pPr>
        <w:pStyle w:val="FirstParagraph"/>
      </w:pPr>
      <w:r>
        <w:t xml:space="preserve">It was a balmy evening.</w:t>
      </w:r>
    </w:p>
    <w:p>
      <w:pPr>
        <w:pStyle w:val="BodyText"/>
      </w:pPr>
      <w:r>
        <w:t xml:space="preserve">“</w:t>
      </w:r>
      <w:r>
        <w:t xml:space="preserve">I heard you have a pitch for me,</w:t>
      </w:r>
      <w:r>
        <w:t xml:space="preserve">”</w:t>
      </w:r>
      <w:r>
        <w:t xml:space="preserve"> </w:t>
      </w:r>
      <w:r>
        <w:t xml:space="preserve">the person nodded.</w:t>
      </w:r>
    </w:p>
    <w:p>
      <w:pPr>
        <w:pStyle w:val="BodyText"/>
      </w:pPr>
      <w:r>
        <w:t xml:space="preserve">The author played with her pen before answering,</w:t>
      </w:r>
      <w:r>
        <w:t xml:space="preserve"> </w:t>
      </w:r>
      <w:r>
        <w:t xml:space="preserve">“</w:t>
      </w:r>
      <w:r>
        <w:t xml:space="preserve">Yes, I do! Here it goes:</w:t>
      </w:r>
      <w:r>
        <w:t xml:space="preserve">”</w:t>
      </w:r>
    </w:p>
    <w:p>
      <w:pPr>
        <w:pStyle w:val="BodyText"/>
      </w:pPr>
      <w:r>
        <w:t xml:space="preserve">“</w:t>
      </w:r>
      <w:r>
        <w:t xml:space="preserve">Welcome to be a trap - This place doesn’t want you to leave. Our hero, Maria, is a Incorruptible Pure Pureness - A character who is purely good, can’t be corrupted and won’t do anything bad. Maria’s story is this: A story whose entire plot is a complete reference or homage to another work. What stands in Maria’s way is Maximiliano, a Evil Knockoff - A Villain made an evil copy and now it works for him. The turning point happens when: This is Slumber Party Ploy. Throughout all of this, both Maria and Maximiliano have to deal with Frida, a Blank Slate - A new character ready to learn new things.</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88" w:name="chapter-169"/>
      <w:r>
        <w:t xml:space="preserve">Chapter 169</w:t>
      </w:r>
      <w:bookmarkEnd w:id="188"/>
    </w:p>
    <w:p>
      <w:pPr>
        <w:pStyle w:val="FirstParagraph"/>
      </w:pPr>
      <w:r>
        <w:t xml:space="preserve">It was a balmy day.</w:t>
      </w:r>
    </w:p>
    <w:p>
      <w:pPr>
        <w:pStyle w:val="BodyText"/>
      </w:pPr>
      <w:r>
        <w:t xml:space="preserve">“</w:t>
      </w:r>
      <w:r>
        <w:t xml:space="preserve">So you have a story for me?</w:t>
      </w:r>
      <w:r>
        <w:t xml:space="preserve">”</w:t>
      </w:r>
      <w:r>
        <w:t xml:space="preserve"> </w:t>
      </w:r>
      <w:r>
        <w:t xml:space="preserve">the person queried.</w:t>
      </w:r>
    </w:p>
    <w:p>
      <w:pPr>
        <w:pStyle w:val="BodyText"/>
      </w:pPr>
      <w:r>
        <w:t xml:space="preserve">The author fidgeted before recounting,</w:t>
      </w:r>
      <w:r>
        <w:t xml:space="preserve"> </w:t>
      </w:r>
      <w:r>
        <w:t xml:space="preserve">“</w:t>
      </w:r>
      <w:r>
        <w:t xml:space="preserve">Absolutely! So here’s the story:</w:t>
      </w:r>
      <w:r>
        <w:t xml:space="preserve">”</w:t>
      </w:r>
    </w:p>
    <w:p>
      <w:pPr>
        <w:pStyle w:val="BodyText"/>
      </w:pPr>
      <w:r>
        <w:t xml:space="preserve">“</w:t>
      </w:r>
      <w:r>
        <w:t xml:space="preserve">Welcome to Youth Center - So, you’ve got Free-Range Children. And it’s not The ’50s. How are we to keep them from a life of crime? Our hero, Melody, is a Good Is Not Nice - A character is heroic in nature, but still rather intolerable. Melody’s story is this: Faking sickness to avoid some obligation. What stands in Melody’s way is Yasmin, a Eat The Summoner - Alice is a Sealed Evil in a Can. Bob, either because he was promised something like immortality or riches, thinks he can control her, or because he thinks Alice isn’t as evil as everyone says she is, tries to free her. After a bit of hard work, and possibly some outmaneuvering of people with more common sense, Bob frees Alice. However, rather than rewarding Bob for his service or even giving him a simple thank you, Alice tosses Bob into her mouth and eats him without a second thought. The turning point happens when: Everyone is dead… except you. This is Everybodys Dead Dave. Throughout all of this, both Melody and Yasmin have to deal with Ray, a The Alleged Boss -</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89" w:name="chapter-170"/>
      <w:r>
        <w:t xml:space="preserve">Chapter 170</w:t>
      </w:r>
      <w:bookmarkEnd w:id="189"/>
    </w:p>
    <w:p>
      <w:pPr>
        <w:pStyle w:val="FirstParagraph"/>
      </w:pPr>
      <w:r>
        <w:t xml:space="preserve">It was a warm morning.</w:t>
      </w:r>
    </w:p>
    <w:p>
      <w:pPr>
        <w:pStyle w:val="BodyText"/>
      </w:pPr>
      <w:r>
        <w:t xml:space="preserve">“</w:t>
      </w:r>
      <w:r>
        <w:t xml:space="preserve">I heard you have a pitch for me,</w:t>
      </w:r>
      <w:r>
        <w:t xml:space="preserve">”</w:t>
      </w:r>
      <w:r>
        <w:t xml:space="preserve"> </w:t>
      </w:r>
      <w:r>
        <w:t xml:space="preserve">he prompted.</w:t>
      </w:r>
    </w:p>
    <w:p>
      <w:pPr>
        <w:pStyle w:val="BodyText"/>
      </w:pPr>
      <w:r>
        <w:t xml:space="preserve">The woman played with her pen before recounting,</w:t>
      </w:r>
      <w:r>
        <w:t xml:space="preserve"> </w:t>
      </w:r>
      <w:r>
        <w:t xml:space="preserve">“</w:t>
      </w:r>
      <w:r>
        <w:t xml:space="preserve">Right you are! Here it goes:</w:t>
      </w:r>
      <w:r>
        <w:t xml:space="preserve">”</w:t>
      </w:r>
    </w:p>
    <w:p>
      <w:pPr>
        <w:pStyle w:val="BodyText"/>
      </w:pPr>
      <w:r>
        <w:t xml:space="preserve">“</w:t>
      </w:r>
      <w:r>
        <w:t xml:space="preserve">Welcome to The Outside World - The wide, open world around someone living in isolation. Our hero, Jayson, is a Determinator - Never. Gives. UP. For anything. Jayson’s story is this: The characters go on an arduous adventure to have a single wish granted. What stands in Jayson’s way is Saul, a Not So Well Intentioned Extremist - A character who commits horrid acts for supposedly good causes, but actually does them for selfish reasons. The turning point happens when: Two people stare into each others eyes, the one who stops staring loses. This is Staring Contest. Throughout all of this, both Jayson and Saul have to deal with Mary, a Kicked Upstairs - Promoted to a higher position where you’ll be out of the way.</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90" w:name="chapter-171"/>
      <w:r>
        <w:t xml:space="preserve">Chapter 171</w:t>
      </w:r>
      <w:bookmarkEnd w:id="190"/>
    </w:p>
    <w:p>
      <w:pPr>
        <w:pStyle w:val="FirstParagraph"/>
      </w:pPr>
      <w:r>
        <w:t xml:space="preserve">It was a stormy afternoon.</w:t>
      </w:r>
    </w:p>
    <w:p>
      <w:pPr>
        <w:pStyle w:val="BodyText"/>
      </w:pPr>
      <w:r>
        <w:t xml:space="preserve">“</w:t>
      </w:r>
      <w:r>
        <w:t xml:space="preserve">So you have a pitch for me?</w:t>
      </w:r>
      <w:r>
        <w:t xml:space="preserve">”</w:t>
      </w:r>
      <w:r>
        <w:t xml:space="preserve"> </w:t>
      </w:r>
      <w:r>
        <w:t xml:space="preserve">the producer queried.</w:t>
      </w:r>
    </w:p>
    <w:p>
      <w:pPr>
        <w:pStyle w:val="BodyText"/>
      </w:pPr>
      <w:r>
        <w:t xml:space="preserve">She swallowed before sharing,</w:t>
      </w:r>
      <w:r>
        <w:t xml:space="preserve"> </w:t>
      </w:r>
      <w:r>
        <w:t xml:space="preserve">“</w:t>
      </w:r>
      <w:r>
        <w:t xml:space="preserve">Absolutely! Here it goes:</w:t>
      </w:r>
      <w:r>
        <w:t xml:space="preserve">”</w:t>
      </w:r>
    </w:p>
    <w:p>
      <w:pPr>
        <w:pStyle w:val="BodyText"/>
      </w:pPr>
      <w:r>
        <w:t xml:space="preserve">“</w:t>
      </w:r>
      <w:r>
        <w:t xml:space="preserve">Welcome to Dying Town - Soon-to-be Ghost Town. Our hero, Raelyn, is a Noble Savage - People are better without civilization. Raelyn’s story is this: An extremely dangerous, inescapable and probably lethal journey on foot. What stands in Raelyn’s way is Amelia, a self-righteous - Someone (usually a religious person) who believes that their beliefs are right and all other beliefs are wrong and/or evil. The turning point happens when: A young character for some reason can’t stay with parents or legal guardian (for any reason from Abusive Parents to letting him stay in school while the parents must go elsewhere), or just wants to spread his wings, but (being too young for the wide world) can’t have his own place yet. Friends or more distant relatives provide a home. This is Staying With Friends. Throughout all of this, both Raelyn and Amelia have to deal with Miranda, a Da Chief - The guy who tells you to Turn in Your Badge.</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191" w:name="chapter-172"/>
      <w:r>
        <w:t xml:space="preserve">Chapter 172</w:t>
      </w:r>
      <w:bookmarkEnd w:id="191"/>
    </w:p>
    <w:p>
      <w:pPr>
        <w:pStyle w:val="FirstParagraph"/>
      </w:pPr>
      <w:r>
        <w:t xml:space="preserve">It was a stormy evening.</w:t>
      </w:r>
    </w:p>
    <w:p>
      <w:pPr>
        <w:pStyle w:val="BodyText"/>
      </w:pPr>
      <w:r>
        <w:t xml:space="preserve">“</w:t>
      </w:r>
      <w:r>
        <w:t xml:space="preserve">So you have a pitch for me?</w:t>
      </w:r>
      <w:r>
        <w:t xml:space="preserve">”</w:t>
      </w:r>
      <w:r>
        <w:t xml:space="preserve"> </w:t>
      </w:r>
      <w:r>
        <w:t xml:space="preserve">the producer nodded.</w:t>
      </w:r>
    </w:p>
    <w:p>
      <w:pPr>
        <w:pStyle w:val="BodyText"/>
      </w:pPr>
      <w:r>
        <w:t xml:space="preserve">She fidgeted before sharing,</w:t>
      </w:r>
      <w:r>
        <w:t xml:space="preserve"> </w:t>
      </w:r>
      <w:r>
        <w:t xml:space="preserve">“</w:t>
      </w:r>
      <w:r>
        <w:t xml:space="preserve">Right you are! It goes something like this:</w:t>
      </w:r>
      <w:r>
        <w:t xml:space="preserve">”</w:t>
      </w:r>
    </w:p>
    <w:p>
      <w:pPr>
        <w:pStyle w:val="BodyText"/>
      </w:pPr>
      <w:r>
        <w:t xml:space="preserve">“</w:t>
      </w:r>
      <w:r>
        <w:t xml:space="preserve">Welcome to Martyrdom Culture - A community full of people willing to die for it. Our hero, Zaniyah, is a A Hero To His Hometown - A hero to their homeland and nowhere else. Zaniyah’s story is this: A plot that’s just an excuse for the action happening. What stands in Zaniyah’s way is Chance, a The Svengali - A mentor that manipulates and controls his students for his own gain. The turning point happens when: A character has a wonderful dream. but then suddenly something wakes them up. This is I Was Having Such A Nice Dream. Throughout all of this, both Zaniyah and Chance have to deal with Matteo, a War Reenactors -</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92" w:name="chapter-173"/>
      <w:r>
        <w:t xml:space="preserve">Chapter 173</w:t>
      </w:r>
      <w:bookmarkEnd w:id="192"/>
    </w:p>
    <w:p>
      <w:pPr>
        <w:pStyle w:val="FirstParagraph"/>
      </w:pPr>
      <w:r>
        <w:t xml:space="preserve">It was a hot day.</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author swallowed before recounting,</w:t>
      </w:r>
      <w:r>
        <w:t xml:space="preserve"> </w:t>
      </w:r>
      <w:r>
        <w:t xml:space="preserve">“</w:t>
      </w:r>
      <w:r>
        <w:t xml:space="preserve">You’re right! It goes something like this:</w:t>
      </w:r>
      <w:r>
        <w:t xml:space="preserve">”</w:t>
      </w:r>
    </w:p>
    <w:p>
      <w:pPr>
        <w:pStyle w:val="BodyText"/>
      </w:pPr>
      <w:r>
        <w:t xml:space="preserve">“</w:t>
      </w:r>
      <w:r>
        <w:t xml:space="preserve">Welcome to Desolation Shot - A camera swoop over a once populated, now destroyed area. Our hero, Devon, is a Friend To All Children - Anyone who’s good with kids can’t be all that bad. Devon’s story is this: Why did you download that torrent? Shame on you, you horrible person. What stands in Devon’s way is Erika, a Beware The Skull Base - A hideout or locale in which a skull is heavily tied to the aesthetic or layout. The turning point happens when: Science being portrayed as a force of good that can save humanity. This is Science Is Good. Throughout all of this, both Devon and Erika have to deal with Braelynn, a Right Man In The Wrong Place - A normal person who becomes the protagonist for no other reason than because one is needed at the time, and there’s no one better available.</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93" w:name="chapter-174"/>
      <w:r>
        <w:t xml:space="preserve">Chapter 174</w:t>
      </w:r>
      <w:bookmarkEnd w:id="193"/>
    </w:p>
    <w:p>
      <w:pPr>
        <w:pStyle w:val="FirstParagraph"/>
      </w:pPr>
      <w:r>
        <w:t xml:space="preserve">It was a hot evening.</w:t>
      </w:r>
    </w:p>
    <w:p>
      <w:pPr>
        <w:pStyle w:val="BodyText"/>
      </w:pPr>
      <w:r>
        <w:t xml:space="preserve">“</w:t>
      </w:r>
      <w:r>
        <w:t xml:space="preserve">So you have a story for me?</w:t>
      </w:r>
      <w:r>
        <w:t xml:space="preserve">”</w:t>
      </w:r>
      <w:r>
        <w:t xml:space="preserve"> </w:t>
      </w:r>
      <w:r>
        <w:t xml:space="preserve">the producer demanded.</w:t>
      </w:r>
    </w:p>
    <w:p>
      <w:pPr>
        <w:pStyle w:val="BodyText"/>
      </w:pPr>
      <w:r>
        <w:t xml:space="preserve">She swallowed before recounting,</w:t>
      </w:r>
      <w:r>
        <w:t xml:space="preserve"> </w:t>
      </w:r>
      <w:r>
        <w:t xml:space="preserve">“</w:t>
      </w:r>
      <w:r>
        <w:t xml:space="preserve">You’re right! Here it goes:</w:t>
      </w:r>
      <w:r>
        <w:t xml:space="preserve">”</w:t>
      </w:r>
    </w:p>
    <w:p>
      <w:pPr>
        <w:pStyle w:val="BodyText"/>
      </w:pPr>
      <w:r>
        <w:t xml:space="preserve">“</w:t>
      </w:r>
      <w:r>
        <w:t xml:space="preserve">Welcome to Commune - Our hero, Gunnar, is a Heroic Self Deprecation - A hero who thinks they’re worthless in spite of all of their heroic deeds and achievements. Gunnar’s story is this: The Big Bad eventually loses not just because the heroes were stronger, but because failure is inherent to the nature of evil. What stands in Gunnar’s way is Rory, a Colonel Kilgore - Military officer gets a kick out of warfare. The turning point happens when: The cut is a basic form of continuity editing, and can be used in a variety of different ways across all types of media as a way of moving from one scene to another. This is Cut To The Index. Throughout all of this, both Gunnar and Rory have to deal with Maliah, a Lover Not A Fighter - Sometimes women go for the strongest, the bravest, the most competent badass in town, on duty at all times to rescue them from supervillains, fight off potential love rivals with extreme prejudice, and carve their face on the moon on Valentine’s day. …And sometimes they just want the normal guy. Thus, the Non-Action Guy or male chick of a group will very often have the most luck with the opposite sex, and it may be their most obvious quality. This may be to make them seem manlier in lieu of their companions’ capacity for violence, to take advantage of the fact that viewers will identify more with more normal characters, or merely to give the audience a good reason to root for them. If the series has an active fandom, this character is the one with the widest variety of pairings in evidence.</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94" w:name="chapter-175"/>
      <w:r>
        <w:t xml:space="preserve">Chapter 175</w:t>
      </w:r>
      <w:bookmarkEnd w:id="194"/>
    </w:p>
    <w:p>
      <w:pPr>
        <w:pStyle w:val="FirstParagraph"/>
      </w:pPr>
      <w:r>
        <w:t xml:space="preserve">It was a hot morning.</w:t>
      </w:r>
    </w:p>
    <w:p>
      <w:pPr>
        <w:pStyle w:val="BodyText"/>
      </w:pPr>
      <w:r>
        <w:t xml:space="preserve">“</w:t>
      </w:r>
      <w:r>
        <w:t xml:space="preserve">I heard you have a pitch for me,</w:t>
      </w:r>
      <w:r>
        <w:t xml:space="preserve">”</w:t>
      </w:r>
      <w:r>
        <w:t xml:space="preserve"> </w:t>
      </w:r>
      <w:r>
        <w:t xml:space="preserve">the person queried.</w:t>
      </w:r>
    </w:p>
    <w:p>
      <w:pPr>
        <w:pStyle w:val="BodyText"/>
      </w:pPr>
      <w:r>
        <w:t xml:space="preserve">The author played with her pen before answering,</w:t>
      </w:r>
      <w:r>
        <w:t xml:space="preserve"> </w:t>
      </w:r>
      <w:r>
        <w:t xml:space="preserve">“</w:t>
      </w:r>
      <w:r>
        <w:t xml:space="preserve">Right you are! So here’s the story:</w:t>
      </w:r>
      <w:r>
        <w:t xml:space="preserve">”</w:t>
      </w:r>
    </w:p>
    <w:p>
      <w:pPr>
        <w:pStyle w:val="BodyText"/>
      </w:pPr>
      <w:r>
        <w:t xml:space="preserve">“</w:t>
      </w:r>
      <w:r>
        <w:t xml:space="preserve">Welcome to Dawn Of The Wild West - Our hero, Creed, is a Superheroes - Stories where The Hero has superhuman abilities. Creed’s story is this: A powerful team member quits, but returns to save the day just as the team needs their specific talents. What stands in Creed’s way is Cataleya, a Filler Villain - Villain created for filler material. The turning point happens when: This is Room Disservice. Throughout all of this, both Creed and Cataleya have to deal with Bella, a Overt Operative - Secret agent that isn’t.</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195" w:name="chapter-176"/>
      <w:r>
        <w:t xml:space="preserve">Chapter 176</w:t>
      </w:r>
      <w:bookmarkEnd w:id="195"/>
    </w:p>
    <w:p>
      <w:pPr>
        <w:pStyle w:val="FirstParagraph"/>
      </w:pPr>
      <w:r>
        <w:t xml:space="preserve">It was a rainy morning.</w:t>
      </w:r>
    </w:p>
    <w:p>
      <w:pPr>
        <w:pStyle w:val="BodyText"/>
      </w:pPr>
      <w:r>
        <w:t xml:space="preserve">“</w:t>
      </w:r>
      <w:r>
        <w:t xml:space="preserve">I heard you have a story for me,</w:t>
      </w:r>
      <w:r>
        <w:t xml:space="preserve">”</w:t>
      </w:r>
      <w:r>
        <w:t xml:space="preserve"> </w:t>
      </w:r>
      <w:r>
        <w:t xml:space="preserve">the producer nodded.</w:t>
      </w:r>
    </w:p>
    <w:p>
      <w:pPr>
        <w:pStyle w:val="BodyText"/>
      </w:pPr>
      <w:r>
        <w:t xml:space="preserve">The scriptwriter swallowed before saying,</w:t>
      </w:r>
      <w:r>
        <w:t xml:space="preserve"> </w:t>
      </w:r>
      <w:r>
        <w:t xml:space="preserve">“</w:t>
      </w:r>
      <w:r>
        <w:t xml:space="preserve">Absolutely! It goes something like this:</w:t>
      </w:r>
      <w:r>
        <w:t xml:space="preserve">”</w:t>
      </w:r>
    </w:p>
    <w:p>
      <w:pPr>
        <w:pStyle w:val="BodyText"/>
      </w:pPr>
      <w:r>
        <w:t xml:space="preserve">“</w:t>
      </w:r>
      <w:r>
        <w:t xml:space="preserve">Welcome to Single Biome Planet - A planet with only a single climate. Our hero, Madeline, is a No Badass To His Valet - It doesn’t matter how badass you are. There’s one person that you can not scare. Madeline’s story is this: A plot where either villains tamper with the water supply or a character is paranoid about that happening. What stands in Madeline’s way is Jeremiah, a Scary Amoral Religion - A religion that believes in</w:t>
      </w:r>
      <w:r>
        <w:t xml:space="preserve"> </w:t>
      </w:r>
      <w:r>
        <w:t xml:space="preserve">‘</w:t>
      </w:r>
      <w:r>
        <w:t xml:space="preserve">holy</w:t>
      </w:r>
      <w:r>
        <w:t xml:space="preserve">’</w:t>
      </w:r>
      <w:r>
        <w:t xml:space="preserve"> </w:t>
      </w:r>
      <w:r>
        <w:t xml:space="preserve">and</w:t>
      </w:r>
      <w:r>
        <w:t xml:space="preserve"> </w:t>
      </w:r>
      <w:r>
        <w:t xml:space="preserve">‘</w:t>
      </w:r>
      <w:r>
        <w:t xml:space="preserve">unholy</w:t>
      </w:r>
      <w:r>
        <w:t xml:space="preserve">’</w:t>
      </w:r>
      <w:r>
        <w:t xml:space="preserve"> </w:t>
      </w:r>
      <w:r>
        <w:t xml:space="preserve">but has nothing resembling good and evil. The turning point happens when: Someone did/said something they wouldn’t have if they knew the camera/mic was still on. This is Is This Thing Still On. Throughout all of this, both Madeline and Jeremiah have to deal with Ashley, a Kidnapped Scientist - A scientist (or other expert) is kidnapped for their skills.</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196" w:name="chapter-177"/>
      <w:r>
        <w:t xml:space="preserve">Chapter 177</w:t>
      </w:r>
      <w:bookmarkEnd w:id="196"/>
    </w:p>
    <w:p>
      <w:pPr>
        <w:pStyle w:val="FirstParagraph"/>
      </w:pPr>
      <w:r>
        <w:t xml:space="preserve">It was a warm evening.</w:t>
      </w:r>
    </w:p>
    <w:p>
      <w:pPr>
        <w:pStyle w:val="BodyText"/>
      </w:pPr>
      <w:r>
        <w:t xml:space="preserve">“</w:t>
      </w:r>
      <w:r>
        <w:t xml:space="preserve">I heard you have a story for me,</w:t>
      </w:r>
      <w:r>
        <w:t xml:space="preserve">”</w:t>
      </w:r>
      <w:r>
        <w:t xml:space="preserve"> </w:t>
      </w:r>
      <w:r>
        <w:t xml:space="preserve">the producer asked.</w:t>
      </w:r>
    </w:p>
    <w:p>
      <w:pPr>
        <w:pStyle w:val="BodyText"/>
      </w:pPr>
      <w:r>
        <w:t xml:space="preserve">The scriptwriter swallowed before saying,</w:t>
      </w:r>
      <w:r>
        <w:t xml:space="preserve"> </w:t>
      </w:r>
      <w:r>
        <w:t xml:space="preserve">“</w:t>
      </w:r>
      <w:r>
        <w:t xml:space="preserve">You’re right! Here it goes:</w:t>
      </w:r>
      <w:r>
        <w:t xml:space="preserve">”</w:t>
      </w:r>
    </w:p>
    <w:p>
      <w:pPr>
        <w:pStyle w:val="BodyText"/>
      </w:pPr>
      <w:r>
        <w:t xml:space="preserve">“</w:t>
      </w:r>
      <w:r>
        <w:t xml:space="preserve">Welcome to Robot War - When intelligent machines turn against their creators. Our hero, Kimber, is a Kid Hero - A hero who is a child. Kimber’s story is this: An Allegory Adventure is a creative work in which the characters, plot, or both parallel those in another creative work. It isn’t a Whole Plot Reference, because the reenacted story is acknowledged — sometimes as fiction, other times as a record of real events. In fact, there is usually an explicit connection between the two stories. What stands in Kimber’s way is Jane, a Big Bad - The ultimate villain of the story, who’s causing the problem the heroes must solve. The turning point happens when: They couldn’t save themselves, but they left something to help others avoid meeting the same fate. This is Fling A Light Into The Future. Throughout all of this, both Kimber and Jane have to deal with Phoenix, a The Empath - Someone who can sense others’ emotions.</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197" w:name="chapter-178"/>
      <w:r>
        <w:t xml:space="preserve">Chapter 178</w:t>
      </w:r>
      <w:bookmarkEnd w:id="197"/>
    </w:p>
    <w:p>
      <w:pPr>
        <w:pStyle w:val="FirstParagraph"/>
      </w:pPr>
      <w:r>
        <w:t xml:space="preserve">It was a balmy morning.</w:t>
      </w:r>
    </w:p>
    <w:p>
      <w:pPr>
        <w:pStyle w:val="BodyText"/>
      </w:pPr>
      <w:r>
        <w:t xml:space="preserve">“</w:t>
      </w:r>
      <w:r>
        <w:t xml:space="preserve">So you have a pitch for me?</w:t>
      </w:r>
      <w:r>
        <w:t xml:space="preserve">”</w:t>
      </w:r>
      <w:r>
        <w:t xml:space="preserve"> </w:t>
      </w:r>
      <w:r>
        <w:t xml:space="preserve">the producer demanded.</w:t>
      </w:r>
    </w:p>
    <w:p>
      <w:pPr>
        <w:pStyle w:val="BodyText"/>
      </w:pPr>
      <w:r>
        <w:t xml:space="preserve">The author cleared her throat before saying,</w:t>
      </w:r>
      <w:r>
        <w:t xml:space="preserve"> </w:t>
      </w:r>
      <w:r>
        <w:t xml:space="preserve">“</w:t>
      </w:r>
      <w:r>
        <w:t xml:space="preserve">You’re right! So here’s the story:</w:t>
      </w:r>
      <w:r>
        <w:t xml:space="preserve">”</w:t>
      </w:r>
    </w:p>
    <w:p>
      <w:pPr>
        <w:pStyle w:val="BodyText"/>
      </w:pPr>
      <w:r>
        <w:t xml:space="preserve">“</w:t>
      </w:r>
      <w:r>
        <w:t xml:space="preserve">Welcome to Hope luck is on your side. - Artificial Intelligence has an extremely high tendency to become evil and/or turn against its creator’s plans. Our hero, Liana, is a Hero Academy - Many fictional worlds show a hero working his way to fight and stop some great evil. Sometimes they’re princes or knights fighting to save a damsel in distress, maybe they’re mercenaries fighting evil for a paycheck or a regular person relying strictly on his wits and luck. Either way, they were defined as heroes on their respective stories. Liana’s story is this: What stands in Liana’s way is Abdullah, a Very Punchable Man - A Bit Character whose only purpose is to deserve a beating and gets it en masse. The turning point happens when: The Trap Door doesn’t work, usually because it was in the wrong area. This is Trap Door Fail. Throughout all of this, both Liana and Abdullah have to deal with Hudson, a Da Editor -</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198" w:name="chapter-179"/>
      <w:r>
        <w:t xml:space="preserve">Chapter 179</w:t>
      </w:r>
      <w:bookmarkEnd w:id="198"/>
    </w:p>
    <w:p>
      <w:pPr>
        <w:pStyle w:val="FirstParagraph"/>
      </w:pPr>
      <w:r>
        <w:t xml:space="preserve">It was a sunny evening.</w:t>
      </w:r>
    </w:p>
    <w:p>
      <w:pPr>
        <w:pStyle w:val="BodyText"/>
      </w:pPr>
      <w:r>
        <w:t xml:space="preserve">“</w:t>
      </w:r>
      <w:r>
        <w:t xml:space="preserve">I heard you have a pitch for me,</w:t>
      </w:r>
      <w:r>
        <w:t xml:space="preserve">”</w:t>
      </w:r>
      <w:r>
        <w:t xml:space="preserve"> </w:t>
      </w:r>
      <w:r>
        <w:t xml:space="preserve">the person demanded.</w:t>
      </w:r>
    </w:p>
    <w:p>
      <w:pPr>
        <w:pStyle w:val="BodyText"/>
      </w:pPr>
      <w:r>
        <w:t xml:space="preserve">The scriptwriter swallowed before recounting,</w:t>
      </w:r>
      <w:r>
        <w:t xml:space="preserve"> </w:t>
      </w:r>
      <w:r>
        <w:t xml:space="preserve">“</w:t>
      </w:r>
      <w:r>
        <w:t xml:space="preserve">Absolutely! Here it goes:</w:t>
      </w:r>
      <w:r>
        <w:t xml:space="preserve">”</w:t>
      </w:r>
    </w:p>
    <w:p>
      <w:pPr>
        <w:pStyle w:val="BodyText"/>
      </w:pPr>
      <w:r>
        <w:t xml:space="preserve">“</w:t>
      </w:r>
      <w:r>
        <w:t xml:space="preserve">Welcome to Big Labyrinthine Building - Our hero, Colin, is a Dark And Troubled Past - Tragic Back Story. Colin’s story is this: What stands in Colin’s way is Brecken, a Near Villain Victory - The Bad Guy Almost Wins. The turning point happens when: A Stock Phrase usually used by a guide or mentor. After traveling with The Hero up until a certain point, they have to stay behind from there. Perhaps because they aren’t the Chosen One or because they’re no longer allowed to after what happened the last time. It’s may also be that as a gatekeeper, they must stay back to guide travelers or protect their home. Of course, it’s also possible that they’re just a jerk or a coward and don’t want to go. This is This Is As Far As I Go. Throughout all of this, both Colin and Brecken have to deal with Steven, a Canon Foreigner - A new character in a franchise created outside of the original Canon.</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199" w:name="chapter-180"/>
      <w:r>
        <w:t xml:space="preserve">Chapter 180</w:t>
      </w:r>
      <w:bookmarkEnd w:id="199"/>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The screenwriter played with her pen before replying,</w:t>
      </w:r>
      <w:r>
        <w:t xml:space="preserve"> </w:t>
      </w:r>
      <w:r>
        <w:t xml:space="preserve">“</w:t>
      </w:r>
      <w:r>
        <w:t xml:space="preserve">Yes! It goes something like this:</w:t>
      </w:r>
      <w:r>
        <w:t xml:space="preserve">”</w:t>
      </w:r>
    </w:p>
    <w:p>
      <w:pPr>
        <w:pStyle w:val="BodyText"/>
      </w:pPr>
      <w:r>
        <w:t xml:space="preserve">“</w:t>
      </w:r>
      <w:r>
        <w:t xml:space="preserve">Welcome to Fantasy Counterpart Culture - Supposedly non-Earthly culture acts suspiciously like a specific one from Real Life. Our hero, Zion, is a The Antichrist - Trope: A supernatural doom-bringer for the entire world/universe, usually acting in the service of a greater evil. Zion’s story is this: Horror/thriller plot about intruders breaking into a home and the occupants having to fight them off. What stands in Zion’s way is Lucas, a misanthropes - A person who is knowingly part of a group they hate. The turning point happens when: This is The Tale. Throughout all of this, both Zion and Lucas have to deal with Samson, a The Comically Serious - Serious-minded person is put into non-serious situations and Played for Laughs.</w:t>
      </w:r>
      <w:r>
        <w:t xml:space="preserve">”</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00" w:name="chapter-181"/>
      <w:r>
        <w:t xml:space="preserve">Chapter 181</w:t>
      </w:r>
      <w:bookmarkEnd w:id="200"/>
    </w:p>
    <w:p>
      <w:pPr>
        <w:pStyle w:val="FirstParagraph"/>
      </w:pPr>
      <w:r>
        <w:t xml:space="preserve">It was a rainy evening.</w:t>
      </w:r>
    </w:p>
    <w:p>
      <w:pPr>
        <w:pStyle w:val="BodyText"/>
      </w:pPr>
      <w:r>
        <w:t xml:space="preserve">“</w:t>
      </w:r>
      <w:r>
        <w:t xml:space="preserve">I heard you have a story for me,</w:t>
      </w:r>
      <w:r>
        <w:t xml:space="preserve">”</w:t>
      </w:r>
      <w:r>
        <w:t xml:space="preserve"> </w:t>
      </w:r>
      <w:r>
        <w:t xml:space="preserve">he queried.</w:t>
      </w:r>
    </w:p>
    <w:p>
      <w:pPr>
        <w:pStyle w:val="BodyText"/>
      </w:pPr>
      <w:r>
        <w:t xml:space="preserve">The woman played with her pen before recounting,</w:t>
      </w:r>
      <w:r>
        <w:t xml:space="preserve"> </w:t>
      </w:r>
      <w:r>
        <w:t xml:space="preserve">“</w:t>
      </w:r>
      <w:r>
        <w:t xml:space="preserve">You’re right! Here it goes:</w:t>
      </w:r>
      <w:r>
        <w:t xml:space="preserve">”</w:t>
      </w:r>
    </w:p>
    <w:p>
      <w:pPr>
        <w:pStyle w:val="BodyText"/>
      </w:pPr>
      <w:r>
        <w:t xml:space="preserve">“</w:t>
      </w:r>
      <w:r>
        <w:t xml:space="preserve">Welcome to Mall Santa - Our hero, Pablo, is a Byronic Hero - A troubled, brooding, (sometimes selfish) outcast whose passion causes drama. Pablo’s story is this: Do you really have to be different? Can’t you just be normal? What stands in Pablo’s way is Wilder, a Exactly What It Says On The Tin - The name or title is self-explanatory. The turning point happens when: Royalty with a Royalty Super Power is sent away to test their worthiness. This is Magical Girl Queenliness Test. Throughout all of this, both Pablo and Wilder have to deal with Alvaro, a Lazy Bum - Unrepentant slacker.</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01" w:name="chapter-182"/>
      <w:r>
        <w:t xml:space="preserve">Chapter 182</w:t>
      </w:r>
      <w:bookmarkEnd w:id="201"/>
    </w:p>
    <w:p>
      <w:pPr>
        <w:pStyle w:val="FirstParagraph"/>
      </w:pPr>
      <w:r>
        <w:t xml:space="preserve">It was a hot afternoon.</w:t>
      </w:r>
    </w:p>
    <w:p>
      <w:pPr>
        <w:pStyle w:val="BodyText"/>
      </w:pPr>
      <w:r>
        <w:t xml:space="preserve">“</w:t>
      </w:r>
      <w:r>
        <w:t xml:space="preserve">So you have a story for me?</w:t>
      </w:r>
      <w:r>
        <w:t xml:space="preserve">”</w:t>
      </w:r>
      <w:r>
        <w:t xml:space="preserve"> </w:t>
      </w:r>
      <w:r>
        <w:t xml:space="preserve">the person queried.</w:t>
      </w:r>
    </w:p>
    <w:p>
      <w:pPr>
        <w:pStyle w:val="BodyText"/>
      </w:pPr>
      <w:r>
        <w:t xml:space="preserve">She played with her pen before replying,</w:t>
      </w:r>
      <w:r>
        <w:t xml:space="preserve"> </w:t>
      </w:r>
      <w:r>
        <w:t xml:space="preserve">“</w:t>
      </w:r>
      <w:r>
        <w:t xml:space="preserve">You’re right! It goes something like this:</w:t>
      </w:r>
      <w:r>
        <w:t xml:space="preserve">”</w:t>
      </w:r>
    </w:p>
    <w:p>
      <w:pPr>
        <w:pStyle w:val="BodyText"/>
      </w:pPr>
      <w:r>
        <w:t xml:space="preserve">“</w:t>
      </w:r>
      <w:r>
        <w:t xml:space="preserve">Welcome to Building Tropes - Tropes involving buildings. Our hero, Lucian, is a Hidden Agenda Hero - They’re definitely on the side of good… but they won’t say why. Lucian’s story is this: The trope: The first episode to air, often to see if a series can work, but doesn’t always take off. What stands in Lucian’s way is Ruben, a Evil Reactionary - A villain whose goal is to remodel the world based on their old-fashioned beliefs and/or interests. The turning point happens when: This is Only The Worthy May Pass. Throughout all of this, both Lucian and Ruben have to deal with Ronnie, a Combat Commentator - While the hero and their opponent fight, this character stands back to narrate.</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02" w:name="chapter-183"/>
      <w:r>
        <w:t xml:space="preserve">Chapter 183</w:t>
      </w:r>
      <w:bookmarkEnd w:id="202"/>
    </w:p>
    <w:p>
      <w:pPr>
        <w:pStyle w:val="FirstParagraph"/>
      </w:pPr>
      <w:r>
        <w:t xml:space="preserve">It was a stormy evening.</w:t>
      </w:r>
    </w:p>
    <w:p>
      <w:pPr>
        <w:pStyle w:val="BodyText"/>
      </w:pPr>
      <w:r>
        <w:t xml:space="preserve">“</w:t>
      </w:r>
      <w:r>
        <w:t xml:space="preserve">I heard you have a pitch for me,</w:t>
      </w:r>
      <w:r>
        <w:t xml:space="preserve">”</w:t>
      </w:r>
      <w:r>
        <w:t xml:space="preserve"> </w:t>
      </w:r>
      <w:r>
        <w:t xml:space="preserve">the person prompted.</w:t>
      </w:r>
    </w:p>
    <w:p>
      <w:pPr>
        <w:pStyle w:val="BodyText"/>
      </w:pPr>
      <w:r>
        <w:t xml:space="preserve">The screenwriter swallowed before responding,</w:t>
      </w:r>
      <w:r>
        <w:t xml:space="preserve"> </w:t>
      </w:r>
      <w:r>
        <w:t xml:space="preserve">“</w:t>
      </w:r>
      <w:r>
        <w:t xml:space="preserve">You’re right! So here’s the story:</w:t>
      </w:r>
      <w:r>
        <w:t xml:space="preserve">”</w:t>
      </w:r>
    </w:p>
    <w:p>
      <w:pPr>
        <w:pStyle w:val="BodyText"/>
      </w:pPr>
      <w:r>
        <w:t xml:space="preserve">“</w:t>
      </w:r>
      <w:r>
        <w:t xml:space="preserve">Welcome to Rule Of Cool - We can accept that something is unrealistic, as long as it’s very cool. Our hero, Liv, is a The Hero - The central character who performs heroic deeds with a heroic motivation. Liv’s story is this: Putting the cast of a (relatively) fantastical setting into a contemporary,</w:t>
      </w:r>
      <w:r>
        <w:t xml:space="preserve">”</w:t>
      </w:r>
      <w:r>
        <w:t xml:space="preserve">normal" one. The entertainment often comes from the incongruity of not fitting in or the fact that we’re seeing the characters in a realistic setting. What stands in Liv’s way is Julia, a The Horde - Fantasy Barbarians or minions of the Evil Overlord. The turning point happens when: Sometimes, life can be really tough. Whether it’s receiving a special yet mushy gift from a loved one, or taking up a hobby that is deemed undignified for your well-being, or maybe even buying a childish item for yourself at the nearby convenience store. This is Frantic Object Concealment. Throughout all of this, both Liv and Julia have to deal with Moshe, a Trophy Wife - A rich man marries a young and gorgeous woman to flaunt his status."</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03" w:name="chapter-184"/>
      <w:r>
        <w:t xml:space="preserve">Chapter 184</w:t>
      </w:r>
      <w:bookmarkEnd w:id="203"/>
    </w:p>
    <w:p>
      <w:pPr>
        <w:pStyle w:val="FirstParagraph"/>
      </w:pPr>
      <w:r>
        <w:t xml:space="preserve">It was a rainy evening.</w:t>
      </w:r>
    </w:p>
    <w:p>
      <w:pPr>
        <w:pStyle w:val="BodyText"/>
      </w:pPr>
      <w:r>
        <w:t xml:space="preserve">“</w:t>
      </w:r>
      <w:r>
        <w:t xml:space="preserve">So you have a story for me?</w:t>
      </w:r>
      <w:r>
        <w:t xml:space="preserve">”</w:t>
      </w:r>
      <w:r>
        <w:t xml:space="preserve"> </w:t>
      </w:r>
      <w:r>
        <w:t xml:space="preserve">he demanded.</w:t>
      </w:r>
    </w:p>
    <w:p>
      <w:pPr>
        <w:pStyle w:val="BodyText"/>
      </w:pPr>
      <w:r>
        <w:t xml:space="preserve">The scriptwriter cleared her throat before saying,</w:t>
      </w:r>
      <w:r>
        <w:t xml:space="preserve"> </w:t>
      </w:r>
      <w:r>
        <w:t xml:space="preserve">“</w:t>
      </w:r>
      <w:r>
        <w:t xml:space="preserve">Yes! Here it goes:</w:t>
      </w:r>
      <w:r>
        <w:t xml:space="preserve">”</w:t>
      </w:r>
    </w:p>
    <w:p>
      <w:pPr>
        <w:pStyle w:val="BodyText"/>
      </w:pPr>
      <w:r>
        <w:t xml:space="preserve">“</w:t>
      </w:r>
      <w:r>
        <w:t xml:space="preserve">Welcome to Mobile Maze - The worst kind of maze: one where the walls move. Our hero, Ari, is a Pragmatic Hero - A hero who’s willing to go the extra mile to achieve his goals for the greater good. Ari’s story is this: One day a character decides that he’s going to set a world record. Oh, the hijinks! Unfortunately, something goes horribly wrong, and he or she does not actually achieve the record. Not to worry, though - in the process of trying for World Record A, the character actually set World Record B, without even trying! What stands in Ari’s way is Zahra, a nice guy - An overall pleasant, kind-hearted character with no glaringly dark traits. The turning point happens when: Alice and Bob are the favorites, but… Charlie beat them both? This is Dark Horse Victory. Throughout all of this, both Ari and Zahra have to deal with Luella, a Battleaxe Nurse - Jerkass nurse.</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04" w:name="chapter-185"/>
      <w:r>
        <w:t xml:space="preserve">Chapter 185</w:t>
      </w:r>
      <w:bookmarkEnd w:id="204"/>
    </w:p>
    <w:p>
      <w:pPr>
        <w:pStyle w:val="FirstParagraph"/>
      </w:pPr>
      <w:r>
        <w:t xml:space="preserve">It was a hot afternoon.</w:t>
      </w:r>
    </w:p>
    <w:p>
      <w:pPr>
        <w:pStyle w:val="BodyText"/>
      </w:pPr>
      <w:r>
        <w:t xml:space="preserve">“</w:t>
      </w:r>
      <w:r>
        <w:t xml:space="preserve">So you have a pitch for me?</w:t>
      </w:r>
      <w:r>
        <w:t xml:space="preserve">”</w:t>
      </w:r>
      <w:r>
        <w:t xml:space="preserve"> </w:t>
      </w:r>
      <w:r>
        <w:t xml:space="preserve">the man queried.</w:t>
      </w:r>
    </w:p>
    <w:p>
      <w:pPr>
        <w:pStyle w:val="BodyText"/>
      </w:pPr>
      <w:r>
        <w:t xml:space="preserve">The scriptwriter swallowed before responding,</w:t>
      </w:r>
      <w:r>
        <w:t xml:space="preserve"> </w:t>
      </w:r>
      <w:r>
        <w:t xml:space="preserve">“</w:t>
      </w:r>
      <w:r>
        <w:t xml:space="preserve">You’re right! So here’s the story:</w:t>
      </w:r>
      <w:r>
        <w:t xml:space="preserve">”</w:t>
      </w:r>
    </w:p>
    <w:p>
      <w:pPr>
        <w:pStyle w:val="BodyText"/>
      </w:pPr>
      <w:r>
        <w:t xml:space="preserve">“</w:t>
      </w:r>
      <w:r>
        <w:t xml:space="preserve">Welcome to Hell Hotel - You do NOT want to stay at this hotel! Our hero, Zaiden, is a a species that is (otherwise) evil - An inherently evil race. Zaiden’s story is this: An object that, while not relevant to the main narrative, is frequently pursued throughout it. What stands in Zaiden’s way is Marquis, a The Omniscient Council Of Vagueness - The guys shrouded in darkness who exist mainly to comment cryptically on the plot in cutaway scenes and plot Gambits behind our backs. The turning point happens when: In a Detective Drama, any time a piece of dialogue comes along which is off-the-cuff, not followed up and unrelated to everything, you can tell it’s going to be very important. If a suspect turns up late and says</w:t>
      </w:r>
      <w:r>
        <w:t xml:space="preserve">”</w:t>
      </w:r>
      <w:r>
        <w:t xml:space="preserve">Sorry I’m late, my car was stolen yesterday</w:t>
      </w:r>
      <w:r>
        <w:t xml:space="preserve">“</w:t>
      </w:r>
      <w:r>
        <w:t xml:space="preserve">, the alleged car theft will be significant. If the detective remarks that the suspect has a nice keychain and the suspect says</w:t>
      </w:r>
      <w:r>
        <w:t xml:space="preserve">”</w:t>
      </w:r>
      <w:r>
        <w:t xml:space="preserve">Yeah, it’s from my old fraternity," the insignia on the keychain will turn up later to reveal that the suspect and victim were in college together. Basically this happens whenever the writer can’t find a neat way of dropping an important clue into an existing conversation. This is Notable Non Sequitur. Throughout all of this, both Zaiden and Marquis have to deal with Rylee, a Street Performer - "</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05" w:name="chapter-186"/>
      <w:r>
        <w:t xml:space="preserve">Chapter 186</w:t>
      </w:r>
      <w:bookmarkEnd w:id="205"/>
    </w:p>
    <w:p>
      <w:pPr>
        <w:pStyle w:val="FirstParagraph"/>
      </w:pPr>
      <w:r>
        <w:t xml:space="preserve">It was a cold day.</w:t>
      </w:r>
    </w:p>
    <w:p>
      <w:pPr>
        <w:pStyle w:val="BodyText"/>
      </w:pPr>
      <w:r>
        <w:t xml:space="preserve">“</w:t>
      </w:r>
      <w:r>
        <w:t xml:space="preserve">So you have a story for me?</w:t>
      </w:r>
      <w:r>
        <w:t xml:space="preserve">”</w:t>
      </w:r>
      <w:r>
        <w:t xml:space="preserve"> </w:t>
      </w:r>
      <w:r>
        <w:t xml:space="preserve">the producer asked.</w:t>
      </w:r>
    </w:p>
    <w:p>
      <w:pPr>
        <w:pStyle w:val="BodyText"/>
      </w:pPr>
      <w:r>
        <w:t xml:space="preserve">The author played with her pen before sharing,</w:t>
      </w:r>
      <w:r>
        <w:t xml:space="preserve"> </w:t>
      </w:r>
      <w:r>
        <w:t xml:space="preserve">“</w:t>
      </w:r>
      <w:r>
        <w:t xml:space="preserve">You’re right! So here’s the story:</w:t>
      </w:r>
      <w:r>
        <w:t xml:space="preserve">”</w:t>
      </w:r>
    </w:p>
    <w:p>
      <w:pPr>
        <w:pStyle w:val="BodyText"/>
      </w:pPr>
      <w:r>
        <w:t xml:space="preserve">“</w:t>
      </w:r>
      <w:r>
        <w:t xml:space="preserve">Welcome to Otherworld Tropes - Tropes and settings that are not of our Earth. Our hero, Yara, is a Bully Hunter - Seeks to take down bullies however they can. Yara’s story is this: What stands in Yara’s way is Malaysia, a Villain Corner - When a certain (allegedly) non-villainous character starts getting explicitly dark character development, they are being painted into the Villain Corner. The turning point happens when: The masses have trouble fighting a mutual enemy because they’re too busy fighting each other. This is We ARE Struggling Together. Throughout all of this, both Yara and Malaysia have to deal with Lainey, a Brooklyn Rage - Violent and/or badass New Yorker.</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06" w:name="chapter-187"/>
      <w:r>
        <w:t xml:space="preserve">Chapter 187</w:t>
      </w:r>
      <w:bookmarkEnd w:id="206"/>
    </w:p>
    <w:p>
      <w:pPr>
        <w:pStyle w:val="FirstParagraph"/>
      </w:pPr>
      <w:r>
        <w:t xml:space="preserve">It was a stormy afternoon.</w:t>
      </w:r>
    </w:p>
    <w:p>
      <w:pPr>
        <w:pStyle w:val="BodyText"/>
      </w:pPr>
      <w:r>
        <w:t xml:space="preserve">“</w:t>
      </w:r>
      <w:r>
        <w:t xml:space="preserve">So you have a pitch for me?</w:t>
      </w:r>
      <w:r>
        <w:t xml:space="preserve">”</w:t>
      </w:r>
      <w:r>
        <w:t xml:space="preserve"> </w:t>
      </w:r>
      <w:r>
        <w:t xml:space="preserve">the producer nodded.</w:t>
      </w:r>
    </w:p>
    <w:p>
      <w:pPr>
        <w:pStyle w:val="BodyText"/>
      </w:pPr>
      <w:r>
        <w:t xml:space="preserve">The screenwriter played with her pen before responding,</w:t>
      </w:r>
      <w:r>
        <w:t xml:space="preserve"> </w:t>
      </w:r>
      <w:r>
        <w:t xml:space="preserve">“</w:t>
      </w:r>
      <w:r>
        <w:t xml:space="preserve">Absolutely! So here’s the story:</w:t>
      </w:r>
      <w:r>
        <w:t xml:space="preserve">”</w:t>
      </w:r>
    </w:p>
    <w:p>
      <w:pPr>
        <w:pStyle w:val="BodyText"/>
      </w:pPr>
      <w:r>
        <w:t xml:space="preserve">“</w:t>
      </w:r>
      <w:r>
        <w:t xml:space="preserve">Welcome to Hollywood History - Deeply embedded perceptions and misconceptions of certain events, time periods, and societies. Our hero, Eliana, is a The Power Of Love - Love conquers all. Literally. Eliana’s story is this: A program that the characters in-universe are watching. What stands in Eliana’s way is Christina, a Villain Of The Detour - An antagonist (currently) not associated with the Big Bad who owns/guards something the protagonists need. The turning point happens when: Introducing a new character who is then inexplicably ignored for a few episodes. Often the result of a clumsy Debut Queue setup. This is Green Rooming. Throughout all of this, both Eliana and Christina have to deal with Orion, a Woobie Destroyer Of Worlds - He wants to bring The End of the World as We Know It … and you sympathise with him.</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07" w:name="chapter-188"/>
      <w:r>
        <w:t xml:space="preserve">Chapter 188</w:t>
      </w:r>
      <w:bookmarkEnd w:id="207"/>
    </w:p>
    <w:p>
      <w:pPr>
        <w:pStyle w:val="FirstParagraph"/>
      </w:pPr>
      <w:r>
        <w:t xml:space="preserve">It was a warm morning.</w:t>
      </w:r>
    </w:p>
    <w:p>
      <w:pPr>
        <w:pStyle w:val="BodyText"/>
      </w:pPr>
      <w:r>
        <w:t xml:space="preserve">“</w:t>
      </w:r>
      <w:r>
        <w:t xml:space="preserve">I heard you have a story for me,</w:t>
      </w:r>
      <w:r>
        <w:t xml:space="preserve">”</w:t>
      </w:r>
      <w:r>
        <w:t xml:space="preserve"> </w:t>
      </w:r>
      <w:r>
        <w:t xml:space="preserve">the person prompted.</w:t>
      </w:r>
    </w:p>
    <w:p>
      <w:pPr>
        <w:pStyle w:val="BodyText"/>
      </w:pPr>
      <w:r>
        <w:t xml:space="preserve">The writer swallowed before replying,</w:t>
      </w:r>
      <w:r>
        <w:t xml:space="preserve"> </w:t>
      </w:r>
      <w:r>
        <w:t xml:space="preserve">“</w:t>
      </w:r>
      <w:r>
        <w:t xml:space="preserve">Yes! It goes something like this:</w:t>
      </w:r>
      <w:r>
        <w:t xml:space="preserve">”</w:t>
      </w:r>
    </w:p>
    <w:p>
      <w:pPr>
        <w:pStyle w:val="BodyText"/>
      </w:pPr>
      <w:r>
        <w:t xml:space="preserve">“</w:t>
      </w:r>
      <w:r>
        <w:t xml:space="preserve">Welcome to Beach Tropes - Our hero, Alexander, is a Headbutting Heroes - Good guys who hate each other. Alexander’s story is this: Ridiculously convoluted plan. What stands in Alexander’s way is Jamari, a Nazi Zombies - The turning point happens when: This is Look Ma No Plane. Throughout all of this, both Alexander and Jamari have to deal with Ali, a Wet Blanket Wife - A female character that constantly reminds The Hero (and the audience) how much fun they SHOULDN’T be having.</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08" w:name="chapter-189"/>
      <w:r>
        <w:t xml:space="preserve">Chapter 189</w:t>
      </w:r>
      <w:bookmarkEnd w:id="208"/>
    </w:p>
    <w:p>
      <w:pPr>
        <w:pStyle w:val="FirstParagraph"/>
      </w:pPr>
      <w:r>
        <w:t xml:space="preserve">It was a stormy morning.</w:t>
      </w:r>
    </w:p>
    <w:p>
      <w:pPr>
        <w:pStyle w:val="BodyText"/>
      </w:pPr>
      <w:r>
        <w:t xml:space="preserve">“</w:t>
      </w:r>
      <w:r>
        <w:t xml:space="preserve">So you have a story for me?</w:t>
      </w:r>
      <w:r>
        <w:t xml:space="preserve">”</w:t>
      </w:r>
      <w:r>
        <w:t xml:space="preserve"> </w:t>
      </w:r>
      <w:r>
        <w:t xml:space="preserve">the producer nodded.</w:t>
      </w:r>
    </w:p>
    <w:p>
      <w:pPr>
        <w:pStyle w:val="BodyText"/>
      </w:pPr>
      <w:r>
        <w:t xml:space="preserve">The writer played with her pen before sharing,</w:t>
      </w:r>
      <w:r>
        <w:t xml:space="preserve"> </w:t>
      </w:r>
      <w:r>
        <w:t xml:space="preserve">“</w:t>
      </w:r>
      <w:r>
        <w:t xml:space="preserve">Right you are! Here it goes:</w:t>
      </w:r>
      <w:r>
        <w:t xml:space="preserve">”</w:t>
      </w:r>
    </w:p>
    <w:p>
      <w:pPr>
        <w:pStyle w:val="BodyText"/>
      </w:pPr>
      <w:r>
        <w:t xml:space="preserve">“</w:t>
      </w:r>
      <w:r>
        <w:t xml:space="preserve">Welcome to The Alcatraz - The inescapable prison that characters have to escape from. Our hero, Madilynn, is a with some rare exceptions -</w:t>
      </w:r>
      <w:r>
        <w:t xml:space="preserve">”</w:t>
      </w:r>
      <w:r>
        <w:t xml:space="preserve">Good always triumphs" has exceptions. Madilynn’s story is this: The path taken by the protagonist through the series, episode, or Story Arc. What stands in Madilynn’s way is Mariah, a sexy - A sultry, highly attractive, but rather manipulative woman. The turning point happens when: So the hero has spent some time trapped in another world (or another time, another universe, or even just another country). Initially, they just wanted to get home, but soon enough, they found himselves wrapped up in the other world’s affairs. Then, all at once, they’re returned home against their will. But there’s a problem. The villain lives. The hero’s friends in the other world are still fighting for their lives. That other world still needs saving. Nothing has been resolved. If their</w:t>
      </w:r>
      <w:r>
        <w:t xml:space="preserve"> </w:t>
      </w:r>
      <w:r>
        <w:t xml:space="preserve">“</w:t>
      </w:r>
      <w:r>
        <w:t xml:space="preserve">other world</w:t>
      </w:r>
      <w:r>
        <w:t xml:space="preserve">”</w:t>
      </w:r>
      <w:r>
        <w:t xml:space="preserve"> </w:t>
      </w:r>
      <w:r>
        <w:t xml:space="preserve">was another time (specifically the past), the hero may even find out that their friends all died and that the villain won. However, their original world doesn’t appear to be in any danger (at least initially). The hero could stay there and live a normal life, forgetting about what happened in the other world altogether. What is their reaction to this?</w:t>
      </w:r>
      <w:r>
        <w:t xml:space="preserve"> </w:t>
      </w:r>
      <w:r>
        <w:t xml:space="preserve">“</w:t>
      </w:r>
      <w:r>
        <w:t xml:space="preserve">Send me back!</w:t>
      </w:r>
      <w:r>
        <w:t xml:space="preserve">”</w:t>
      </w:r>
      <w:r>
        <w:t xml:space="preserve"> </w:t>
      </w:r>
      <w:r>
        <w:t xml:space="preserve">This is Send Me Back. Throughout all of this, both Madilynn and Mariah have to deal with Analia, a Bob From Accounting - Whenever a throwaway character in a Work Com is introduced, he will often be labeled as someone from the</w:t>
      </w:r>
      <w:r>
        <w:t xml:space="preserve"> </w:t>
      </w:r>
      <w:r>
        <w:t xml:space="preserve">“</w:t>
      </w:r>
      <w:r>
        <w:t xml:space="preserve">Accounting department</w:t>
      </w:r>
      <w:r>
        <w:t xml:space="preserve">”</w:t>
      </w:r>
      <w:r>
        <w:t xml:space="preserve">, usually to serve as the straight-man for a joke. The character’s name will also tend to be common and monosyllabic, such as</w:t>
      </w:r>
      <w:r>
        <w:t xml:space="preserve"> </w:t>
      </w:r>
      <w:r>
        <w:t xml:space="preserve">“</w:t>
      </w:r>
      <w:r>
        <w:t xml:space="preserve">Bob</w:t>
      </w:r>
      <w:r>
        <w:t xml:space="preserve">”</w:t>
      </w:r>
      <w:r>
        <w:t xml:space="preserve">,</w:t>
      </w:r>
      <w:r>
        <w:t xml:space="preserve"> </w:t>
      </w:r>
      <w:r>
        <w:t xml:space="preserve">“</w:t>
      </w:r>
      <w:r>
        <w:t xml:space="preserve">Bill</w:t>
      </w:r>
      <w:r>
        <w:t xml:space="preserve">”</w:t>
      </w:r>
      <w:r>
        <w:t xml:space="preserve">,</w:t>
      </w:r>
      <w:r>
        <w:t xml:space="preserve"> </w:t>
      </w:r>
      <w:r>
        <w:t xml:space="preserve">“</w:t>
      </w:r>
      <w:r>
        <w:t xml:space="preserve">Ted</w:t>
      </w:r>
      <w:r>
        <w:t xml:space="preserve">”</w:t>
      </w:r>
      <w:r>
        <w:t xml:space="preserve">, or</w:t>
      </w:r>
      <w:r>
        <w:t xml:space="preserve"> </w:t>
      </w:r>
      <w:r>
        <w:t xml:space="preserve">“</w:t>
      </w:r>
      <w:r>
        <w:t xml:space="preserve">Steve</w:t>
      </w:r>
      <w:r>
        <w:t xml:space="preserve">”</w:t>
      </w:r>
      <w:r>
        <w:t xml:space="preserve">, altogether creating an impression of a staid and two-dimensional person."</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09" w:name="chapter-190"/>
      <w:r>
        <w:t xml:space="preserve">Chapter 190</w:t>
      </w:r>
      <w:bookmarkEnd w:id="209"/>
    </w:p>
    <w:p>
      <w:pPr>
        <w:pStyle w:val="FirstParagraph"/>
      </w:pPr>
      <w:r>
        <w:t xml:space="preserve">It was a warm day.</w:t>
      </w:r>
    </w:p>
    <w:p>
      <w:pPr>
        <w:pStyle w:val="BodyText"/>
      </w:pPr>
      <w:r>
        <w:t xml:space="preserve">“</w:t>
      </w:r>
      <w:r>
        <w:t xml:space="preserve">So you have a pitch for me?</w:t>
      </w:r>
      <w:r>
        <w:t xml:space="preserve">”</w:t>
      </w:r>
      <w:r>
        <w:t xml:space="preserve"> </w:t>
      </w:r>
      <w:r>
        <w:t xml:space="preserve">the producer demanded.</w:t>
      </w:r>
    </w:p>
    <w:p>
      <w:pPr>
        <w:pStyle w:val="BodyText"/>
      </w:pPr>
      <w:r>
        <w:t xml:space="preserve">The woman swallowed before recounting,</w:t>
      </w:r>
      <w:r>
        <w:t xml:space="preserve"> </w:t>
      </w:r>
      <w:r>
        <w:t xml:space="preserve">“</w:t>
      </w:r>
      <w:r>
        <w:t xml:space="preserve">You’re right! It goes something like this:</w:t>
      </w:r>
      <w:r>
        <w:t xml:space="preserve">”</w:t>
      </w:r>
    </w:p>
    <w:p>
      <w:pPr>
        <w:pStyle w:val="BodyText"/>
      </w:pPr>
      <w:r>
        <w:t xml:space="preserve">“</w:t>
      </w:r>
      <w:r>
        <w:t xml:space="preserve">Welcome to False Utopia - A supposed utopia is not as perfect as it seems. Our hero, Vivian, is a Heroic Build - Superpowers = bodybuilder body (male or female) or slim yet curvy body (female). Vivian’s story is this: A character finds being rescued embarassing and is angry with the rescuer for helping them. What stands in Vivian’s way is Giovanni, a Church Militant - This church kicks ass. The turning point happens when: The trope:</w:t>
      </w:r>
      <w:r>
        <w:t xml:space="preserve"> </w:t>
      </w:r>
      <w:r>
        <w:t xml:space="preserve">A moment of shock induced by trauma resulting in major short-term personality change; may affect permanent personality change. This is Freak Out. Throughout all of this, both Vivian and Giovanni have to deal with Forest, a Rival Turned Evil - A friend becomes a rival, then an enemy.</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10" w:name="chapter-191"/>
      <w:r>
        <w:t xml:space="preserve">Chapter 191</w:t>
      </w:r>
      <w:bookmarkEnd w:id="210"/>
    </w:p>
    <w:p>
      <w:pPr>
        <w:pStyle w:val="FirstParagraph"/>
      </w:pPr>
      <w:r>
        <w:t xml:space="preserve">It was a stormy day.</w:t>
      </w:r>
    </w:p>
    <w:p>
      <w:pPr>
        <w:pStyle w:val="BodyText"/>
      </w:pPr>
      <w:r>
        <w:t xml:space="preserve">“</w:t>
      </w:r>
      <w:r>
        <w:t xml:space="preserve">I heard you have a story for me,</w:t>
      </w:r>
      <w:r>
        <w:t xml:space="preserve">”</w:t>
      </w:r>
      <w:r>
        <w:t xml:space="preserve"> </w:t>
      </w:r>
      <w:r>
        <w:t xml:space="preserve">he prompted.</w:t>
      </w:r>
    </w:p>
    <w:p>
      <w:pPr>
        <w:pStyle w:val="BodyText"/>
      </w:pPr>
      <w:r>
        <w:t xml:space="preserve">The screenwriter swallowed before answering,</w:t>
      </w:r>
      <w:r>
        <w:t xml:space="preserve"> </w:t>
      </w:r>
      <w:r>
        <w:t xml:space="preserve">“</w:t>
      </w:r>
      <w:r>
        <w:t xml:space="preserve">Yes! So here’s the story:</w:t>
      </w:r>
      <w:r>
        <w:t xml:space="preserve">”</w:t>
      </w:r>
    </w:p>
    <w:p>
      <w:pPr>
        <w:pStyle w:val="BodyText"/>
      </w:pPr>
      <w:r>
        <w:t xml:space="preserve">“</w:t>
      </w:r>
      <w:r>
        <w:t xml:space="preserve">Welcome to Den Of Iniquity - A room in the lair where naughtiness takes place. Our hero, Braden, is a The Sociopath - An arrogant and ruthless social predator who preys on others for their own benefit. Braden’s story is this: A character’s sex turns out to be different than what someone who was romantically attracted to them thought it was, squicking out that suitor. What stands in Braden’s way is Dani, a Karmic Death - A villain dies in circumstances brought about by their own fault as Laser-Guided Karma. The turning point happens when: A villain becomes</w:t>
      </w:r>
      <w:r>
        <w:t xml:space="preserve"> </w:t>
      </w:r>
      <w:r>
        <w:t xml:space="preserve">‘</w:t>
      </w:r>
      <w:r>
        <w:t xml:space="preserve">addicted</w:t>
      </w:r>
      <w:r>
        <w:t xml:space="preserve">’</w:t>
      </w:r>
      <w:r>
        <w:t xml:space="preserve"> </w:t>
      </w:r>
      <w:r>
        <w:t xml:space="preserve">to being evil. This is This Is Your Brain On Evil. Throughout all of this, both Braden and Dani have to deal with Makenna, a Cynical Mentor - The mentor of the hero who is pessimistic and doesn’t care about him.</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11" w:name="chapter-192"/>
      <w:r>
        <w:t xml:space="preserve">Chapter 192</w:t>
      </w:r>
      <w:bookmarkEnd w:id="211"/>
    </w:p>
    <w:p>
      <w:pPr>
        <w:pStyle w:val="FirstParagraph"/>
      </w:pPr>
      <w:r>
        <w:t xml:space="preserve">It was a hot afternoon.</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She bit her lip before sharing,</w:t>
      </w:r>
      <w:r>
        <w:t xml:space="preserve"> </w:t>
      </w:r>
      <w:r>
        <w:t xml:space="preserve">“</w:t>
      </w:r>
      <w:r>
        <w:t xml:space="preserve">Yes, I do! It goes something like this:</w:t>
      </w:r>
      <w:r>
        <w:t xml:space="preserve">”</w:t>
      </w:r>
    </w:p>
    <w:p>
      <w:pPr>
        <w:pStyle w:val="BodyText"/>
      </w:pPr>
      <w:r>
        <w:t xml:space="preserve">“</w:t>
      </w:r>
      <w:r>
        <w:t xml:space="preserve">Welcome to Level Ate - A place made out of food. Our hero, Gavin, is a heroic - The central character who performs heroic deeds with a heroic motivation. Gavin’s story is this: A monster attacks so someone they’re in league with can profit from stopping it. What stands in Gavin’s way is Rory, a Dean Bitterman - The stereotypical nasty school principal. The turning point happens when: Two couples go on a date together. This is Double Date. Throughout all of this, both Gavin and Rory have to deal with Alice, a Heroic Wannabe -</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12" w:name="chapter-193"/>
      <w:r>
        <w:t xml:space="preserve">Chapter 193</w:t>
      </w:r>
      <w:bookmarkEnd w:id="212"/>
    </w:p>
    <w:p>
      <w:pPr>
        <w:pStyle w:val="FirstParagraph"/>
      </w:pPr>
      <w:r>
        <w:t xml:space="preserve">It was a hot afternoon.</w:t>
      </w:r>
    </w:p>
    <w:p>
      <w:pPr>
        <w:pStyle w:val="BodyText"/>
      </w:pPr>
      <w:r>
        <w:t xml:space="preserve">“</w:t>
      </w:r>
      <w:r>
        <w:t xml:space="preserve">So you have a story for me?</w:t>
      </w:r>
      <w:r>
        <w:t xml:space="preserve">”</w:t>
      </w:r>
      <w:r>
        <w:t xml:space="preserve"> </w:t>
      </w:r>
      <w:r>
        <w:t xml:space="preserve">the man nodded.</w:t>
      </w:r>
    </w:p>
    <w:p>
      <w:pPr>
        <w:pStyle w:val="BodyText"/>
      </w:pPr>
      <w:r>
        <w:t xml:space="preserve">The woman bit her lip before recounting,</w:t>
      </w:r>
      <w:r>
        <w:t xml:space="preserve"> </w:t>
      </w:r>
      <w:r>
        <w:t xml:space="preserve">“</w:t>
      </w:r>
      <w:r>
        <w:t xml:space="preserve">Yes! Here it goes:</w:t>
      </w:r>
      <w:r>
        <w:t xml:space="preserve">”</w:t>
      </w:r>
    </w:p>
    <w:p>
      <w:pPr>
        <w:pStyle w:val="BodyText"/>
      </w:pPr>
      <w:r>
        <w:t xml:space="preserve">“</w:t>
      </w:r>
      <w:r>
        <w:t xml:space="preserve">Welcome to Extranormal Institute - Our hero, Hadlee, is a Heroism Equals Job Qualification - One common plot element is a low-level worker who rises to the top of the command structure in his organization through hard work, persistence and skill. This trope is when a low-level worker is suddenly raised to a high position simply because he acted in a heroic manner and saved the day during a dangerous situation, regardless of his actual qualifications. Hadlee’s story is this: A series of connected events that make the story. What stands in Hadlee’s way is Cameron, a Cult - The turning point happens when: Trying really hard at something, then succeeding only after giving up. This is You Were Trying Too Hard. Throughout all of this, both Hadlee and Cameron have to deal with Zahra, a Intelligible Unintelligible - The characters in the story know what they’re saying; the audience does not.</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213" w:name="chapter-194"/>
      <w:r>
        <w:t xml:space="preserve">Chapter 194</w:t>
      </w:r>
      <w:bookmarkEnd w:id="213"/>
    </w:p>
    <w:p>
      <w:pPr>
        <w:pStyle w:val="FirstParagraph"/>
      </w:pPr>
      <w:r>
        <w:t xml:space="preserve">It was a balmy evening.</w:t>
      </w:r>
    </w:p>
    <w:p>
      <w:pPr>
        <w:pStyle w:val="BodyText"/>
      </w:pPr>
      <w:r>
        <w:t xml:space="preserve">“</w:t>
      </w:r>
      <w:r>
        <w:t xml:space="preserve">So you have a story for me?</w:t>
      </w:r>
      <w:r>
        <w:t xml:space="preserve">”</w:t>
      </w:r>
      <w:r>
        <w:t xml:space="preserve"> </w:t>
      </w:r>
      <w:r>
        <w:t xml:space="preserve">the man prompted.</w:t>
      </w:r>
    </w:p>
    <w:p>
      <w:pPr>
        <w:pStyle w:val="BodyText"/>
      </w:pPr>
      <w:r>
        <w:t xml:space="preserve">The screenwriter fidgeted before replying,</w:t>
      </w:r>
      <w:r>
        <w:t xml:space="preserve"> </w:t>
      </w:r>
      <w:r>
        <w:t xml:space="preserve">“</w:t>
      </w:r>
      <w:r>
        <w:t xml:space="preserve">You’re right! So here’s the story:</w:t>
      </w:r>
      <w:r>
        <w:t xml:space="preserve">”</w:t>
      </w:r>
    </w:p>
    <w:p>
      <w:pPr>
        <w:pStyle w:val="BodyText"/>
      </w:pPr>
      <w:r>
        <w:t xml:space="preserve">“</w:t>
      </w:r>
      <w:r>
        <w:t xml:space="preserve">Welcome to The Tower - The 16th tarot card, traditionally The Tower - usually symbolizes disaster. Our hero, Rhea, is a Jerk With A Heart Of Gold - A character who is a Jerkass for the most part, is really a Nice Guy deep down. Rhea’s story is this: A person discovers the truth behind the Masquerade. What stands in Rhea’s way is Brayan, a subordinate - The Big Bad’s Number Two; often the penultimate challenge that The Hero must face before confronting the Big Bad. The turning point happens when: A MacGuffin in the form of gems. This is Mineral Mac Guffin. Throughout all of this, both Rhea and Brayan have to deal with Shawn, a All Loving Hero - A heroic character whose love and compassion are unlimited.</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14" w:name="chapter-195"/>
      <w:r>
        <w:t xml:space="preserve">Chapter 195</w:t>
      </w:r>
      <w:bookmarkEnd w:id="214"/>
    </w:p>
    <w:p>
      <w:pPr>
        <w:pStyle w:val="FirstParagraph"/>
      </w:pPr>
      <w:r>
        <w:t xml:space="preserve">It was a rainy afternoon.</w:t>
      </w:r>
    </w:p>
    <w:p>
      <w:pPr>
        <w:pStyle w:val="BodyText"/>
      </w:pPr>
      <w:r>
        <w:t xml:space="preserve">“</w:t>
      </w:r>
      <w:r>
        <w:t xml:space="preserve">So you have a story for me?</w:t>
      </w:r>
      <w:r>
        <w:t xml:space="preserve">”</w:t>
      </w:r>
      <w:r>
        <w:t xml:space="preserve"> </w:t>
      </w:r>
      <w:r>
        <w:t xml:space="preserve">he prompted.</w:t>
      </w:r>
    </w:p>
    <w:p>
      <w:pPr>
        <w:pStyle w:val="BodyText"/>
      </w:pPr>
      <w:r>
        <w:t xml:space="preserve">The author fidgeted before recounting,</w:t>
      </w:r>
      <w:r>
        <w:t xml:space="preserve"> </w:t>
      </w:r>
      <w:r>
        <w:t xml:space="preserve">“</w:t>
      </w:r>
      <w:r>
        <w:t xml:space="preserve">Yes, I do! So here’s the story:</w:t>
      </w:r>
      <w:r>
        <w:t xml:space="preserve">”</w:t>
      </w:r>
    </w:p>
    <w:p>
      <w:pPr>
        <w:pStyle w:val="BodyText"/>
      </w:pPr>
      <w:r>
        <w:t xml:space="preserve">“</w:t>
      </w:r>
      <w:r>
        <w:t xml:space="preserve">Welcome to Here There Were Dragons - Back in the day, magic was real. Our hero, Dexter, is a Broken Hero - A hero who’s kind and cheerful despite their Dark and Troubled Past. Dexter’s story is this: An item that is deemed to give bad luck. What stands in Dexter’s way is Penny, a Creepy Doll - Dolls used as creepy characters or props. The turning point happens when: This is Practical Voice Over. Throughout all of this, both Dexter and Penny have to deal with Rory, a Inexplicably Identical Individuals -</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215" w:name="chapter-196"/>
      <w:r>
        <w:t xml:space="preserve">Chapter 196</w:t>
      </w:r>
      <w:bookmarkEnd w:id="215"/>
    </w:p>
    <w:p>
      <w:pPr>
        <w:pStyle w:val="FirstParagraph"/>
      </w:pPr>
      <w:r>
        <w:t xml:space="preserve">It was a hot evening.</w:t>
      </w:r>
    </w:p>
    <w:p>
      <w:pPr>
        <w:pStyle w:val="BodyText"/>
      </w:pPr>
      <w:r>
        <w:t xml:space="preserve">“</w:t>
      </w:r>
      <w:r>
        <w:t xml:space="preserve">So you have a pitch for me?</w:t>
      </w:r>
      <w:r>
        <w:t xml:space="preserve">”</w:t>
      </w:r>
      <w:r>
        <w:t xml:space="preserve"> </w:t>
      </w:r>
      <w:r>
        <w:t xml:space="preserve">the producer asked.</w:t>
      </w:r>
    </w:p>
    <w:p>
      <w:pPr>
        <w:pStyle w:val="BodyText"/>
      </w:pPr>
      <w:r>
        <w:t xml:space="preserve">The screenwriter cleared her throat before sharing,</w:t>
      </w:r>
      <w:r>
        <w:t xml:space="preserve"> </w:t>
      </w:r>
      <w:r>
        <w:t xml:space="preserve">“</w:t>
      </w:r>
      <w:r>
        <w:t xml:space="preserve">Yes! It goes something like this:</w:t>
      </w:r>
      <w:r>
        <w:t xml:space="preserve">”</w:t>
      </w:r>
    </w:p>
    <w:p>
      <w:pPr>
        <w:pStyle w:val="BodyText"/>
      </w:pPr>
      <w:r>
        <w:t xml:space="preserve">“</w:t>
      </w:r>
      <w:r>
        <w:t xml:space="preserve">Welcome to Hell Hotel - You do NOT want to stay at this hotel! Our hero, Brecken, is a Adventure Series - Adventures are one of the oldest of the genres. The adventure novel itself is also one of the earliest genres of novels. Adventure stories feature relatively flat characters who undergo risk and danger. Brecken’s story is this: In a world filled with superpowered heroes and villains constantly battling overhead, a world where property damage is common and evil minions run rampant every now and then, have you ever wondered how the normal citizens cope with all that crazyness? In this trope, the story focuses solely on those citizens. Often centres on a police force trying to stop normal crimes and having to put up with death rays, or the feeling of inadequacy when the heroes catch perps before they do. Fantastic Racism is also a prevalent theme. What stands in Brecken’s way is Haisley, a mind control - The turning point happens when: A priceless or important artifact or object is being used for an incredibly mundane purpose. This is Priceless Paperweight. Throughout all of this, both Brecken and Haisley have to deal with Niklaus, a Sadist Teacher - A teacher whose main motivation is For the Evulz.</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16" w:name="chapter-197"/>
      <w:r>
        <w:t xml:space="preserve">Chapter 197</w:t>
      </w:r>
      <w:bookmarkEnd w:id="216"/>
    </w:p>
    <w:p>
      <w:pPr>
        <w:pStyle w:val="FirstParagraph"/>
      </w:pPr>
      <w:r>
        <w:t xml:space="preserve">It was a rainy day.</w:t>
      </w:r>
    </w:p>
    <w:p>
      <w:pPr>
        <w:pStyle w:val="BodyText"/>
      </w:pPr>
      <w:r>
        <w:t xml:space="preserve">“</w:t>
      </w:r>
      <w:r>
        <w:t xml:space="preserve">So you have a pitch for me?</w:t>
      </w:r>
      <w:r>
        <w:t xml:space="preserve">”</w:t>
      </w:r>
      <w:r>
        <w:t xml:space="preserve"> </w:t>
      </w:r>
      <w:r>
        <w:t xml:space="preserve">the person demanded.</w:t>
      </w:r>
    </w:p>
    <w:p>
      <w:pPr>
        <w:pStyle w:val="BodyText"/>
      </w:pPr>
      <w:r>
        <w:t xml:space="preserve">The scriptwriter played with her pen before sharing,</w:t>
      </w:r>
      <w:r>
        <w:t xml:space="preserve"> </w:t>
      </w:r>
      <w:r>
        <w:t xml:space="preserve">“</w:t>
      </w:r>
      <w:r>
        <w:t xml:space="preserve">Yes, I do! It goes something like this:</w:t>
      </w:r>
      <w:r>
        <w:t xml:space="preserve">”</w:t>
      </w:r>
    </w:p>
    <w:p>
      <w:pPr>
        <w:pStyle w:val="BodyText"/>
      </w:pPr>
      <w:r>
        <w:t xml:space="preserve">“</w:t>
      </w:r>
      <w:r>
        <w:t xml:space="preserve">Welcome to Mercury - Our hero, Hallie, is a Faux Action Girl - She can’t really kick your ass, but the show pretends she can. Hallie’s story is this: The show fighters are through performing. What stands in Hallie’s way is Neil, a Invincible Villain - A villain who is so powerful and/or cunning that the heroes can never defeat them. The turning point happens when: Victory comes at the price of one’s memories. This is Victory Guided Amnesia. Throughout all of this, both Hallie and Neil have to deal with Nelson, a Crazy Jealous Guy - Get your hands off my girl!</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217" w:name="chapter-198"/>
      <w:r>
        <w:t xml:space="preserve">Chapter 198</w:t>
      </w:r>
      <w:bookmarkEnd w:id="217"/>
    </w:p>
    <w:p>
      <w:pPr>
        <w:pStyle w:val="FirstParagraph"/>
      </w:pPr>
      <w:r>
        <w:t xml:space="preserve">It was a balmy evening.</w:t>
      </w:r>
    </w:p>
    <w:p>
      <w:pPr>
        <w:pStyle w:val="BodyText"/>
      </w:pPr>
      <w:r>
        <w:t xml:space="preserve">“</w:t>
      </w:r>
      <w:r>
        <w:t xml:space="preserve">I heard you have a pitch for me,</w:t>
      </w:r>
      <w:r>
        <w:t xml:space="preserve">”</w:t>
      </w:r>
      <w:r>
        <w:t xml:space="preserve"> </w:t>
      </w:r>
      <w:r>
        <w:t xml:space="preserve">he nodded.</w:t>
      </w:r>
    </w:p>
    <w:p>
      <w:pPr>
        <w:pStyle w:val="BodyText"/>
      </w:pPr>
      <w:r>
        <w:t xml:space="preserve">The woman fidgeted before replying,</w:t>
      </w:r>
      <w:r>
        <w:t xml:space="preserve"> </w:t>
      </w:r>
      <w:r>
        <w:t xml:space="preserve">“</w:t>
      </w:r>
      <w:r>
        <w:t xml:space="preserve">Yes! Here it goes:</w:t>
      </w:r>
      <w:r>
        <w:t xml:space="preserve">”</w:t>
      </w:r>
    </w:p>
    <w:p>
      <w:pPr>
        <w:pStyle w:val="BodyText"/>
      </w:pPr>
      <w:r>
        <w:t xml:space="preserve">“</w:t>
      </w:r>
      <w:r>
        <w:t xml:space="preserve">Welcome to The Wonderland - An alternate world that doesn’t make the kind of sense the protagonists are used to. Our hero, Zainab, is a The Chosen Zero - The Chosen One is a loser. Zainab’s story is this: Child has to hide a character from people looking for them and their parents. What stands in Zainab’s way is Romeo, a Perverse Puppet - Marionettes, dolls and puppets that are corrupted and evil. The turning point happens when: This is Message In A Bottle. Throughout all of this, both Zainab and Romeo have to deal with Ezra, a The Load - A useless character who does nothing but weigh down the group.</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218" w:name="chapter-199"/>
      <w:r>
        <w:t xml:space="preserve">Chapter 199</w:t>
      </w:r>
      <w:bookmarkEnd w:id="218"/>
    </w:p>
    <w:p>
      <w:pPr>
        <w:pStyle w:val="FirstParagraph"/>
      </w:pPr>
      <w:r>
        <w:t xml:space="preserve">It was a warm day.</w:t>
      </w:r>
    </w:p>
    <w:p>
      <w:pPr>
        <w:pStyle w:val="BodyText"/>
      </w:pPr>
      <w:r>
        <w:t xml:space="preserve">“</w:t>
      </w:r>
      <w:r>
        <w:t xml:space="preserve">I heard you have a story for me,</w:t>
      </w:r>
      <w:r>
        <w:t xml:space="preserve">”</w:t>
      </w:r>
      <w:r>
        <w:t xml:space="preserve"> </w:t>
      </w:r>
      <w:r>
        <w:t xml:space="preserve">he asked.</w:t>
      </w:r>
    </w:p>
    <w:p>
      <w:pPr>
        <w:pStyle w:val="BodyText"/>
      </w:pPr>
      <w:r>
        <w:t xml:space="preserve">The screenwriter played with her pen before replying,</w:t>
      </w:r>
      <w:r>
        <w:t xml:space="preserve"> </w:t>
      </w:r>
      <w:r>
        <w:t xml:space="preserve">“</w:t>
      </w:r>
      <w:r>
        <w:t xml:space="preserve">Yes! Here it goes:</w:t>
      </w:r>
      <w:r>
        <w:t xml:space="preserve">”</w:t>
      </w:r>
    </w:p>
    <w:p>
      <w:pPr>
        <w:pStyle w:val="BodyText"/>
      </w:pPr>
      <w:r>
        <w:t xml:space="preserve">“</w:t>
      </w:r>
      <w:r>
        <w:t xml:space="preserve">Welcome to The Magic Versus Technology War - Technological faction and magical faction at war. Our hero, Naomi, is a Horrifying Hero - A hero who looks scary. Naomi’s story is this: Something important to the plot. What stands in Naomi’s way is Romeo, a Villain Antagonist - A Villain Antagonist is when the villain and The Antagonist are the same person. This combination of roles is extremely common, to the point where the terms are often (falsely) assumed to be synonymous and used interchangeably, though probably not as much so as the inverse that often opposes this character, the Hero Protagonist. Simply put, the central character’s opponent is also an established force for evil within the universe. This role is used most often in classical myths and heroic legends, since these tales are usually a story of conflict between the forces of good and evil. It’s common to see these characters ether cause or be personifications of real-life issues in order to fulfill the audience’s desire to see these problems dealt with when this character loses to The Hero. This character’s primary role, generally speaking, is to provide conflict while giving the audience reason to root for the Hero Protagonist to win that conflict. Very common in stories with Black-and-White Morality. The turning point happens when: This is Explaining The Soap. Throughout all of this, both Naomi and Romeo have to deal with Frederick, a Insufferable Imbecile - A dimwitted person who’s a Jerkass.</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19" w:name="chapter-200"/>
      <w:r>
        <w:t xml:space="preserve">Chapter 200</w:t>
      </w:r>
      <w:bookmarkEnd w:id="219"/>
    </w:p>
    <w:p>
      <w:pPr>
        <w:pStyle w:val="FirstParagraph"/>
      </w:pPr>
      <w:r>
        <w:t xml:space="preserve">It was a rainy evening.</w:t>
      </w:r>
    </w:p>
    <w:p>
      <w:pPr>
        <w:pStyle w:val="BodyText"/>
      </w:pPr>
      <w:r>
        <w:t xml:space="preserve">“</w:t>
      </w:r>
      <w:r>
        <w:t xml:space="preserve">So you have a story for me?</w:t>
      </w:r>
      <w:r>
        <w:t xml:space="preserve">”</w:t>
      </w:r>
      <w:r>
        <w:t xml:space="preserve"> </w:t>
      </w:r>
      <w:r>
        <w:t xml:space="preserve">he queried.</w:t>
      </w:r>
    </w:p>
    <w:p>
      <w:pPr>
        <w:pStyle w:val="BodyText"/>
      </w:pPr>
      <w:r>
        <w:t xml:space="preserve">The scriptwriter cleared her throat before replying,</w:t>
      </w:r>
      <w:r>
        <w:t xml:space="preserve"> </w:t>
      </w:r>
      <w:r>
        <w:t xml:space="preserve">“</w:t>
      </w:r>
      <w:r>
        <w:t xml:space="preserve">Absolutely! So here’s the story:</w:t>
      </w:r>
      <w:r>
        <w:t xml:space="preserve">”</w:t>
      </w:r>
    </w:p>
    <w:p>
      <w:pPr>
        <w:pStyle w:val="BodyText"/>
      </w:pPr>
      <w:r>
        <w:t xml:space="preserve">“</w:t>
      </w:r>
      <w:r>
        <w:t xml:space="preserve">Welcome to Plot - A series of connected events that make the story. Our hero, Yahir, is a Badass Bookworm - The Smart Guy (or The Evil Genius) + traits of The Big Guy (or The Brute) = this trope. Yahir’s story is this: The event that sets the plot in motion. What stands in Yahir’s way is Rebecca, a insane - An oddball character who lives in their own little world. The turning point happens when: Anytime a promise is made, circumstances will force the character to break it. Repeatedly. This is Frequently Broken Unbreakable Vow. Throughout all of this, both Yahir and Rebecca have to deal with Wilson, a Rebel Prince - Prince who does not want to be king and actively tries to escape his birthright</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20" w:name="chapter-201"/>
      <w:r>
        <w:t xml:space="preserve">Chapter 201</w:t>
      </w:r>
      <w:bookmarkEnd w:id="220"/>
    </w:p>
    <w:p>
      <w:pPr>
        <w:pStyle w:val="FirstParagraph"/>
      </w:pPr>
      <w:r>
        <w:t xml:space="preserve">It was a warm day.</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The screenwriter swallowed before recounting,</w:t>
      </w:r>
      <w:r>
        <w:t xml:space="preserve"> </w:t>
      </w:r>
      <w:r>
        <w:t xml:space="preserve">“</w:t>
      </w:r>
      <w:r>
        <w:t xml:space="preserve">You’re right! Here it goes:</w:t>
      </w:r>
      <w:r>
        <w:t xml:space="preserve">”</w:t>
      </w:r>
    </w:p>
    <w:p>
      <w:pPr>
        <w:pStyle w:val="BodyText"/>
      </w:pPr>
      <w:r>
        <w:t xml:space="preserve">“</w:t>
      </w:r>
      <w:r>
        <w:t xml:space="preserve">Welcome to Auto Erotica - If the car’s A-Rockin’, Don’t Come A-Knockin’! Our hero, Jaden, is a Wake Up Go To School Save The World - The Kid Hero has to juggle heroics with their personal life. Jaden’s story is this: Intercourse turns you into an adult. What stands in Jaden’s way is Andrew, a Villain Of The Detour - An antagonist (currently) not associated with the Big Bad who owns/guards something the protagonists need. The turning point happens when: This is Characters As Device. Throughout all of this, both Jaden and Andrew have to deal with Brock, a Head Turning Beauty - The other characters drool over her.</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21" w:name="chapter-202"/>
      <w:r>
        <w:t xml:space="preserve">Chapter 202</w:t>
      </w:r>
      <w:bookmarkEnd w:id="221"/>
    </w:p>
    <w:p>
      <w:pPr>
        <w:pStyle w:val="FirstParagraph"/>
      </w:pPr>
      <w:r>
        <w:t xml:space="preserve">It was a warm evening.</w:t>
      </w:r>
    </w:p>
    <w:p>
      <w:pPr>
        <w:pStyle w:val="BodyText"/>
      </w:pPr>
      <w:r>
        <w:t xml:space="preserve">“</w:t>
      </w:r>
      <w:r>
        <w:t xml:space="preserve">So you have a story for me?</w:t>
      </w:r>
      <w:r>
        <w:t xml:space="preserve">”</w:t>
      </w:r>
      <w:r>
        <w:t xml:space="preserve"> </w:t>
      </w:r>
      <w:r>
        <w:t xml:space="preserve">the man asked.</w:t>
      </w:r>
    </w:p>
    <w:p>
      <w:pPr>
        <w:pStyle w:val="BodyText"/>
      </w:pPr>
      <w:r>
        <w:t xml:space="preserve">The woman played with her pen before recounting,</w:t>
      </w:r>
      <w:r>
        <w:t xml:space="preserve"> </w:t>
      </w:r>
      <w:r>
        <w:t xml:space="preserve">“</w:t>
      </w:r>
      <w:r>
        <w:t xml:space="preserve">Yes, I do! It goes something like this:</w:t>
      </w:r>
      <w:r>
        <w:t xml:space="preserve">”</w:t>
      </w:r>
    </w:p>
    <w:p>
      <w:pPr>
        <w:pStyle w:val="BodyText"/>
      </w:pPr>
      <w:r>
        <w:t xml:space="preserve">“</w:t>
      </w:r>
      <w:r>
        <w:t xml:space="preserve">Welcome to Nothing - Life has become too comfortable and unprepared for tragedy. Our hero, Zariah, is a King In The Mountain - A legendary figure isn’t dead, but instead hidden away or asleep. Zariah’s story is this:</w:t>
      </w:r>
      <w:r>
        <w:t xml:space="preserve">”</w:t>
      </w:r>
      <w:r>
        <w:t xml:space="preserve">I don’t have to do it, but I will… because I’m The Hero." What stands in Zariah’s way is Carter, a The Starscream - Villain’s top minion plans to betray their master to claim power for themselves. The turning point happens when: Royalty with a Royalty Super Power is sent away to test their worthiness. This is Magical Girl Queenliness Test. Throughout all of this, both Zariah and Carter have to deal with Annabella, a Hooker With A Heart Of Gold - The sex worker who cares."</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22" w:name="chapter-203"/>
      <w:r>
        <w:t xml:space="preserve">Chapter 203</w:t>
      </w:r>
      <w:bookmarkEnd w:id="222"/>
    </w:p>
    <w:p>
      <w:pPr>
        <w:pStyle w:val="FirstParagraph"/>
      </w:pPr>
      <w:r>
        <w:t xml:space="preserve">It was a warm day.</w:t>
      </w:r>
    </w:p>
    <w:p>
      <w:pPr>
        <w:pStyle w:val="BodyText"/>
      </w:pPr>
      <w:r>
        <w:t xml:space="preserve">“</w:t>
      </w:r>
      <w:r>
        <w:t xml:space="preserve">So you have a pitch for me?</w:t>
      </w:r>
      <w:r>
        <w:t xml:space="preserve">”</w:t>
      </w:r>
      <w:r>
        <w:t xml:space="preserve"> </w:t>
      </w:r>
      <w:r>
        <w:t xml:space="preserve">he queried.</w:t>
      </w:r>
    </w:p>
    <w:p>
      <w:pPr>
        <w:pStyle w:val="BodyText"/>
      </w:pPr>
      <w:r>
        <w:t xml:space="preserve">She cleared her throat before saying,</w:t>
      </w:r>
      <w:r>
        <w:t xml:space="preserve"> </w:t>
      </w:r>
      <w:r>
        <w:t xml:space="preserve">“</w:t>
      </w:r>
      <w:r>
        <w:t xml:space="preserve">Right you are! It goes something like this:</w:t>
      </w:r>
      <w:r>
        <w:t xml:space="preserve">”</w:t>
      </w:r>
    </w:p>
    <w:p>
      <w:pPr>
        <w:pStyle w:val="BodyText"/>
      </w:pPr>
      <w:r>
        <w:t xml:space="preserve">“</w:t>
      </w:r>
      <w:r>
        <w:t xml:space="preserve">Welcome to Athletic Arena Level - Our hero, Kylie, is a Right Man In The Wrong Place - A normal person who becomes the protagonist for no other reason than because one is needed at the time, and there’s no one better available. Kylie’s story is this: An object that, while not relevant to the main narrative, is frequently pursued throughout it. What stands in Kylie’s way is Lane, a Horde Of Alien Locusts - They’re bad because they want to consume us and there’s lots of ’em. The turning point happens when: Punching someone without even looking at them. This is Offhand Backhand. Throughout all of this, both Kylie and Lane have to deal with Norah, a Action Dad - One Badass father.</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223" w:name="chapter-204"/>
      <w:r>
        <w:t xml:space="preserve">Chapter 204</w:t>
      </w:r>
      <w:bookmarkEnd w:id="223"/>
    </w:p>
    <w:p>
      <w:pPr>
        <w:pStyle w:val="FirstParagraph"/>
      </w:pPr>
      <w:r>
        <w:t xml:space="preserve">It was a cold day.</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The writer swallowed before replying,</w:t>
      </w:r>
      <w:r>
        <w:t xml:space="preserve"> </w:t>
      </w:r>
      <w:r>
        <w:t xml:space="preserve">“</w:t>
      </w:r>
      <w:r>
        <w:t xml:space="preserve">Right you are! So here’s the story:</w:t>
      </w:r>
      <w:r>
        <w:t xml:space="preserve">”</w:t>
      </w:r>
    </w:p>
    <w:p>
      <w:pPr>
        <w:pStyle w:val="BodyText"/>
      </w:pPr>
      <w:r>
        <w:t xml:space="preserve">“</w:t>
      </w:r>
      <w:r>
        <w:t xml:space="preserve">Welcome to Gayborhood - A place specifically for gays. Our hero, Regina, is a Nazi Hunter - One who hunts Nazis. Regina’s story is this: Was I (the narrator) hallucinating all of that? What stands in Regina’s way is Noemi, a Evil Overlord - An incredibly powerful, highly influential despot in a fictional setting usually armed with vast resources and/or unique technology, who is usually the Big Bad of the story. The turning point happens when: Kill all the enemies you can before your death. This is Last Stand. Throughout all of this, both Regina and Noemi have to deal with Paola, a Sex God - A character with extraordinary In-Universe skill in sexual activity.</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24" w:name="chapter-205"/>
      <w:r>
        <w:t xml:space="preserve">Chapter 205</w:t>
      </w:r>
      <w:bookmarkEnd w:id="224"/>
    </w:p>
    <w:p>
      <w:pPr>
        <w:pStyle w:val="FirstParagraph"/>
      </w:pPr>
      <w:r>
        <w:t xml:space="preserve">It was a sunny morning.</w:t>
      </w:r>
    </w:p>
    <w:p>
      <w:pPr>
        <w:pStyle w:val="BodyText"/>
      </w:pPr>
      <w:r>
        <w:t xml:space="preserve">“</w:t>
      </w:r>
      <w:r>
        <w:t xml:space="preserve">So you have a story for me?</w:t>
      </w:r>
      <w:r>
        <w:t xml:space="preserve">”</w:t>
      </w:r>
      <w:r>
        <w:t xml:space="preserve"> </w:t>
      </w:r>
      <w:r>
        <w:t xml:space="preserve">he queried.</w:t>
      </w:r>
    </w:p>
    <w:p>
      <w:pPr>
        <w:pStyle w:val="BodyText"/>
      </w:pPr>
      <w:r>
        <w:t xml:space="preserve">The author bit her lip before sharing,</w:t>
      </w:r>
      <w:r>
        <w:t xml:space="preserve"> </w:t>
      </w:r>
      <w:r>
        <w:t xml:space="preserve">“</w:t>
      </w:r>
      <w:r>
        <w:t xml:space="preserve">You’re right! It goes something like this:</w:t>
      </w:r>
      <w:r>
        <w:t xml:space="preserve">”</w:t>
      </w:r>
    </w:p>
    <w:p>
      <w:pPr>
        <w:pStyle w:val="BodyText"/>
      </w:pPr>
      <w:r>
        <w:t xml:space="preserve">“</w:t>
      </w:r>
      <w:r>
        <w:t xml:space="preserve">Welcome to Building Of Adventure - All of the series’ plots take place within this one building. Our hero, Hana, is a Byronic Hero - A troubled, brooding, (sometimes selfish) outcast whose passion causes drama. Hana’s story is this: Going along with the group means you’re evil. What stands in Hana’s way is Samara, a Evil Luddite - People who think New Technology is Evil. The turning point happens when: This is Plot Demanded Manual Mode. Throughout all of this, both Hana and Samara have to deal with Dulce, a The Slacker - A character who does as little as possible.</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25" w:name="chapter-206"/>
      <w:r>
        <w:t xml:space="preserve">Chapter 206</w:t>
      </w:r>
      <w:bookmarkEnd w:id="225"/>
    </w:p>
    <w:p>
      <w:pPr>
        <w:pStyle w:val="FirstParagraph"/>
      </w:pPr>
      <w:r>
        <w:t xml:space="preserve">It was a balmy evening.</w:t>
      </w:r>
    </w:p>
    <w:p>
      <w:pPr>
        <w:pStyle w:val="BodyText"/>
      </w:pPr>
      <w:r>
        <w:t xml:space="preserve">“</w:t>
      </w:r>
      <w:r>
        <w:t xml:space="preserve">So you have a pitch for me?</w:t>
      </w:r>
      <w:r>
        <w:t xml:space="preserve">”</w:t>
      </w:r>
      <w:r>
        <w:t xml:space="preserve"> </w:t>
      </w:r>
      <w:r>
        <w:t xml:space="preserve">he queried.</w:t>
      </w:r>
    </w:p>
    <w:p>
      <w:pPr>
        <w:pStyle w:val="BodyText"/>
      </w:pPr>
      <w:r>
        <w:t xml:space="preserve">The writer cleared her throat before sharing,</w:t>
      </w:r>
      <w:r>
        <w:t xml:space="preserve"> </w:t>
      </w:r>
      <w:r>
        <w:t xml:space="preserve">“</w:t>
      </w:r>
      <w:r>
        <w:t xml:space="preserve">Right you are! Here it goes:</w:t>
      </w:r>
      <w:r>
        <w:t xml:space="preserve">”</w:t>
      </w:r>
    </w:p>
    <w:p>
      <w:pPr>
        <w:pStyle w:val="BodyText"/>
      </w:pPr>
      <w:r>
        <w:t xml:space="preserve">“</w:t>
      </w:r>
      <w:r>
        <w:t xml:space="preserve">Welcome to Retro Universe - Our hero, Kathryn, is a Hero With Bad Publicity - A heroic character is hated by the public. Kathryn’s story is this: Someone wants something forbidden. Then they’re granted it in a way that puts them off of it forever. What stands in Kathryn’s way is Darwin, a Fat Bastard - An overweight character who is an unpleasant and/or bad person. The turning point happens when: This is Give Me A Sign. Throughout all of this, both Kathryn and Darwin have to deal with Kingsley, a Enemy To All Living Things - This character’s powers/aura hurt everything that breathes.</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26" w:name="chapter-207"/>
      <w:r>
        <w:t xml:space="preserve">Chapter 207</w:t>
      </w:r>
      <w:bookmarkEnd w:id="226"/>
    </w:p>
    <w:p>
      <w:pPr>
        <w:pStyle w:val="FirstParagraph"/>
      </w:pPr>
      <w:r>
        <w:t xml:space="preserve">It was a rainy day.</w:t>
      </w:r>
    </w:p>
    <w:p>
      <w:pPr>
        <w:pStyle w:val="BodyText"/>
      </w:pPr>
      <w:r>
        <w:t xml:space="preserve">“</w:t>
      </w:r>
      <w:r>
        <w:t xml:space="preserve">I heard you have a pitch for me,</w:t>
      </w:r>
      <w:r>
        <w:t xml:space="preserve">”</w:t>
      </w:r>
      <w:r>
        <w:t xml:space="preserve"> </w:t>
      </w:r>
      <w:r>
        <w:t xml:space="preserve">the man demanded.</w:t>
      </w:r>
    </w:p>
    <w:p>
      <w:pPr>
        <w:pStyle w:val="BodyText"/>
      </w:pPr>
      <w:r>
        <w:t xml:space="preserve">The woman played with her pen before sharing,</w:t>
      </w:r>
      <w:r>
        <w:t xml:space="preserve"> </w:t>
      </w:r>
      <w:r>
        <w:t xml:space="preserve">“</w:t>
      </w:r>
      <w:r>
        <w:t xml:space="preserve">Yes! So here’s the story:</w:t>
      </w:r>
      <w:r>
        <w:t xml:space="preserve">”</w:t>
      </w:r>
    </w:p>
    <w:p>
      <w:pPr>
        <w:pStyle w:val="BodyText"/>
      </w:pPr>
      <w:r>
        <w:t xml:space="preserve">“</w:t>
      </w:r>
      <w:r>
        <w:t xml:space="preserve">Welcome to Industrial Ghetto - Our hero, Charleigh, is a Man Of The City - A city is a living organism. It grows, it flourishes and, sometimes, it gets sick and dies. Charleigh’s story is this: A Scavenger Hunt is a party game (played by individuals or teams) in which players have to find a list of items by a set deadline. Typically, the items do not have high monetary value, but some of them are likely to be highly specific and/or difficult to obtain. Purchasing an item is often forbidden or penalized. In some cases (usually large heavy or bulky items or even physical landmarks), a photograph of the player with the item is deemed sufficient to claim it. What stands in Charleigh’s way is Finnley, a Have You Come To Gloat - The turning point happens when: One event humiliates a usually haughty character. This is Humble Pie. Throughout all of this, both Charleigh and Finnley have to deal with Malani, a Ultimate Job Security - It doesn’t matter how skilled they are, they should’ve been fired a long time ago!</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27" w:name="chapter-208"/>
      <w:r>
        <w:t xml:space="preserve">Chapter 208</w:t>
      </w:r>
      <w:bookmarkEnd w:id="227"/>
    </w:p>
    <w:p>
      <w:pPr>
        <w:pStyle w:val="FirstParagraph"/>
      </w:pPr>
      <w:r>
        <w:t xml:space="preserve">It was a cold morning.</w:t>
      </w:r>
    </w:p>
    <w:p>
      <w:pPr>
        <w:pStyle w:val="BodyText"/>
      </w:pPr>
      <w:r>
        <w:t xml:space="preserve">“</w:t>
      </w:r>
      <w:r>
        <w:t xml:space="preserve">I heard you have a pitch for me,</w:t>
      </w:r>
      <w:r>
        <w:t xml:space="preserve">”</w:t>
      </w:r>
      <w:r>
        <w:t xml:space="preserve"> </w:t>
      </w:r>
      <w:r>
        <w:t xml:space="preserve">the man prompted.</w:t>
      </w:r>
    </w:p>
    <w:p>
      <w:pPr>
        <w:pStyle w:val="BodyText"/>
      </w:pPr>
      <w:r>
        <w:t xml:space="preserve">The woman swallowed before responding,</w:t>
      </w:r>
      <w:r>
        <w:t xml:space="preserve"> </w:t>
      </w:r>
      <w:r>
        <w:t xml:space="preserve">“</w:t>
      </w:r>
      <w:r>
        <w:t xml:space="preserve">Right you are! Here it goes:</w:t>
      </w:r>
      <w:r>
        <w:t xml:space="preserve">”</w:t>
      </w:r>
    </w:p>
    <w:p>
      <w:pPr>
        <w:pStyle w:val="BodyText"/>
      </w:pPr>
      <w:r>
        <w:t xml:space="preserve">“</w:t>
      </w:r>
      <w:r>
        <w:t xml:space="preserve">Welcome to Straw - Utopia with fundamental logic flaws in reality. Our hero, Sophia, is a Summon Everyman Hero - An average person from our world is brought into another for a wacky adventure. Sophia’s story is this: A plot where two characters switch roles by the end of it. What stands in Sophia’s way is Finnley, a Nazi Protagonist - The story is centered on a German Nazi from the Third Reich period. The turning point happens when: This is Playing Both Sides. Throughout all of this, both Sophia and Finnley have to deal with James, a Gay Cowboy -</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28" w:name="chapter-209"/>
      <w:r>
        <w:t xml:space="preserve">Chapter 209</w:t>
      </w:r>
      <w:bookmarkEnd w:id="228"/>
    </w:p>
    <w:p>
      <w:pPr>
        <w:pStyle w:val="FirstParagraph"/>
      </w:pPr>
      <w:r>
        <w:t xml:space="preserve">It was a sunny day.</w:t>
      </w:r>
    </w:p>
    <w:p>
      <w:pPr>
        <w:pStyle w:val="BodyText"/>
      </w:pPr>
      <w:r>
        <w:t xml:space="preserve">“</w:t>
      </w:r>
      <w:r>
        <w:t xml:space="preserve">So you have a pitch for me?</w:t>
      </w:r>
      <w:r>
        <w:t xml:space="preserve">”</w:t>
      </w:r>
      <w:r>
        <w:t xml:space="preserve"> </w:t>
      </w:r>
      <w:r>
        <w:t xml:space="preserve">the producer demanded.</w:t>
      </w:r>
    </w:p>
    <w:p>
      <w:pPr>
        <w:pStyle w:val="BodyText"/>
      </w:pPr>
      <w:r>
        <w:t xml:space="preserve">She bit her lip before recounting,</w:t>
      </w:r>
      <w:r>
        <w:t xml:space="preserve"> </w:t>
      </w:r>
      <w:r>
        <w:t xml:space="preserve">“</w:t>
      </w:r>
      <w:r>
        <w:t xml:space="preserve">Yes! Here it goes:</w:t>
      </w:r>
      <w:r>
        <w:t xml:space="preserve">”</w:t>
      </w:r>
    </w:p>
    <w:p>
      <w:pPr>
        <w:pStyle w:val="BodyText"/>
      </w:pPr>
      <w:r>
        <w:t xml:space="preserve">“</w:t>
      </w:r>
      <w:r>
        <w:t xml:space="preserve">Welcome to Stepford Suburbia - A supposedly ideal and perfect Town with a Dark Secret. Our hero, Evangeline, is a The Chosen One - The ancient prophecy says that only a certain person can save the world. Evangeline’s story is this: A cover-up that prevents muggles from discovering the existence of the supernatural in their world. What stands in Evangeline’s way is Isabela, a episode - An index of tropes regarding different episodes of any television series, or chapters of any book. The turning point happens when: This is Supernatural Aid. Throughout all of this, both Evangeline and Isabela have to deal with Catalina, a Straw Vulcan - Faulty logic loses to</w:t>
      </w:r>
      <w:r>
        <w:t xml:space="preserve">”</w:t>
      </w:r>
      <w:r>
        <w:t xml:space="preserve">instinct" or</w:t>
      </w:r>
      <w:r>
        <w:t xml:space="preserve"> </w:t>
      </w:r>
      <w:r>
        <w:t xml:space="preserve">“</w:t>
      </w:r>
      <w:r>
        <w:t xml:space="preserve">emotion</w:t>
      </w:r>
      <w:r>
        <w:t xml:space="preserve">”</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29" w:name="chapter-210"/>
      <w:r>
        <w:t xml:space="preserve">Chapter 210</w:t>
      </w:r>
      <w:bookmarkEnd w:id="229"/>
    </w:p>
    <w:p>
      <w:pPr>
        <w:pStyle w:val="FirstParagraph"/>
      </w:pPr>
      <w:r>
        <w:t xml:space="preserve">It was a warm day.</w:t>
      </w:r>
    </w:p>
    <w:p>
      <w:pPr>
        <w:pStyle w:val="BodyText"/>
      </w:pPr>
      <w:r>
        <w:t xml:space="preserve">“</w:t>
      </w:r>
      <w:r>
        <w:t xml:space="preserve">I heard you have a story for me,</w:t>
      </w:r>
      <w:r>
        <w:t xml:space="preserve">”</w:t>
      </w:r>
      <w:r>
        <w:t xml:space="preserve"> </w:t>
      </w:r>
      <w:r>
        <w:t xml:space="preserve">the man asked.</w:t>
      </w:r>
    </w:p>
    <w:p>
      <w:pPr>
        <w:pStyle w:val="BodyText"/>
      </w:pPr>
      <w:r>
        <w:t xml:space="preserve">The woman fidgeted before responding,</w:t>
      </w:r>
      <w:r>
        <w:t xml:space="preserve"> </w:t>
      </w:r>
      <w:r>
        <w:t xml:space="preserve">“</w:t>
      </w:r>
      <w:r>
        <w:t xml:space="preserve">Yes! So here’s the story:</w:t>
      </w:r>
      <w:r>
        <w:t xml:space="preserve">”</w:t>
      </w:r>
    </w:p>
    <w:p>
      <w:pPr>
        <w:pStyle w:val="BodyText"/>
      </w:pPr>
      <w:r>
        <w:t xml:space="preserve">“</w:t>
      </w:r>
      <w:r>
        <w:t xml:space="preserve">Welcome to Bubbly Clouds - Video Game level set on Solid Clouds. Our hero, Malaya, is a Lovable Lizard - Lizards are seen as cute and heroic among reptiles. Malaya’s story is this: A plot where future generations have to deal with the mess made by their civilization in the past. What stands in Malaya’s way is Kace, a silly - Using a (usually non-comedic) trope for comedy. The turning point happens when: A character does something (usually plucking flower petals) to determine whether someone loves them, alternating between saying</w:t>
      </w:r>
      <w:r>
        <w:t xml:space="preserve">”</w:t>
      </w:r>
      <w:r>
        <w:t xml:space="preserve">S/he loves me" and</w:t>
      </w:r>
      <w:r>
        <w:t xml:space="preserve"> </w:t>
      </w:r>
      <w:r>
        <w:t xml:space="preserve">“</w:t>
      </w:r>
      <w:r>
        <w:t xml:space="preserve">S/he loves me not</w:t>
      </w:r>
      <w:r>
        <w:t xml:space="preserve">”</w:t>
      </w:r>
      <w:r>
        <w:t xml:space="preserve"> </w:t>
      </w:r>
      <w:r>
        <w:t xml:space="preserve">with each turn. This is Loves Me Not. Throughout all of this, both Malaya and Kace have to deal with Alison, a Bastard Boyfriend - Fetishized Romanticized Abuser male Love Interest."</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30" w:name="chapter-211"/>
      <w:r>
        <w:t xml:space="preserve">Chapter 211</w:t>
      </w:r>
      <w:bookmarkEnd w:id="230"/>
    </w:p>
    <w:p>
      <w:pPr>
        <w:pStyle w:val="FirstParagraph"/>
      </w:pPr>
      <w:r>
        <w:t xml:space="preserve">It was a stormy day.</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The woman cleared her throat before responding,</w:t>
      </w:r>
      <w:r>
        <w:t xml:space="preserve"> </w:t>
      </w:r>
      <w:r>
        <w:t xml:space="preserve">“</w:t>
      </w:r>
      <w:r>
        <w:t xml:space="preserve">Absolutely! It goes something like this:</w:t>
      </w:r>
      <w:r>
        <w:t xml:space="preserve">”</w:t>
      </w:r>
    </w:p>
    <w:p>
      <w:pPr>
        <w:pStyle w:val="BodyText"/>
      </w:pPr>
      <w:r>
        <w:t xml:space="preserve">“</w:t>
      </w:r>
      <w:r>
        <w:t xml:space="preserve">Welcome to Star Scraper - A building over a kilometer tall. Our hero, Sylvia, is a Index With A Heart Of Gold - This is about characters who are difficult to approach socially on the outside, but nice on the inside. Sylvia’s story is this: The wedding ring has gone missing — eaten by an animal, dropped down the drain, accidentally sold in a garage sale — and convoluted machinations are needed for its safe return. A common complication is that the ring loser can never, ever tell their spouse it was lost, afraid that they will get mad at the fact/assumption that they took it off in the first place. What stands in Sylvia’s way is Kaden, a Creepy Twins - Twins who talk, walk, and act so much like each other it’s creepy. The turning point happens when: This is Sleep And Wakefulness Tropes. Throughout all of this, both Sylvia and Kaden have to deal with Carly, a Anonymous Benefactor - An aid given to a character by an unknown identity (At least at the moment).</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31" w:name="chapter-212"/>
      <w:r>
        <w:t xml:space="preserve">Chapter 212</w:t>
      </w:r>
      <w:bookmarkEnd w:id="231"/>
    </w:p>
    <w:p>
      <w:pPr>
        <w:pStyle w:val="FirstParagraph"/>
      </w:pPr>
      <w:r>
        <w:t xml:space="preserve">It was a rainy evening.</w:t>
      </w:r>
    </w:p>
    <w:p>
      <w:pPr>
        <w:pStyle w:val="BodyText"/>
      </w:pPr>
      <w:r>
        <w:t xml:space="preserve">“</w:t>
      </w:r>
      <w:r>
        <w:t xml:space="preserve">I heard you have a pitch for me,</w:t>
      </w:r>
      <w:r>
        <w:t xml:space="preserve">”</w:t>
      </w:r>
      <w:r>
        <w:t xml:space="preserve"> </w:t>
      </w:r>
      <w:r>
        <w:t xml:space="preserve">he queried.</w:t>
      </w:r>
    </w:p>
    <w:p>
      <w:pPr>
        <w:pStyle w:val="BodyText"/>
      </w:pPr>
      <w:r>
        <w:t xml:space="preserve">She cleared her throat before saying,</w:t>
      </w:r>
      <w:r>
        <w:t xml:space="preserve"> </w:t>
      </w:r>
      <w:r>
        <w:t xml:space="preserve">“</w:t>
      </w:r>
      <w:r>
        <w:t xml:space="preserve">Yes, I do! It goes something like this:</w:t>
      </w:r>
      <w:r>
        <w:t xml:space="preserve">”</w:t>
      </w:r>
    </w:p>
    <w:p>
      <w:pPr>
        <w:pStyle w:val="BodyText"/>
      </w:pPr>
      <w:r>
        <w:t xml:space="preserve">“</w:t>
      </w:r>
      <w:r>
        <w:t xml:space="preserve">Welcome to Anachronism Stew - A work set in a certain time period has elements of other time periods thrown in. Our hero, Kairo, is a Embodiment Of Virtue - Somebody who has a positive quality assigned to them as a trait. Kairo’s story is this: A student decides not to go to school and does something else instead. What stands in Kairo’s way is Hunter, a Fairy Godmother - A character who magically helps the protagonist find their Happily Ever After. The turning point happens when: When a show has resolved all the conflict and tied away every loose end, and now has nothing left to do for the tag, often they bring in End-of-Episode Silliness, a Tag which has no relevance to anything. Usually a bit of random dialogue. This is End Of Episode Silliness. Throughout all of this, both Kairo and Hunter have to deal with Savanna, a Permanent Elected Official - An elected official who, for whatever reason, is never removed from office.</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32" w:name="chapter-213"/>
      <w:r>
        <w:t xml:space="preserve">Chapter 213</w:t>
      </w:r>
      <w:bookmarkEnd w:id="232"/>
    </w:p>
    <w:p>
      <w:pPr>
        <w:pStyle w:val="FirstParagraph"/>
      </w:pPr>
      <w:r>
        <w:t xml:space="preserve">It was a balmy afternoon.</w:t>
      </w:r>
    </w:p>
    <w:p>
      <w:pPr>
        <w:pStyle w:val="BodyText"/>
      </w:pPr>
      <w:r>
        <w:t xml:space="preserve">“</w:t>
      </w:r>
      <w:r>
        <w:t xml:space="preserve">So you have a story for me?</w:t>
      </w:r>
      <w:r>
        <w:t xml:space="preserve">”</w:t>
      </w:r>
      <w:r>
        <w:t xml:space="preserve"> </w:t>
      </w:r>
      <w:r>
        <w:t xml:space="preserve">he prompted.</w:t>
      </w:r>
    </w:p>
    <w:p>
      <w:pPr>
        <w:pStyle w:val="BodyText"/>
      </w:pPr>
      <w:r>
        <w:t xml:space="preserve">The screenwriter fidgeted before saying,</w:t>
      </w:r>
      <w:r>
        <w:t xml:space="preserve"> </w:t>
      </w:r>
      <w:r>
        <w:t xml:space="preserve">“</w:t>
      </w:r>
      <w:r>
        <w:t xml:space="preserve">Absolutely! It goes something like this:</w:t>
      </w:r>
      <w:r>
        <w:t xml:space="preserve">”</w:t>
      </w:r>
    </w:p>
    <w:p>
      <w:pPr>
        <w:pStyle w:val="BodyText"/>
      </w:pPr>
      <w:r>
        <w:t xml:space="preserve">“</w:t>
      </w:r>
      <w:r>
        <w:t xml:space="preserve">Welcome to Videogame Settings - Our hero, Carmelo, is a Adventurer Archaeologist - Archaeology portrayed as less scientific method, more adventure. Carmelo’s story is this: Don’t worry, these thieves have a good reason for committing robbery. What stands in Carmelo’s way is Ruben, a in space - X thing is Y thing WITH A GIMMICK! The turning point happens when: A list of tropes that appear very often in a climax. This also includes tropes that come off as climactic. This is Climactic Tropes. Throughout all of this, both Carmelo and Ruben have to deal with Leona, a Good Shepherd - A good priest.</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33" w:name="chapter-214"/>
      <w:r>
        <w:t xml:space="preserve">Chapter 214</w:t>
      </w:r>
      <w:bookmarkEnd w:id="233"/>
    </w:p>
    <w:p>
      <w:pPr>
        <w:pStyle w:val="FirstParagraph"/>
      </w:pPr>
      <w:r>
        <w:t xml:space="preserve">It was a warm evening.</w:t>
      </w:r>
    </w:p>
    <w:p>
      <w:pPr>
        <w:pStyle w:val="BodyText"/>
      </w:pPr>
      <w:r>
        <w:t xml:space="preserve">“</w:t>
      </w:r>
      <w:r>
        <w:t xml:space="preserve">So you have a story for me?</w:t>
      </w:r>
      <w:r>
        <w:t xml:space="preserve">”</w:t>
      </w:r>
      <w:r>
        <w:t xml:space="preserve"> </w:t>
      </w:r>
      <w:r>
        <w:t xml:space="preserve">the man nodded.</w:t>
      </w:r>
    </w:p>
    <w:p>
      <w:pPr>
        <w:pStyle w:val="BodyText"/>
      </w:pPr>
      <w:r>
        <w:t xml:space="preserve">She fidgeted before responding,</w:t>
      </w:r>
      <w:r>
        <w:t xml:space="preserve"> </w:t>
      </w:r>
      <w:r>
        <w:t xml:space="preserve">“</w:t>
      </w:r>
      <w:r>
        <w:t xml:space="preserve">You’re right! So here’s the story:</w:t>
      </w:r>
      <w:r>
        <w:t xml:space="preserve">”</w:t>
      </w:r>
    </w:p>
    <w:p>
      <w:pPr>
        <w:pStyle w:val="BodyText"/>
      </w:pPr>
      <w:r>
        <w:t xml:space="preserve">“</w:t>
      </w:r>
      <w:r>
        <w:t xml:space="preserve">Welcome to Cutesy Name Town - Our hero, Hector, is a Took A Level In Kindness - Nicer character development. Hector’s story is this: This has been done once by every sitcom and sitcom-like cartoon since 1952. What stands in Hector’s way is Tomas, a Clock King - Plans everything down to the last second. The turning point happens when: A group of people laughing heartily at nothing in particular, in order to show they are having a good time. This is The Hilarious Table. Throughout all of this, both Hector and Tomas have to deal with Armani, a Underground Railroad - Maybe you’ve been Blessed With Suck. Or maybe you were simply Made a Slave or found yourself Trapped Behind Enemy Lines. You Can Run, but You Can’t Hide. Unless these folks help you. A Sub-Trope of La Résistance, the Underground Railroad is the group of people who work in secret to help you escape to freedom. Usually it is not actually underground, or even necessarily a railroad, though there is no particular reason it couldn’t be.</w:t>
      </w:r>
      <w:r>
        <w:t xml:space="preserve">”</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34" w:name="chapter-215"/>
      <w:r>
        <w:t xml:space="preserve">Chapter 215</w:t>
      </w:r>
      <w:bookmarkEnd w:id="234"/>
    </w:p>
    <w:p>
      <w:pPr>
        <w:pStyle w:val="FirstParagraph"/>
      </w:pPr>
      <w:r>
        <w:t xml:space="preserve">It was a balmy afternoon.</w:t>
      </w:r>
    </w:p>
    <w:p>
      <w:pPr>
        <w:pStyle w:val="BodyText"/>
      </w:pPr>
      <w:r>
        <w:t xml:space="preserve">“</w:t>
      </w:r>
      <w:r>
        <w:t xml:space="preserve">So you have a story for me?</w:t>
      </w:r>
      <w:r>
        <w:t xml:space="preserve">”</w:t>
      </w:r>
      <w:r>
        <w:t xml:space="preserve"> </w:t>
      </w:r>
      <w:r>
        <w:t xml:space="preserve">the producer demanded.</w:t>
      </w:r>
    </w:p>
    <w:p>
      <w:pPr>
        <w:pStyle w:val="BodyText"/>
      </w:pPr>
      <w:r>
        <w:t xml:space="preserve">She swallowed before answering,</w:t>
      </w:r>
      <w:r>
        <w:t xml:space="preserve"> </w:t>
      </w:r>
      <w:r>
        <w:t xml:space="preserve">“</w:t>
      </w:r>
      <w:r>
        <w:t xml:space="preserve">Right you are! It goes something like this:</w:t>
      </w:r>
      <w:r>
        <w:t xml:space="preserve">”</w:t>
      </w:r>
    </w:p>
    <w:p>
      <w:pPr>
        <w:pStyle w:val="BodyText"/>
      </w:pPr>
      <w:r>
        <w:t xml:space="preserve">“</w:t>
      </w:r>
      <w:r>
        <w:t xml:space="preserve">Welcome to Small Town Rivalry - Our hero, Bobby, is a Barbarian Hero - Lone, heroic barbarian. Bobby’s story is this: Someone who made no plan to do anything noble, but unintentionally does so anyway. What stands in Bobby’s way is Zeke, a Evil Knockoff - A Villain made an evil copy and now it works for him. The turning point happens when: This is Put Me In Coach. Throughout all of this, both Bobby and Zeke have to deal with Houston, a Mafia Princess - A mafioso’s pampered daughter, niece or consort.</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35" w:name="chapter-216"/>
      <w:r>
        <w:t xml:space="preserve">Chapter 216</w:t>
      </w:r>
      <w:bookmarkEnd w:id="235"/>
    </w:p>
    <w:p>
      <w:pPr>
        <w:pStyle w:val="FirstParagraph"/>
      </w:pPr>
      <w:r>
        <w:t xml:space="preserve">It was a cold afternoon.</w:t>
      </w:r>
    </w:p>
    <w:p>
      <w:pPr>
        <w:pStyle w:val="BodyText"/>
      </w:pPr>
      <w:r>
        <w:t xml:space="preserve">“</w:t>
      </w:r>
      <w:r>
        <w:t xml:space="preserve">I heard you have a pitch for me,</w:t>
      </w:r>
      <w:r>
        <w:t xml:space="preserve">”</w:t>
      </w:r>
      <w:r>
        <w:t xml:space="preserve"> </w:t>
      </w:r>
      <w:r>
        <w:t xml:space="preserve">he queried.</w:t>
      </w:r>
    </w:p>
    <w:p>
      <w:pPr>
        <w:pStyle w:val="BodyText"/>
      </w:pPr>
      <w:r>
        <w:t xml:space="preserve">The woman bit her lip before sharing,</w:t>
      </w:r>
      <w:r>
        <w:t xml:space="preserve"> </w:t>
      </w:r>
      <w:r>
        <w:t xml:space="preserve">“</w:t>
      </w:r>
      <w:r>
        <w:t xml:space="preserve">Yes, I do! Here it goes:</w:t>
      </w:r>
      <w:r>
        <w:t xml:space="preserve">”</w:t>
      </w:r>
    </w:p>
    <w:p>
      <w:pPr>
        <w:pStyle w:val="BodyText"/>
      </w:pPr>
      <w:r>
        <w:t xml:space="preserve">“</w:t>
      </w:r>
      <w:r>
        <w:t xml:space="preserve">Welcome to Techno Dystopia - A futuristic utopia is actually a hell-scape perpetuated by destructive and/or corruptive technology. Our hero, Olive, is a Heroic Vow -</w:t>
      </w:r>
      <w:r>
        <w:t xml:space="preserve">”</w:t>
      </w:r>
      <w:r>
        <w:t xml:space="preserve">I don’t have to do it, but I will… because I’m The Hero." Olive’s story is this: An important and/or supernatural character is compelled to believe they are mundane. What stands in Olive’s way is April, a Breakout Villain - A villain intended to have a limited run becomes a bigger, long-lasting villain through popularity. The turning point happens when: There’s always something threatening the world. This is The World Is Always Doomed. Throughout all of this, both Olive and April have to deal with Nehemiah, a Hobbits - A race of short, simple folk that usually act as an Audience Surrogate for modern day humans."</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236" w:name="chapter-217"/>
      <w:r>
        <w:t xml:space="preserve">Chapter 217</w:t>
      </w:r>
      <w:bookmarkEnd w:id="236"/>
    </w:p>
    <w:p>
      <w:pPr>
        <w:pStyle w:val="FirstParagraph"/>
      </w:pPr>
      <w:r>
        <w:t xml:space="preserve">It was a balmy afternoon.</w:t>
      </w:r>
    </w:p>
    <w:p>
      <w:pPr>
        <w:pStyle w:val="BodyText"/>
      </w:pPr>
      <w:r>
        <w:t xml:space="preserve">“</w:t>
      </w:r>
      <w:r>
        <w:t xml:space="preserve">So you have a pitch for me?</w:t>
      </w:r>
      <w:r>
        <w:t xml:space="preserve">”</w:t>
      </w:r>
      <w:r>
        <w:t xml:space="preserve"> </w:t>
      </w:r>
      <w:r>
        <w:t xml:space="preserve">the producer nodded.</w:t>
      </w:r>
    </w:p>
    <w:p>
      <w:pPr>
        <w:pStyle w:val="BodyText"/>
      </w:pPr>
      <w:r>
        <w:t xml:space="preserve">She fidgeted before replying,</w:t>
      </w:r>
      <w:r>
        <w:t xml:space="preserve"> </w:t>
      </w:r>
      <w:r>
        <w:t xml:space="preserve">“</w:t>
      </w:r>
      <w:r>
        <w:t xml:space="preserve">Yes! Here it goes:</w:t>
      </w:r>
      <w:r>
        <w:t xml:space="preserve">”</w:t>
      </w:r>
    </w:p>
    <w:p>
      <w:pPr>
        <w:pStyle w:val="BodyText"/>
      </w:pPr>
      <w:r>
        <w:t xml:space="preserve">“</w:t>
      </w:r>
      <w:r>
        <w:t xml:space="preserve">Welcome to about a law-firm - Humorous and funny repetition for the sake of comedy and humor, which is created by humorous and funny repetition. Our hero, Anaya, is a Intrepid Reporter - Reporter actively seeks out and gets involved in their stories. Anaya’s story is this: A Stock Phrase in fictional works of all kinds. Popular, partly because you can get away with more outrageous elements if you say it really happened, and partly because some works happen to be based on true stories. What stands in Anaya’s way is Cameron, a Systematic Villain Takedown - The hero goes up against a group of major villains one by one. The turning point happens when: This is Gambit Index. Throughout all of this, both Anaya and Cameron have to deal with Eliza, a The Parent Trope -</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237" w:name="chapter-218"/>
      <w:r>
        <w:t xml:space="preserve">Chapter 218</w:t>
      </w:r>
      <w:bookmarkEnd w:id="237"/>
    </w:p>
    <w:p>
      <w:pPr>
        <w:pStyle w:val="FirstParagraph"/>
      </w:pPr>
      <w:r>
        <w:t xml:space="preserve">It was a rainy afternoon.</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The scriptwriter played with her pen before saying,</w:t>
      </w:r>
      <w:r>
        <w:t xml:space="preserve"> </w:t>
      </w:r>
      <w:r>
        <w:t xml:space="preserve">“</w:t>
      </w:r>
      <w:r>
        <w:t xml:space="preserve">You’re right! So here’s the story:</w:t>
      </w:r>
      <w:r>
        <w:t xml:space="preserve">”</w:t>
      </w:r>
    </w:p>
    <w:p>
      <w:pPr>
        <w:pStyle w:val="BodyText"/>
      </w:pPr>
      <w:r>
        <w:t xml:space="preserve">“</w:t>
      </w:r>
      <w:r>
        <w:t xml:space="preserve">Welcome to Souvenir Land - The Theme Park Version of Theme Parks. Our hero, Arya, is a Beware The Nice Ones - Make this Nice Guy angry and they’ll retaliate. Hard. Arya’s story is this: He’s your own look-alike twin, but evil. What stands in Arya’s way is Ian, a Animalistic Abomination - The Eldritch Abomination as an animal. The turning point happens when: This is Gambit Index. Throughout all of this, both Arya and Ian have to deal with Kaya, a Living Aphrodisiac - A character that can control hormones and pheromones, using them to seduce and manipulate others.</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38" w:name="chapter-219"/>
      <w:r>
        <w:t xml:space="preserve">Chapter 219</w:t>
      </w:r>
      <w:bookmarkEnd w:id="238"/>
    </w:p>
    <w:p>
      <w:pPr>
        <w:pStyle w:val="FirstParagraph"/>
      </w:pPr>
      <w:r>
        <w:t xml:space="preserve">It was a cold day.</w:t>
      </w:r>
    </w:p>
    <w:p>
      <w:pPr>
        <w:pStyle w:val="BodyText"/>
      </w:pPr>
      <w:r>
        <w:t xml:space="preserve">“</w:t>
      </w:r>
      <w:r>
        <w:t xml:space="preserve">So you have a pitch for me?</w:t>
      </w:r>
      <w:r>
        <w:t xml:space="preserve">”</w:t>
      </w:r>
      <w:r>
        <w:t xml:space="preserve"> </w:t>
      </w:r>
      <w:r>
        <w:t xml:space="preserve">the producer queried.</w:t>
      </w:r>
    </w:p>
    <w:p>
      <w:pPr>
        <w:pStyle w:val="BodyText"/>
      </w:pPr>
      <w:r>
        <w:t xml:space="preserve">The author played with her pen before saying,</w:t>
      </w:r>
      <w:r>
        <w:t xml:space="preserve"> </w:t>
      </w:r>
      <w:r>
        <w:t xml:space="preserve">“</w:t>
      </w:r>
      <w:r>
        <w:t xml:space="preserve">Yes, I do! So here’s the story:</w:t>
      </w:r>
      <w:r>
        <w:t xml:space="preserve">”</w:t>
      </w:r>
    </w:p>
    <w:p>
      <w:pPr>
        <w:pStyle w:val="BodyText"/>
      </w:pPr>
      <w:r>
        <w:t xml:space="preserve">“</w:t>
      </w:r>
      <w:r>
        <w:t xml:space="preserve">Welcome to Traveling Landmass - A landmass (usually an island) that is always on the move across the waters, making it difficult to find. Because of this, it’s thought to not exist by most people, until one of the main characters finds it. Our hero, Delilah, is a Socially Awkward Hero - A character who is more afraid of social situations than of actual dangers to life and limb. Delilah’s story is this: The magic that used to be stops working. What stands in Delilah’s way is Madisyn, a Superpowered Mooks - Supers in red shirts. The turning point happens when:</w:t>
      </w:r>
      <w:r>
        <w:t xml:space="preserve">”</w:t>
      </w:r>
      <w:r>
        <w:t xml:space="preserve">I Never…" or</w:t>
      </w:r>
      <w:r>
        <w:t xml:space="preserve"> </w:t>
      </w:r>
      <w:r>
        <w:t xml:space="preserve">“</w:t>
      </w:r>
      <w:r>
        <w:t xml:space="preserve">Never Have I Ever…</w:t>
      </w:r>
      <w:r>
        <w:t xml:space="preserve">”</w:t>
      </w:r>
      <w:r>
        <w:t xml:space="preserve"> </w:t>
      </w:r>
      <w:r>
        <w:t xml:space="preserve">is a Drinking Game played frequently by college students. This is I Never. Throughout all of this, both Delilah and Madisyn have to deal with Jaiden, a Mac Guffin Turned Human - The plot where the object that everyone is looking for turns out to have been transformed into a person."</w:t>
      </w:r>
    </w:p>
    <w:p>
      <w:pPr>
        <w:pStyle w:val="BodyText"/>
      </w:pPr>
      <w:r>
        <w:t xml:space="preserve">The producer rubbed his bear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39" w:name="chapter-220"/>
      <w:r>
        <w:t xml:space="preserve">Chapter 220</w:t>
      </w:r>
      <w:bookmarkEnd w:id="239"/>
    </w:p>
    <w:p>
      <w:pPr>
        <w:pStyle w:val="FirstParagraph"/>
      </w:pPr>
      <w:r>
        <w:t xml:space="preserve">It was a rainy morning.</w:t>
      </w:r>
    </w:p>
    <w:p>
      <w:pPr>
        <w:pStyle w:val="BodyText"/>
      </w:pPr>
      <w:r>
        <w:t xml:space="preserve">“</w:t>
      </w:r>
      <w:r>
        <w:t xml:space="preserve">I heard you have a story for me,</w:t>
      </w:r>
      <w:r>
        <w:t xml:space="preserve">”</w:t>
      </w:r>
      <w:r>
        <w:t xml:space="preserve"> </w:t>
      </w:r>
      <w:r>
        <w:t xml:space="preserve">he asked.</w:t>
      </w:r>
    </w:p>
    <w:p>
      <w:pPr>
        <w:pStyle w:val="BodyText"/>
      </w:pPr>
      <w:r>
        <w:t xml:space="preserve">The woman swallowed before recounting,</w:t>
      </w:r>
      <w:r>
        <w:t xml:space="preserve"> </w:t>
      </w:r>
      <w:r>
        <w:t xml:space="preserve">“</w:t>
      </w:r>
      <w:r>
        <w:t xml:space="preserve">Right you are! So here’s the story:</w:t>
      </w:r>
      <w:r>
        <w:t xml:space="preserve">”</w:t>
      </w:r>
    </w:p>
    <w:p>
      <w:pPr>
        <w:pStyle w:val="BodyText"/>
      </w:pPr>
      <w:r>
        <w:t xml:space="preserve">“</w:t>
      </w:r>
      <w:r>
        <w:t xml:space="preserve">Welcome to Soul Crushing Desk Job - A character has a menial job that pays well enough, but loathes it very much. Our hero, Blessing, is a Broken Hero - A hero who’s kind and cheerful despite their Dark and Troubled Past. Blessing’s story is this: What stands in Blessing’s way is Sylvie, a Literal Maneater - A sexually attractive female character, often a monster or alien, who feeds on male humans. Often using her beauty as a way to catch him. The turning point happens when: The kids are</w:t>
      </w:r>
      <w:r>
        <w:t xml:space="preserve">”</w:t>
      </w:r>
      <w:r>
        <w:t xml:space="preserve">Put on a Bus" for an episode/a story arc. This is Not Important To This Episode Camp. Throughout all of this, both Blessing and Sylvie have to deal with Alison, a The Mad Hatter - Crazy, and loving every second of it."</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40" w:name="chapter-221"/>
      <w:r>
        <w:t xml:space="preserve">Chapter 221</w:t>
      </w:r>
      <w:bookmarkEnd w:id="240"/>
    </w:p>
    <w:p>
      <w:pPr>
        <w:pStyle w:val="FirstParagraph"/>
      </w:pPr>
      <w:r>
        <w:t xml:space="preserve">It was a balmy morning.</w:t>
      </w:r>
    </w:p>
    <w:p>
      <w:pPr>
        <w:pStyle w:val="BodyText"/>
      </w:pPr>
      <w:r>
        <w:t xml:space="preserve">“</w:t>
      </w:r>
      <w:r>
        <w:t xml:space="preserve">So you have a story for me?</w:t>
      </w:r>
      <w:r>
        <w:t xml:space="preserve">”</w:t>
      </w:r>
      <w:r>
        <w:t xml:space="preserve"> </w:t>
      </w:r>
      <w:r>
        <w:t xml:space="preserve">the man prompted.</w:t>
      </w:r>
    </w:p>
    <w:p>
      <w:pPr>
        <w:pStyle w:val="BodyText"/>
      </w:pPr>
      <w:r>
        <w:t xml:space="preserve">The woman played with her pen before saying,</w:t>
      </w:r>
      <w:r>
        <w:t xml:space="preserve"> </w:t>
      </w:r>
      <w:r>
        <w:t xml:space="preserve">“</w:t>
      </w:r>
      <w:r>
        <w:t xml:space="preserve">Yes! So here’s the story:</w:t>
      </w:r>
      <w:r>
        <w:t xml:space="preserve">”</w:t>
      </w:r>
    </w:p>
    <w:p>
      <w:pPr>
        <w:pStyle w:val="BodyText"/>
      </w:pPr>
      <w:r>
        <w:t xml:space="preserve">“</w:t>
      </w:r>
      <w:r>
        <w:t xml:space="preserve">Welcome to Beneath The Earth - Colossal underground spaces with their own ecosystem. Our hero, Eli, is a The Cape - Eli’s story is this: The lame alternative to the cool thing a character wants to do. What stands in Eli’s way is Rachel, a The Mafia - Scary Italian and Sicilian criminals with a code of their own. The turning point happens when: An exceedingly-difficult, if not impossible, task given by someone simply because they don’t expect it to be completed. This is Impossible Task. Throughout all of this, both Eli and Rachel have to deal with Remy, a their own fault - When bad things happen to bad people at opportune times, and vice versa for good people.</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41" w:name="chapter-222"/>
      <w:r>
        <w:t xml:space="preserve">Chapter 222</w:t>
      </w:r>
      <w:bookmarkEnd w:id="241"/>
    </w:p>
    <w:p>
      <w:pPr>
        <w:pStyle w:val="FirstParagraph"/>
      </w:pPr>
      <w:r>
        <w:t xml:space="preserve">It was a hot morning.</w:t>
      </w:r>
    </w:p>
    <w:p>
      <w:pPr>
        <w:pStyle w:val="BodyText"/>
      </w:pPr>
      <w:r>
        <w:t xml:space="preserve">“</w:t>
      </w:r>
      <w:r>
        <w:t xml:space="preserve">I heard you have a story for me,</w:t>
      </w:r>
      <w:r>
        <w:t xml:space="preserve">”</w:t>
      </w:r>
      <w:r>
        <w:t xml:space="preserve"> </w:t>
      </w:r>
      <w:r>
        <w:t xml:space="preserve">he asked.</w:t>
      </w:r>
    </w:p>
    <w:p>
      <w:pPr>
        <w:pStyle w:val="BodyText"/>
      </w:pPr>
      <w:r>
        <w:t xml:space="preserve">The author cleared her throat before sharing,</w:t>
      </w:r>
      <w:r>
        <w:t xml:space="preserve"> </w:t>
      </w:r>
      <w:r>
        <w:t xml:space="preserve">“</w:t>
      </w:r>
      <w:r>
        <w:t xml:space="preserve">Yes! It goes something like this:</w:t>
      </w:r>
      <w:r>
        <w:t xml:space="preserve">”</w:t>
      </w:r>
    </w:p>
    <w:p>
      <w:pPr>
        <w:pStyle w:val="BodyText"/>
      </w:pPr>
      <w:r>
        <w:t xml:space="preserve">“</w:t>
      </w:r>
      <w:r>
        <w:t xml:space="preserve">Welcome to Soul Crushing Desk Job - A character has a menial job that pays well enough, but loathes it very much. Our hero, Edison, is a Classical Antihero - A mostly noble hero who suffers from flaws and hindrances that must be overcome. Edison’s story is this: A character’s sex turns out to be different than what someone who was romantically attracted to them thought it was, squicking out that suitor. What stands in Edison’s way is Malachi, a The Group - Basically, a sub-trope of Names to Run Away from Really Fast that applies specifically to a group or organization, as well as the Super-Trope under which several others fall (such as Ancient Conspiracy and Government Agency of Fiction). The turning point happens when: This is Victory And Defeat. Throughout all of this, both Edison and Malachi have to deal with Hunter, a Hero Killer - A character who specializes in killing heroes and/or has a reputation for doing so.</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42" w:name="chapter-223"/>
      <w:r>
        <w:t xml:space="preserve">Chapter 223</w:t>
      </w:r>
      <w:bookmarkEnd w:id="242"/>
    </w:p>
    <w:p>
      <w:pPr>
        <w:pStyle w:val="FirstParagraph"/>
      </w:pPr>
      <w:r>
        <w:t xml:space="preserve">It was a balmy morning.</w:t>
      </w:r>
    </w:p>
    <w:p>
      <w:pPr>
        <w:pStyle w:val="BodyText"/>
      </w:pPr>
      <w:r>
        <w:t xml:space="preserve">“</w:t>
      </w:r>
      <w:r>
        <w:t xml:space="preserve">So you have a story for me?</w:t>
      </w:r>
      <w:r>
        <w:t xml:space="preserve">”</w:t>
      </w:r>
      <w:r>
        <w:t xml:space="preserve"> </w:t>
      </w:r>
      <w:r>
        <w:t xml:space="preserve">the man queried.</w:t>
      </w:r>
    </w:p>
    <w:p>
      <w:pPr>
        <w:pStyle w:val="BodyText"/>
      </w:pPr>
      <w:r>
        <w:t xml:space="preserve">The screenwriter cleared her throat before saying,</w:t>
      </w:r>
      <w:r>
        <w:t xml:space="preserve"> </w:t>
      </w:r>
      <w:r>
        <w:t xml:space="preserve">“</w:t>
      </w:r>
      <w:r>
        <w:t xml:space="preserve">Right you are! Here it goes:</w:t>
      </w:r>
      <w:r>
        <w:t xml:space="preserve">”</w:t>
      </w:r>
    </w:p>
    <w:p>
      <w:pPr>
        <w:pStyle w:val="BodyText"/>
      </w:pPr>
      <w:r>
        <w:t xml:space="preserve">“</w:t>
      </w:r>
      <w:r>
        <w:t xml:space="preserve">Welcome to Where The Hell Is Springfield - A show’s setting is never pinned down, and may change as the plot sees fit. Our hero, Sebastian, is a Jerk With A Heart Of Gold - A character who is a Jerkass for the most part, is really a Nice Guy deep down. Sebastian’s story is this: A tale spanning multiple generations of the same family. What stands in Sebastian’s way is Koa, a Kaiju - Japanese term referring to a genre featuring giant monsters, often destroying cities and/or fighting other monsters. The turning point happens when: Hating something until you actually try it, and then loving it. This is I Do Not Like Green Eggs And Ham. Throughout all of this, both Sebastian and Koa have to deal with Sabrina, a The Driver -</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43" w:name="chapter-224"/>
      <w:r>
        <w:t xml:space="preserve">Chapter 224</w:t>
      </w:r>
      <w:bookmarkEnd w:id="243"/>
    </w:p>
    <w:p>
      <w:pPr>
        <w:pStyle w:val="FirstParagraph"/>
      </w:pPr>
      <w:r>
        <w:t xml:space="preserve">It was a stormy evening.</w:t>
      </w:r>
    </w:p>
    <w:p>
      <w:pPr>
        <w:pStyle w:val="BodyText"/>
      </w:pPr>
      <w:r>
        <w:t xml:space="preserve">“</w:t>
      </w:r>
      <w:r>
        <w:t xml:space="preserve">I heard you have a pitch for me,</w:t>
      </w:r>
      <w:r>
        <w:t xml:space="preserve">”</w:t>
      </w:r>
      <w:r>
        <w:t xml:space="preserve"> </w:t>
      </w:r>
      <w:r>
        <w:t xml:space="preserve">he asked.</w:t>
      </w:r>
    </w:p>
    <w:p>
      <w:pPr>
        <w:pStyle w:val="BodyText"/>
      </w:pPr>
      <w:r>
        <w:t xml:space="preserve">She fidgeted before answering,</w:t>
      </w:r>
      <w:r>
        <w:t xml:space="preserve"> </w:t>
      </w:r>
      <w:r>
        <w:t xml:space="preserve">“</w:t>
      </w:r>
      <w:r>
        <w:t xml:space="preserve">Yes, I do! It goes something like this:</w:t>
      </w:r>
      <w:r>
        <w:t xml:space="preserve">”</w:t>
      </w:r>
    </w:p>
    <w:p>
      <w:pPr>
        <w:pStyle w:val="BodyText"/>
      </w:pPr>
      <w:r>
        <w:t xml:space="preserve">“</w:t>
      </w:r>
      <w:r>
        <w:t xml:space="preserve">Welcome to Everyone Is A Super - Everyone has some sort of superhuman power. Our hero, Tiana, is a No Hero To His Valet - No matter how big and famous a person gets, there’s always one person who remembers when he was just a guy. Tiana’s story is this: Bland Name Sea Monkeys What stands in Tiana’s way is Mira, a Joker Immunity - Some villains are too good or too popular to be Killed Off for Real. The turning point happens when: When your mind is focused on something other than what you need to focus on. This is Distraction Tropes. Throughout all of this, both Tiana and Mira have to deal with Alena, a The Eeyore - A perpetually depressed and pessimistic character.</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244" w:name="chapter-225"/>
      <w:r>
        <w:t xml:space="preserve">Chapter 225</w:t>
      </w:r>
      <w:bookmarkEnd w:id="244"/>
    </w:p>
    <w:p>
      <w:pPr>
        <w:pStyle w:val="FirstParagraph"/>
      </w:pPr>
      <w:r>
        <w:t xml:space="preserve">It was a stormy day.</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She fidgeted before saying,</w:t>
      </w:r>
      <w:r>
        <w:t xml:space="preserve"> </w:t>
      </w:r>
      <w:r>
        <w:t xml:space="preserve">“</w:t>
      </w:r>
      <w:r>
        <w:t xml:space="preserve">Right you are! It goes something like this:</w:t>
      </w:r>
      <w:r>
        <w:t xml:space="preserve">”</w:t>
      </w:r>
    </w:p>
    <w:p>
      <w:pPr>
        <w:pStyle w:val="BodyText"/>
      </w:pPr>
      <w:r>
        <w:t xml:space="preserve">“</w:t>
      </w:r>
      <w:r>
        <w:t xml:space="preserve">Welcome to Wooden Ships And Iron Men - The Age of Sailing in all its bloody, wooden glory. Our hero, Rosalyn, is a Polite Villains Rude Heroes - Villains are courteous and heroes are not. Rosalyn’s story is this: Has to have this thing, going to take this thing. What stands in Rosalyn’s way is Aiden, a Green Eyed Monster - Envy elicits evil. The turning point happens when: Hiding by fitting in with the surroundings. This is Hidden In Plain Sight. Throughout all of this, both Rosalyn and Aiden have to deal with Wilder, a Misunderstood Loner With A Heart Of Gold - He may seem evil at first or have a bad reputation, but is actually a good person once you get to know him.</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45" w:name="chapter-226"/>
      <w:r>
        <w:t xml:space="preserve">Chapter 226</w:t>
      </w:r>
      <w:bookmarkEnd w:id="245"/>
    </w:p>
    <w:p>
      <w:pPr>
        <w:pStyle w:val="FirstParagraph"/>
      </w:pPr>
      <w:r>
        <w:t xml:space="preserve">It was a warm day.</w:t>
      </w:r>
    </w:p>
    <w:p>
      <w:pPr>
        <w:pStyle w:val="BodyText"/>
      </w:pPr>
      <w:r>
        <w:t xml:space="preserve">“</w:t>
      </w:r>
      <w:r>
        <w:t xml:space="preserve">So you have a pitch for me?</w:t>
      </w:r>
      <w:r>
        <w:t xml:space="preserve">”</w:t>
      </w:r>
      <w:r>
        <w:t xml:space="preserve"> </w:t>
      </w:r>
      <w:r>
        <w:t xml:space="preserve">the producer queried.</w:t>
      </w:r>
    </w:p>
    <w:p>
      <w:pPr>
        <w:pStyle w:val="BodyText"/>
      </w:pPr>
      <w:r>
        <w:t xml:space="preserve">The writer swallowed before saying,</w:t>
      </w:r>
      <w:r>
        <w:t xml:space="preserve"> </w:t>
      </w:r>
      <w:r>
        <w:t xml:space="preserve">“</w:t>
      </w:r>
      <w:r>
        <w:t xml:space="preserve">Right you are! Here it goes:</w:t>
      </w:r>
      <w:r>
        <w:t xml:space="preserve">”</w:t>
      </w:r>
    </w:p>
    <w:p>
      <w:pPr>
        <w:pStyle w:val="BodyText"/>
      </w:pPr>
      <w:r>
        <w:t xml:space="preserve">“</w:t>
      </w:r>
      <w:r>
        <w:t xml:space="preserve">Welcome to Uncanny Atmosphere - Our hero, Kash, is a Action Girl - A Badass fighter who just happens to be female. Kash’s story is this: An endeavor against overwhelming odds where death is likely the only outcome. What stands in Kash’s way is Nellie, a Evil Gloating - A villain wastes their time gloating. The turning point happens when: This is Super Detailed Fight Narration. Throughout all of this, both Kash and Nellie have to deal with Caleb, a Token Human - The one and only human in the main cast.</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46" w:name="chapter-227"/>
      <w:r>
        <w:t xml:space="preserve">Chapter 227</w:t>
      </w:r>
      <w:bookmarkEnd w:id="246"/>
    </w:p>
    <w:p>
      <w:pPr>
        <w:pStyle w:val="FirstParagraph"/>
      </w:pPr>
      <w:r>
        <w:t xml:space="preserve">It was a cold day.</w:t>
      </w:r>
    </w:p>
    <w:p>
      <w:pPr>
        <w:pStyle w:val="BodyText"/>
      </w:pPr>
      <w:r>
        <w:t xml:space="preserve">“</w:t>
      </w:r>
      <w:r>
        <w:t xml:space="preserve">So you have a pitch for me?</w:t>
      </w:r>
      <w:r>
        <w:t xml:space="preserve">”</w:t>
      </w:r>
      <w:r>
        <w:t xml:space="preserve"> </w:t>
      </w:r>
      <w:r>
        <w:t xml:space="preserve">he prompted.</w:t>
      </w:r>
    </w:p>
    <w:p>
      <w:pPr>
        <w:pStyle w:val="BodyText"/>
      </w:pPr>
      <w:r>
        <w:t xml:space="preserve">The woman cleared her throat before answering,</w:t>
      </w:r>
      <w:r>
        <w:t xml:space="preserve"> </w:t>
      </w:r>
      <w:r>
        <w:t xml:space="preserve">“</w:t>
      </w:r>
      <w:r>
        <w:t xml:space="preserve">Yes, I do! It goes something like this:</w:t>
      </w:r>
      <w:r>
        <w:t xml:space="preserve">”</w:t>
      </w:r>
    </w:p>
    <w:p>
      <w:pPr>
        <w:pStyle w:val="BodyText"/>
      </w:pPr>
      <w:r>
        <w:t xml:space="preserve">“</w:t>
      </w:r>
      <w:r>
        <w:t xml:space="preserve">Welcome to Remember The New Guy - A new character who is treated like they’ve always been a regular character. Our hero, Pierce, is a Damsel In Distress - A female character is kidnapped or otherwise in danger and in need of rescue. Pierce’s story is this: What stands in Pierce’s way is Braylon, a Moral Sociopathy - Character has a near or total Lack of Empathy but still has their own sense of right and wrong. The turning point happens when: A physical or personality trait is used to identify someone as the reincarnation of another character. This is Reincarnation Identifying Trait. Throughout all of this, both Pierce and Braylon have to deal with Atreus, a The Evil Genius -</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47" w:name="chapter-228"/>
      <w:r>
        <w:t xml:space="preserve">Chapter 228</w:t>
      </w:r>
      <w:bookmarkEnd w:id="247"/>
    </w:p>
    <w:p>
      <w:pPr>
        <w:pStyle w:val="FirstParagraph"/>
      </w:pPr>
      <w:r>
        <w:t xml:space="preserve">It was a warm afternoon.</w:t>
      </w:r>
    </w:p>
    <w:p>
      <w:pPr>
        <w:pStyle w:val="BodyText"/>
      </w:pPr>
      <w:r>
        <w:t xml:space="preserve">“</w:t>
      </w:r>
      <w:r>
        <w:t xml:space="preserve">So you have a story for me?</w:t>
      </w:r>
      <w:r>
        <w:t xml:space="preserve">”</w:t>
      </w:r>
      <w:r>
        <w:t xml:space="preserve"> </w:t>
      </w:r>
      <w:r>
        <w:t xml:space="preserve">the person asked.</w:t>
      </w:r>
    </w:p>
    <w:p>
      <w:pPr>
        <w:pStyle w:val="BodyText"/>
      </w:pPr>
      <w:r>
        <w:t xml:space="preserve">The woman played with her pen before saying,</w:t>
      </w:r>
      <w:r>
        <w:t xml:space="preserve"> </w:t>
      </w:r>
      <w:r>
        <w:t xml:space="preserve">“</w:t>
      </w:r>
      <w:r>
        <w:t xml:space="preserve">Yes! Here it goes:</w:t>
      </w:r>
      <w:r>
        <w:t xml:space="preserve">”</w:t>
      </w:r>
    </w:p>
    <w:p>
      <w:pPr>
        <w:pStyle w:val="BodyText"/>
      </w:pPr>
      <w:r>
        <w:t xml:space="preserve">“</w:t>
      </w:r>
      <w:r>
        <w:t xml:space="preserve">Welcome to Lovers Ledge - Our hero, Beatrix, is a Madonna Archetype - Character modeled after the Virgin Mary. Beatrix’s story is this: Escaping from a prison. What stands in Beatrix’s way is Eliseo, a Accuser Of The Brethren - The character who rejects The Atoner and refuses to let them forgive themself. The turning point happens when: A character’s possession is given significance by having it given to them. This is It Was A Gift. Throughout all of this, both Beatrix and Eliseo have to deal with Arden, a Meddlesome Patrolman -</w:t>
      </w:r>
      <w:r>
        <w:t xml:space="preserve">”</w:t>
      </w:r>
    </w:p>
    <w:p>
      <w:pPr>
        <w:pStyle w:val="BodyText"/>
      </w:pPr>
      <w:r>
        <w:t xml:space="preserve">The producer rubbed his bear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48" w:name="chapter-229"/>
      <w:r>
        <w:t xml:space="preserve">Chapter 229</w:t>
      </w:r>
      <w:bookmarkEnd w:id="248"/>
    </w:p>
    <w:p>
      <w:pPr>
        <w:pStyle w:val="FirstParagraph"/>
      </w:pPr>
      <w:r>
        <w:t xml:space="preserve">It was a rainy morning.</w:t>
      </w:r>
    </w:p>
    <w:p>
      <w:pPr>
        <w:pStyle w:val="BodyText"/>
      </w:pPr>
      <w:r>
        <w:t xml:space="preserve">“</w:t>
      </w:r>
      <w:r>
        <w:t xml:space="preserve">I heard you have a pitch for me,</w:t>
      </w:r>
      <w:r>
        <w:t xml:space="preserve">”</w:t>
      </w:r>
      <w:r>
        <w:t xml:space="preserve"> </w:t>
      </w:r>
      <w:r>
        <w:t xml:space="preserve">the man prompted.</w:t>
      </w:r>
    </w:p>
    <w:p>
      <w:pPr>
        <w:pStyle w:val="BodyText"/>
      </w:pPr>
      <w:r>
        <w:t xml:space="preserve">The author played with her pen before recounting,</w:t>
      </w:r>
      <w:r>
        <w:t xml:space="preserve"> </w:t>
      </w:r>
      <w:r>
        <w:t xml:space="preserve">“</w:t>
      </w:r>
      <w:r>
        <w:t xml:space="preserve">You’re right! Here it goes:</w:t>
      </w:r>
      <w:r>
        <w:t xml:space="preserve">”</w:t>
      </w:r>
    </w:p>
    <w:p>
      <w:pPr>
        <w:pStyle w:val="BodyText"/>
      </w:pPr>
      <w:r>
        <w:t xml:space="preserve">“</w:t>
      </w:r>
      <w:r>
        <w:t xml:space="preserve">Welcome to Enclosed Space - Certain genres of fiction depend on forcing the characters into some kind of enclosed space they cannot leave at will. The plot of these usually depends on the tensions among the characters and their efforts to get out. Our hero, Riley, is a Magician Detective - Riley’s story is this: The path taken by the protagonist through the series, episode, or Story Arc. What stands in Riley’s way is Reign, a based on - This character was deliberately crafted to be very similar to another character in a different work, but is not intended to be the inspiration. The turning point happens when: A character comes within inches of escaping their captor, only to be caught at the last minute. This is Thwarted Escape. Throughout all of this, both Riley and Reign have to deal with Tinley, a The Faceless - Character with a hidden face.</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49" w:name="chapter-230"/>
      <w:r>
        <w:t xml:space="preserve">Chapter 230</w:t>
      </w:r>
      <w:bookmarkEnd w:id="249"/>
    </w:p>
    <w:p>
      <w:pPr>
        <w:pStyle w:val="FirstParagraph"/>
      </w:pPr>
      <w:r>
        <w:t xml:space="preserve">It was a balmy evening.</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She swallowed before recounting,</w:t>
      </w:r>
      <w:r>
        <w:t xml:space="preserve"> </w:t>
      </w:r>
      <w:r>
        <w:t xml:space="preserve">“</w:t>
      </w:r>
      <w:r>
        <w:t xml:space="preserve">Yes, I do! It goes something like this:</w:t>
      </w:r>
      <w:r>
        <w:t xml:space="preserve">”</w:t>
      </w:r>
    </w:p>
    <w:p>
      <w:pPr>
        <w:pStyle w:val="BodyText"/>
      </w:pPr>
      <w:r>
        <w:t xml:space="preserve">“</w:t>
      </w:r>
      <w:r>
        <w:t xml:space="preserve">Welcome to High School - Our hero, Idris, is a King In The Mountain - A legendary figure isn’t dead, but instead hidden away or asleep. Idris’s story is this: Quickly altering plans as needed. What stands in Idris’s way is Phoebe, a Powerful - The higher in a hierarchy, the higher the fighting skill. The turning point happens when: Your weapon, whatever it is, has a mind and will of its own. This is Empathic Weapon. Throughout all of this, both Idris and Phoebe have to deal with Porter, a Chekhovs Gunman - Earlier-introduced minor character is actually very important.</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50" w:name="chapter-231"/>
      <w:r>
        <w:t xml:space="preserve">Chapter 231</w:t>
      </w:r>
      <w:bookmarkEnd w:id="250"/>
    </w:p>
    <w:p>
      <w:pPr>
        <w:pStyle w:val="FirstParagraph"/>
      </w:pPr>
      <w:r>
        <w:t xml:space="preserve">It was a rainy evening.</w:t>
      </w:r>
    </w:p>
    <w:p>
      <w:pPr>
        <w:pStyle w:val="BodyText"/>
      </w:pPr>
      <w:r>
        <w:t xml:space="preserve">“</w:t>
      </w:r>
      <w:r>
        <w:t xml:space="preserve">So you have a story for me?</w:t>
      </w:r>
      <w:r>
        <w:t xml:space="preserve">”</w:t>
      </w:r>
      <w:r>
        <w:t xml:space="preserve"> </w:t>
      </w:r>
      <w:r>
        <w:t xml:space="preserve">he queried.</w:t>
      </w:r>
    </w:p>
    <w:p>
      <w:pPr>
        <w:pStyle w:val="BodyText"/>
      </w:pPr>
      <w:r>
        <w:t xml:space="preserve">The writer bit her lip before replying,</w:t>
      </w:r>
      <w:r>
        <w:t xml:space="preserve"> </w:t>
      </w:r>
      <w:r>
        <w:t xml:space="preserve">“</w:t>
      </w:r>
      <w:r>
        <w:t xml:space="preserve">Absolutely! It goes something like this:</w:t>
      </w:r>
      <w:r>
        <w:t xml:space="preserve">”</w:t>
      </w:r>
    </w:p>
    <w:p>
      <w:pPr>
        <w:pStyle w:val="BodyText"/>
      </w:pPr>
      <w:r>
        <w:t xml:space="preserve">“</w:t>
      </w:r>
      <w:r>
        <w:t xml:space="preserve">Welcome to Bar Full Of Aliens - A bar full of non-human characters. Our hero, Leland, is a Iron Lady - A non-royal, power-wielding, tough-as-nails woman. Leland’s story is this: A seemingly harmless game that haunts or harms the player using it. What stands in Leland’s way is Legacy, a A dictator/monarch - Ruler of more than one polity. The turning point happens when: This is Permission To Speak Freely. Throughout all of this, both Leland and Legacy have to deal with Paxton, a Crazy Jealous Guy - Get your hands off my girl!</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51" w:name="chapter-232"/>
      <w:r>
        <w:t xml:space="preserve">Chapter 232</w:t>
      </w:r>
      <w:bookmarkEnd w:id="251"/>
    </w:p>
    <w:p>
      <w:pPr>
        <w:pStyle w:val="FirstParagraph"/>
      </w:pPr>
      <w:r>
        <w:t xml:space="preserve">It was a rainy afternoon.</w:t>
      </w:r>
    </w:p>
    <w:p>
      <w:pPr>
        <w:pStyle w:val="BodyText"/>
      </w:pPr>
      <w:r>
        <w:t xml:space="preserve">“</w:t>
      </w:r>
      <w:r>
        <w:t xml:space="preserve">I heard you have a story for me,</w:t>
      </w:r>
      <w:r>
        <w:t xml:space="preserve">”</w:t>
      </w:r>
      <w:r>
        <w:t xml:space="preserve"> </w:t>
      </w:r>
      <w:r>
        <w:t xml:space="preserve">the man nodded.</w:t>
      </w:r>
    </w:p>
    <w:p>
      <w:pPr>
        <w:pStyle w:val="BodyText"/>
      </w:pPr>
      <w:r>
        <w:t xml:space="preserve">The screenwriter fidgeted before responding,</w:t>
      </w:r>
      <w:r>
        <w:t xml:space="preserve"> </w:t>
      </w:r>
      <w:r>
        <w:t xml:space="preserve">“</w:t>
      </w:r>
      <w:r>
        <w:t xml:space="preserve">Yes, I do! Here it goes:</w:t>
      </w:r>
      <w:r>
        <w:t xml:space="preserve">”</w:t>
      </w:r>
    </w:p>
    <w:p>
      <w:pPr>
        <w:pStyle w:val="BodyText"/>
      </w:pPr>
      <w:r>
        <w:t xml:space="preserve">“</w:t>
      </w:r>
      <w:r>
        <w:t xml:space="preserve">Welcome to World Of Chaos - This place is weird. Our hero, Melissa, is a Super Zeroes - Incredibly lame and ineffectual superheroes. Melissa’s story is this: If you look in the credits of several Disney-Pixar films, you might start to notice a pattern: namely, how some of the same crew or cast members keep appearing. Listed here are some of the recurring directors, writers, and other notable people behind some of the best CGI films ever made. What stands in Melissa’s way is Ali, a Villain Reveals The Secret - A character’s or a group’s secret is revealed by the villain. The turning point happens when: Someone grants another great power, which the latter eventually uses against the former during a rebellion. This is Faustian Rebellion. Throughout all of this, both Melissa and Ali have to deal with Carly, a The Engineer - The guy on the team who builds and fixes your equipment.</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52" w:name="chapter-233"/>
      <w:r>
        <w:t xml:space="preserve">Chapter 233</w:t>
      </w:r>
      <w:bookmarkEnd w:id="252"/>
    </w:p>
    <w:p>
      <w:pPr>
        <w:pStyle w:val="FirstParagraph"/>
      </w:pPr>
      <w:r>
        <w:t xml:space="preserve">It was a hot evening.</w:t>
      </w:r>
    </w:p>
    <w:p>
      <w:pPr>
        <w:pStyle w:val="BodyText"/>
      </w:pPr>
      <w:r>
        <w:t xml:space="preserve">“</w:t>
      </w:r>
      <w:r>
        <w:t xml:space="preserve">So you have a story for me?</w:t>
      </w:r>
      <w:r>
        <w:t xml:space="preserve">”</w:t>
      </w:r>
      <w:r>
        <w:t xml:space="preserve"> </w:t>
      </w:r>
      <w:r>
        <w:t xml:space="preserve">he demanded.</w:t>
      </w:r>
    </w:p>
    <w:p>
      <w:pPr>
        <w:pStyle w:val="BodyText"/>
      </w:pPr>
      <w:r>
        <w:t xml:space="preserve">The writer fidgeted before answering,</w:t>
      </w:r>
      <w:r>
        <w:t xml:space="preserve"> </w:t>
      </w:r>
      <w:r>
        <w:t xml:space="preserve">“</w:t>
      </w:r>
      <w:r>
        <w:t xml:space="preserve">Yes! It goes something like this:</w:t>
      </w:r>
      <w:r>
        <w:t xml:space="preserve">”</w:t>
      </w:r>
    </w:p>
    <w:p>
      <w:pPr>
        <w:pStyle w:val="BodyText"/>
      </w:pPr>
      <w:r>
        <w:t xml:space="preserve">“</w:t>
      </w:r>
      <w:r>
        <w:t xml:space="preserve">Welcome to Monumental Battle - A battle occurs at a well-known monument. Our hero, Lacey, is a a species that is (otherwise) evil - An inherently evil race. Lacey’s story is this: The wedding anniversary is very important to married couples - it signifies that they acknowledge how long they’ve been together and how far they’ve made it. It’s like a marriage’s birthday. What stands in Lacey’s way is Misael, a Worthy Opponent - A character shows their respect for an adversary. The turning point happens when: Even if Your Days Are Numbered, despair is for losers. This is Do Not Go Gentle. Throughout all of this, both Lacey and Misael have to deal with Evelyn, a Ridiculously Cute Critter - An animal that has deliberately been made as cute as possible.</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53" w:name="chapter-234"/>
      <w:r>
        <w:t xml:space="preserve">Chapter 234</w:t>
      </w:r>
      <w:bookmarkEnd w:id="253"/>
    </w:p>
    <w:p>
      <w:pPr>
        <w:pStyle w:val="FirstParagraph"/>
      </w:pPr>
      <w:r>
        <w:t xml:space="preserve">It was a warm evening.</w:t>
      </w:r>
    </w:p>
    <w:p>
      <w:pPr>
        <w:pStyle w:val="BodyText"/>
      </w:pPr>
      <w:r>
        <w:t xml:space="preserve">“</w:t>
      </w:r>
      <w:r>
        <w:t xml:space="preserve">So you have a story for me?</w:t>
      </w:r>
      <w:r>
        <w:t xml:space="preserve">”</w:t>
      </w:r>
      <w:r>
        <w:t xml:space="preserve"> </w:t>
      </w:r>
      <w:r>
        <w:t xml:space="preserve">the man prompted.</w:t>
      </w:r>
    </w:p>
    <w:p>
      <w:pPr>
        <w:pStyle w:val="BodyText"/>
      </w:pPr>
      <w:r>
        <w:t xml:space="preserve">The screenwriter swallowed before recounting,</w:t>
      </w:r>
      <w:r>
        <w:t xml:space="preserve"> </w:t>
      </w:r>
      <w:r>
        <w:t xml:space="preserve">“</w:t>
      </w:r>
      <w:r>
        <w:t xml:space="preserve">Right you are! So here’s the story:</w:t>
      </w:r>
      <w:r>
        <w:t xml:space="preserve">”</w:t>
      </w:r>
    </w:p>
    <w:p>
      <w:pPr>
        <w:pStyle w:val="BodyText"/>
      </w:pPr>
      <w:r>
        <w:t xml:space="preserve">“</w:t>
      </w:r>
      <w:r>
        <w:t xml:space="preserve">Welcome to works - Our hero, Devin, is a Lady Of War - A warrior woman who is also feminine and graceful. Devin’s story is this: An index of tropes regarding different episodes of any television series, or chapters of any book. What stands in Devin’s way is Brynn, a Fetus Terrible - A genuinely, innately evil fetus. The turning point happens when: This is an index of tropes having to do with sewers. This is Sewer Tropes. Throughout all of this, both Devin and Brynn have to deal with Clare, a Good Stepmother - A stepmother who is genuinely loving and supportive of her stepchildren.</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54" w:name="chapter-235"/>
      <w:r>
        <w:t xml:space="preserve">Chapter 235</w:t>
      </w:r>
      <w:bookmarkEnd w:id="254"/>
    </w:p>
    <w:p>
      <w:pPr>
        <w:pStyle w:val="FirstParagraph"/>
      </w:pPr>
      <w:r>
        <w:t xml:space="preserve">It was a rainy afternoon.</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The writer bit her lip before sharing,</w:t>
      </w:r>
      <w:r>
        <w:t xml:space="preserve"> </w:t>
      </w:r>
      <w:r>
        <w:t xml:space="preserve">“</w:t>
      </w:r>
      <w:r>
        <w:t xml:space="preserve">Absolutely! Here it goes:</w:t>
      </w:r>
      <w:r>
        <w:t xml:space="preserve">”</w:t>
      </w:r>
    </w:p>
    <w:p>
      <w:pPr>
        <w:pStyle w:val="BodyText"/>
      </w:pPr>
      <w:r>
        <w:t xml:space="preserve">“</w:t>
      </w:r>
      <w:r>
        <w:t xml:space="preserve">Welcome to Locked In The Dungeon - Our hero, Mariana, is a Villain Protagonist - The main character is unambiguously evil. Mariana’s story is this: Your real parents are much more exciting than your other ones. What stands in Mariana’s way is Kensley, a Antagonist Abilities - Evil Is Easy with powers like these! Did you think it would be that easy, Hero? The turning point happens when: So, this is an index of ambiguity— This is This Might Be An Index. Throughout all of this, both Mariana and Kensley have to deal with Aitana, a Defends Against Their Own Kind - A Super-Trope. This trope occurs when two or more people who have a given defining quality in common (let’s call it X) are polarized on opposite ends of the good vs. evil spectrum, and the good X must defend a person or group that does not have that quality against the evil X.</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55" w:name="chapter-236"/>
      <w:r>
        <w:t xml:space="preserve">Chapter 236</w:t>
      </w:r>
      <w:bookmarkEnd w:id="255"/>
    </w:p>
    <w:p>
      <w:pPr>
        <w:pStyle w:val="FirstParagraph"/>
      </w:pPr>
      <w:r>
        <w:t xml:space="preserve">It was a cold afternoon.</w:t>
      </w:r>
    </w:p>
    <w:p>
      <w:pPr>
        <w:pStyle w:val="BodyText"/>
      </w:pPr>
      <w:r>
        <w:t xml:space="preserve">“</w:t>
      </w:r>
      <w:r>
        <w:t xml:space="preserve">So you have a story for me?</w:t>
      </w:r>
      <w:r>
        <w:t xml:space="preserve">”</w:t>
      </w:r>
      <w:r>
        <w:t xml:space="preserve"> </w:t>
      </w:r>
      <w:r>
        <w:t xml:space="preserve">the producer demanded.</w:t>
      </w:r>
    </w:p>
    <w:p>
      <w:pPr>
        <w:pStyle w:val="BodyText"/>
      </w:pPr>
      <w:r>
        <w:t xml:space="preserve">The author fidgeted before sharing,</w:t>
      </w:r>
      <w:r>
        <w:t xml:space="preserve"> </w:t>
      </w:r>
      <w:r>
        <w:t xml:space="preserve">“</w:t>
      </w:r>
      <w:r>
        <w:t xml:space="preserve">Yes, I do! Here it goes:</w:t>
      </w:r>
      <w:r>
        <w:t xml:space="preserve">”</w:t>
      </w:r>
    </w:p>
    <w:p>
      <w:pPr>
        <w:pStyle w:val="BodyText"/>
      </w:pPr>
      <w:r>
        <w:t xml:space="preserve">“</w:t>
      </w:r>
      <w:r>
        <w:t xml:space="preserve">Welcome to Suddenly Significant City - The elevating of the status of an existing locale beyond its current stature. Cleveland becomes the US Capital, Tokyo becomes the World Capital, Toronto becomes capital of the largest polity in the known galaxy, that sort of thing. The city may of course be very important today, but the transition gives it official political power on a stage above its current influence. At the other end, it can be a sleepy village that suddenly gains much larger stature. Our hero, Sophie, is a The All American Boy - The innocent, cheerful, athletic, adolescent boy in American sitcoms from decades’ past. Sophie’s story is this: A character in the story creates a Mary Sue character for themselves. What stands in Sophie’s way is Lian, a He came, he saw, he conquered. - The turning point happens when: The Hero’s hometown gets destroyed early on, committing them to the adventure. This is Doomed Hometown. Throughout all of this, both Sophie and Lian have to deal with Maddison, a Suddenly Speaking - The Voiceless FINALLY speaks.</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56" w:name="chapter-237"/>
      <w:r>
        <w:t xml:space="preserve">Chapter 237</w:t>
      </w:r>
      <w:bookmarkEnd w:id="256"/>
    </w:p>
    <w:p>
      <w:pPr>
        <w:pStyle w:val="FirstParagraph"/>
      </w:pPr>
      <w:r>
        <w:t xml:space="preserve">It was a stormy morning.</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woman played with her pen before responding,</w:t>
      </w:r>
      <w:r>
        <w:t xml:space="preserve"> </w:t>
      </w:r>
      <w:r>
        <w:t xml:space="preserve">“</w:t>
      </w:r>
      <w:r>
        <w:t xml:space="preserve">Right you are! So here’s the story:</w:t>
      </w:r>
      <w:r>
        <w:t xml:space="preserve">”</w:t>
      </w:r>
    </w:p>
    <w:p>
      <w:pPr>
        <w:pStyle w:val="BodyText"/>
      </w:pPr>
      <w:r>
        <w:t xml:space="preserve">“</w:t>
      </w:r>
      <w:r>
        <w:t xml:space="preserve">Welcome to Filming Location Cameo - Filmed in L.A. + set in New York + characters go on trip = characters visit L.A. Our hero, Emerson, is a Failure Knight -</w:t>
      </w:r>
      <w:r>
        <w:t xml:space="preserve">”</w:t>
      </w:r>
      <w:r>
        <w:t xml:space="preserve">I will not fail you like I failed them." Emerson’s story is this: Also known as a yard sale, estate sale, etc. In the UK they’re additionally known as car boot sales and jumble sales, and usually take place at some pre-arranged location instead of in people’s driveways. What stands in Emerson’s way is Ayan, a Used To Be A Sweet Kid - A villain used to be a friendly, ordinary child before becoming evil. The turning point happens when: A character formally meets the parents of their significant other for the first time. Tension ensues. This is Meet The In Laws. Throughout all of this, both Emerson and Ayan have to deal with Addilynn, a One Character Multiple Lives - A character is living multiple lives at the same time by alternating between them."</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57" w:name="chapter-238"/>
      <w:r>
        <w:t xml:space="preserve">Chapter 238</w:t>
      </w:r>
      <w:bookmarkEnd w:id="257"/>
    </w:p>
    <w:p>
      <w:pPr>
        <w:pStyle w:val="FirstParagraph"/>
      </w:pPr>
      <w:r>
        <w:t xml:space="preserve">It was a balmy afternoon.</w:t>
      </w:r>
    </w:p>
    <w:p>
      <w:pPr>
        <w:pStyle w:val="BodyText"/>
      </w:pPr>
      <w:r>
        <w:t xml:space="preserve">“</w:t>
      </w:r>
      <w:r>
        <w:t xml:space="preserve">I heard you have a pitch for me,</w:t>
      </w:r>
      <w:r>
        <w:t xml:space="preserve">”</w:t>
      </w:r>
      <w:r>
        <w:t xml:space="preserve"> </w:t>
      </w:r>
      <w:r>
        <w:t xml:space="preserve">he asked.</w:t>
      </w:r>
    </w:p>
    <w:p>
      <w:pPr>
        <w:pStyle w:val="BodyText"/>
      </w:pPr>
      <w:r>
        <w:t xml:space="preserve">The woman swallowed before saying,</w:t>
      </w:r>
      <w:r>
        <w:t xml:space="preserve"> </w:t>
      </w:r>
      <w:r>
        <w:t xml:space="preserve">“</w:t>
      </w:r>
      <w:r>
        <w:t xml:space="preserve">Right you are! So here’s the story:</w:t>
      </w:r>
      <w:r>
        <w:t xml:space="preserve">”</w:t>
      </w:r>
    </w:p>
    <w:p>
      <w:pPr>
        <w:pStyle w:val="BodyText"/>
      </w:pPr>
      <w:r>
        <w:t xml:space="preserve">“</w:t>
      </w:r>
      <w:r>
        <w:t xml:space="preserve">Welcome to Mishmash Museum - Our hero, Elaina, is a Superheroes - Stories where The Hero has superhuman abilities. Elaina’s story is this: Everyone becomes one entity. What stands in Elaina’s way is Dillon, a Sinister Minister - A morally bankrupt clergyman. The turning point happens when: A character finally decides to overthrow their abuser and reverse the roles. This is Not Afraid Of You Anymore. Throughout all of this, both Elaina and Dillon have to deal with Evelyn, a The Oath Breaker - They broke a promise, and that’s all anyone remembers them for.</w:t>
      </w:r>
      <w:r>
        <w:t xml:space="preserve">”</w:t>
      </w:r>
    </w:p>
    <w:p>
      <w:pPr>
        <w:pStyle w:val="BodyText"/>
      </w:pPr>
      <w:r>
        <w:t xml:space="preserve">The producer crinkled his brow.</w:t>
      </w:r>
      <w:r>
        <w:t xml:space="preserve"> </w:t>
      </w:r>
      <w:r>
        <w:t xml:space="preserve">“</w:t>
      </w:r>
      <w:r>
        <w:t xml:space="preserve">Good, but not good enough.</w:t>
      </w:r>
      <w:r>
        <w:t xml:space="preserve">”</w:t>
      </w:r>
    </w:p>
    <w:p>
      <w:r>
        <w:pict>
          <v:rect style="width:0;height:1.5pt" o:hralign="center" o:hrstd="t" o:hr="t"/>
        </w:pict>
      </w:r>
    </w:p>
    <w:p>
      <w:pPr>
        <w:pStyle w:val="Heading1"/>
      </w:pPr>
      <w:bookmarkStart w:id="258" w:name="chapter-239"/>
      <w:r>
        <w:t xml:space="preserve">Chapter 239</w:t>
      </w:r>
      <w:bookmarkEnd w:id="258"/>
    </w:p>
    <w:p>
      <w:pPr>
        <w:pStyle w:val="FirstParagraph"/>
      </w:pPr>
      <w:r>
        <w:t xml:space="preserve">It was a balmy evening.</w:t>
      </w:r>
    </w:p>
    <w:p>
      <w:pPr>
        <w:pStyle w:val="BodyText"/>
      </w:pPr>
      <w:r>
        <w:t xml:space="preserve">“</w:t>
      </w:r>
      <w:r>
        <w:t xml:space="preserve">I heard you have a story for me,</w:t>
      </w:r>
      <w:r>
        <w:t xml:space="preserve">”</w:t>
      </w:r>
      <w:r>
        <w:t xml:space="preserve"> </w:t>
      </w:r>
      <w:r>
        <w:t xml:space="preserve">the producer prompted.</w:t>
      </w:r>
    </w:p>
    <w:p>
      <w:pPr>
        <w:pStyle w:val="BodyText"/>
      </w:pPr>
      <w:r>
        <w:t xml:space="preserve">She played with her pen before answering,</w:t>
      </w:r>
      <w:r>
        <w:t xml:space="preserve"> </w:t>
      </w:r>
      <w:r>
        <w:t xml:space="preserve">“</w:t>
      </w:r>
      <w:r>
        <w:t xml:space="preserve">Yes! Here it goes:</w:t>
      </w:r>
      <w:r>
        <w:t xml:space="preserve">”</w:t>
      </w:r>
    </w:p>
    <w:p>
      <w:pPr>
        <w:pStyle w:val="BodyText"/>
      </w:pPr>
      <w:r>
        <w:t xml:space="preserve">“</w:t>
      </w:r>
      <w:r>
        <w:t xml:space="preserve">Welcome to Swamps Are Evil - Swamps are very dangerous locations to be. Our hero, Alannah, is a Secular Hero - A hero who isn’t quite vocal about their religious faith (or lack thereof). Alannah’s story is this: Somebody finds themselves out of their time period. What stands in Alannah’s way is Casey, a Fake Faith Healer - A Phony Psychic / Sinister Minister who cheats the sick and injured. The turning point happens when: This is Hostile Weather. Throughout all of this, both Alannah and Casey have to deal with Zander, a Country Mouse - Character from a rural area tries to adjust to urban life.</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59" w:name="chapter-240"/>
      <w:r>
        <w:t xml:space="preserve">Chapter 240</w:t>
      </w:r>
      <w:bookmarkEnd w:id="259"/>
    </w:p>
    <w:p>
      <w:pPr>
        <w:pStyle w:val="FirstParagraph"/>
      </w:pPr>
      <w:r>
        <w:t xml:space="preserve">It was a hot afternoon.</w:t>
      </w:r>
    </w:p>
    <w:p>
      <w:pPr>
        <w:pStyle w:val="BodyText"/>
      </w:pPr>
      <w:r>
        <w:t xml:space="preserve">“</w:t>
      </w:r>
      <w:r>
        <w:t xml:space="preserve">So you have a pitch for me?</w:t>
      </w:r>
      <w:r>
        <w:t xml:space="preserve">”</w:t>
      </w:r>
      <w:r>
        <w:t xml:space="preserve"> </w:t>
      </w:r>
      <w:r>
        <w:t xml:space="preserve">the person prompted.</w:t>
      </w:r>
    </w:p>
    <w:p>
      <w:pPr>
        <w:pStyle w:val="BodyText"/>
      </w:pPr>
      <w:r>
        <w:t xml:space="preserve">She swallowed before sharing,</w:t>
      </w:r>
      <w:r>
        <w:t xml:space="preserve"> </w:t>
      </w:r>
      <w:r>
        <w:t xml:space="preserve">“</w:t>
      </w:r>
      <w:r>
        <w:t xml:space="preserve">Yes, I do! It goes something like this:</w:t>
      </w:r>
      <w:r>
        <w:t xml:space="preserve">”</w:t>
      </w:r>
    </w:p>
    <w:p>
      <w:pPr>
        <w:pStyle w:val="BodyText"/>
      </w:pPr>
      <w:r>
        <w:t xml:space="preserve">“</w:t>
      </w:r>
      <w:r>
        <w:t xml:space="preserve">Welcome to Bad Guy Bar - The Evil Counterpart’s go-to hangout. Our hero, Jenna, is a The Good Guys Always Win - In the end, The Hero’s side comes out on top. Jenna’s story is this: We can’t fight this; maybe we can scare it away. What stands in Jenna’s way is Nylah, a upper-class snob - The upper-class are always bad. The turning point happens when: The mother screams while the baby’s being born. This is Screaming Birth. Throughout all of this, both Jenna and Nylah have to deal with Michaela, a Picky Eater - Kids are fussy about their food.</w:t>
      </w:r>
      <w:r>
        <w:t xml:space="preserve">”</w:t>
      </w:r>
    </w:p>
    <w:p>
      <w:pPr>
        <w:pStyle w:val="BodyText"/>
      </w:pPr>
      <w:r>
        <w:t xml:space="preserve">The producer crinkled his brow.</w:t>
      </w:r>
      <w:r>
        <w:t xml:space="preserve"> </w:t>
      </w:r>
      <w:r>
        <w:t xml:space="preserve">“</w:t>
      </w:r>
      <w:r>
        <w:t xml:space="preserve">It’s not working for me.</w:t>
      </w:r>
      <w:r>
        <w:t xml:space="preserve">”</w:t>
      </w:r>
    </w:p>
    <w:p>
      <w:r>
        <w:pict>
          <v:rect style="width:0;height:1.5pt" o:hralign="center" o:hrstd="t" o:hr="t"/>
        </w:pict>
      </w:r>
    </w:p>
    <w:p>
      <w:pPr>
        <w:pStyle w:val="Heading1"/>
      </w:pPr>
      <w:bookmarkStart w:id="260" w:name="chapter-241"/>
      <w:r>
        <w:t xml:space="preserve">Chapter 241</w:t>
      </w:r>
      <w:bookmarkEnd w:id="260"/>
    </w:p>
    <w:p>
      <w:pPr>
        <w:pStyle w:val="FirstParagraph"/>
      </w:pPr>
      <w:r>
        <w:t xml:space="preserve">It was a rainy afternoon.</w:t>
      </w:r>
    </w:p>
    <w:p>
      <w:pPr>
        <w:pStyle w:val="BodyText"/>
      </w:pPr>
      <w:r>
        <w:t xml:space="preserve">“</w:t>
      </w:r>
      <w:r>
        <w:t xml:space="preserve">So you have a pitch for me?</w:t>
      </w:r>
      <w:r>
        <w:t xml:space="preserve">”</w:t>
      </w:r>
      <w:r>
        <w:t xml:space="preserve"> </w:t>
      </w:r>
      <w:r>
        <w:t xml:space="preserve">the man asked.</w:t>
      </w:r>
    </w:p>
    <w:p>
      <w:pPr>
        <w:pStyle w:val="BodyText"/>
      </w:pPr>
      <w:r>
        <w:t xml:space="preserve">The writer fidgeted before replying,</w:t>
      </w:r>
      <w:r>
        <w:t xml:space="preserve"> </w:t>
      </w:r>
      <w:r>
        <w:t xml:space="preserve">“</w:t>
      </w:r>
      <w:r>
        <w:t xml:space="preserve">Yes, I do! It goes something like this:</w:t>
      </w:r>
      <w:r>
        <w:t xml:space="preserve">”</w:t>
      </w:r>
    </w:p>
    <w:p>
      <w:pPr>
        <w:pStyle w:val="BodyText"/>
      </w:pPr>
      <w:r>
        <w:t xml:space="preserve">“</w:t>
      </w:r>
      <w:r>
        <w:t xml:space="preserve">Welcome to Points Of Light Setting - A setting that consists of numerous small communities separated by a hostile expanse. Our hero, Nico, is a Guile Hero - A smart hero who uses wits to gain victory. Nico’s story is this: What stands in Nico’s way is Bryson, a White suit - The turning point happens when: I’m one of those people? I must be worthless, evil, stupid, or whatever it is that people think about people like me! This is Internalized Categorism. Throughout all of this, both Nico and Bryson have to deal with Saoirse, a Combat Referee - This person makes the rules of the battle.</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61" w:name="chapter-242"/>
      <w:r>
        <w:t xml:space="preserve">Chapter 242</w:t>
      </w:r>
      <w:bookmarkEnd w:id="261"/>
    </w:p>
    <w:p>
      <w:pPr>
        <w:pStyle w:val="FirstParagraph"/>
      </w:pPr>
      <w:r>
        <w:t xml:space="preserve">It was a cold morning.</w:t>
      </w:r>
    </w:p>
    <w:p>
      <w:pPr>
        <w:pStyle w:val="BodyText"/>
      </w:pPr>
      <w:r>
        <w:t xml:space="preserve">“</w:t>
      </w:r>
      <w:r>
        <w:t xml:space="preserve">So you have a story for me?</w:t>
      </w:r>
      <w:r>
        <w:t xml:space="preserve">”</w:t>
      </w:r>
      <w:r>
        <w:t xml:space="preserve"> </w:t>
      </w:r>
      <w:r>
        <w:t xml:space="preserve">the producer queried.</w:t>
      </w:r>
    </w:p>
    <w:p>
      <w:pPr>
        <w:pStyle w:val="BodyText"/>
      </w:pPr>
      <w:r>
        <w:t xml:space="preserve">She fidgeted before answering,</w:t>
      </w:r>
      <w:r>
        <w:t xml:space="preserve"> </w:t>
      </w:r>
      <w:r>
        <w:t xml:space="preserve">“</w:t>
      </w:r>
      <w:r>
        <w:t xml:space="preserve">Yes, I do! Here it goes:</w:t>
      </w:r>
      <w:r>
        <w:t xml:space="preserve">”</w:t>
      </w:r>
    </w:p>
    <w:p>
      <w:pPr>
        <w:pStyle w:val="BodyText"/>
      </w:pPr>
      <w:r>
        <w:t xml:space="preserve">“</w:t>
      </w:r>
      <w:r>
        <w:t xml:space="preserve">Welcome to Enclosed Space - Certain genres of fiction depend on forcing the characters into some kind of enclosed space they cannot leave at will. The plot of these usually depends on the tensions among the characters and their efforts to get out. Our hero, Jaxx, is a Byronic Hero - A troubled, brooding, (sometimes selfish) outcast whose passion causes drama. Jaxx’s story is this: Science doesn’t prove anything What stands in Jaxx’s way is Adalynn, a evil - A class of Stock Character that allows a Big Bad to operate on a large scale. Evil cousins to the Red Shirt and yet</w:t>
      </w:r>
      <w:r>
        <w:t xml:space="preserve">”</w:t>
      </w:r>
      <w:r>
        <w:t xml:space="preserve">Technical Pacifist" brothers to normal Mooks. The turning point happens when: Stores appear and disappear as the plot demands. This is The Little Shop That Wasnt There Yesterday. Throughout all of this, both Jaxx and Adalynn have to deal with Daisy, a Anything You Can Do I Can Do Better - "</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62" w:name="chapter-243"/>
      <w:r>
        <w:t xml:space="preserve">Chapter 243</w:t>
      </w:r>
      <w:bookmarkEnd w:id="262"/>
    </w:p>
    <w:p>
      <w:pPr>
        <w:pStyle w:val="FirstParagraph"/>
      </w:pPr>
      <w:r>
        <w:t xml:space="preserve">It was a hot day.</w:t>
      </w:r>
    </w:p>
    <w:p>
      <w:pPr>
        <w:pStyle w:val="BodyText"/>
      </w:pPr>
      <w:r>
        <w:t xml:space="preserve">“</w:t>
      </w:r>
      <w:r>
        <w:t xml:space="preserve">I heard you have a story for me,</w:t>
      </w:r>
      <w:r>
        <w:t xml:space="preserve">”</w:t>
      </w:r>
      <w:r>
        <w:t xml:space="preserve"> </w:t>
      </w:r>
      <w:r>
        <w:t xml:space="preserve">the producer asked.</w:t>
      </w:r>
    </w:p>
    <w:p>
      <w:pPr>
        <w:pStyle w:val="BodyText"/>
      </w:pPr>
      <w:r>
        <w:t xml:space="preserve">She played with her pen before sharing,</w:t>
      </w:r>
      <w:r>
        <w:t xml:space="preserve"> </w:t>
      </w:r>
      <w:r>
        <w:t xml:space="preserve">“</w:t>
      </w:r>
      <w:r>
        <w:t xml:space="preserve">Yes! It goes something like this:</w:t>
      </w:r>
      <w:r>
        <w:t xml:space="preserve">”</w:t>
      </w:r>
    </w:p>
    <w:p>
      <w:pPr>
        <w:pStyle w:val="BodyText"/>
      </w:pPr>
      <w:r>
        <w:t xml:space="preserve">“</w:t>
      </w:r>
      <w:r>
        <w:t xml:space="preserve">Welcome to</w:t>
      </w:r>
      <w:r>
        <w:t xml:space="preserve">”</w:t>
      </w:r>
      <w:r>
        <w:t xml:space="preserve">hat" - One quirk defines a world/species. Our hero, Lyric, is a Adaptational Heroism - A character is more of a hero in an adaptation than they were in the original material. Lyric’s story is this: Go find this non-existent thing. What stands in Lyric’s way is Guadalupe, a Vain Sorceress - Uses magic to make herself beautiful. The turning point happens when: This is Fancy Dinner. Throughout all of this, both Lyric and Guadalupe have to deal with Jerome, a Yamato Nadeshiko - Traditional Japanese ideal woman: domestic and submissive, but not a pushover."</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63" w:name="chapter-244"/>
      <w:r>
        <w:t xml:space="preserve">Chapter 244</w:t>
      </w:r>
      <w:bookmarkEnd w:id="263"/>
    </w:p>
    <w:p>
      <w:pPr>
        <w:pStyle w:val="FirstParagraph"/>
      </w:pPr>
      <w:r>
        <w:t xml:space="preserve">It was a stormy afternoon.</w:t>
      </w:r>
    </w:p>
    <w:p>
      <w:pPr>
        <w:pStyle w:val="BodyText"/>
      </w:pPr>
      <w:r>
        <w:t xml:space="preserve">“</w:t>
      </w:r>
      <w:r>
        <w:t xml:space="preserve">So you have a pitch for me?</w:t>
      </w:r>
      <w:r>
        <w:t xml:space="preserve">”</w:t>
      </w:r>
      <w:r>
        <w:t xml:space="preserve"> </w:t>
      </w:r>
      <w:r>
        <w:t xml:space="preserve">the person prompted.</w:t>
      </w:r>
    </w:p>
    <w:p>
      <w:pPr>
        <w:pStyle w:val="BodyText"/>
      </w:pPr>
      <w:r>
        <w:t xml:space="preserve">The woman cleared her throat before answering,</w:t>
      </w:r>
      <w:r>
        <w:t xml:space="preserve"> </w:t>
      </w:r>
      <w:r>
        <w:t xml:space="preserve">“</w:t>
      </w:r>
      <w:r>
        <w:t xml:space="preserve">Yes! So here’s the story:</w:t>
      </w:r>
      <w:r>
        <w:t xml:space="preserve">”</w:t>
      </w:r>
    </w:p>
    <w:p>
      <w:pPr>
        <w:pStyle w:val="BodyText"/>
      </w:pPr>
      <w:r>
        <w:t xml:space="preserve">“</w:t>
      </w:r>
      <w:r>
        <w:t xml:space="preserve">Welcome to Injun Country - Our hero, Norah, is a Cops And Detectives - Norah’s story is this: An orphanage that treats its orphans well. What stands in Norah’s way is Romeo, a The Swarm - The turning point happens when: Highlighting the unpleasant side of losing one’s parents to death or abandonment. This is Orphans Ordeal. Throughout all of this, both Norah and Romeo have to deal with Gunner, a Honey Trap - An attractive character who seduces others to gain some advantage over them.</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64" w:name="chapter-245"/>
      <w:r>
        <w:t xml:space="preserve">Chapter 245</w:t>
      </w:r>
      <w:bookmarkEnd w:id="264"/>
    </w:p>
    <w:p>
      <w:pPr>
        <w:pStyle w:val="FirstParagraph"/>
      </w:pPr>
      <w:r>
        <w:t xml:space="preserve">It was a rainy afternoon.</w:t>
      </w:r>
    </w:p>
    <w:p>
      <w:pPr>
        <w:pStyle w:val="BodyText"/>
      </w:pPr>
      <w:r>
        <w:t xml:space="preserve">“</w:t>
      </w:r>
      <w:r>
        <w:t xml:space="preserve">I heard you have a pitch for me,</w:t>
      </w:r>
      <w:r>
        <w:t xml:space="preserve">”</w:t>
      </w:r>
      <w:r>
        <w:t xml:space="preserve"> </w:t>
      </w:r>
      <w:r>
        <w:t xml:space="preserve">the person asked.</w:t>
      </w:r>
    </w:p>
    <w:p>
      <w:pPr>
        <w:pStyle w:val="BodyText"/>
      </w:pPr>
      <w:r>
        <w:t xml:space="preserve">The writer cleared her throat before recounting,</w:t>
      </w:r>
      <w:r>
        <w:t xml:space="preserve"> </w:t>
      </w:r>
      <w:r>
        <w:t xml:space="preserve">“</w:t>
      </w:r>
      <w:r>
        <w:t xml:space="preserve">Absolutely! Here it goes:</w:t>
      </w:r>
      <w:r>
        <w:t xml:space="preserve">”</w:t>
      </w:r>
    </w:p>
    <w:p>
      <w:pPr>
        <w:pStyle w:val="BodyText"/>
      </w:pPr>
      <w:r>
        <w:t xml:space="preserve">“</w:t>
      </w:r>
      <w:r>
        <w:t xml:space="preserve">Welcome to Bright Castle - Just a stereotypical fairytale castle… Our hero, Azalea, is a Horrifying Hero - A hero who looks scary. Azalea’s story is this: A character goes on a journey, looking for redemption after committing a disastrous deed. What stands in Azalea’s way is Jaelyn, a upper-class aristocrat - The upper-class are always bad. The turning point happens when: When another world goes to you. This is Reality Bleed. Throughout all of this, both Azalea and Jaelyn have to deal with Adelaide, a Unstoppable Mailman - No matter what stands in his way, the mailman will always deliver!</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65" w:name="chapter-246"/>
      <w:r>
        <w:t xml:space="preserve">Chapter 246</w:t>
      </w:r>
      <w:bookmarkEnd w:id="265"/>
    </w:p>
    <w:p>
      <w:pPr>
        <w:pStyle w:val="FirstParagraph"/>
      </w:pPr>
      <w:r>
        <w:t xml:space="preserve">It was a hot morning.</w:t>
      </w:r>
    </w:p>
    <w:p>
      <w:pPr>
        <w:pStyle w:val="BodyText"/>
      </w:pPr>
      <w:r>
        <w:t xml:space="preserve">“</w:t>
      </w:r>
      <w:r>
        <w:t xml:space="preserve">So you have a story for me?</w:t>
      </w:r>
      <w:r>
        <w:t xml:space="preserve">”</w:t>
      </w:r>
      <w:r>
        <w:t xml:space="preserve"> </w:t>
      </w:r>
      <w:r>
        <w:t xml:space="preserve">the producer queried.</w:t>
      </w:r>
    </w:p>
    <w:p>
      <w:pPr>
        <w:pStyle w:val="BodyText"/>
      </w:pPr>
      <w:r>
        <w:t xml:space="preserve">The writer played with her pen before saying,</w:t>
      </w:r>
      <w:r>
        <w:t xml:space="preserve"> </w:t>
      </w:r>
      <w:r>
        <w:t xml:space="preserve">“</w:t>
      </w:r>
      <w:r>
        <w:t xml:space="preserve">Absolutely! It goes something like this:</w:t>
      </w:r>
      <w:r>
        <w:t xml:space="preserve">”</w:t>
      </w:r>
    </w:p>
    <w:p>
      <w:pPr>
        <w:pStyle w:val="BodyText"/>
      </w:pPr>
      <w:r>
        <w:t xml:space="preserve">“</w:t>
      </w:r>
      <w:r>
        <w:t xml:space="preserve">Welcome to Outlaw Town - Our hero, Calliope, is a Friendly Ghost - Depictions of ghosts being friendly and/or jovial instead of frightening. Calliope’s story is this: A forest is the most terrifying place ever. What stands in Calliope’s way is Finnley, a Tyrannical Town Tycoon - He owns the waterworks, the railroad and the hotel on Baltic Avenue. If you cross him he’ll not only burn down your house, but throw your mother out of work and send your best friend to the morgue. Forget about going to the police because he owns them too. Your only hope is to somehow recruit that stranger with the mysterious past, or, if you can find them, some mercenaries. The turning point happens when: When your mind is focused on something other than what you need to focus on. This is Distraction Tropes. Throughout all of this, both Calliope and Finnley have to deal with Journi, a The Stool Pigeon - Ratting someone out behind their back.</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66" w:name="chapter-247"/>
      <w:r>
        <w:t xml:space="preserve">Chapter 247</w:t>
      </w:r>
      <w:bookmarkEnd w:id="266"/>
    </w:p>
    <w:p>
      <w:pPr>
        <w:pStyle w:val="FirstParagraph"/>
      </w:pPr>
      <w:r>
        <w:t xml:space="preserve">It was a stormy day.</w:t>
      </w:r>
    </w:p>
    <w:p>
      <w:pPr>
        <w:pStyle w:val="BodyText"/>
      </w:pPr>
      <w:r>
        <w:t xml:space="preserve">“</w:t>
      </w:r>
      <w:r>
        <w:t xml:space="preserve">I heard you have a pitch for me,</w:t>
      </w:r>
      <w:r>
        <w:t xml:space="preserve">”</w:t>
      </w:r>
      <w:r>
        <w:t xml:space="preserve"> </w:t>
      </w:r>
      <w:r>
        <w:t xml:space="preserve">the person nodded.</w:t>
      </w:r>
    </w:p>
    <w:p>
      <w:pPr>
        <w:pStyle w:val="BodyText"/>
      </w:pPr>
      <w:r>
        <w:t xml:space="preserve">The woman played with her pen before responding,</w:t>
      </w:r>
      <w:r>
        <w:t xml:space="preserve"> </w:t>
      </w:r>
      <w:r>
        <w:t xml:space="preserve">“</w:t>
      </w:r>
      <w:r>
        <w:t xml:space="preserve">Yes, I do! So here’s the story:</w:t>
      </w:r>
      <w:r>
        <w:t xml:space="preserve">”</w:t>
      </w:r>
    </w:p>
    <w:p>
      <w:pPr>
        <w:pStyle w:val="BodyText"/>
      </w:pPr>
      <w:r>
        <w:t xml:space="preserve">“</w:t>
      </w:r>
      <w:r>
        <w:t xml:space="preserve">Welcome to New England - Our hero, Dominic, is a Hunter Of Monsters - Someone who hunts and kills monsters and supernatural creatures. Dominic’s story is this: Expected treasure turns out to be worthless. What stands in Dominic’s way is Jayden, a Crossover Combo Villain - A crossover between two franchises means their villains will crossover and combine, too. The turning point happens when: A character comes within inches of escaping their captor, only to be caught at the last minute. This is Thwarted Escape. Throughout all of this, both Dominic and Jayden have to deal with Angela, a Straw Nihilist - Overly dramatic depictions of nihilistic philosophers in media.</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67" w:name="chapter-248"/>
      <w:r>
        <w:t xml:space="preserve">Chapter 248</w:t>
      </w:r>
      <w:bookmarkEnd w:id="267"/>
    </w:p>
    <w:p>
      <w:pPr>
        <w:pStyle w:val="FirstParagraph"/>
      </w:pPr>
      <w:r>
        <w:t xml:space="preserve">It was a cold morning.</w:t>
      </w:r>
    </w:p>
    <w:p>
      <w:pPr>
        <w:pStyle w:val="BodyText"/>
      </w:pPr>
      <w:r>
        <w:t xml:space="preserve">“</w:t>
      </w:r>
      <w:r>
        <w:t xml:space="preserve">I heard you have a pitch for me,</w:t>
      </w:r>
      <w:r>
        <w:t xml:space="preserve">”</w:t>
      </w:r>
      <w:r>
        <w:t xml:space="preserve"> </w:t>
      </w:r>
      <w:r>
        <w:t xml:space="preserve">the man nodded.</w:t>
      </w:r>
    </w:p>
    <w:p>
      <w:pPr>
        <w:pStyle w:val="BodyText"/>
      </w:pPr>
      <w:r>
        <w:t xml:space="preserve">The screenwriter cleared her throat before answering,</w:t>
      </w:r>
      <w:r>
        <w:t xml:space="preserve"> </w:t>
      </w:r>
      <w:r>
        <w:t xml:space="preserve">“</w:t>
      </w:r>
      <w:r>
        <w:t xml:space="preserve">Right you are! Here it goes:</w:t>
      </w:r>
      <w:r>
        <w:t xml:space="preserve">”</w:t>
      </w:r>
    </w:p>
    <w:p>
      <w:pPr>
        <w:pStyle w:val="BodyText"/>
      </w:pPr>
      <w:r>
        <w:t xml:space="preserve">“</w:t>
      </w:r>
      <w:r>
        <w:t xml:space="preserve">Welcome to Holy Ground - Our hero, Selene, is a Hollywood Action Hero - Selene’s story is this: In love, two’s company; three’s a crowd. What stands in Selene’s way is Ray, a The Wiki Rule - If it exists, there is a wiki of it. No Exceptions. The turning point happens when: This is Room Disservice. Throughout all of this, both Selene and Ray have to deal with Alannah, a Hero Of Another Story - They have their own adventures, you just don’t get to see them.</w:t>
      </w:r>
      <w:r>
        <w:t xml:space="preserve">”</w:t>
      </w:r>
    </w:p>
    <w:p>
      <w:pPr>
        <w:pStyle w:val="BodyText"/>
      </w:pPr>
      <w:r>
        <w:t xml:space="preserve">The producer shook his head.</w:t>
      </w:r>
      <w:r>
        <w:t xml:space="preserve"> </w:t>
      </w:r>
      <w:r>
        <w:t xml:space="preserve">“</w:t>
      </w:r>
      <w:r>
        <w:t xml:space="preserve">No. Just no.</w:t>
      </w:r>
      <w:r>
        <w:t xml:space="preserve">”</w:t>
      </w:r>
    </w:p>
    <w:p>
      <w:r>
        <w:pict>
          <v:rect style="width:0;height:1.5pt" o:hralign="center" o:hrstd="t" o:hr="t"/>
        </w:pict>
      </w:r>
    </w:p>
    <w:p>
      <w:pPr>
        <w:pStyle w:val="Heading1"/>
      </w:pPr>
      <w:bookmarkStart w:id="268" w:name="chapter-249"/>
      <w:r>
        <w:t xml:space="preserve">Chapter 249</w:t>
      </w:r>
      <w:bookmarkEnd w:id="268"/>
    </w:p>
    <w:p>
      <w:pPr>
        <w:pStyle w:val="FirstParagraph"/>
      </w:pPr>
      <w:r>
        <w:t xml:space="preserve">It was a cold afternoon.</w:t>
      </w:r>
    </w:p>
    <w:p>
      <w:pPr>
        <w:pStyle w:val="BodyText"/>
      </w:pPr>
      <w:r>
        <w:t xml:space="preserve">“</w:t>
      </w:r>
      <w:r>
        <w:t xml:space="preserve">I heard you have a pitch for me,</w:t>
      </w:r>
      <w:r>
        <w:t xml:space="preserve">”</w:t>
      </w:r>
      <w:r>
        <w:t xml:space="preserve"> </w:t>
      </w:r>
      <w:r>
        <w:t xml:space="preserve">the man demanded.</w:t>
      </w:r>
    </w:p>
    <w:p>
      <w:pPr>
        <w:pStyle w:val="BodyText"/>
      </w:pPr>
      <w:r>
        <w:t xml:space="preserve">The writer fidgeted before responding,</w:t>
      </w:r>
      <w:r>
        <w:t xml:space="preserve"> </w:t>
      </w:r>
      <w:r>
        <w:t xml:space="preserve">“</w:t>
      </w:r>
      <w:r>
        <w:t xml:space="preserve">Absolutely! So here’s the story:</w:t>
      </w:r>
      <w:r>
        <w:t xml:space="preserve">”</w:t>
      </w:r>
    </w:p>
    <w:p>
      <w:pPr>
        <w:pStyle w:val="BodyText"/>
      </w:pPr>
      <w:r>
        <w:t xml:space="preserve">“</w:t>
      </w:r>
      <w:r>
        <w:t xml:space="preserve">Welcome to Epiphanic Prison - There’s nothing stopping you from escaping… except, of course, your own belief that you can’t or don’t need to. Our hero, Austin, is a Fallout New Vegas - Austin’s story is this: The Trope: Naïve and innocent character (usually a kid) experiences something that makes them lose their innocent worldview. What stands in Austin’s way is Thea, a very evil - Exceeding the previous maximum, to an exaggerated degree. The turning point happens when: This is I Am One Of Those Too. Throughout all of this, both Austin and Thea have to deal with Enrique, a Camera Fiend - This person has a camera at all times, and isn’t afraid to use it!</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269" w:name="chapter-250"/>
      <w:r>
        <w:t xml:space="preserve">Chapter 250</w:t>
      </w:r>
      <w:bookmarkEnd w:id="269"/>
    </w:p>
    <w:p>
      <w:pPr>
        <w:pStyle w:val="FirstParagraph"/>
      </w:pPr>
      <w:r>
        <w:t xml:space="preserve">It was a warm afternoon.</w:t>
      </w:r>
    </w:p>
    <w:p>
      <w:pPr>
        <w:pStyle w:val="BodyText"/>
      </w:pPr>
      <w:r>
        <w:t xml:space="preserve">“</w:t>
      </w:r>
      <w:r>
        <w:t xml:space="preserve">I heard you have a story for me,</w:t>
      </w:r>
      <w:r>
        <w:t xml:space="preserve">”</w:t>
      </w:r>
      <w:r>
        <w:t xml:space="preserve"> </w:t>
      </w:r>
      <w:r>
        <w:t xml:space="preserve">he prompted.</w:t>
      </w:r>
    </w:p>
    <w:p>
      <w:pPr>
        <w:pStyle w:val="BodyText"/>
      </w:pPr>
      <w:r>
        <w:t xml:space="preserve">The scriptwriter cleared her throat before sharing,</w:t>
      </w:r>
      <w:r>
        <w:t xml:space="preserve"> </w:t>
      </w:r>
      <w:r>
        <w:t xml:space="preserve">“</w:t>
      </w:r>
      <w:r>
        <w:t xml:space="preserve">You’re right! It goes something like this:</w:t>
      </w:r>
      <w:r>
        <w:t xml:space="preserve">”</w:t>
      </w:r>
    </w:p>
    <w:p>
      <w:pPr>
        <w:pStyle w:val="BodyText"/>
      </w:pPr>
      <w:r>
        <w:t xml:space="preserve">“</w:t>
      </w:r>
      <w:r>
        <w:t xml:space="preserve">Welcome to Wide Open Sandbox - You can go anywhere at anytime in any order you wish. Our hero, Quinton, is a Homeless Hero - This describes heroes who do good…while living in squalor. Quinton’s story is this: Camping outdoors is a nightmare. What stands in Quinton’s way is Bridger, a Batman - The turning point happens when: This is Living A Double Life. Throughout all of this, both Quinton and Bridger have to deal with Ariella, a Elvis Impersonator - Someone who imitates the King of Rock and Roll, either for fun or a living.</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270" w:name="chapter-251"/>
      <w:r>
        <w:t xml:space="preserve">Chapter 251</w:t>
      </w:r>
      <w:bookmarkEnd w:id="270"/>
    </w:p>
    <w:p>
      <w:pPr>
        <w:pStyle w:val="FirstParagraph"/>
      </w:pPr>
      <w:r>
        <w:t xml:space="preserve">It was a cold morning.</w:t>
      </w:r>
    </w:p>
    <w:p>
      <w:pPr>
        <w:pStyle w:val="BodyText"/>
      </w:pPr>
      <w:r>
        <w:t xml:space="preserve">“</w:t>
      </w:r>
      <w:r>
        <w:t xml:space="preserve">So you have a pitch for me?</w:t>
      </w:r>
      <w:r>
        <w:t xml:space="preserve">”</w:t>
      </w:r>
      <w:r>
        <w:t xml:space="preserve"> </w:t>
      </w:r>
      <w:r>
        <w:t xml:space="preserve">the person prompted.</w:t>
      </w:r>
    </w:p>
    <w:p>
      <w:pPr>
        <w:pStyle w:val="BodyText"/>
      </w:pPr>
      <w:r>
        <w:t xml:space="preserve">The screenwriter fidgeted before replying,</w:t>
      </w:r>
      <w:r>
        <w:t xml:space="preserve"> </w:t>
      </w:r>
      <w:r>
        <w:t xml:space="preserve">“</w:t>
      </w:r>
      <w:r>
        <w:t xml:space="preserve">Right you are! So here’s the story:</w:t>
      </w:r>
      <w:r>
        <w:t xml:space="preserve">”</w:t>
      </w:r>
    </w:p>
    <w:p>
      <w:pPr>
        <w:pStyle w:val="BodyText"/>
      </w:pPr>
      <w:r>
        <w:t xml:space="preserve">“</w:t>
      </w:r>
      <w:r>
        <w:t xml:space="preserve">Welcome to City Of Spies - A city with a high concentration of active and retired secret agents. Our hero, Shelby, is a Action Girl - A Badass fighter who just happens to be female. Shelby’s story is this: I liked it better when I was dead. What stands in Shelby’s way is Legacy, a Bigot With A Crush - A character has feelings for a person from a group they are prejudiced against. The turning point happens when: A character realizes they’re the villain. This is Heel Realization. Throughout all of this, both Shelby and Legacy have to deal with Jaxon, a Recurring Extra - A character who is in no way important to the plot or the other characters, but they keep popping up anyway.</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271" w:name="chapter-252"/>
      <w:r>
        <w:t xml:space="preserve">Chapter 252</w:t>
      </w:r>
      <w:bookmarkEnd w:id="271"/>
    </w:p>
    <w:p>
      <w:pPr>
        <w:pStyle w:val="FirstParagraph"/>
      </w:pPr>
      <w:r>
        <w:t xml:space="preserve">It was a stormy day.</w:t>
      </w:r>
    </w:p>
    <w:p>
      <w:pPr>
        <w:pStyle w:val="BodyText"/>
      </w:pPr>
      <w:r>
        <w:t xml:space="preserve">“</w:t>
      </w:r>
      <w:r>
        <w:t xml:space="preserve">So you have a story for me?</w:t>
      </w:r>
      <w:r>
        <w:t xml:space="preserve">”</w:t>
      </w:r>
      <w:r>
        <w:t xml:space="preserve"> </w:t>
      </w:r>
      <w:r>
        <w:t xml:space="preserve">the producer demanded.</w:t>
      </w:r>
    </w:p>
    <w:p>
      <w:pPr>
        <w:pStyle w:val="BodyText"/>
      </w:pPr>
      <w:r>
        <w:t xml:space="preserve">The writer played with her pen before answering,</w:t>
      </w:r>
      <w:r>
        <w:t xml:space="preserve"> </w:t>
      </w:r>
      <w:r>
        <w:t xml:space="preserve">“</w:t>
      </w:r>
      <w:r>
        <w:t xml:space="preserve">Yes, I do! So here’s the story:</w:t>
      </w:r>
      <w:r>
        <w:t xml:space="preserve">”</w:t>
      </w:r>
    </w:p>
    <w:p>
      <w:pPr>
        <w:pStyle w:val="BodyText"/>
      </w:pPr>
      <w:r>
        <w:t xml:space="preserve">“</w:t>
      </w:r>
      <w:r>
        <w:t xml:space="preserve">Welcome to Everyone Is A Super - Everyone has some sort of superhuman power. Our hero, Samir, is a Heel Face Return - The Villain gets Put on a Bus and returns as a Good Guy. Samir’s story is this: A deal that grants you your heart’s desire, at a horrible price. What stands in Samir’s way is Kinley, a You Have Failed Me - You screwed up, now die. The turning point happens when: New information is added to previous story events. This is Revision. Throughout all of this, both Samir and Kinley have to deal with Stetson, a The Extremist Was Right - The Well-Intentioned Extremist’s methods turned out to be justified.</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72" w:name="chapter-253"/>
      <w:r>
        <w:t xml:space="preserve">Chapter 253</w:t>
      </w:r>
      <w:bookmarkEnd w:id="272"/>
    </w:p>
    <w:p>
      <w:pPr>
        <w:pStyle w:val="FirstParagraph"/>
      </w:pPr>
      <w:r>
        <w:t xml:space="preserve">It was a hot morning.</w:t>
      </w:r>
    </w:p>
    <w:p>
      <w:pPr>
        <w:pStyle w:val="BodyText"/>
      </w:pPr>
      <w:r>
        <w:t xml:space="preserve">“</w:t>
      </w:r>
      <w:r>
        <w:t xml:space="preserve">I heard you have a story for me,</w:t>
      </w:r>
      <w:r>
        <w:t xml:space="preserve">”</w:t>
      </w:r>
      <w:r>
        <w:t xml:space="preserve"> </w:t>
      </w:r>
      <w:r>
        <w:t xml:space="preserve">the man prompted.</w:t>
      </w:r>
    </w:p>
    <w:p>
      <w:pPr>
        <w:pStyle w:val="BodyText"/>
      </w:pPr>
      <w:r>
        <w:t xml:space="preserve">The author cleared her throat before replying,</w:t>
      </w:r>
      <w:r>
        <w:t xml:space="preserve"> </w:t>
      </w:r>
      <w:r>
        <w:t xml:space="preserve">“</w:t>
      </w:r>
      <w:r>
        <w:t xml:space="preserve">Absolutely! Here it goes:</w:t>
      </w:r>
      <w:r>
        <w:t xml:space="preserve">”</w:t>
      </w:r>
    </w:p>
    <w:p>
      <w:pPr>
        <w:pStyle w:val="BodyText"/>
      </w:pPr>
      <w:r>
        <w:t xml:space="preserve">“</w:t>
      </w:r>
      <w:r>
        <w:t xml:space="preserve">Welcome to Cool Boat - Our hero, Mila, is a Barbarian Hero - Lone, heroic barbarian. Mila’s story is this: What stands in Mila’s way is Kamari, a Shadow Archetype - A character that embodies something another character does not like about themselves. The turning point happens when: A character makes a statement that makes sense in-universe, but can easily be interpreted as the character acknowledging that they are in a work of fiction. This is Leaning On The Fourth Wall. Throughout all of this, both Mila and Kamari have to deal with Janiyah, a Damsel Out Of Distress - A Damsel in Distress who puts up a decent or successful escape from her captors.</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73" w:name="chapter-254"/>
      <w:r>
        <w:t xml:space="preserve">Chapter 254</w:t>
      </w:r>
      <w:bookmarkEnd w:id="273"/>
    </w:p>
    <w:p>
      <w:pPr>
        <w:pStyle w:val="FirstParagraph"/>
      </w:pPr>
      <w:r>
        <w:t xml:space="preserve">It was a cold morning.</w:t>
      </w:r>
    </w:p>
    <w:p>
      <w:pPr>
        <w:pStyle w:val="BodyText"/>
      </w:pPr>
      <w:r>
        <w:t xml:space="preserve">“</w:t>
      </w:r>
      <w:r>
        <w:t xml:space="preserve">I heard you have a story for me,</w:t>
      </w:r>
      <w:r>
        <w:t xml:space="preserve">”</w:t>
      </w:r>
      <w:r>
        <w:t xml:space="preserve"> </w:t>
      </w:r>
      <w:r>
        <w:t xml:space="preserve">the person demanded.</w:t>
      </w:r>
    </w:p>
    <w:p>
      <w:pPr>
        <w:pStyle w:val="BodyText"/>
      </w:pPr>
      <w:r>
        <w:t xml:space="preserve">The author swallowed before replying,</w:t>
      </w:r>
      <w:r>
        <w:t xml:space="preserve"> </w:t>
      </w:r>
      <w:r>
        <w:t xml:space="preserve">“</w:t>
      </w:r>
      <w:r>
        <w:t xml:space="preserve">Yes, I do! Here it goes:</w:t>
      </w:r>
      <w:r>
        <w:t xml:space="preserve">”</w:t>
      </w:r>
    </w:p>
    <w:p>
      <w:pPr>
        <w:pStyle w:val="BodyText"/>
      </w:pPr>
      <w:r>
        <w:t xml:space="preserve">“</w:t>
      </w:r>
      <w:r>
        <w:t xml:space="preserve">Welcome to Hotel Tropes - Our hero, Amira, is a Creepy Good - The good guys are scary. Amira’s story is this: A boy faces conflict due to his femininity. What stands in Amira’s way is Mordechai, a Start Of Darkness - A Prequel or Flashback about how the villain became a villain. The turning point happens when: The main character is looking at a picture, trying to figure out a clue in it. In frustration, he throws it down, breaking the frame… and there, inside the frame, is the clue — a Treasure Map, or a letter from the person who took the picture, or something else that fit behind the picture itself. This is Framed Clue. Throughout all of this, both Amira and Mordechai have to deal with Rocky, a Magical Seventh Son - The seventh son of a seventh son has magical powers.</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74" w:name="chapter-255"/>
      <w:r>
        <w:t xml:space="preserve">Chapter 255</w:t>
      </w:r>
      <w:bookmarkEnd w:id="274"/>
    </w:p>
    <w:p>
      <w:pPr>
        <w:pStyle w:val="FirstParagraph"/>
      </w:pPr>
      <w:r>
        <w:t xml:space="preserve">It was a sunny morning.</w:t>
      </w:r>
    </w:p>
    <w:p>
      <w:pPr>
        <w:pStyle w:val="BodyText"/>
      </w:pPr>
      <w:r>
        <w:t xml:space="preserve">“</w:t>
      </w:r>
      <w:r>
        <w:t xml:space="preserve">So you have a pitch for me?</w:t>
      </w:r>
      <w:r>
        <w:t xml:space="preserve">”</w:t>
      </w:r>
      <w:r>
        <w:t xml:space="preserve"> </w:t>
      </w:r>
      <w:r>
        <w:t xml:space="preserve">the person queried.</w:t>
      </w:r>
    </w:p>
    <w:p>
      <w:pPr>
        <w:pStyle w:val="BodyText"/>
      </w:pPr>
      <w:r>
        <w:t xml:space="preserve">The writer played with her pen before responding,</w:t>
      </w:r>
      <w:r>
        <w:t xml:space="preserve"> </w:t>
      </w:r>
      <w:r>
        <w:t xml:space="preserve">“</w:t>
      </w:r>
      <w:r>
        <w:t xml:space="preserve">Yes! It goes something like this:</w:t>
      </w:r>
      <w:r>
        <w:t xml:space="preserve">”</w:t>
      </w:r>
    </w:p>
    <w:p>
      <w:pPr>
        <w:pStyle w:val="BodyText"/>
      </w:pPr>
      <w:r>
        <w:t xml:space="preserve">“</w:t>
      </w:r>
      <w:r>
        <w:t xml:space="preserve">Welcome to Soapbox Square - A public square or park where all sorts of people (possibly including the Soapbox Sadie) can be found Waving Signs Around and making impassioned speeches about various subjects; usually political, but sometimes rather more bizarre. Crowds will gather to variously cheer or jeer. Generally, the quality of the speeches made won’t be very high, and will be on such topics as outlandish conspiracy theories, how things were better back in the old days and the verbal equivalent of the Strongly Worded Letter. In short, at a Soapbox Square you will see very few well spoken gentleman but a heaping helping of babbling loons. Our hero, Matteo, is a Secular Hero - A hero who isn’t quite vocal about their religious faith (or lack thereof). Matteo’s story is this: A story told in sequences. What stands in Matteo’s way is Meilani, a magical being - The original Genie myths couldn’t keep the details straight, either. The turning point happens when: This is I Am One Of Those Too. Throughout all of this, both Matteo and Meilani have to deal with Gideon, a Royal Brat - A Spoiled Brat of royalty.</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75" w:name="chapter-256"/>
      <w:r>
        <w:t xml:space="preserve">Chapter 256</w:t>
      </w:r>
      <w:bookmarkEnd w:id="275"/>
    </w:p>
    <w:p>
      <w:pPr>
        <w:pStyle w:val="FirstParagraph"/>
      </w:pPr>
      <w:r>
        <w:t xml:space="preserve">It was a balmy day.</w:t>
      </w:r>
    </w:p>
    <w:p>
      <w:pPr>
        <w:pStyle w:val="BodyText"/>
      </w:pPr>
      <w:r>
        <w:t xml:space="preserve">“</w:t>
      </w:r>
      <w:r>
        <w:t xml:space="preserve">I heard you have a pitch for me,</w:t>
      </w:r>
      <w:r>
        <w:t xml:space="preserve">”</w:t>
      </w:r>
      <w:r>
        <w:t xml:space="preserve"> </w:t>
      </w:r>
      <w:r>
        <w:t xml:space="preserve">the person prompted.</w:t>
      </w:r>
    </w:p>
    <w:p>
      <w:pPr>
        <w:pStyle w:val="BodyText"/>
      </w:pPr>
      <w:r>
        <w:t xml:space="preserve">The woman cleared her throat before recounting,</w:t>
      </w:r>
      <w:r>
        <w:t xml:space="preserve"> </w:t>
      </w:r>
      <w:r>
        <w:t xml:space="preserve">“</w:t>
      </w:r>
      <w:r>
        <w:t xml:space="preserve">You’re right! It goes something like this:</w:t>
      </w:r>
      <w:r>
        <w:t xml:space="preserve">”</w:t>
      </w:r>
    </w:p>
    <w:p>
      <w:pPr>
        <w:pStyle w:val="BodyText"/>
      </w:pPr>
      <w:r>
        <w:t xml:space="preserve">“</w:t>
      </w:r>
      <w:r>
        <w:t xml:space="preserve">Welcome to typical city slum - The poor side of town. Our hero, Israel, is a Tsundere - Sour exterior, sweet interior, or vice versa. Israel’s story is this: A Ship has sent an emergency call, the heroes must investigate. What stands in Israel’s way is Maverick, a Psycho Prototype - So, you’ve got a Super Soldier program, perhaps an AI research initiative, an organization that has access to all sorts of Phlebotinum goodness for its operatives, or some other cutting edge experiment designed to alter or Create Life. The turning point happens when: This is Miranda Rights. Throughout all of this, both Israel and Maverick have to deal with Alena, a War Hawk -</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76" w:name="chapter-257"/>
      <w:r>
        <w:t xml:space="preserve">Chapter 257</w:t>
      </w:r>
      <w:bookmarkEnd w:id="276"/>
    </w:p>
    <w:p>
      <w:pPr>
        <w:pStyle w:val="FirstParagraph"/>
      </w:pPr>
      <w:r>
        <w:t xml:space="preserve">It was a rainy morning.</w:t>
      </w:r>
    </w:p>
    <w:p>
      <w:pPr>
        <w:pStyle w:val="BodyText"/>
      </w:pPr>
      <w:r>
        <w:t xml:space="preserve">“</w:t>
      </w:r>
      <w:r>
        <w:t xml:space="preserve">I heard you have a story for me,</w:t>
      </w:r>
      <w:r>
        <w:t xml:space="preserve">”</w:t>
      </w:r>
      <w:r>
        <w:t xml:space="preserve"> </w:t>
      </w:r>
      <w:r>
        <w:t xml:space="preserve">he asked.</w:t>
      </w:r>
    </w:p>
    <w:p>
      <w:pPr>
        <w:pStyle w:val="BodyText"/>
      </w:pPr>
      <w:r>
        <w:t xml:space="preserve">The woman bit her lip before sharing,</w:t>
      </w:r>
      <w:r>
        <w:t xml:space="preserve"> </w:t>
      </w:r>
      <w:r>
        <w:t xml:space="preserve">“</w:t>
      </w:r>
      <w:r>
        <w:t xml:space="preserve">Yes, I do! Here it goes:</w:t>
      </w:r>
      <w:r>
        <w:t xml:space="preserve">”</w:t>
      </w:r>
    </w:p>
    <w:p>
      <w:pPr>
        <w:pStyle w:val="BodyText"/>
      </w:pPr>
      <w:r>
        <w:t xml:space="preserve">“</w:t>
      </w:r>
      <w:r>
        <w:t xml:space="preserve">Welcome to Steel Mill - Our hero, Phoebe, is a The Wise Prince - A ruler who is worthy of their title and also very troubled. Phoebe’s story is this: Worthless and/or insignificant object mistaken for something of great value and/or importance. What stands in Phoebe’s way is London, a Villainous Gentrification - The turning point happens when: This is Reincarnation Romance. Throughout all of this, both Phoebe and London have to deal with Kayden, a Robot Buddy - A supporting character who is an artificially intelligent robot.</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277" w:name="chapter-258"/>
      <w:r>
        <w:t xml:space="preserve">Chapter 258</w:t>
      </w:r>
      <w:bookmarkEnd w:id="277"/>
    </w:p>
    <w:p>
      <w:pPr>
        <w:pStyle w:val="FirstParagraph"/>
      </w:pPr>
      <w:r>
        <w:t xml:space="preserve">It was a balmy morning.</w:t>
      </w:r>
    </w:p>
    <w:p>
      <w:pPr>
        <w:pStyle w:val="BodyText"/>
      </w:pPr>
      <w:r>
        <w:t xml:space="preserve">“</w:t>
      </w:r>
      <w:r>
        <w:t xml:space="preserve">I heard you have a story for me,</w:t>
      </w:r>
      <w:r>
        <w:t xml:space="preserve">”</w:t>
      </w:r>
      <w:r>
        <w:t xml:space="preserve"> </w:t>
      </w:r>
      <w:r>
        <w:t xml:space="preserve">the producer nodded.</w:t>
      </w:r>
    </w:p>
    <w:p>
      <w:pPr>
        <w:pStyle w:val="BodyText"/>
      </w:pPr>
      <w:r>
        <w:t xml:space="preserve">The woman bit her lip before answering,</w:t>
      </w:r>
      <w:r>
        <w:t xml:space="preserve"> </w:t>
      </w:r>
      <w:r>
        <w:t xml:space="preserve">“</w:t>
      </w:r>
      <w:r>
        <w:t xml:space="preserve">Yes, I do! So here’s the story:</w:t>
      </w:r>
      <w:r>
        <w:t xml:space="preserve">”</w:t>
      </w:r>
    </w:p>
    <w:p>
      <w:pPr>
        <w:pStyle w:val="BodyText"/>
      </w:pPr>
      <w:r>
        <w:t xml:space="preserve">“</w:t>
      </w:r>
      <w:r>
        <w:t xml:space="preserve">Welcome to The Eighties - Set in, like the 1980s, totally. Our hero, Malaysia, is a The Chosen One - The ancient prophecy says that only a certain person can save the world. Malaysia’s story is this: The rules of the game: You lose, You die. What stands in Malaysia’s way is Rivka, a Anti Hero - A hero who lacks the proper traits of The Hero. The turning point happens when: This is Plot Parallel. Throughout all of this, both Malaysia and Rivka have to deal with Kyro, a Once Done Never Forgotten - A character will be constantly reminded of something they did that they’d rather forget.</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78" w:name="chapter-259"/>
      <w:r>
        <w:t xml:space="preserve">Chapter 259</w:t>
      </w:r>
      <w:bookmarkEnd w:id="278"/>
    </w:p>
    <w:p>
      <w:pPr>
        <w:pStyle w:val="FirstParagraph"/>
      </w:pPr>
      <w:r>
        <w:t xml:space="preserve">It was a hot day.</w:t>
      </w:r>
    </w:p>
    <w:p>
      <w:pPr>
        <w:pStyle w:val="BodyText"/>
      </w:pPr>
      <w:r>
        <w:t xml:space="preserve">“</w:t>
      </w:r>
      <w:r>
        <w:t xml:space="preserve">So you have a story for me?</w:t>
      </w:r>
      <w:r>
        <w:t xml:space="preserve">”</w:t>
      </w:r>
      <w:r>
        <w:t xml:space="preserve"> </w:t>
      </w:r>
      <w:r>
        <w:t xml:space="preserve">the producer queried.</w:t>
      </w:r>
    </w:p>
    <w:p>
      <w:pPr>
        <w:pStyle w:val="BodyText"/>
      </w:pPr>
      <w:r>
        <w:t xml:space="preserve">The woman cleared her throat before replying,</w:t>
      </w:r>
      <w:r>
        <w:t xml:space="preserve"> </w:t>
      </w:r>
      <w:r>
        <w:t xml:space="preserve">“</w:t>
      </w:r>
      <w:r>
        <w:t xml:space="preserve">Yes! Here it goes:</w:t>
      </w:r>
      <w:r>
        <w:t xml:space="preserve">”</w:t>
      </w:r>
    </w:p>
    <w:p>
      <w:pPr>
        <w:pStyle w:val="BodyText"/>
      </w:pPr>
      <w:r>
        <w:t xml:space="preserve">“</w:t>
      </w:r>
      <w:r>
        <w:t xml:space="preserve">Welcome to Treasure Room - Our hero, Titus, is a Small Steps Hero - The Hero who does immediate good and worries about evil later. Titus’s story is this: A character tries to justify their asshole behavior with a handicap. What stands in Titus’s way is Christopher, a Villainous Advice Song - The villain tricks the hero into assisting their Evil Plan in song form. The turning point happens when: When characters breach internal fourth walls to go on adventures in books, films and so on. Generally they travel into one or more books or films to become part of the plot, or, at least, to observe the plot first hand. This often forms part of an allegory or metaphor for escapism, the idea that the imagination allows a reader to</w:t>
      </w:r>
      <w:r>
        <w:t xml:space="preserve"> </w:t>
      </w:r>
      <w:r>
        <w:t xml:space="preserve">‘</w:t>
      </w:r>
      <w:r>
        <w:t xml:space="preserve">enter</w:t>
      </w:r>
      <w:r>
        <w:t xml:space="preserve">’</w:t>
      </w:r>
      <w:r>
        <w:t xml:space="preserve"> </w:t>
      </w:r>
      <w:r>
        <w:t xml:space="preserve">a work and subconsciously cast themselves as an observer or a main character. This is one reason why the lead characters of books are often very vaguely or loosely described, allowing the reader to assume the hero’s identity as a form of role-play. This is Intrepid Fictioneer. Throughout all of this, both Titus and Christopher have to deal with Kathryn, a Four Star Badass - A top dog of the Badass Army. In short, do not mess with this General!</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79" w:name="chapter-260"/>
      <w:r>
        <w:t xml:space="preserve">Chapter 260</w:t>
      </w:r>
      <w:bookmarkEnd w:id="279"/>
    </w:p>
    <w:p>
      <w:pPr>
        <w:pStyle w:val="FirstParagraph"/>
      </w:pPr>
      <w:r>
        <w:t xml:space="preserve">It was a cold afternoon.</w:t>
      </w:r>
    </w:p>
    <w:p>
      <w:pPr>
        <w:pStyle w:val="BodyText"/>
      </w:pPr>
      <w:r>
        <w:t xml:space="preserve">“</w:t>
      </w:r>
      <w:r>
        <w:t xml:space="preserve">So you have a pitch for me?</w:t>
      </w:r>
      <w:r>
        <w:t xml:space="preserve">”</w:t>
      </w:r>
      <w:r>
        <w:t xml:space="preserve"> </w:t>
      </w:r>
      <w:r>
        <w:t xml:space="preserve">the man prompted.</w:t>
      </w:r>
    </w:p>
    <w:p>
      <w:pPr>
        <w:pStyle w:val="BodyText"/>
      </w:pPr>
      <w:r>
        <w:t xml:space="preserve">The woman fidgeted before answering,</w:t>
      </w:r>
      <w:r>
        <w:t xml:space="preserve"> </w:t>
      </w:r>
      <w:r>
        <w:t xml:space="preserve">“</w:t>
      </w:r>
      <w:r>
        <w:t xml:space="preserve">Right you are! Here it goes:</w:t>
      </w:r>
      <w:r>
        <w:t xml:space="preserve">”</w:t>
      </w:r>
    </w:p>
    <w:p>
      <w:pPr>
        <w:pStyle w:val="BodyText"/>
      </w:pPr>
      <w:r>
        <w:t xml:space="preserve">“</w:t>
      </w:r>
      <w:r>
        <w:t xml:space="preserve">Welcome to Planet England - The name of the part of the setting we’re familiar with eventually becomes the name of the setting in general. Our hero, Crystal, is a Sociopathic Hero - A sociopath who still fights for a good cause. Crystal’s story is this: Moving to new lands or worlds provides new opportunities and dangers. What stands in Crystal’s way is Davina, a Speculative Fiction - Science fiction, fantasy, and anything else based on things far removed from anything in the world today. The turning point happens when: The situation where Evil Twin is reversed — the Evil Twin isn’t pretending to be the character, but instead the character is pretending to be the Evil Twin. Never mind that the original character hasn’t studied the Evil Twin’s typical mannerisms, knows nothing of his background and may not have his abilities. Never mind that the Evil Twin may be wearing a mask or equivalent which the real character can’t take off since it’s his real face. They look alike, so it has to work, right? In fact, it works more often than it should, often stopped only by gross problems (such as the real Evil Twin walking through the door), not by the dozens of flaws in the impersonation that nobody notices. Frequently it works because the Evil Twin’s Mooks are too scared of him to question his changes in behavior. This is Impersonating The Evil Twin. Throughout all of this, both Crystal and Davina have to deal with Princeton, a Child Prodigy - A genius younger than 13.</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80" w:name="chapter-261"/>
      <w:r>
        <w:t xml:space="preserve">Chapter 261</w:t>
      </w:r>
      <w:bookmarkEnd w:id="280"/>
    </w:p>
    <w:p>
      <w:pPr>
        <w:pStyle w:val="FirstParagraph"/>
      </w:pPr>
      <w:r>
        <w:t xml:space="preserve">It was a hot afternoon.</w:t>
      </w:r>
    </w:p>
    <w:p>
      <w:pPr>
        <w:pStyle w:val="BodyText"/>
      </w:pPr>
      <w:r>
        <w:t xml:space="preserve">“</w:t>
      </w:r>
      <w:r>
        <w:t xml:space="preserve">I heard you have a story for me,</w:t>
      </w:r>
      <w:r>
        <w:t xml:space="preserve">”</w:t>
      </w:r>
      <w:r>
        <w:t xml:space="preserve"> </w:t>
      </w:r>
      <w:r>
        <w:t xml:space="preserve">the man demanded.</w:t>
      </w:r>
    </w:p>
    <w:p>
      <w:pPr>
        <w:pStyle w:val="BodyText"/>
      </w:pPr>
      <w:r>
        <w:t xml:space="preserve">The woman bit her lip before saying,</w:t>
      </w:r>
      <w:r>
        <w:t xml:space="preserve"> </w:t>
      </w:r>
      <w:r>
        <w:t xml:space="preserve">“</w:t>
      </w:r>
      <w:r>
        <w:t xml:space="preserve">Absolutely! It goes something like this:</w:t>
      </w:r>
      <w:r>
        <w:t xml:space="preserve">”</w:t>
      </w:r>
    </w:p>
    <w:p>
      <w:pPr>
        <w:pStyle w:val="BodyText"/>
      </w:pPr>
      <w:r>
        <w:t xml:space="preserve">“</w:t>
      </w:r>
      <w:r>
        <w:t xml:space="preserve">Welcome to Expansion Pack World - Our hero, Roger, is a Heroic BSOD - A character experiences an emotional breakdown. Basically, a downplayed and temporary version of Despair Event Horizon. Roger’s story is this: An important and/or supernatural character is compelled to believe they are mundane. What stands in Roger’s way is Adalynn, a Loony Fan - An obsessive fan, who creeps out even their idol. The turning point happens when: Step 1: Go to hospital.Step 2: Make baby.Simple as that. This is Out Giving Birth Back In Two Minutes. Throughout all of this, both Roger and Adalynn have to deal with Brian, a Groupie Brigade - A swarm of crazed and often screaming fans.</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81" w:name="chapter-262"/>
      <w:r>
        <w:t xml:space="preserve">Chapter 262</w:t>
      </w:r>
      <w:bookmarkEnd w:id="281"/>
    </w:p>
    <w:p>
      <w:pPr>
        <w:pStyle w:val="FirstParagraph"/>
      </w:pPr>
      <w:r>
        <w:t xml:space="preserve">It was a hot afternoon.</w:t>
      </w:r>
    </w:p>
    <w:p>
      <w:pPr>
        <w:pStyle w:val="BodyText"/>
      </w:pPr>
      <w:r>
        <w:t xml:space="preserve">“</w:t>
      </w:r>
      <w:r>
        <w:t xml:space="preserve">So you have a story for me?</w:t>
      </w:r>
      <w:r>
        <w:t xml:space="preserve">”</w:t>
      </w:r>
      <w:r>
        <w:t xml:space="preserve"> </w:t>
      </w:r>
      <w:r>
        <w:t xml:space="preserve">the person demanded.</w:t>
      </w:r>
    </w:p>
    <w:p>
      <w:pPr>
        <w:pStyle w:val="BodyText"/>
      </w:pPr>
      <w:r>
        <w:t xml:space="preserve">The author fidgeted before sharing,</w:t>
      </w:r>
      <w:r>
        <w:t xml:space="preserve"> </w:t>
      </w:r>
      <w:r>
        <w:t xml:space="preserve">“</w:t>
      </w:r>
      <w:r>
        <w:t xml:space="preserve">Absolutely! It goes something like this:</w:t>
      </w:r>
      <w:r>
        <w:t xml:space="preserve">”</w:t>
      </w:r>
    </w:p>
    <w:p>
      <w:pPr>
        <w:pStyle w:val="BodyText"/>
      </w:pPr>
      <w:r>
        <w:t xml:space="preserve">“</w:t>
      </w:r>
      <w:r>
        <w:t xml:space="preserve">Welcome to The Tower - The 16th tarot card, traditionally The Tower - usually symbolizes disaster. Our hero, Juliet, is a Comedic Hero - Juliet’s story is this: A character, usually female (ironic as the Trope Namer is male), suspects a male character, often a neighbor, of committing a crime. Perhaps she is even a witness of the crime. Nobody believes her, or she isn’t sure herself, so she decides to wait until he leaves his house, and then sneak in to look for clues or to obtain incriminating evidence. Of course, the potential suspect will invariably come home early, and the investigating character will have to find a way out of the house without being discovered. Sometimes they do, sometimes they don’t. What stands in Juliet’s way is Paxton, a Evil Is Cool - Evil is stylish, awe-inspiring, and badass. The turning point happens when: Murdered family member provides the impetus for revenge. This is You Killed My Father. Throughout all of this, both Juliet and Paxton have to deal with Mya, a Satellite Character - A character whose entire role is based around another character.</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82" w:name="chapter-263"/>
      <w:r>
        <w:t xml:space="preserve">Chapter 263</w:t>
      </w:r>
      <w:bookmarkEnd w:id="282"/>
    </w:p>
    <w:p>
      <w:pPr>
        <w:pStyle w:val="FirstParagraph"/>
      </w:pPr>
      <w:r>
        <w:t xml:space="preserve">It was a sunny day.</w:t>
      </w:r>
    </w:p>
    <w:p>
      <w:pPr>
        <w:pStyle w:val="BodyText"/>
      </w:pPr>
      <w:r>
        <w:t xml:space="preserve">“</w:t>
      </w:r>
      <w:r>
        <w:t xml:space="preserve">I heard you have a pitch for me,</w:t>
      </w:r>
      <w:r>
        <w:t xml:space="preserve">”</w:t>
      </w:r>
      <w:r>
        <w:t xml:space="preserve"> </w:t>
      </w:r>
      <w:r>
        <w:t xml:space="preserve">he nodded.</w:t>
      </w:r>
    </w:p>
    <w:p>
      <w:pPr>
        <w:pStyle w:val="BodyText"/>
      </w:pPr>
      <w:r>
        <w:t xml:space="preserve">The screenwriter cleared her throat before replying,</w:t>
      </w:r>
      <w:r>
        <w:t xml:space="preserve"> </w:t>
      </w:r>
      <w:r>
        <w:t xml:space="preserve">“</w:t>
      </w:r>
      <w:r>
        <w:t xml:space="preserve">Right you are! Here it goes:</w:t>
      </w:r>
      <w:r>
        <w:t xml:space="preserve">”</w:t>
      </w:r>
    </w:p>
    <w:p>
      <w:pPr>
        <w:pStyle w:val="BodyText"/>
      </w:pPr>
      <w:r>
        <w:t xml:space="preserve">“</w:t>
      </w:r>
      <w:r>
        <w:t xml:space="preserve">Welcome to Local Hangout - A public place where the True Companions regularly meet up. Our hero, Malakhi, is a First Person Smartass - Snarky first-person narrator. Malakhi’s story is this: A character who proves their loyalty and friendship by helping their friend when it would be easier not to and other people would not blame them for not doing so. What stands in Malakhi’s way is Braylee, a Snow White And The Seven Dwarfs - The turning point happens when: If you replace all the parts of something over time, is it still the original item? This is Theseus Ship Paradox. Throughout all of this, both Malakhi and Braylee have to deal with Daxton, a Faux Empowering Entity -</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283" w:name="chapter-264"/>
      <w:r>
        <w:t xml:space="preserve">Chapter 264</w:t>
      </w:r>
      <w:bookmarkEnd w:id="283"/>
    </w:p>
    <w:p>
      <w:pPr>
        <w:pStyle w:val="FirstParagraph"/>
      </w:pPr>
      <w:r>
        <w:t xml:space="preserve">It was a balmy afternoon.</w:t>
      </w:r>
    </w:p>
    <w:p>
      <w:pPr>
        <w:pStyle w:val="BodyText"/>
      </w:pPr>
      <w:r>
        <w:t xml:space="preserve">“</w:t>
      </w:r>
      <w:r>
        <w:t xml:space="preserve">So you have a story for me?</w:t>
      </w:r>
      <w:r>
        <w:t xml:space="preserve">”</w:t>
      </w:r>
      <w:r>
        <w:t xml:space="preserve"> </w:t>
      </w:r>
      <w:r>
        <w:t xml:space="preserve">the person prompted.</w:t>
      </w:r>
    </w:p>
    <w:p>
      <w:pPr>
        <w:pStyle w:val="BodyText"/>
      </w:pPr>
      <w:r>
        <w:t xml:space="preserve">The scriptwriter bit her lip before recounting,</w:t>
      </w:r>
      <w:r>
        <w:t xml:space="preserve"> </w:t>
      </w:r>
      <w:r>
        <w:t xml:space="preserve">“</w:t>
      </w:r>
      <w:r>
        <w:t xml:space="preserve">You’re right! It goes something like this:</w:t>
      </w:r>
      <w:r>
        <w:t xml:space="preserve">”</w:t>
      </w:r>
    </w:p>
    <w:p>
      <w:pPr>
        <w:pStyle w:val="BodyText"/>
      </w:pPr>
      <w:r>
        <w:t xml:space="preserve">“</w:t>
      </w:r>
      <w:r>
        <w:t xml:space="preserve">Welcome to Disneyland - Our hero, Addyson, is a Action Genre Hero Guy - Addyson’s story is this: What stands in Addyson’s way is Jaime, a King Koopa Copy - A villain that is a big, brutish, and monstrous tyrant, like Bowser. The turning point happens when: Alice and Bob are the favorites, but… Charlie beat them both? This is Dark Horse Victory. Throughout all of this, both Addyson and Jaime have to deal with Emery, a Token Nonhuman - The only main character who isn’t human.</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84" w:name="chapter-265"/>
      <w:r>
        <w:t xml:space="preserve">Chapter 265</w:t>
      </w:r>
      <w:bookmarkEnd w:id="284"/>
    </w:p>
    <w:p>
      <w:pPr>
        <w:pStyle w:val="FirstParagraph"/>
      </w:pPr>
      <w:r>
        <w:t xml:space="preserve">It was a sunny day.</w:t>
      </w:r>
    </w:p>
    <w:p>
      <w:pPr>
        <w:pStyle w:val="BodyText"/>
      </w:pPr>
      <w:r>
        <w:t xml:space="preserve">“</w:t>
      </w:r>
      <w:r>
        <w:t xml:space="preserve">I heard you have a story for me,</w:t>
      </w:r>
      <w:r>
        <w:t xml:space="preserve">”</w:t>
      </w:r>
      <w:r>
        <w:t xml:space="preserve"> </w:t>
      </w:r>
      <w:r>
        <w:t xml:space="preserve">the producer asked.</w:t>
      </w:r>
    </w:p>
    <w:p>
      <w:pPr>
        <w:pStyle w:val="BodyText"/>
      </w:pPr>
      <w:r>
        <w:t xml:space="preserve">The writer fidgeted before replying,</w:t>
      </w:r>
      <w:r>
        <w:t xml:space="preserve"> </w:t>
      </w:r>
      <w:r>
        <w:t xml:space="preserve">“</w:t>
      </w:r>
      <w:r>
        <w:t xml:space="preserve">Yes! So here’s the story:</w:t>
      </w:r>
      <w:r>
        <w:t xml:space="preserve">”</w:t>
      </w:r>
    </w:p>
    <w:p>
      <w:pPr>
        <w:pStyle w:val="BodyText"/>
      </w:pPr>
      <w:r>
        <w:t xml:space="preserve">“</w:t>
      </w:r>
      <w:r>
        <w:t xml:space="preserve">Welcome to Isle Of Giant Horrors - Our hero, Valerie, is a Mighty Whitey - Outsider, usually from a more advanced nation, becomes a better tribesman than any of the natives. Valerie’s story is this: Someone reveals another person’s sexuality and/or gender, or the person is compelled to reveal their sexuality and/or gender before they want to. What stands in Valerie’s way is Darian, a Those Wacky Nazis - They were very bad guys. But really crazy ones. The turning point happens when: When their parents are away, teenage characters arrange a secret party which gets out of hand. This is Wild Teen Party. Throughout all of this, both Valerie and Darian have to deal with Lisa, a Elvis Impersonator - Someone who imitates the King of Rock and Roll, either for fun or a living.</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285" w:name="chapter-266"/>
      <w:r>
        <w:t xml:space="preserve">Chapter 266</w:t>
      </w:r>
      <w:bookmarkEnd w:id="285"/>
    </w:p>
    <w:p>
      <w:pPr>
        <w:pStyle w:val="FirstParagraph"/>
      </w:pPr>
      <w:r>
        <w:t xml:space="preserve">It was a hot evening.</w:t>
      </w:r>
    </w:p>
    <w:p>
      <w:pPr>
        <w:pStyle w:val="BodyText"/>
      </w:pPr>
      <w:r>
        <w:t xml:space="preserve">“</w:t>
      </w:r>
      <w:r>
        <w:t xml:space="preserve">I heard you have a pitch for me,</w:t>
      </w:r>
      <w:r>
        <w:t xml:space="preserve">”</w:t>
      </w:r>
      <w:r>
        <w:t xml:space="preserve"> </w:t>
      </w:r>
      <w:r>
        <w:t xml:space="preserve">the producer nodded.</w:t>
      </w:r>
    </w:p>
    <w:p>
      <w:pPr>
        <w:pStyle w:val="BodyText"/>
      </w:pPr>
      <w:r>
        <w:t xml:space="preserve">The screenwriter fidgeted before answering,</w:t>
      </w:r>
      <w:r>
        <w:t xml:space="preserve"> </w:t>
      </w:r>
      <w:r>
        <w:t xml:space="preserve">“</w:t>
      </w:r>
      <w:r>
        <w:t xml:space="preserve">You’re right! It goes something like this:</w:t>
      </w:r>
      <w:r>
        <w:t xml:space="preserve">”</w:t>
      </w:r>
    </w:p>
    <w:p>
      <w:pPr>
        <w:pStyle w:val="BodyText"/>
      </w:pPr>
      <w:r>
        <w:t xml:space="preserve">“</w:t>
      </w:r>
      <w:r>
        <w:t xml:space="preserve">Welcome to Runaway Hideaway - A Runaway Hideaway is a place The Runaway character can call home (either temporarily or permanently). Our hero, Philip, is a Things I Will Do If I Am Ever The Hero - The Hero List. Philip’s story is this: What stands in Philip’s way is Arden, a Evil Colonialist - An exploiter of the poor and ignorant communities. The turning point happens when: The Plague is so dangerous that lethal force is enacted to keep it from spreading. This is Quarantine With Extreme Prejudice. Throughout all of this, both Philip and Arden have to deal with Bella, a Former Teen Rebel - An older character reveals that they were rebellious and troublesome as a youth.</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86" w:name="chapter-267"/>
      <w:r>
        <w:t xml:space="preserve">Chapter 267</w:t>
      </w:r>
      <w:bookmarkEnd w:id="286"/>
    </w:p>
    <w:p>
      <w:pPr>
        <w:pStyle w:val="FirstParagraph"/>
      </w:pPr>
      <w:r>
        <w:t xml:space="preserve">It was a stormy morning.</w:t>
      </w:r>
    </w:p>
    <w:p>
      <w:pPr>
        <w:pStyle w:val="BodyText"/>
      </w:pPr>
      <w:r>
        <w:t xml:space="preserve">“</w:t>
      </w:r>
      <w:r>
        <w:t xml:space="preserve">So you have a pitch for me?</w:t>
      </w:r>
      <w:r>
        <w:t xml:space="preserve">”</w:t>
      </w:r>
      <w:r>
        <w:t xml:space="preserve"> </w:t>
      </w:r>
      <w:r>
        <w:t xml:space="preserve">the person demanded.</w:t>
      </w:r>
    </w:p>
    <w:p>
      <w:pPr>
        <w:pStyle w:val="BodyText"/>
      </w:pPr>
      <w:r>
        <w:t xml:space="preserve">The screenwriter cleared her throat before answering,</w:t>
      </w:r>
      <w:r>
        <w:t xml:space="preserve"> </w:t>
      </w:r>
      <w:r>
        <w:t xml:space="preserve">“</w:t>
      </w:r>
      <w:r>
        <w:t xml:space="preserve">Yes, I do! It goes something like this:</w:t>
      </w:r>
      <w:r>
        <w:t xml:space="preserve">”</w:t>
      </w:r>
    </w:p>
    <w:p>
      <w:pPr>
        <w:pStyle w:val="BodyText"/>
      </w:pPr>
      <w:r>
        <w:t xml:space="preserve">“</w:t>
      </w:r>
      <w:r>
        <w:t xml:space="preserve">Welcome to Cult Colony - If and when humanity ever goes out into space to establish colonies, unless we develop some sort of super-fast warp drive surprisingly early, the first few extrasolar colonies will be rather isolated for quite a while. They will also be rather expensive to set up. What sort of people would volunteer for such an endeavor? Who would willingly cut themselves off from all other human contact, leave all their friends, neighbors, and relatives behind, and strand themselves years away from any support, rescue, or even conversation quite literally light-years from home? And who could afford to build a Generation Ship, Sleeper Starship, or other large but low-tech means of journeying to another world with enough people and equipment to found a self-supporting colony on a brand new world? Our hero, Micah, is a Token Heroic Orc - A member of an Always Chaotic Evil race joins the heroes. Micah’s story is this: An idiot who can become awesome in situations. What stands in Micah’s way is Mabel, a Right Hand Attack Dog - Villain’s active fighter pet. The turning point happens when: In Soap Operas and long running serial dramas, characters who leave usually fail to come back, even for events which they would never miss in real life, such as funerals or weddings of close relatives. This is often for a Doylist reason, namely, the actor not being available for the event, but one has to wonder about the Watsonian side of things. This is Estranged Soap Family. Throughout all of this, both Micah and Mabel have to deal with Benson, a Redheads Are Uncool - Social outcasts tend to have red hair.</w:t>
      </w:r>
      <w:r>
        <w:t xml:space="preserve">”</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87" w:name="chapter-268"/>
      <w:r>
        <w:t xml:space="preserve">Chapter 268</w:t>
      </w:r>
      <w:bookmarkEnd w:id="287"/>
    </w:p>
    <w:p>
      <w:pPr>
        <w:pStyle w:val="FirstParagraph"/>
      </w:pPr>
      <w:r>
        <w:t xml:space="preserve">It was a balmy afternoon.</w:t>
      </w:r>
    </w:p>
    <w:p>
      <w:pPr>
        <w:pStyle w:val="BodyText"/>
      </w:pPr>
      <w:r>
        <w:t xml:space="preserve">“</w:t>
      </w:r>
      <w:r>
        <w:t xml:space="preserve">So you have a pitch for me?</w:t>
      </w:r>
      <w:r>
        <w:t xml:space="preserve">”</w:t>
      </w:r>
      <w:r>
        <w:t xml:space="preserve"> </w:t>
      </w:r>
      <w:r>
        <w:t xml:space="preserve">the producer asked.</w:t>
      </w:r>
    </w:p>
    <w:p>
      <w:pPr>
        <w:pStyle w:val="BodyText"/>
      </w:pPr>
      <w:r>
        <w:t xml:space="preserve">The scriptwriter fidgeted before responding,</w:t>
      </w:r>
      <w:r>
        <w:t xml:space="preserve"> </w:t>
      </w:r>
      <w:r>
        <w:t xml:space="preserve">“</w:t>
      </w:r>
      <w:r>
        <w:t xml:space="preserve">Right you are! Here it goes:</w:t>
      </w:r>
      <w:r>
        <w:t xml:space="preserve">”</w:t>
      </w:r>
    </w:p>
    <w:p>
      <w:pPr>
        <w:pStyle w:val="BodyText"/>
      </w:pPr>
      <w:r>
        <w:t xml:space="preserve">“</w:t>
      </w:r>
      <w:r>
        <w:t xml:space="preserve">Welcome to Tailor Made Prison - A prison made specifically for a single person. Our hero, Damian, is a Hero On Hiatus - The main character is temporarily out of action. Damian’s story is this: The villain is inside the hero as a separate personality. What stands in Damian’s way is Adriel, a Heroism Addict - When someone creates a dangerous situation so that they could swoop in and be The Hero. The turning point happens when: Two people fall in love after one saves the other’s life. This is Rescue Romance. Throughout all of this, both Damian and Adriel have to deal with Benicio, a This Index Is Expendable -</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88" w:name="chapter-269"/>
      <w:r>
        <w:t xml:space="preserve">Chapter 269</w:t>
      </w:r>
      <w:bookmarkEnd w:id="288"/>
    </w:p>
    <w:p>
      <w:pPr>
        <w:pStyle w:val="FirstParagraph"/>
      </w:pPr>
      <w:r>
        <w:t xml:space="preserve">It was a stormy afternoon.</w:t>
      </w:r>
    </w:p>
    <w:p>
      <w:pPr>
        <w:pStyle w:val="BodyText"/>
      </w:pPr>
      <w:r>
        <w:t xml:space="preserve">“</w:t>
      </w:r>
      <w:r>
        <w:t xml:space="preserve">I heard you have a story for me,</w:t>
      </w:r>
      <w:r>
        <w:t xml:space="preserve">”</w:t>
      </w:r>
      <w:r>
        <w:t xml:space="preserve"> </w:t>
      </w:r>
      <w:r>
        <w:t xml:space="preserve">the producer nodded.</w:t>
      </w:r>
    </w:p>
    <w:p>
      <w:pPr>
        <w:pStyle w:val="BodyText"/>
      </w:pPr>
      <w:r>
        <w:t xml:space="preserve">The writer fidgeted before saying,</w:t>
      </w:r>
      <w:r>
        <w:t xml:space="preserve"> </w:t>
      </w:r>
      <w:r>
        <w:t xml:space="preserve">“</w:t>
      </w:r>
      <w:r>
        <w:t xml:space="preserve">Right you are! It goes something like this:</w:t>
      </w:r>
      <w:r>
        <w:t xml:space="preserve">”</w:t>
      </w:r>
    </w:p>
    <w:p>
      <w:pPr>
        <w:pStyle w:val="BodyText"/>
      </w:pPr>
      <w:r>
        <w:t xml:space="preserve">“</w:t>
      </w:r>
      <w:r>
        <w:t xml:space="preserve">Welcome to Punk Punk - The</w:t>
      </w:r>
      <w:r>
        <w:t xml:space="preserve">”</w:t>
      </w:r>
      <w:r>
        <w:t xml:space="preserve">-punk" answers to the cyberpunk and steampunk movements/genres. Our hero, Harriet, is a King In The Mountain - A legendary figure isn’t dead, but instead hidden away or asleep. Harriet’s story is this: Sibling rivalry turns into bitter hatred with murderous intent. What stands in Harriet’s way is Musa, a Mister Big - The man in charge is definitely not large. The turning point happens when: This is a common plot device often used to kickstart a story, or get it into high gear. This is We Need To Get Proof. Throughout all of this, both Harriet and Musa have to deal with Bonnie, a Inexplicably Awesome - A character who is awesome, bizarre, and never to be explained."</w:t>
      </w:r>
    </w:p>
    <w:p>
      <w:pPr>
        <w:pStyle w:val="BodyText"/>
      </w:pPr>
      <w:r>
        <w:t xml:space="preserve">The producer shook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89" w:name="chapter-270"/>
      <w:r>
        <w:t xml:space="preserve">Chapter 270</w:t>
      </w:r>
      <w:bookmarkEnd w:id="289"/>
    </w:p>
    <w:p>
      <w:pPr>
        <w:pStyle w:val="FirstParagraph"/>
      </w:pPr>
      <w:r>
        <w:t xml:space="preserve">It was a sunny day.</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The writer swallowed before answering,</w:t>
      </w:r>
      <w:r>
        <w:t xml:space="preserve"> </w:t>
      </w:r>
      <w:r>
        <w:t xml:space="preserve">“</w:t>
      </w:r>
      <w:r>
        <w:t xml:space="preserve">Absolutely! Here it goes:</w:t>
      </w:r>
      <w:r>
        <w:t xml:space="preserve">”</w:t>
      </w:r>
    </w:p>
    <w:p>
      <w:pPr>
        <w:pStyle w:val="BodyText"/>
      </w:pPr>
      <w:r>
        <w:t xml:space="preserve">“</w:t>
      </w:r>
      <w:r>
        <w:t xml:space="preserve">Welcome to Tunnel Network - Our hero, Octavia, is a Heroic Dog - Octavia’s story is this: The man of the house decides to sell his family’s home, but ends up meeting stiff resistance from the other members of his family. By the end of the episode, though, the move is cancelled. What stands in Octavia’s way is Genevieve, a Daddys Little Villain - The villain’s equally evil daughter, niece or granddaughter. The turning point happens when: The plot is put on hold for trivial reasons. This is Plot Detour. Throughout all of this, both Octavia and Genevieve have to deal with Evie, a Properly Paranoid - Characters suspect that somebody is after them. They’re right.</w:t>
      </w:r>
      <w:r>
        <w:t xml:space="preserve">”</w:t>
      </w:r>
    </w:p>
    <w:p>
      <w:pPr>
        <w:pStyle w:val="BodyText"/>
      </w:pPr>
      <w:r>
        <w:t xml:space="preserve">The producer rubbed his beard.</w:t>
      </w:r>
      <w:r>
        <w:t xml:space="preserve"> </w:t>
      </w:r>
      <w:r>
        <w:t xml:space="preserve">“</w:t>
      </w:r>
      <w:r>
        <w:t xml:space="preserve">No. Just no.</w:t>
      </w:r>
      <w:r>
        <w:t xml:space="preserve">”</w:t>
      </w:r>
    </w:p>
    <w:p>
      <w:r>
        <w:pict>
          <v:rect style="width:0;height:1.5pt" o:hralign="center" o:hrstd="t" o:hr="t"/>
        </w:pict>
      </w:r>
    </w:p>
    <w:p>
      <w:pPr>
        <w:pStyle w:val="Heading1"/>
      </w:pPr>
      <w:bookmarkStart w:id="290" w:name="chapter-271"/>
      <w:r>
        <w:t xml:space="preserve">Chapter 271</w:t>
      </w:r>
      <w:bookmarkEnd w:id="290"/>
    </w:p>
    <w:p>
      <w:pPr>
        <w:pStyle w:val="FirstParagraph"/>
      </w:pPr>
      <w:r>
        <w:t xml:space="preserve">It was a rainy morning.</w:t>
      </w:r>
    </w:p>
    <w:p>
      <w:pPr>
        <w:pStyle w:val="BodyText"/>
      </w:pPr>
      <w:r>
        <w:t xml:space="preserve">“</w:t>
      </w:r>
      <w:r>
        <w:t xml:space="preserve">I heard you have a pitch for me,</w:t>
      </w:r>
      <w:r>
        <w:t xml:space="preserve">”</w:t>
      </w:r>
      <w:r>
        <w:t xml:space="preserve"> </w:t>
      </w:r>
      <w:r>
        <w:t xml:space="preserve">he asked.</w:t>
      </w:r>
    </w:p>
    <w:p>
      <w:pPr>
        <w:pStyle w:val="BodyText"/>
      </w:pPr>
      <w:r>
        <w:t xml:space="preserve">The scriptwriter swallowed before replying,</w:t>
      </w:r>
      <w:r>
        <w:t xml:space="preserve"> </w:t>
      </w:r>
      <w:r>
        <w:t xml:space="preserve">“</w:t>
      </w:r>
      <w:r>
        <w:t xml:space="preserve">Right you are! So here’s the story:</w:t>
      </w:r>
      <w:r>
        <w:t xml:space="preserve">”</w:t>
      </w:r>
    </w:p>
    <w:p>
      <w:pPr>
        <w:pStyle w:val="BodyText"/>
      </w:pPr>
      <w:r>
        <w:t xml:space="preserve">“</w:t>
      </w:r>
      <w:r>
        <w:t xml:space="preserve">Welcome to Incompetence Inc - A corporation that’s the embodiment of incompetence. Our hero, Ermias, is a Villains - Bad guys. Ermias’s story is this: A character changes over the course of a narrative. What stands in Ermias’s way is Jolene, a The Mafiya - The Russian Mafia. The turning point happens when: Delusions of godhood. This is A God Am I. Throughout all of this, both Ermias and Jolene have to deal with Alivia, a Knight In Shining Armor - A hero who champions the weak and innocent, especially women in distress.</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291" w:name="chapter-272"/>
      <w:r>
        <w:t xml:space="preserve">Chapter 272</w:t>
      </w:r>
      <w:bookmarkEnd w:id="291"/>
    </w:p>
    <w:p>
      <w:pPr>
        <w:pStyle w:val="FirstParagraph"/>
      </w:pPr>
      <w:r>
        <w:t xml:space="preserve">It was a balmy afternoon.</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She bit her lip before recounting,</w:t>
      </w:r>
      <w:r>
        <w:t xml:space="preserve"> </w:t>
      </w:r>
      <w:r>
        <w:t xml:space="preserve">“</w:t>
      </w:r>
      <w:r>
        <w:t xml:space="preserve">Right you are! It goes something like this:</w:t>
      </w:r>
      <w:r>
        <w:t xml:space="preserve">”</w:t>
      </w:r>
    </w:p>
    <w:p>
      <w:pPr>
        <w:pStyle w:val="BodyText"/>
      </w:pPr>
      <w:r>
        <w:t xml:space="preserve">“</w:t>
      </w:r>
      <w:r>
        <w:t xml:space="preserve">Welcome to Railroad To Horizon - A visual motif wherein a railroad stretching from the point of view to the horizon is used as a symbol of a long journey ahead or maybe of the vast world outside. Usually evokes feelings of adventurous thrill and romantic exploration. Alternatively, a train station where many railways converge is used to the same effect. A Cool Train is optional but the main focus is on the good old rails and sleepers (even in an age of monorails, etc.). Our hero, Cayson, is a Experienced Protagonist - The main protagonist is an expert on their respective field already at the start of the story. Cayson’s story is this: Someone grants another great power, which the latter eventually uses against the former during a rebellion. What stands in Cayson’s way is Alisson, a Draco In Leather Pants - Fandom downplays or cuts out the villain’s evilness, often due to their looks. The turning point happens when: A threat that seems big but is easily resolved. This is Pseudo Crisis. Throughout all of this, both Cayson and Alisson have to deal with Jordyn, a Egomaniac Hunter - He hunts the rarest, most exotic, most dangerous game, just to prove that he can.</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92" w:name="chapter-273"/>
      <w:r>
        <w:t xml:space="preserve">Chapter 273</w:t>
      </w:r>
      <w:bookmarkEnd w:id="292"/>
    </w:p>
    <w:p>
      <w:pPr>
        <w:pStyle w:val="FirstParagraph"/>
      </w:pPr>
      <w:r>
        <w:t xml:space="preserve">It was a balmy morning.</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The writer cleared her throat before answering,</w:t>
      </w:r>
      <w:r>
        <w:t xml:space="preserve"> </w:t>
      </w:r>
      <w:r>
        <w:t xml:space="preserve">“</w:t>
      </w:r>
      <w:r>
        <w:t xml:space="preserve">You’re right! So here’s the story:</w:t>
      </w:r>
      <w:r>
        <w:t xml:space="preserve">”</w:t>
      </w:r>
    </w:p>
    <w:p>
      <w:pPr>
        <w:pStyle w:val="BodyText"/>
      </w:pPr>
      <w:r>
        <w:t xml:space="preserve">“</w:t>
      </w:r>
      <w:r>
        <w:t xml:space="preserve">Welcome to glorifies death - A character wishes to die but isn’t willing to actually commit suicide, instead welcoming any</w:t>
      </w:r>
      <w:r>
        <w:t xml:space="preserve">”</w:t>
      </w:r>
      <w:r>
        <w:t xml:space="preserve">opportunity" to be killed. Our hero, Graham, is a Byronic Hero - A troubled, brooding, (sometimes selfish) outcast whose passion causes drama. Graham’s story is this: An episode with deliberately few or no new props, characters, or settings, so as to cost as little as possible. What stands in Graham’s way is Alina, a Bishonen - A delicate, androgynous man and boy in East Asian media. The turning point happens when: Canaries freaking out or dying in mines is a signal that there are nearby toxic gases. This is Canary In A Coal Mine. Throughout all of this, both Graham and Alina have to deal with Victor, a Lovable Coward - A cowardly but otherwise sympathetic character."</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93" w:name="chapter-274"/>
      <w:r>
        <w:t xml:space="preserve">Chapter 274</w:t>
      </w:r>
      <w:bookmarkEnd w:id="293"/>
    </w:p>
    <w:p>
      <w:pPr>
        <w:pStyle w:val="FirstParagraph"/>
      </w:pPr>
      <w:r>
        <w:t xml:space="preserve">It was a balmy day.</w:t>
      </w:r>
    </w:p>
    <w:p>
      <w:pPr>
        <w:pStyle w:val="BodyText"/>
      </w:pPr>
      <w:r>
        <w:t xml:space="preserve">“</w:t>
      </w:r>
      <w:r>
        <w:t xml:space="preserve">So you have a story for me?</w:t>
      </w:r>
      <w:r>
        <w:t xml:space="preserve">”</w:t>
      </w:r>
      <w:r>
        <w:t xml:space="preserve"> </w:t>
      </w:r>
      <w:r>
        <w:t xml:space="preserve">the person demanded.</w:t>
      </w:r>
    </w:p>
    <w:p>
      <w:pPr>
        <w:pStyle w:val="BodyText"/>
      </w:pPr>
      <w:r>
        <w:t xml:space="preserve">The scriptwriter bit her lip before saying,</w:t>
      </w:r>
      <w:r>
        <w:t xml:space="preserve"> </w:t>
      </w:r>
      <w:r>
        <w:t xml:space="preserve">“</w:t>
      </w:r>
      <w:r>
        <w:t xml:space="preserve">Absolutely! So here’s the story:</w:t>
      </w:r>
      <w:r>
        <w:t xml:space="preserve">”</w:t>
      </w:r>
    </w:p>
    <w:p>
      <w:pPr>
        <w:pStyle w:val="BodyText"/>
      </w:pPr>
      <w:r>
        <w:t xml:space="preserve">“</w:t>
      </w:r>
      <w:r>
        <w:t xml:space="preserve">Welcome to House Of Broken Mirrors - Our hero, Scarlet, is a The Hero Sucks Song - A song that disses the hero. Scarlet’s story is this: The youngest of them all wins. What stands in Scarlet’s way is Dylan, a Nazi Grandpa - That old man in your neighborhood? He used to be a Nazi! The turning point happens when: A plan’s chances of success are inversely proportional to the amount of detail the audience is given about it. This is Unspoken Plan Guarantee. Throughout all of this, both Scarlet and Dylan have to deal with Rudy, a Damsel Out Of Distress - A Damsel in Distress who puts up a decent or successful escape from her captors.</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294" w:name="chapter-275"/>
      <w:r>
        <w:t xml:space="preserve">Chapter 275</w:t>
      </w:r>
      <w:bookmarkEnd w:id="294"/>
    </w:p>
    <w:p>
      <w:pPr>
        <w:pStyle w:val="FirstParagraph"/>
      </w:pPr>
      <w:r>
        <w:t xml:space="preserve">It was a warm afternoon.</w:t>
      </w:r>
    </w:p>
    <w:p>
      <w:pPr>
        <w:pStyle w:val="BodyText"/>
      </w:pPr>
      <w:r>
        <w:t xml:space="preserve">“</w:t>
      </w:r>
      <w:r>
        <w:t xml:space="preserve">I heard you have a pitch for me,</w:t>
      </w:r>
      <w:r>
        <w:t xml:space="preserve">”</w:t>
      </w:r>
      <w:r>
        <w:t xml:space="preserve"> </w:t>
      </w:r>
      <w:r>
        <w:t xml:space="preserve">the man asked.</w:t>
      </w:r>
    </w:p>
    <w:p>
      <w:pPr>
        <w:pStyle w:val="BodyText"/>
      </w:pPr>
      <w:r>
        <w:t xml:space="preserve">The author fidgeted before replying,</w:t>
      </w:r>
      <w:r>
        <w:t xml:space="preserve"> </w:t>
      </w:r>
      <w:r>
        <w:t xml:space="preserve">“</w:t>
      </w:r>
      <w:r>
        <w:t xml:space="preserve">Yes! So here’s the story:</w:t>
      </w:r>
      <w:r>
        <w:t xml:space="preserve">”</w:t>
      </w:r>
    </w:p>
    <w:p>
      <w:pPr>
        <w:pStyle w:val="BodyText"/>
      </w:pPr>
      <w:r>
        <w:t xml:space="preserve">“</w:t>
      </w:r>
      <w:r>
        <w:t xml:space="preserve">Welcome to City Of Everywhere - Our hero, Gabriela, is a Scrap Heap Hero - Washed up hero gets back in the game. Gabriela’s story is this: Already-established characters are put into a different continuity. What stands in Gabriela’s way is Catalina, a Young Conqueror - The turning point happens when: There are four main definitions of</w:t>
      </w:r>
      <w:r>
        <w:t xml:space="preserve">”</w:t>
      </w:r>
      <w:r>
        <w:t xml:space="preserve">love</w:t>
      </w:r>
      <w:r>
        <w:t xml:space="preserve">“</w:t>
      </w:r>
      <w:r>
        <w:t xml:space="preserve">: This is The Four Loves. Throughout all of this, both Gabriela and Catalina have to deal with Imani, a Shipping Torpedo - One character dislikes the idea of two others getting together.</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95" w:name="chapter-276"/>
      <w:r>
        <w:t xml:space="preserve">Chapter 276</w:t>
      </w:r>
      <w:bookmarkEnd w:id="295"/>
    </w:p>
    <w:p>
      <w:pPr>
        <w:pStyle w:val="FirstParagraph"/>
      </w:pPr>
      <w:r>
        <w:t xml:space="preserve">It was a stormy afternoon.</w:t>
      </w:r>
    </w:p>
    <w:p>
      <w:pPr>
        <w:pStyle w:val="BodyText"/>
      </w:pPr>
      <w:r>
        <w:t xml:space="preserve">“</w:t>
      </w:r>
      <w:r>
        <w:t xml:space="preserve">I heard you have a pitch for me,</w:t>
      </w:r>
      <w:r>
        <w:t xml:space="preserve">”</w:t>
      </w:r>
      <w:r>
        <w:t xml:space="preserve"> </w:t>
      </w:r>
      <w:r>
        <w:t xml:space="preserve">the producer demanded.</w:t>
      </w:r>
    </w:p>
    <w:p>
      <w:pPr>
        <w:pStyle w:val="BodyText"/>
      </w:pPr>
      <w:r>
        <w:t xml:space="preserve">The author bit her lip before answering,</w:t>
      </w:r>
      <w:r>
        <w:t xml:space="preserve"> </w:t>
      </w:r>
      <w:r>
        <w:t xml:space="preserve">“</w:t>
      </w:r>
      <w:r>
        <w:t xml:space="preserve">Absolutely! So here’s the story:</w:t>
      </w:r>
      <w:r>
        <w:t xml:space="preserve">”</w:t>
      </w:r>
    </w:p>
    <w:p>
      <w:pPr>
        <w:pStyle w:val="BodyText"/>
      </w:pPr>
      <w:r>
        <w:t xml:space="preserve">“</w:t>
      </w:r>
      <w:r>
        <w:t xml:space="preserve">Welcome to Up To Eleven - Exceeding the previous maximum, to an exaggerated degree. Our hero, Serena, is a Sixth Ranger - A later addition to an already-established Team. Serena’s story is this: What stands in Serena’s way is Kyrie, a Evil Diva - The turning point happens when: This is Box And Stick Trap. Throughout all of this, both Serena and Kyrie have to deal with Landry, a Horny Scientist - A scientist gets turned on by the female protagonist.</w:t>
      </w:r>
      <w:r>
        <w:t xml:space="preserve">”</w:t>
      </w:r>
    </w:p>
    <w:p>
      <w:pPr>
        <w:pStyle w:val="BodyText"/>
      </w:pPr>
      <w:r>
        <w:t xml:space="preserve">The producer crinkled his brow.</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96" w:name="chapter-277"/>
      <w:r>
        <w:t xml:space="preserve">Chapter 277</w:t>
      </w:r>
      <w:bookmarkEnd w:id="296"/>
    </w:p>
    <w:p>
      <w:pPr>
        <w:pStyle w:val="FirstParagraph"/>
      </w:pPr>
      <w:r>
        <w:t xml:space="preserve">It was a cold afternoon.</w:t>
      </w:r>
    </w:p>
    <w:p>
      <w:pPr>
        <w:pStyle w:val="BodyText"/>
      </w:pPr>
      <w:r>
        <w:t xml:space="preserve">“</w:t>
      </w:r>
      <w:r>
        <w:t xml:space="preserve">So you have a pitch for me?</w:t>
      </w:r>
      <w:r>
        <w:t xml:space="preserve">”</w:t>
      </w:r>
      <w:r>
        <w:t xml:space="preserve"> </w:t>
      </w:r>
      <w:r>
        <w:t xml:space="preserve">the producer queried.</w:t>
      </w:r>
    </w:p>
    <w:p>
      <w:pPr>
        <w:pStyle w:val="BodyText"/>
      </w:pPr>
      <w:r>
        <w:t xml:space="preserve">The woman cleared her throat before recounting,</w:t>
      </w:r>
      <w:r>
        <w:t xml:space="preserve"> </w:t>
      </w:r>
      <w:r>
        <w:t xml:space="preserve">“</w:t>
      </w:r>
      <w:r>
        <w:t xml:space="preserve">You’re right! So here’s the story:</w:t>
      </w:r>
      <w:r>
        <w:t xml:space="preserve">”</w:t>
      </w:r>
    </w:p>
    <w:p>
      <w:pPr>
        <w:pStyle w:val="BodyText"/>
      </w:pPr>
      <w:r>
        <w:t xml:space="preserve">“</w:t>
      </w:r>
      <w:r>
        <w:t xml:space="preserve">Welcome to Simulated Urban Combat Area - Or SUCA for short. Our hero, Emanuel, is a The Lancer - The Hero’s foil and The Leader’s trusted companion. Emanuel’s story is this: Yarg, I want me GOLD, me DUBLOONS, an’ me RICHES! What stands in Emanuel’s way is Lyle, a Fallen Cupid - Cupid imagery Played For Evil. The turning point happens when: They get a new call frequently. This is Regular Caller. Throughout all of this, both Emanuel and Lyle have to deal with Daphne, a The Ferry Man - A mythical figure whose boat is used as a vehicle to transport people to Other Worlds.</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297" w:name="chapter-278"/>
      <w:r>
        <w:t xml:space="preserve">Chapter 278</w:t>
      </w:r>
      <w:bookmarkEnd w:id="297"/>
    </w:p>
    <w:p>
      <w:pPr>
        <w:pStyle w:val="FirstParagraph"/>
      </w:pPr>
      <w:r>
        <w:t xml:space="preserve">It was a stormy morning.</w:t>
      </w:r>
    </w:p>
    <w:p>
      <w:pPr>
        <w:pStyle w:val="BodyText"/>
      </w:pPr>
      <w:r>
        <w:t xml:space="preserve">“</w:t>
      </w:r>
      <w:r>
        <w:t xml:space="preserve">So you have a pitch for me?</w:t>
      </w:r>
      <w:r>
        <w:t xml:space="preserve">”</w:t>
      </w:r>
      <w:r>
        <w:t xml:space="preserve"> </w:t>
      </w:r>
      <w:r>
        <w:t xml:space="preserve">the producer demanded.</w:t>
      </w:r>
    </w:p>
    <w:p>
      <w:pPr>
        <w:pStyle w:val="BodyText"/>
      </w:pPr>
      <w:r>
        <w:t xml:space="preserve">The woman played with her pen before recounting,</w:t>
      </w:r>
      <w:r>
        <w:t xml:space="preserve"> </w:t>
      </w:r>
      <w:r>
        <w:t xml:space="preserve">“</w:t>
      </w:r>
      <w:r>
        <w:t xml:space="preserve">Absolutely! It goes something like this:</w:t>
      </w:r>
      <w:r>
        <w:t xml:space="preserve">”</w:t>
      </w:r>
    </w:p>
    <w:p>
      <w:pPr>
        <w:pStyle w:val="BodyText"/>
      </w:pPr>
      <w:r>
        <w:t xml:space="preserve">“</w:t>
      </w:r>
      <w:r>
        <w:t xml:space="preserve">Welcome to Not So Safe Harbor - Harbors are dangerous, usually because of pirates or boisterous sailors. Our hero, Kayla, is a We Help The Helpless - A character’s profession is to help those who can’t help themselves. Kayla’s story is this: The protagonist loses against an important enemy early on, but wins against them when it counts the most later. What stands in Kayla’s way is Leland, a Chaotic Evil - A character alignment combining self-interest and freedom to cause harm to others. The turning point happens when: A boat…that’s actually a leaf. This is Leaf Boat. Throughout all of this, both Kayla and Leland have to deal with Juan, a Knight In Sour Armor - The Hero knows their job isn’t easy, but they keep trying anyway, despite how cruel the world can be.</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298" w:name="chapter-279"/>
      <w:r>
        <w:t xml:space="preserve">Chapter 279</w:t>
      </w:r>
      <w:bookmarkEnd w:id="298"/>
    </w:p>
    <w:p>
      <w:pPr>
        <w:pStyle w:val="FirstParagraph"/>
      </w:pPr>
      <w:r>
        <w:t xml:space="preserve">It was a rainy morning.</w:t>
      </w:r>
    </w:p>
    <w:p>
      <w:pPr>
        <w:pStyle w:val="BodyText"/>
      </w:pPr>
      <w:r>
        <w:t xml:space="preserve">“</w:t>
      </w:r>
      <w:r>
        <w:t xml:space="preserve">So you have a story for me?</w:t>
      </w:r>
      <w:r>
        <w:t xml:space="preserve">”</w:t>
      </w:r>
      <w:r>
        <w:t xml:space="preserve"> </w:t>
      </w:r>
      <w:r>
        <w:t xml:space="preserve">the man nodded.</w:t>
      </w:r>
    </w:p>
    <w:p>
      <w:pPr>
        <w:pStyle w:val="BodyText"/>
      </w:pPr>
      <w:r>
        <w:t xml:space="preserve">The scriptwriter bit her lip before sharing,</w:t>
      </w:r>
      <w:r>
        <w:t xml:space="preserve"> </w:t>
      </w:r>
      <w:r>
        <w:t xml:space="preserve">“</w:t>
      </w:r>
      <w:r>
        <w:t xml:space="preserve">Absolutely! So here’s the story:</w:t>
      </w:r>
      <w:r>
        <w:t xml:space="preserve">”</w:t>
      </w:r>
    </w:p>
    <w:p>
      <w:pPr>
        <w:pStyle w:val="BodyText"/>
      </w:pPr>
      <w:r>
        <w:t xml:space="preserve">“</w:t>
      </w:r>
      <w:r>
        <w:t xml:space="preserve">Welcome to Undefeatable Little Village - Our hero, Emberly, is a Contrasting Sequel Main Character - Emberly’s story is this: What stands in Emberly’s way is Caspian, a Forgotten Friend New Foe - The hero is unaware their new enemy was an old acquaintance. The turning point happens when: So you decided a simple storyline everyone gets isn’t good enough, huh? This is Mind Screw The Audience. Throughout all of this, both Emberly and Caspian have to deal with Forrest, a This Index Knows What Its Talking About - An index of tropes about experts and expertise.</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299" w:name="chapter-280"/>
      <w:r>
        <w:t xml:space="preserve">Chapter 280</w:t>
      </w:r>
      <w:bookmarkEnd w:id="299"/>
    </w:p>
    <w:p>
      <w:pPr>
        <w:pStyle w:val="FirstParagraph"/>
      </w:pPr>
      <w:r>
        <w:t xml:space="preserve">It was a rainy day.</w:t>
      </w:r>
    </w:p>
    <w:p>
      <w:pPr>
        <w:pStyle w:val="BodyText"/>
      </w:pPr>
      <w:r>
        <w:t xml:space="preserve">“</w:t>
      </w:r>
      <w:r>
        <w:t xml:space="preserve">I heard you have a pitch for me,</w:t>
      </w:r>
      <w:r>
        <w:t xml:space="preserve">”</w:t>
      </w:r>
      <w:r>
        <w:t xml:space="preserve"> </w:t>
      </w:r>
      <w:r>
        <w:t xml:space="preserve">the person nodded.</w:t>
      </w:r>
    </w:p>
    <w:p>
      <w:pPr>
        <w:pStyle w:val="BodyText"/>
      </w:pPr>
      <w:r>
        <w:t xml:space="preserve">The screenwriter played with her pen before recounting,</w:t>
      </w:r>
      <w:r>
        <w:t xml:space="preserve"> </w:t>
      </w:r>
      <w:r>
        <w:t xml:space="preserve">“</w:t>
      </w:r>
      <w:r>
        <w:t xml:space="preserve">Right you are! It goes something like this:</w:t>
      </w:r>
      <w:r>
        <w:t xml:space="preserve">”</w:t>
      </w:r>
    </w:p>
    <w:p>
      <w:pPr>
        <w:pStyle w:val="BodyText"/>
      </w:pPr>
      <w:r>
        <w:t xml:space="preserve">“</w:t>
      </w:r>
      <w:r>
        <w:t xml:space="preserve">Welcome to World Shapes - Our hero, Paula, is a Monster Adventurers - An adventuring monster. Paula’s story is this: Camping outdoors is a nightmare. What stands in Paula’s way is Kinsley, a the hero kicks in the door and stops their plans - In the end, The Hero’s side comes out on top. The turning point happens when: This is Shock Collar. Throughout all of this, both Paula and Kinsley have to deal with Gemma, a Bastard Girlfriend - A female character is sexy because she’s sadistic or abusive.</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300" w:name="chapter-281"/>
      <w:r>
        <w:t xml:space="preserve">Chapter 281</w:t>
      </w:r>
      <w:bookmarkEnd w:id="300"/>
    </w:p>
    <w:p>
      <w:pPr>
        <w:pStyle w:val="FirstParagraph"/>
      </w:pPr>
      <w:r>
        <w:t xml:space="preserve">It was a sunny afternoon.</w:t>
      </w:r>
    </w:p>
    <w:p>
      <w:pPr>
        <w:pStyle w:val="BodyText"/>
      </w:pPr>
      <w:r>
        <w:t xml:space="preserve">“</w:t>
      </w:r>
      <w:r>
        <w:t xml:space="preserve">So you have a pitch for me?</w:t>
      </w:r>
      <w:r>
        <w:t xml:space="preserve">”</w:t>
      </w:r>
      <w:r>
        <w:t xml:space="preserve"> </w:t>
      </w:r>
      <w:r>
        <w:t xml:space="preserve">the man asked.</w:t>
      </w:r>
    </w:p>
    <w:p>
      <w:pPr>
        <w:pStyle w:val="BodyText"/>
      </w:pPr>
      <w:r>
        <w:t xml:space="preserve">The author swallowed before responding,</w:t>
      </w:r>
      <w:r>
        <w:t xml:space="preserve"> </w:t>
      </w:r>
      <w:r>
        <w:t xml:space="preserve">“</w:t>
      </w:r>
      <w:r>
        <w:t xml:space="preserve">Right you are! It goes something like this:</w:t>
      </w:r>
      <w:r>
        <w:t xml:space="preserve">”</w:t>
      </w:r>
    </w:p>
    <w:p>
      <w:pPr>
        <w:pStyle w:val="BodyText"/>
      </w:pPr>
      <w:r>
        <w:t xml:space="preserve">“</w:t>
      </w:r>
      <w:r>
        <w:t xml:space="preserve">Welcome to Wacky Startup Workplace - A company office filled with excessive amenities. Our hero, Ivory, is a Hero Academy - Many fictional worlds show a hero working his way to fight and stop some great evil. Sometimes they’re princes or knights fighting to save a damsel in distress, maybe they’re mercenaries fighting evil for a paycheck or a regular person relying strictly on his wits and luck. Either way, they were defined as heroes on their respective stories. Ivory’s story is this: What stands in Ivory’s way is Addilyn, a Wicked Cultured - A smart and classy villain. The turning point happens when: This is Right On The Tick. Throughout all of this, both Ivory and Addilyn have to deal with Nadia, a Properly Paranoid - Characters suspect that somebody is after them. They’re right.</w:t>
      </w:r>
      <w:r>
        <w:t xml:space="preserve">”</w:t>
      </w:r>
    </w:p>
    <w:p>
      <w:pPr>
        <w:pStyle w:val="BodyText"/>
      </w:pPr>
      <w:r>
        <w:t xml:space="preserve">The producer scratched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01" w:name="chapter-282"/>
      <w:r>
        <w:t xml:space="preserve">Chapter 282</w:t>
      </w:r>
      <w:bookmarkEnd w:id="301"/>
    </w:p>
    <w:p>
      <w:pPr>
        <w:pStyle w:val="FirstParagraph"/>
      </w:pPr>
      <w:r>
        <w:t xml:space="preserve">It was a stormy afternoon.</w:t>
      </w:r>
    </w:p>
    <w:p>
      <w:pPr>
        <w:pStyle w:val="BodyText"/>
      </w:pPr>
      <w:r>
        <w:t xml:space="preserve">“</w:t>
      </w:r>
      <w:r>
        <w:t xml:space="preserve">So you have a story for me?</w:t>
      </w:r>
      <w:r>
        <w:t xml:space="preserve">”</w:t>
      </w:r>
      <w:r>
        <w:t xml:space="preserve"> </w:t>
      </w:r>
      <w:r>
        <w:t xml:space="preserve">the man demanded.</w:t>
      </w:r>
    </w:p>
    <w:p>
      <w:pPr>
        <w:pStyle w:val="BodyText"/>
      </w:pPr>
      <w:r>
        <w:t xml:space="preserve">She played with her pen before replying,</w:t>
      </w:r>
      <w:r>
        <w:t xml:space="preserve"> </w:t>
      </w:r>
      <w:r>
        <w:t xml:space="preserve">“</w:t>
      </w:r>
      <w:r>
        <w:t xml:space="preserve">Right you are! So here’s the story:</w:t>
      </w:r>
      <w:r>
        <w:t xml:space="preserve">”</w:t>
      </w:r>
    </w:p>
    <w:p>
      <w:pPr>
        <w:pStyle w:val="BodyText"/>
      </w:pPr>
      <w:r>
        <w:t xml:space="preserve">“</w:t>
      </w:r>
      <w:r>
        <w:t xml:space="preserve">Welcome to We Will Not Use An Index In The Future - Whether the future is dark, a Used Future, a shining cityscape of Crystal Spires and Togas, or a post-apocalyptic Scavenger World after the fall, there are certain things you can more or less always expect in The Future™. Here’s a practical guide. Our hero, Miah, is a Plucky Girl - Optimistic female Determinator. Miah’s story is this: Two people engaging in their first ever sexual intercourse. What stands in Miah’s way is Alfredo, a Repulsive Ringmaster - Circus ringmasters portrayed as antagonistic and/or creepy. The turning point happens when: A naïve or misinformed character tells what they think is the truth. This is Innocent Inaccurate. Throughout all of this, both Miah and Alfredo have to deal with Millie, a The All American Boy - The innocent, cheerful, athletic, adolescent boy in American sitcoms from decades’ past.</w:t>
      </w:r>
      <w:r>
        <w:t xml:space="preserve">”</w:t>
      </w:r>
    </w:p>
    <w:p>
      <w:pPr>
        <w:pStyle w:val="BodyText"/>
      </w:pPr>
      <w:r>
        <w:t xml:space="preserve">The producer scratched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302" w:name="chapter-283"/>
      <w:r>
        <w:t xml:space="preserve">Chapter 283</w:t>
      </w:r>
      <w:bookmarkEnd w:id="302"/>
    </w:p>
    <w:p>
      <w:pPr>
        <w:pStyle w:val="FirstParagraph"/>
      </w:pPr>
      <w:r>
        <w:t xml:space="preserve">It was a hot morning.</w:t>
      </w:r>
    </w:p>
    <w:p>
      <w:pPr>
        <w:pStyle w:val="BodyText"/>
      </w:pPr>
      <w:r>
        <w:t xml:space="preserve">“</w:t>
      </w:r>
      <w:r>
        <w:t xml:space="preserve">So you have a pitch for me?</w:t>
      </w:r>
      <w:r>
        <w:t xml:space="preserve">”</w:t>
      </w:r>
      <w:r>
        <w:t xml:space="preserve"> </w:t>
      </w:r>
      <w:r>
        <w:t xml:space="preserve">he queried.</w:t>
      </w:r>
    </w:p>
    <w:p>
      <w:pPr>
        <w:pStyle w:val="BodyText"/>
      </w:pPr>
      <w:r>
        <w:t xml:space="preserve">The author cleared her throat before responding,</w:t>
      </w:r>
      <w:r>
        <w:t xml:space="preserve"> </w:t>
      </w:r>
      <w:r>
        <w:t xml:space="preserve">“</w:t>
      </w:r>
      <w:r>
        <w:t xml:space="preserve">Absolutely! It goes something like this:</w:t>
      </w:r>
      <w:r>
        <w:t xml:space="preserve">”</w:t>
      </w:r>
    </w:p>
    <w:p>
      <w:pPr>
        <w:pStyle w:val="BodyText"/>
      </w:pPr>
      <w:r>
        <w:t xml:space="preserve">“</w:t>
      </w:r>
      <w:r>
        <w:t xml:space="preserve">Welcome to Severely Specialized Store - Stores that only sell one thing. Our hero, Emersyn, is a Heros Muse - The Hero is inspired or led by an idealized woman. Emersyn’s story is this: A storyline or plot device that begins to eclipse the entire work. What stands in Emersyn’s way is Joe, a that instigate the conflict - Only villains take a proactive stance in life. The turning point happens when: This is Jury Of The Damned. Throughout all of this, both Emersyn and Joe have to deal with Teresa, a Miser Advisor - Character whose creed is,</w:t>
      </w:r>
      <w:r>
        <w:t xml:space="preserve">”</w:t>
      </w:r>
      <w:r>
        <w:t xml:space="preserve">Screw the rules, I want money.""</w:t>
      </w:r>
    </w:p>
    <w:p>
      <w:pPr>
        <w:pStyle w:val="BodyText"/>
      </w:pPr>
      <w:r>
        <w:t xml:space="preserve">The producer shook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303" w:name="chapter-284"/>
      <w:r>
        <w:t xml:space="preserve">Chapter 284</w:t>
      </w:r>
      <w:bookmarkEnd w:id="303"/>
    </w:p>
    <w:p>
      <w:pPr>
        <w:pStyle w:val="FirstParagraph"/>
      </w:pPr>
      <w:r>
        <w:t xml:space="preserve">It was a hot afternoon.</w:t>
      </w:r>
    </w:p>
    <w:p>
      <w:pPr>
        <w:pStyle w:val="BodyText"/>
      </w:pPr>
      <w:r>
        <w:t xml:space="preserve">“</w:t>
      </w:r>
      <w:r>
        <w:t xml:space="preserve">So you have a pitch for me?</w:t>
      </w:r>
      <w:r>
        <w:t xml:space="preserve">”</w:t>
      </w:r>
      <w:r>
        <w:t xml:space="preserve"> </w:t>
      </w:r>
      <w:r>
        <w:t xml:space="preserve">the producer asked.</w:t>
      </w:r>
    </w:p>
    <w:p>
      <w:pPr>
        <w:pStyle w:val="BodyText"/>
      </w:pPr>
      <w:r>
        <w:t xml:space="preserve">She cleared her throat before replying,</w:t>
      </w:r>
      <w:r>
        <w:t xml:space="preserve"> </w:t>
      </w:r>
      <w:r>
        <w:t xml:space="preserve">“</w:t>
      </w:r>
      <w:r>
        <w:t xml:space="preserve">Absolutely! It goes something like this:</w:t>
      </w:r>
      <w:r>
        <w:t xml:space="preserve">”</w:t>
      </w:r>
    </w:p>
    <w:p>
      <w:pPr>
        <w:pStyle w:val="BodyText"/>
      </w:pPr>
      <w:r>
        <w:t xml:space="preserve">“</w:t>
      </w:r>
      <w:r>
        <w:t xml:space="preserve">Welcome to elaborate, period dance - Our hero, Maci, is a Nazi Hunter - One who hunts Nazis. Maci’s story is this: What stands in Maci’s way is Legend, a Femme Fatale Spy - A woman who charms state secrets out of men in power. The turning point happens when: This is Washington DC Invasion. Throughout all of this, both Maci and Legend have to deal with Finn, a Playing Cyrano - Someone in love relies on a friend for words.</w:t>
      </w:r>
      <w:r>
        <w:t xml:space="preserve">”</w:t>
      </w:r>
    </w:p>
    <w:p>
      <w:pPr>
        <w:pStyle w:val="BodyText"/>
      </w:pPr>
      <w:r>
        <w:t xml:space="preserve">The producer shook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304" w:name="chapter-285"/>
      <w:r>
        <w:t xml:space="preserve">Chapter 285</w:t>
      </w:r>
      <w:bookmarkEnd w:id="304"/>
    </w:p>
    <w:p>
      <w:pPr>
        <w:pStyle w:val="FirstParagraph"/>
      </w:pPr>
      <w:r>
        <w:t xml:space="preserve">It was a balmy day.</w:t>
      </w:r>
    </w:p>
    <w:p>
      <w:pPr>
        <w:pStyle w:val="BodyText"/>
      </w:pPr>
      <w:r>
        <w:t xml:space="preserve">“</w:t>
      </w:r>
      <w:r>
        <w:t xml:space="preserve">I heard you have a pitch for me,</w:t>
      </w:r>
      <w:r>
        <w:t xml:space="preserve">”</w:t>
      </w:r>
      <w:r>
        <w:t xml:space="preserve"> </w:t>
      </w:r>
      <w:r>
        <w:t xml:space="preserve">he queried.</w:t>
      </w:r>
    </w:p>
    <w:p>
      <w:pPr>
        <w:pStyle w:val="BodyText"/>
      </w:pPr>
      <w:r>
        <w:t xml:space="preserve">She cleared her throat before responding,</w:t>
      </w:r>
      <w:r>
        <w:t xml:space="preserve"> </w:t>
      </w:r>
      <w:r>
        <w:t xml:space="preserve">“</w:t>
      </w:r>
      <w:r>
        <w:t xml:space="preserve">Yes, I do! It goes something like this:</w:t>
      </w:r>
      <w:r>
        <w:t xml:space="preserve">”</w:t>
      </w:r>
    </w:p>
    <w:p>
      <w:pPr>
        <w:pStyle w:val="BodyText"/>
      </w:pPr>
      <w:r>
        <w:t xml:space="preserve">“</w:t>
      </w:r>
      <w:r>
        <w:t xml:space="preserve">Welcome to Works Set In World War II - Our hero, Dakota, is a Man Of The City - A city is a living organism. It grows, it flourishes and, sometimes, it gets sick and dies. Dakota’s story is this: What stands in Dakota’s way is Ernesto, a Arc Villain - Standalone Big Bad of a single story arc in a much longer story. The turning point happens when: A MacGuffin in the form of gems. This is Mineral Mac Guffin. Throughout all of this, both Dakota and Ernesto have to deal with Kase, a Gentle Giant - The trope: An imposing and scary but kind-hearted Big Guy.</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305" w:name="chapter-286"/>
      <w:r>
        <w:t xml:space="preserve">Chapter 286</w:t>
      </w:r>
      <w:bookmarkEnd w:id="305"/>
    </w:p>
    <w:p>
      <w:pPr>
        <w:pStyle w:val="FirstParagraph"/>
      </w:pPr>
      <w:r>
        <w:t xml:space="preserve">It was a stormy afternoon.</w:t>
      </w:r>
    </w:p>
    <w:p>
      <w:pPr>
        <w:pStyle w:val="BodyText"/>
      </w:pPr>
      <w:r>
        <w:t xml:space="preserve">“</w:t>
      </w:r>
      <w:r>
        <w:t xml:space="preserve">I heard you have a story for me,</w:t>
      </w:r>
      <w:r>
        <w:t xml:space="preserve">”</w:t>
      </w:r>
      <w:r>
        <w:t xml:space="preserve"> </w:t>
      </w:r>
      <w:r>
        <w:t xml:space="preserve">he demanded.</w:t>
      </w:r>
    </w:p>
    <w:p>
      <w:pPr>
        <w:pStyle w:val="BodyText"/>
      </w:pPr>
      <w:r>
        <w:t xml:space="preserve">The scriptwriter played with her pen before responding,</w:t>
      </w:r>
      <w:r>
        <w:t xml:space="preserve"> </w:t>
      </w:r>
      <w:r>
        <w:t xml:space="preserve">“</w:t>
      </w:r>
      <w:r>
        <w:t xml:space="preserve">Right you are! It goes something like this:</w:t>
      </w:r>
      <w:r>
        <w:t xml:space="preserve">”</w:t>
      </w:r>
    </w:p>
    <w:p>
      <w:pPr>
        <w:pStyle w:val="BodyText"/>
      </w:pPr>
      <w:r>
        <w:t xml:space="preserve">“</w:t>
      </w:r>
      <w:r>
        <w:t xml:space="preserve">Welcome to kept it secret - A cover-up that prevents muggles from discovering the existence of the supernatural in their world. Our hero, Frida, is a Tragic Hero - The hero’s Fatal Flaw ends up being their undoing. Frida’s story is this: They’d be able to deal with this easily if they had their memories. Unfortunately, they don’t. What stands in Frida’s way is Florence, a Hate Sink - A character designed to be hated by the audience. The turning point happens when: Parent kills their child. This is Offing The Offspring. Throughout all of this, both Frida and Florence have to deal with Legacy, a Mean Boss - The boss is a bit of a prick.</w:t>
      </w:r>
      <w:r>
        <w:t xml:space="preserve">”</w:t>
      </w:r>
    </w:p>
    <w:p>
      <w:pPr>
        <w:pStyle w:val="BodyText"/>
      </w:pPr>
      <w:r>
        <w:t xml:space="preserve">The producer crinkled his brow.</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06" w:name="chapter-287"/>
      <w:r>
        <w:t xml:space="preserve">Chapter 287</w:t>
      </w:r>
      <w:bookmarkEnd w:id="306"/>
    </w:p>
    <w:p>
      <w:pPr>
        <w:pStyle w:val="FirstParagraph"/>
      </w:pPr>
      <w:r>
        <w:t xml:space="preserve">It was a sunny morning.</w:t>
      </w:r>
    </w:p>
    <w:p>
      <w:pPr>
        <w:pStyle w:val="BodyText"/>
      </w:pPr>
      <w:r>
        <w:t xml:space="preserve">“</w:t>
      </w:r>
      <w:r>
        <w:t xml:space="preserve">So you have a story for me?</w:t>
      </w:r>
      <w:r>
        <w:t xml:space="preserve">”</w:t>
      </w:r>
      <w:r>
        <w:t xml:space="preserve"> </w:t>
      </w:r>
      <w:r>
        <w:t xml:space="preserve">the person queried.</w:t>
      </w:r>
    </w:p>
    <w:p>
      <w:pPr>
        <w:pStyle w:val="BodyText"/>
      </w:pPr>
      <w:r>
        <w:t xml:space="preserve">The writer swallowed before sharing,</w:t>
      </w:r>
      <w:r>
        <w:t xml:space="preserve"> </w:t>
      </w:r>
      <w:r>
        <w:t xml:space="preserve">“</w:t>
      </w:r>
      <w:r>
        <w:t xml:space="preserve">Yes! It goes something like this:</w:t>
      </w:r>
      <w:r>
        <w:t xml:space="preserve">”</w:t>
      </w:r>
    </w:p>
    <w:p>
      <w:pPr>
        <w:pStyle w:val="BodyText"/>
      </w:pPr>
      <w:r>
        <w:t xml:space="preserve">“</w:t>
      </w:r>
      <w:r>
        <w:t xml:space="preserve">Welcome to Mercurial Base - A Base on Wheels that keeps pace with the sun, so it’s always the same time of day. Our hero, Kristian, is a Honest Corporate Executive - A character running a corporation by legit means. Kristian’s story is this: Someone is intentionally given nightmares to weaken or harm them. What stands in Kristian’s way is Audrey, a AI Is A Crapshoot - Artificial Intelligence has an extremely high tendency to become evil and/or turn against its creator’s plans. The turning point happens when: Highlighting the unpleasant side of losing one’s parents to death or abandonment. This is Orphans Ordeal. Throughout all of this, both Kristian and Audrey have to deal with Elena, a Secretly Wealthy - Rich character hides the fact that they’re rich.</w:t>
      </w:r>
      <w:r>
        <w:t xml:space="preserve">”</w:t>
      </w:r>
    </w:p>
    <w:p>
      <w:pPr>
        <w:pStyle w:val="BodyText"/>
      </w:pPr>
      <w:r>
        <w:t xml:space="preserve">The producer scratched his head.</w:t>
      </w:r>
      <w:r>
        <w:t xml:space="preserve"> </w:t>
      </w:r>
      <w:r>
        <w:t xml:space="preserve">“</w:t>
      </w:r>
      <w:r>
        <w:t xml:space="preserve">No. Just no.</w:t>
      </w:r>
      <w:r>
        <w:t xml:space="preserve">”</w:t>
      </w:r>
    </w:p>
    <w:p>
      <w:r>
        <w:pict>
          <v:rect style="width:0;height:1.5pt" o:hralign="center" o:hrstd="t" o:hr="t"/>
        </w:pict>
      </w:r>
    </w:p>
    <w:p>
      <w:pPr>
        <w:pStyle w:val="Heading1"/>
      </w:pPr>
      <w:bookmarkStart w:id="307" w:name="chapter-288"/>
      <w:r>
        <w:t xml:space="preserve">Chapter 288</w:t>
      </w:r>
      <w:bookmarkEnd w:id="307"/>
    </w:p>
    <w:p>
      <w:pPr>
        <w:pStyle w:val="FirstParagraph"/>
      </w:pPr>
      <w:r>
        <w:t xml:space="preserve">It was a warm morning.</w:t>
      </w:r>
    </w:p>
    <w:p>
      <w:pPr>
        <w:pStyle w:val="BodyText"/>
      </w:pPr>
      <w:r>
        <w:t xml:space="preserve">“</w:t>
      </w:r>
      <w:r>
        <w:t xml:space="preserve">I heard you have a pitch for me,</w:t>
      </w:r>
      <w:r>
        <w:t xml:space="preserve">”</w:t>
      </w:r>
      <w:r>
        <w:t xml:space="preserve"> </w:t>
      </w:r>
      <w:r>
        <w:t xml:space="preserve">the producer nodded.</w:t>
      </w:r>
    </w:p>
    <w:p>
      <w:pPr>
        <w:pStyle w:val="BodyText"/>
      </w:pPr>
      <w:r>
        <w:t xml:space="preserve">The scriptwriter swallowed before recounting,</w:t>
      </w:r>
      <w:r>
        <w:t xml:space="preserve"> </w:t>
      </w:r>
      <w:r>
        <w:t xml:space="preserve">“</w:t>
      </w:r>
      <w:r>
        <w:t xml:space="preserve">Absolutely! Here it goes:</w:t>
      </w:r>
      <w:r>
        <w:t xml:space="preserve">”</w:t>
      </w:r>
    </w:p>
    <w:p>
      <w:pPr>
        <w:pStyle w:val="BodyText"/>
      </w:pPr>
      <w:r>
        <w:t xml:space="preserve">“</w:t>
      </w:r>
      <w:r>
        <w:t xml:space="preserve">Welcome to Undefeatable Little Village - Our hero, Estelle, is a Deuteragonist - The second-most important character in the story. Estelle’s story is this: Any work that lasts a long time or has a large scope can accrue Loads and Loads of Characters. As time goes, some of these characters can fall by the wayside if the cast rotates or characters are passed over for those favored by the creators or audience. What stands in Estelle’s way is Wynter, a Kosher Nostra - Jewish gangsters. The turning point happens when: Clapping slowly to show disapproval over something. This is Slow Clap. Throughout all of this, both Estelle and Wynter have to deal with Lewis, a Silent Scapegoat - A character voluntarily takes all blame to save others, and no one else knows it.</w:t>
      </w:r>
      <w:r>
        <w:t xml:space="preserve">”</w:t>
      </w:r>
    </w:p>
    <w:p>
      <w:pPr>
        <w:pStyle w:val="BodyText"/>
      </w:pPr>
      <w:r>
        <w:t xml:space="preserve">The producer crinkled his brow.</w:t>
      </w:r>
      <w:r>
        <w:t xml:space="preserve"> </w:t>
      </w:r>
      <w:r>
        <w:t xml:space="preserve">“</w:t>
      </w:r>
      <w:r>
        <w:t xml:space="preserve">No. Just no.</w:t>
      </w:r>
      <w:r>
        <w:t xml:space="preserve">”</w:t>
      </w:r>
    </w:p>
    <w:p>
      <w:r>
        <w:pict>
          <v:rect style="width:0;height:1.5pt" o:hralign="center" o:hrstd="t" o:hr="t"/>
        </w:pict>
      </w:r>
    </w:p>
    <w:p>
      <w:pPr>
        <w:pStyle w:val="Heading1"/>
      </w:pPr>
      <w:bookmarkStart w:id="308" w:name="chapter-289"/>
      <w:r>
        <w:t xml:space="preserve">Chapter 289</w:t>
      </w:r>
      <w:bookmarkEnd w:id="308"/>
    </w:p>
    <w:p>
      <w:pPr>
        <w:pStyle w:val="FirstParagraph"/>
      </w:pPr>
      <w:r>
        <w:t xml:space="preserve">It was a sunny evening.</w:t>
      </w:r>
    </w:p>
    <w:p>
      <w:pPr>
        <w:pStyle w:val="BodyText"/>
      </w:pPr>
      <w:r>
        <w:t xml:space="preserve">“</w:t>
      </w:r>
      <w:r>
        <w:t xml:space="preserve">So you have a pitch for me?</w:t>
      </w:r>
      <w:r>
        <w:t xml:space="preserve">”</w:t>
      </w:r>
      <w:r>
        <w:t xml:space="preserve"> </w:t>
      </w:r>
      <w:r>
        <w:t xml:space="preserve">the producer demanded.</w:t>
      </w:r>
    </w:p>
    <w:p>
      <w:pPr>
        <w:pStyle w:val="BodyText"/>
      </w:pPr>
      <w:r>
        <w:t xml:space="preserve">The woman cleared her throat before recounting,</w:t>
      </w:r>
      <w:r>
        <w:t xml:space="preserve"> </w:t>
      </w:r>
      <w:r>
        <w:t xml:space="preserve">“</w:t>
      </w:r>
      <w:r>
        <w:t xml:space="preserve">Yes! Here it goes:</w:t>
      </w:r>
      <w:r>
        <w:t xml:space="preserve">”</w:t>
      </w:r>
    </w:p>
    <w:p>
      <w:pPr>
        <w:pStyle w:val="BodyText"/>
      </w:pPr>
      <w:r>
        <w:t xml:space="preserve">“</w:t>
      </w:r>
      <w:r>
        <w:t xml:space="preserve">Welcome to Absurdly Spacious Sewer - Sewers in fiction are ludicrously large, well-lit, and breathable. Our hero, Xiomara, is a The Meddling Kids Are Useless - You watch the characters watch someone else solve everything. Xiomara’s story is this: The central character who performs heroic deeds with a heroic motivation. What stands in Xiomara’s way is Amalia, a Evil Duo - A Red Oni, Blue Oni pair of villains, their contrast often played against each other. The turning point happens when: The trope: Two babies are switched shortly after birth. This is Switched At Birth. Throughout all of this, both Xiomara and Amalia have to deal with Jair, a Mrs Robinson - A cougar woman.</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09" w:name="chapter-290"/>
      <w:r>
        <w:t xml:space="preserve">Chapter 290</w:t>
      </w:r>
      <w:bookmarkEnd w:id="309"/>
    </w:p>
    <w:p>
      <w:pPr>
        <w:pStyle w:val="FirstParagraph"/>
      </w:pPr>
      <w:r>
        <w:t xml:space="preserve">It was a sunny afternoon.</w:t>
      </w:r>
    </w:p>
    <w:p>
      <w:pPr>
        <w:pStyle w:val="BodyText"/>
      </w:pPr>
      <w:r>
        <w:t xml:space="preserve">“</w:t>
      </w:r>
      <w:r>
        <w:t xml:space="preserve">I heard you have a pitch for me,</w:t>
      </w:r>
      <w:r>
        <w:t xml:space="preserve">”</w:t>
      </w:r>
      <w:r>
        <w:t xml:space="preserve"> </w:t>
      </w:r>
      <w:r>
        <w:t xml:space="preserve">the producer asked.</w:t>
      </w:r>
    </w:p>
    <w:p>
      <w:pPr>
        <w:pStyle w:val="BodyText"/>
      </w:pPr>
      <w:r>
        <w:t xml:space="preserve">The screenwriter fidgeted before saying,</w:t>
      </w:r>
      <w:r>
        <w:t xml:space="preserve"> </w:t>
      </w:r>
      <w:r>
        <w:t xml:space="preserve">“</w:t>
      </w:r>
      <w:r>
        <w:t xml:space="preserve">Yes! So here’s the story:</w:t>
      </w:r>
      <w:r>
        <w:t xml:space="preserve">”</w:t>
      </w:r>
    </w:p>
    <w:p>
      <w:pPr>
        <w:pStyle w:val="BodyText"/>
      </w:pPr>
      <w:r>
        <w:t xml:space="preserve">“</w:t>
      </w:r>
      <w:r>
        <w:t xml:space="preserve">Welcome to City With No Name - Our hero, Jude, is a The Drifter - A protagonist who walks the Earth, helps in a place for a time and always leaves in the end. Jude’s story is this: What stands in Jude’s way is Adelynn, a Knight Templar - A villainous character who believes their awful actions are heroic and righteous. The turning point happens when: Your life is ending, this is your chance to have sex! This is Must Not Die A Virgin. Throughout all of this, both Jude and Adelynn have to deal with Jocelyn, a Scary Librarian - Librarians are scary, and freak out if you do something bad to books.</w:t>
      </w:r>
      <w:r>
        <w:t xml:space="preserve">”</w:t>
      </w:r>
    </w:p>
    <w:p>
      <w:pPr>
        <w:pStyle w:val="BodyText"/>
      </w:pPr>
      <w:r>
        <w:t xml:space="preserve">The producer crinkled his brow.</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10" w:name="chapter-291"/>
      <w:r>
        <w:t xml:space="preserve">Chapter 291</w:t>
      </w:r>
      <w:bookmarkEnd w:id="310"/>
    </w:p>
    <w:p>
      <w:pPr>
        <w:pStyle w:val="FirstParagraph"/>
      </w:pPr>
      <w:r>
        <w:t xml:space="preserve">It was a stormy afternoon.</w:t>
      </w:r>
    </w:p>
    <w:p>
      <w:pPr>
        <w:pStyle w:val="BodyText"/>
      </w:pPr>
      <w:r>
        <w:t xml:space="preserve">“</w:t>
      </w:r>
      <w:r>
        <w:t xml:space="preserve">I heard you have a pitch for me,</w:t>
      </w:r>
      <w:r>
        <w:t xml:space="preserve">”</w:t>
      </w:r>
      <w:r>
        <w:t xml:space="preserve"> </w:t>
      </w:r>
      <w:r>
        <w:t xml:space="preserve">the man prompted.</w:t>
      </w:r>
    </w:p>
    <w:p>
      <w:pPr>
        <w:pStyle w:val="BodyText"/>
      </w:pPr>
      <w:r>
        <w:t xml:space="preserve">The woman cleared her throat before sharing,</w:t>
      </w:r>
      <w:r>
        <w:t xml:space="preserve"> </w:t>
      </w:r>
      <w:r>
        <w:t xml:space="preserve">“</w:t>
      </w:r>
      <w:r>
        <w:t xml:space="preserve">Yes, I do! So here’s the story:</w:t>
      </w:r>
      <w:r>
        <w:t xml:space="preserve">”</w:t>
      </w:r>
    </w:p>
    <w:p>
      <w:pPr>
        <w:pStyle w:val="BodyText"/>
      </w:pPr>
      <w:r>
        <w:t xml:space="preserve">“</w:t>
      </w:r>
      <w:r>
        <w:t xml:space="preserve">Welcome to For Want Of A Nail - One small change starts a major event. Our hero, Alanna, is a Unfazed Everyman - Ordinary person surrounded by weirdness. They take it in stride. Alanna’s story is this: Constructing a new structure threatens a Close-Knit Community. What stands in Alanna’s way is Marcus, a Villain Of Another Story - Someone who is not a villain in the main story, but is a villain somewhere else in the setting. The turning point happens when: Two or more characters are talking about the same thing in separate locations. This is Two Scenes One Dialogue. Throughout all of this, both Alanna and Marcus have to deal with Maryam, a Malcolm Xerox - A character who is willing to resort to extremist violence as means of pushing for civil rights for an oppressed minority.</w:t>
      </w:r>
      <w:r>
        <w:t xml:space="preserve">”</w:t>
      </w:r>
    </w:p>
    <w:p>
      <w:pPr>
        <w:pStyle w:val="BodyText"/>
      </w:pPr>
      <w:r>
        <w:t xml:space="preserve">The producer rubbed his bear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11" w:name="chapter-292"/>
      <w:r>
        <w:t xml:space="preserve">Chapter 292</w:t>
      </w:r>
      <w:bookmarkEnd w:id="311"/>
    </w:p>
    <w:p>
      <w:pPr>
        <w:pStyle w:val="FirstParagraph"/>
      </w:pPr>
      <w:r>
        <w:t xml:space="preserve">It was a balmy evening.</w:t>
      </w:r>
    </w:p>
    <w:p>
      <w:pPr>
        <w:pStyle w:val="BodyText"/>
      </w:pPr>
      <w:r>
        <w:t xml:space="preserve">“</w:t>
      </w:r>
      <w:r>
        <w:t xml:space="preserve">So you have a pitch for me?</w:t>
      </w:r>
      <w:r>
        <w:t xml:space="preserve">”</w:t>
      </w:r>
      <w:r>
        <w:t xml:space="preserve"> </w:t>
      </w:r>
      <w:r>
        <w:t xml:space="preserve">the man demanded.</w:t>
      </w:r>
    </w:p>
    <w:p>
      <w:pPr>
        <w:pStyle w:val="BodyText"/>
      </w:pPr>
      <w:r>
        <w:t xml:space="preserve">She cleared her throat before recounting,</w:t>
      </w:r>
      <w:r>
        <w:t xml:space="preserve"> </w:t>
      </w:r>
      <w:r>
        <w:t xml:space="preserve">“</w:t>
      </w:r>
      <w:r>
        <w:t xml:space="preserve">You’re right! Here it goes:</w:t>
      </w:r>
      <w:r>
        <w:t xml:space="preserve">”</w:t>
      </w:r>
    </w:p>
    <w:p>
      <w:pPr>
        <w:pStyle w:val="BodyText"/>
      </w:pPr>
      <w:r>
        <w:t xml:space="preserve">“</w:t>
      </w:r>
      <w:r>
        <w:t xml:space="preserve">Welcome to Cool Garage - Our hero, Arielle, is a The Power Of Rock - Nothing can defeat a mad guitar riff! Arielle’s story is this: Gym Classes in fiction are torturous. There’s dodgeball, running, rude gym teachers, and favoritism, but the worst of all these horrors is the rope climb. Sometimes this takes the form of a contest to see who can get to the top and ring a bell. What stands in Arielle’s way is Stevie, a The Big Bad Wolf - The turning point happens when: Welcome, you inferior troper! Feast your little eyes on this awesome index which deals with pride and prideful people! This is Prideful Tropes. Throughout all of this, both Arielle and Stevie have to deal with Bodie, a The Piano Player - A pianist that is just there to provide background music, with no actual personality.</w:t>
      </w:r>
      <w:r>
        <w:t xml:space="preserve">”</w:t>
      </w:r>
    </w:p>
    <w:p>
      <w:pPr>
        <w:pStyle w:val="BodyText"/>
      </w:pPr>
      <w:r>
        <w:t xml:space="preserve">The producer rubbed his beard.</w:t>
      </w:r>
      <w:r>
        <w:t xml:space="preserve"> </w:t>
      </w:r>
      <w:r>
        <w:t xml:space="preserve">“</w:t>
      </w:r>
      <w:r>
        <w:t xml:space="preserve">It’s not working for me.</w:t>
      </w:r>
      <w:r>
        <w:t xml:space="preserve">”</w:t>
      </w:r>
    </w:p>
    <w:p>
      <w:r>
        <w:pict>
          <v:rect style="width:0;height:1.5pt" o:hralign="center" o:hrstd="t" o:hr="t"/>
        </w:pict>
      </w:r>
    </w:p>
    <w:p>
      <w:pPr>
        <w:pStyle w:val="Heading1"/>
      </w:pPr>
      <w:bookmarkStart w:id="312" w:name="chapter-293"/>
      <w:r>
        <w:t xml:space="preserve">Chapter 293</w:t>
      </w:r>
      <w:bookmarkEnd w:id="312"/>
    </w:p>
    <w:p>
      <w:pPr>
        <w:pStyle w:val="FirstParagraph"/>
      </w:pPr>
      <w:r>
        <w:t xml:space="preserve">It was a hot day.</w:t>
      </w:r>
    </w:p>
    <w:p>
      <w:pPr>
        <w:pStyle w:val="BodyText"/>
      </w:pPr>
      <w:r>
        <w:t xml:space="preserve">“</w:t>
      </w:r>
      <w:r>
        <w:t xml:space="preserve">I heard you have a story for me,</w:t>
      </w:r>
      <w:r>
        <w:t xml:space="preserve">”</w:t>
      </w:r>
      <w:r>
        <w:t xml:space="preserve"> </w:t>
      </w:r>
      <w:r>
        <w:t xml:space="preserve">the person queried.</w:t>
      </w:r>
    </w:p>
    <w:p>
      <w:pPr>
        <w:pStyle w:val="BodyText"/>
      </w:pPr>
      <w:r>
        <w:t xml:space="preserve">The writer fidgeted before saying,</w:t>
      </w:r>
      <w:r>
        <w:t xml:space="preserve"> </w:t>
      </w:r>
      <w:r>
        <w:t xml:space="preserve">“</w:t>
      </w:r>
      <w:r>
        <w:t xml:space="preserve">Absolutely! So here’s the story:</w:t>
      </w:r>
      <w:r>
        <w:t xml:space="preserve">”</w:t>
      </w:r>
    </w:p>
    <w:p>
      <w:pPr>
        <w:pStyle w:val="BodyText"/>
      </w:pPr>
      <w:r>
        <w:t xml:space="preserve">“</w:t>
      </w:r>
      <w:r>
        <w:t xml:space="preserve">Welcome to Locked In The Dungeon - Our hero, Malia, is a The Leader - A character who is good at organizing and directing others; the main member of any team. Malia’s story is this: A story about LGBT character’s self-disclosure of their sexual orientation and/or gender identity. What stands in Malia’s way is Nalani, a and - Minimum three items: start dark, continue dark, finish weak. The turning point happens when: This is Internal Homage. Throughout all of this, both Malia and Nalani have to deal with Kaiser, a Final Girl - The last survivor of a Slasher Movie.</w:t>
      </w:r>
      <w:r>
        <w:t xml:space="preserve">”</w:t>
      </w:r>
    </w:p>
    <w:p>
      <w:pPr>
        <w:pStyle w:val="BodyText"/>
      </w:pPr>
      <w:r>
        <w:t xml:space="preserve">The producer shook his head.</w:t>
      </w:r>
      <w:r>
        <w:t xml:space="preserve"> </w:t>
      </w:r>
      <w:r>
        <w:t xml:space="preserve">“</w:t>
      </w:r>
      <w:r>
        <w:t xml:space="preserve">It’s not blockbuster material.</w:t>
      </w:r>
      <w:r>
        <w:t xml:space="preserve">”</w:t>
      </w:r>
    </w:p>
    <w:p>
      <w:r>
        <w:pict>
          <v:rect style="width:0;height:1.5pt" o:hralign="center" o:hrstd="t" o:hr="t"/>
        </w:pict>
      </w:r>
    </w:p>
    <w:p>
      <w:pPr>
        <w:pStyle w:val="Heading1"/>
      </w:pPr>
      <w:bookmarkStart w:id="313" w:name="chapter-294"/>
      <w:r>
        <w:t xml:space="preserve">Chapter 294</w:t>
      </w:r>
      <w:bookmarkEnd w:id="313"/>
    </w:p>
    <w:p>
      <w:pPr>
        <w:pStyle w:val="FirstParagraph"/>
      </w:pPr>
      <w:r>
        <w:t xml:space="preserve">It was a balmy evening.</w:t>
      </w:r>
    </w:p>
    <w:p>
      <w:pPr>
        <w:pStyle w:val="BodyText"/>
      </w:pPr>
      <w:r>
        <w:t xml:space="preserve">“</w:t>
      </w:r>
      <w:r>
        <w:t xml:space="preserve">So you have a pitch for me?</w:t>
      </w:r>
      <w:r>
        <w:t xml:space="preserve">”</w:t>
      </w:r>
      <w:r>
        <w:t xml:space="preserve"> </w:t>
      </w:r>
      <w:r>
        <w:t xml:space="preserve">he queried.</w:t>
      </w:r>
    </w:p>
    <w:p>
      <w:pPr>
        <w:pStyle w:val="BodyText"/>
      </w:pPr>
      <w:r>
        <w:t xml:space="preserve">The writer played with her pen before recounting,</w:t>
      </w:r>
      <w:r>
        <w:t xml:space="preserve"> </w:t>
      </w:r>
      <w:r>
        <w:t xml:space="preserve">“</w:t>
      </w:r>
      <w:r>
        <w:t xml:space="preserve">You’re right! It goes something like this:</w:t>
      </w:r>
      <w:r>
        <w:t xml:space="preserve">”</w:t>
      </w:r>
    </w:p>
    <w:p>
      <w:pPr>
        <w:pStyle w:val="BodyText"/>
      </w:pPr>
      <w:r>
        <w:t xml:space="preserve">“</w:t>
      </w:r>
      <w:r>
        <w:t xml:space="preserve">Welcome to Pleasure Planet - Our hero, Kase, is a The Poorly Chosen One - Where The Chosen One fails at being the Chosen One. Kase’s story is this: Owner of a pet goes away and a caretaker comes in. Said pet then dies under the caretaker. Caretaker then attempts to hide the calamity by using a substitute. It usually fails. What stands in Kase’s way is Rosie, a The Unfettered - Somebody who will do anything to get what they want. The turning point happens when: Tearing out a phone book page instead of jotting down the necessary number on paper. This is Ripped From The Phone Book. Throughout all of this, both Kase and Rosie have to deal with Arielle, a The Soulless - These characters are soulless, both literally and metaphorically.</w:t>
      </w:r>
      <w:r>
        <w:t xml:space="preserve">”</w:t>
      </w:r>
    </w:p>
    <w:p>
      <w:pPr>
        <w:pStyle w:val="BodyText"/>
      </w:pPr>
      <w:r>
        <w:t xml:space="preserve">The producer shook his head.</w:t>
      </w:r>
      <w:r>
        <w:t xml:space="preserve"> </w:t>
      </w:r>
      <w:r>
        <w:t xml:space="preserve">“</w:t>
      </w:r>
      <w:r>
        <w:t xml:space="preserve">Good, but not good enough.</w:t>
      </w:r>
      <w:r>
        <w:t xml:space="preserve">”</w:t>
      </w:r>
    </w:p>
    <w:p>
      <w:r>
        <w:pict>
          <v:rect style="width:0;height:1.5pt" o:hralign="center" o:hrstd="t" o:hr="t"/>
        </w:pict>
      </w:r>
    </w:p>
    <w:p>
      <w:pPr>
        <w:pStyle w:val="Heading1"/>
      </w:pPr>
      <w:bookmarkStart w:id="314" w:name="chapter-295"/>
      <w:r>
        <w:t xml:space="preserve">Chapter 295</w:t>
      </w:r>
      <w:bookmarkEnd w:id="314"/>
    </w:p>
    <w:p>
      <w:pPr>
        <w:pStyle w:val="FirstParagraph"/>
      </w:pPr>
      <w:r>
        <w:t xml:space="preserve">It was a warm morning.</w:t>
      </w:r>
    </w:p>
    <w:p>
      <w:pPr>
        <w:pStyle w:val="BodyText"/>
      </w:pPr>
      <w:r>
        <w:t xml:space="preserve">“</w:t>
      </w:r>
      <w:r>
        <w:t xml:space="preserve">I heard you have a story for me,</w:t>
      </w:r>
      <w:r>
        <w:t xml:space="preserve">”</w:t>
      </w:r>
      <w:r>
        <w:t xml:space="preserve"> </w:t>
      </w:r>
      <w:r>
        <w:t xml:space="preserve">the producer asked.</w:t>
      </w:r>
    </w:p>
    <w:p>
      <w:pPr>
        <w:pStyle w:val="BodyText"/>
      </w:pPr>
      <w:r>
        <w:t xml:space="preserve">The woman bit her lip before sharing,</w:t>
      </w:r>
      <w:r>
        <w:t xml:space="preserve"> </w:t>
      </w:r>
      <w:r>
        <w:t xml:space="preserve">“</w:t>
      </w:r>
      <w:r>
        <w:t xml:space="preserve">You’re right! It goes something like this:</w:t>
      </w:r>
      <w:r>
        <w:t xml:space="preserve">”</w:t>
      </w:r>
    </w:p>
    <w:p>
      <w:pPr>
        <w:pStyle w:val="BodyText"/>
      </w:pPr>
      <w:r>
        <w:t xml:space="preserve">“</w:t>
      </w:r>
      <w:r>
        <w:t xml:space="preserve">Welcome to Agri World - A planet or world dedicated solely to growing food. Our hero, Paris, is a Hundred Percent Heroism Rating - Fame earning game mechanic that makes the Non Player Characters in a game respect you. Paris’s story is this: A version of The Reveal where a character spends the episode getting the cast in an uproar about a parental visit. This usually because the parent is said to have the character traits they lack, and he wants to make a good impression on them. After scrambling to make a complicated deception, a few things can happen: What stands in Paris’s way is Phillip, a Roguish Romani - Romani are stereotyped as criminals and tricksters. The turning point happens when: A parent grounds a child. This is You Are Grounded. Throughout all of this, both Paris and Phillip have to deal with Melanie, a Conspiracy Theorist - Sees conspiracies behind everything.</w:t>
      </w:r>
      <w:r>
        <w:t xml:space="preserve">”</w:t>
      </w:r>
    </w:p>
    <w:p>
      <w:pPr>
        <w:pStyle w:val="BodyText"/>
      </w:pPr>
      <w:r>
        <w:t xml:space="preserve">The producer rubbed his beard.</w:t>
      </w:r>
      <w:r>
        <w:t xml:space="preserve"> </w:t>
      </w:r>
      <w:r>
        <w:t xml:space="preserve">“</w:t>
      </w:r>
      <w:r>
        <w:t xml:space="preserve">Good, but not good enough.</w:t>
      </w:r>
      <w:r>
        <w:t xml:space="preserve">”</w:t>
      </w:r>
    </w:p>
    <w:p>
      <w:r>
        <w:pict>
          <v:rect style="width:0;height:1.5pt" o:hralign="center" o:hrstd="t" o:hr="t"/>
        </w:pict>
      </w:r>
    </w:p>
    <w:p>
      <w:pPr>
        <w:pStyle w:val="Heading1"/>
      </w:pPr>
      <w:bookmarkStart w:id="315" w:name="chapter-296"/>
      <w:r>
        <w:t xml:space="preserve">Chapter 296</w:t>
      </w:r>
      <w:bookmarkEnd w:id="315"/>
    </w:p>
    <w:p>
      <w:pPr>
        <w:pStyle w:val="FirstParagraph"/>
      </w:pPr>
      <w:r>
        <w:t xml:space="preserve">It was a rainy morning.</w:t>
      </w:r>
    </w:p>
    <w:p>
      <w:pPr>
        <w:pStyle w:val="BodyText"/>
      </w:pPr>
      <w:r>
        <w:t xml:space="preserve">“</w:t>
      </w:r>
      <w:r>
        <w:t xml:space="preserve">I heard you have a story for me,</w:t>
      </w:r>
      <w:r>
        <w:t xml:space="preserve">”</w:t>
      </w:r>
      <w:r>
        <w:t xml:space="preserve"> </w:t>
      </w:r>
      <w:r>
        <w:t xml:space="preserve">the person asked.</w:t>
      </w:r>
    </w:p>
    <w:p>
      <w:pPr>
        <w:pStyle w:val="BodyText"/>
      </w:pPr>
      <w:r>
        <w:t xml:space="preserve">The screenwriter played with her pen before sharing,</w:t>
      </w:r>
      <w:r>
        <w:t xml:space="preserve"> </w:t>
      </w:r>
      <w:r>
        <w:t xml:space="preserve">“</w:t>
      </w:r>
      <w:r>
        <w:t xml:space="preserve">Right you are! So here’s the story:</w:t>
      </w:r>
      <w:r>
        <w:t xml:space="preserve">”</w:t>
      </w:r>
    </w:p>
    <w:p>
      <w:pPr>
        <w:pStyle w:val="BodyText"/>
      </w:pPr>
      <w:r>
        <w:t xml:space="preserve">“</w:t>
      </w:r>
      <w:r>
        <w:t xml:space="preserve">Welcome to Sapient Ship - A ship that can think. Our hero, Henley, is a Pragmatic Hero - A hero who’s willing to go the extra mile to achieve his goals for the greater good. Henley’s story is this: An episode switches the roles of certain characters. What stands in Henley’s way is Jamari, a Big Bad - The ultimate villain of the story, who’s causing the problem the heroes must solve. The turning point happens when: The trope:</w:t>
      </w:r>
      <w:r>
        <w:t xml:space="preserve"> </w:t>
      </w:r>
      <w:r>
        <w:t xml:space="preserve">A moment of shock induced by trauma resulting in major short-term personality change; may affect permanent personality change. This is Freak Out. Throughout all of this, both Henley and Jamari have to deal with Callie, a Properly Paranoid - Characters suspect that somebody is after them. They’re right.</w:t>
      </w:r>
      <w:r>
        <w:t xml:space="preserve">”</w:t>
      </w:r>
    </w:p>
    <w:p>
      <w:pPr>
        <w:pStyle w:val="BodyText"/>
      </w:pPr>
      <w:r>
        <w:t xml:space="preserve">The producer scratched his head.</w:t>
      </w:r>
      <w:r>
        <w:t xml:space="preserve"> </w:t>
      </w:r>
      <w:r>
        <w:t xml:space="preserve">“</w:t>
      </w:r>
      <w:r>
        <w:t xml:space="preserve">It’s not working for me.</w:t>
      </w:r>
      <w:r>
        <w:t xml:space="preserve">”</w:t>
      </w:r>
    </w:p>
    <w:p>
      <w:r>
        <w:pict>
          <v:rect style="width:0;height:1.5pt" o:hralign="center" o:hrstd="t" o:hr="t"/>
        </w:pict>
      </w:r>
    </w:p>
    <w:p>
      <w:pPr>
        <w:pStyle w:val="Heading1"/>
      </w:pPr>
      <w:bookmarkStart w:id="316" w:name="chapter-297"/>
      <w:r>
        <w:t xml:space="preserve">Chapter 297</w:t>
      </w:r>
      <w:bookmarkEnd w:id="316"/>
    </w:p>
    <w:p>
      <w:pPr>
        <w:pStyle w:val="FirstParagraph"/>
      </w:pPr>
      <w:r>
        <w:t xml:space="preserve">It was a sunny afternoon.</w:t>
      </w:r>
    </w:p>
    <w:p>
      <w:pPr>
        <w:pStyle w:val="BodyText"/>
      </w:pPr>
      <w:r>
        <w:t xml:space="preserve">“</w:t>
      </w:r>
      <w:r>
        <w:t xml:space="preserve">So you have a pitch for me?</w:t>
      </w:r>
      <w:r>
        <w:t xml:space="preserve">”</w:t>
      </w:r>
      <w:r>
        <w:t xml:space="preserve"> </w:t>
      </w:r>
      <w:r>
        <w:t xml:space="preserve">the person nodded.</w:t>
      </w:r>
    </w:p>
    <w:p>
      <w:pPr>
        <w:pStyle w:val="BodyText"/>
      </w:pPr>
      <w:r>
        <w:t xml:space="preserve">The author played with her pen before answering,</w:t>
      </w:r>
      <w:r>
        <w:t xml:space="preserve"> </w:t>
      </w:r>
      <w:r>
        <w:t xml:space="preserve">“</w:t>
      </w:r>
      <w:r>
        <w:t xml:space="preserve">Right you are! Here it goes:</w:t>
      </w:r>
      <w:r>
        <w:t xml:space="preserve">”</w:t>
      </w:r>
    </w:p>
    <w:p>
      <w:pPr>
        <w:pStyle w:val="BodyText"/>
      </w:pPr>
      <w:r>
        <w:t xml:space="preserve">“</w:t>
      </w:r>
      <w:r>
        <w:t xml:space="preserve">Welcome to looks - The Future as told by the 1950s, 1960s or early to mid-1970s. Our hero, Gabriela, is a Friendly Ghost - Depictions of ghosts being friendly and/or jovial instead of frightening. Gabriela’s story is this: An easy way to create conflict is to put characters in a situation where they need a certain amount of money. They may need to pay a fine or a bribe, pay back taxes to prevent their home from being foreclosed, make repairs, purchase a plane ticket, or what have you. The point is, they need a certain amount of money to resolve the conflict, and it is more than they could earn in a reasonable amount time through ordinary means. What stands in Gabriela’s way is Vienna, a Series Mascot - This character is used to represent the series. The turning point happens when: This is Going Postal. Throughout all of this, both Gabriela and Vienna have to deal with Ana, a Crusading Widower - A vengeful character is motivated by the death of their spouse.</w:t>
      </w:r>
      <w:r>
        <w:t xml:space="preserve">”</w:t>
      </w:r>
    </w:p>
    <w:p>
      <w:pPr>
        <w:pStyle w:val="BodyText"/>
      </w:pPr>
      <w:r>
        <w:t xml:space="preserve">The producer scratched his head.</w:t>
      </w:r>
      <w:r>
        <w:t xml:space="preserve"> </w:t>
      </w:r>
      <w:r>
        <w:t xml:space="preserve">“</w:t>
      </w:r>
      <w:r>
        <w:t xml:space="preserve">Come back again next time with something better.</w:t>
      </w:r>
      <w:r>
        <w:t xml:space="preserve">”</w:t>
      </w:r>
    </w:p>
    <w:p>
      <w:r>
        <w:pict>
          <v:rect style="width:0;height:1.5pt" o:hralign="center" o:hrstd="t" o:hr="t"/>
        </w:pict>
      </w:r>
    </w:p>
    <w:p>
      <w:pPr>
        <w:pStyle w:val="Heading1"/>
      </w:pPr>
      <w:bookmarkStart w:id="317" w:name="chapter-298"/>
      <w:r>
        <w:t xml:space="preserve">Chapter 298</w:t>
      </w:r>
      <w:bookmarkEnd w:id="317"/>
    </w:p>
    <w:p>
      <w:pPr>
        <w:pStyle w:val="FirstParagraph"/>
      </w:pPr>
      <w:r>
        <w:t xml:space="preserve">It was a hot day.</w:t>
      </w:r>
    </w:p>
    <w:p>
      <w:pPr>
        <w:pStyle w:val="BodyText"/>
      </w:pPr>
      <w:r>
        <w:t xml:space="preserve">“</w:t>
      </w:r>
      <w:r>
        <w:t xml:space="preserve">So you have a pitch for me?</w:t>
      </w:r>
      <w:r>
        <w:t xml:space="preserve">”</w:t>
      </w:r>
      <w:r>
        <w:t xml:space="preserve"> </w:t>
      </w:r>
      <w:r>
        <w:t xml:space="preserve">he prompted.</w:t>
      </w:r>
    </w:p>
    <w:p>
      <w:pPr>
        <w:pStyle w:val="BodyText"/>
      </w:pPr>
      <w:r>
        <w:t xml:space="preserve">The author fidgeted before responding,</w:t>
      </w:r>
      <w:r>
        <w:t xml:space="preserve"> </w:t>
      </w:r>
      <w:r>
        <w:t xml:space="preserve">“</w:t>
      </w:r>
      <w:r>
        <w:t xml:space="preserve">Absolutely! So here’s the story:</w:t>
      </w:r>
      <w:r>
        <w:t xml:space="preserve">”</w:t>
      </w:r>
    </w:p>
    <w:p>
      <w:pPr>
        <w:pStyle w:val="BodyText"/>
      </w:pPr>
      <w:r>
        <w:t xml:space="preserve">“</w:t>
      </w:r>
      <w:r>
        <w:t xml:space="preserve">Welcome to Smart House - Our hero, Zayne, is a Lantern Jaw Of Justice - Prominent square chin indicates a hero. Zayne’s story is this: What stands in Zayne’s way is Katie, a Theme Serial Killer - This Serial Killer has a predictable gimmick as part of their modus operandi. The turning point happens when: This is Right Place Right Time Wrong Reason. Throughout all of this, both Zayne and Katie have to deal with Jessica, a Apron Matron - Kneel before mom.</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318" w:name="chapter-299"/>
      <w:r>
        <w:t xml:space="preserve">Chapter 299</w:t>
      </w:r>
      <w:bookmarkEnd w:id="318"/>
    </w:p>
    <w:p>
      <w:pPr>
        <w:pStyle w:val="FirstParagraph"/>
      </w:pPr>
      <w:r>
        <w:t xml:space="preserve">It was a stormy morning.</w:t>
      </w:r>
    </w:p>
    <w:p>
      <w:pPr>
        <w:pStyle w:val="BodyText"/>
      </w:pPr>
      <w:r>
        <w:t xml:space="preserve">“</w:t>
      </w:r>
      <w:r>
        <w:t xml:space="preserve">I heard you have a story for me,</w:t>
      </w:r>
      <w:r>
        <w:t xml:space="preserve">”</w:t>
      </w:r>
      <w:r>
        <w:t xml:space="preserve"> </w:t>
      </w:r>
      <w:r>
        <w:t xml:space="preserve">the producer queried.</w:t>
      </w:r>
    </w:p>
    <w:p>
      <w:pPr>
        <w:pStyle w:val="BodyText"/>
      </w:pPr>
      <w:r>
        <w:t xml:space="preserve">The scriptwriter fidgeted before recounting,</w:t>
      </w:r>
      <w:r>
        <w:t xml:space="preserve"> </w:t>
      </w:r>
      <w:r>
        <w:t xml:space="preserve">“</w:t>
      </w:r>
      <w:r>
        <w:t xml:space="preserve">You’re right! So here’s the story:</w:t>
      </w:r>
      <w:r>
        <w:t xml:space="preserve">”</w:t>
      </w:r>
    </w:p>
    <w:p>
      <w:pPr>
        <w:pStyle w:val="BodyText"/>
      </w:pPr>
      <w:r>
        <w:t xml:space="preserve">“</w:t>
      </w:r>
      <w:r>
        <w:t xml:space="preserve">Welcome to The Eighties - Set in, like the 1980s, totally. Our hero, Landon, is a Adaptational Nice Guy - A Jerkass becomes nicer in an adaptation. Landon’s story is this: What stands in Landon’s way is Jade, a Fetus Terrible - A genuinely, innately evil fetus. The turning point happens when: The good guys cut the defeated bad guy a break and forgo his punishment. This is Get Out Of Jail Free Card. Throughout all of this, both Landon and Jade have to deal with Ben, a Satellite Character - A character whose entire role is based around another character.</w:t>
      </w:r>
      <w:r>
        <w:t xml:space="preserve">”</w:t>
      </w:r>
    </w:p>
    <w:p>
      <w:pPr>
        <w:pStyle w:val="BodyText"/>
      </w:pPr>
      <w:r>
        <w:t xml:space="preserve">The producer scratched his head.</w:t>
      </w:r>
      <w:r>
        <w:t xml:space="preserve"> </w:t>
      </w:r>
      <w:r>
        <w:t xml:space="preserve">“</w:t>
      </w:r>
      <w:r>
        <w:t xml:space="preserve">I think I’ll pass this time.</w:t>
      </w:r>
      <w:r>
        <w:t xml:space="preserve">”</w:t>
      </w:r>
    </w:p>
    <w:p>
      <w:r>
        <w:pict>
          <v:rect style="width:0;height:1.5pt" o:hralign="center" o:hrstd="t" o:hr="t"/>
        </w:pict>
      </w:r>
    </w:p>
    <w:p>
      <w:pPr>
        <w:pStyle w:val="Heading1"/>
      </w:pPr>
      <w:bookmarkStart w:id="319" w:name="chapter-300"/>
      <w:r>
        <w:t xml:space="preserve">Chapter 300</w:t>
      </w:r>
      <w:bookmarkEnd w:id="319"/>
    </w:p>
    <w:p>
      <w:pPr>
        <w:pStyle w:val="FirstParagraph"/>
      </w:pPr>
      <w:r>
        <w:t xml:space="preserve">It was a sunny afternoon.</w:t>
      </w:r>
    </w:p>
    <w:p>
      <w:pPr>
        <w:pStyle w:val="BodyText"/>
      </w:pPr>
      <w:r>
        <w:t xml:space="preserve">“</w:t>
      </w:r>
      <w:r>
        <w:t xml:space="preserve">So you have a story for me?</w:t>
      </w:r>
      <w:r>
        <w:t xml:space="preserve">”</w:t>
      </w:r>
      <w:r>
        <w:t xml:space="preserve"> </w:t>
      </w:r>
      <w:r>
        <w:t xml:space="preserve">the person nodded.</w:t>
      </w:r>
    </w:p>
    <w:p>
      <w:pPr>
        <w:pStyle w:val="BodyText"/>
      </w:pPr>
      <w:r>
        <w:t xml:space="preserve">The scriptwriter bit her lip before responding,</w:t>
      </w:r>
      <w:r>
        <w:t xml:space="preserve"> </w:t>
      </w:r>
      <w:r>
        <w:t xml:space="preserve">“</w:t>
      </w:r>
      <w:r>
        <w:t xml:space="preserve">Yes, I do! Here it goes:</w:t>
      </w:r>
      <w:r>
        <w:t xml:space="preserve">”</w:t>
      </w:r>
    </w:p>
    <w:p>
      <w:pPr>
        <w:pStyle w:val="BodyText"/>
      </w:pPr>
      <w:r>
        <w:t xml:space="preserve">“</w:t>
      </w:r>
      <w:r>
        <w:t xml:space="preserve">Welcome to be a trap - This place doesn’t want you to leave. Our hero, Christopher, is a Righteous Rabbit - Rabbit characters tend to be good-aligned. Christopher’s story is this: What stands in Christopher’s way is Heath, a Systematic Villain Takedown - The hero goes up against a group of major villains one by one. The turning point happens when: Taking captives to use them as bargaining chips. This is Hostage Situation. Throughout all of this, both Christopher and Heath have to deal with Holland, a Traveling Salesman -</w:t>
      </w:r>
      <w:r>
        <w:t xml:space="preserve">”</w:t>
      </w:r>
    </w:p>
    <w:p>
      <w:pPr>
        <w:pStyle w:val="BodyText"/>
      </w:pPr>
      <w:r>
        <w:t xml:space="preserve">“</w:t>
      </w:r>
      <w:r>
        <w:t xml:space="preserve">I think we have a winner!</w:t>
      </w:r>
      <w:r>
        <w:t xml:space="preserve">”</w:t>
      </w:r>
      <w:r>
        <w:t xml:space="preserve"> </w:t>
      </w:r>
      <w:r>
        <w:t xml:space="preserve">the producer exclaimed.</w:t>
      </w:r>
    </w:p>
    <w:p>
      <w:pPr>
        <w:pStyle w:val="BodyText"/>
      </w:pPr>
      <w:r>
        <w:t xml:space="preserve">The writer breathed a sigh of relie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8T01:38:48Z</dcterms:created>
  <dcterms:modified xsi:type="dcterms:W3CDTF">2020-10-28T01:38:48Z</dcterms:modified>
</cp:coreProperties>
</file>